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orbel Light" w:hAnsi="Corbel Light"/>
        </w:rPr>
        <w:id w:val="349146037"/>
        <w:docPartObj>
          <w:docPartGallery w:val="Cover Pages"/>
          <w:docPartUnique/>
        </w:docPartObj>
      </w:sdtPr>
      <w:sdtEndPr/>
      <w:sdtContent>
        <w:p w14:paraId="55E69D68" w14:textId="7D0D8301" w:rsidR="009030D1" w:rsidRPr="00746D91" w:rsidRDefault="009030D1" w:rsidP="001908A8">
          <w:pPr>
            <w:jc w:val="both"/>
            <w:rPr>
              <w:rFonts w:ascii="Corbel Light" w:hAnsi="Corbel Light"/>
            </w:rPr>
          </w:pPr>
        </w:p>
        <w:p w14:paraId="60027EFC" w14:textId="21456CCD" w:rsidR="009030D1" w:rsidRPr="00746D91" w:rsidRDefault="00C1024B" w:rsidP="001908A8">
          <w:pPr>
            <w:spacing w:after="160" w:line="259" w:lineRule="auto"/>
            <w:ind w:left="0" w:firstLine="0"/>
            <w:jc w:val="both"/>
            <w:rPr>
              <w:rFonts w:ascii="Corbel Light" w:hAnsi="Corbel Light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CEB1FC2" wp14:editId="11706E55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7654925" cy="7145020"/>
                    <wp:effectExtent l="0" t="0" r="0" b="0"/>
                    <wp:wrapNone/>
                    <wp:docPr id="125" name="Gruppo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7654925" cy="7145020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igura a mano libera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C8AEA55" w14:textId="3FEF4AFB" w:rsidR="009030D1" w:rsidRPr="009030D1" w:rsidRDefault="00B85EC8">
                                  <w:pPr>
                                    <w:rPr>
                                      <w:rFonts w:ascii="Avenir Next LT Pro" w:hAnsi="Avenir Next LT Pro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venir Next LT Pro" w:hAnsi="Avenir Next LT Pro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olo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A4950" w:rsidRPr="00CA4950">
                                        <w:rPr>
                                          <w:rFonts w:ascii="Avenir Next LT Pro" w:hAnsi="Avenir Next LT Pro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YOCARDIAL INFARCTION-COMPLICATIONS ANALYSI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igura a mano libera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0CEB1FC2" id="Gruppo 125" o:spid="_x0000_s1026" style="position:absolute;left:0;text-align:left;margin-left:0;margin-top:0;width:602.75pt;height:562.6pt;z-index:-251655168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">
                    <o:lock v:ext="edit" aspectratio="t"/>
                    <v:shape id="Figura a mano libera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3C8AEA55" w14:textId="3FEF4AFB" w:rsidR="009030D1" w:rsidRPr="009030D1" w:rsidRDefault="00B85EC8">
                            <w:pPr>
                              <w:rPr>
                                <w:rFonts w:ascii="Avenir Next LT Pro" w:hAnsi="Avenir Next LT Pro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Avenir Next LT Pro" w:hAnsi="Avenir Next LT Pro"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olo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A4950" w:rsidRPr="00CA4950">
                                  <w:rPr>
                                    <w:rFonts w:ascii="Avenir Next LT Pro" w:hAnsi="Avenir Next LT Pro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YOCARDIAL INFARCTION-COMPLICATIONS ANALYSI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igura a mano libera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5133F74C" wp14:editId="168E333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7664450" cy="139700"/>
                    <wp:effectExtent l="0" t="0" r="0" b="0"/>
                    <wp:wrapSquare wrapText="bothSides"/>
                    <wp:docPr id="128" name="Casella di testo 12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664450" cy="139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E40B45E" w14:textId="77777777" w:rsidR="009030D1" w:rsidRDefault="00B85EC8">
                                <w:pPr>
                                  <w:pStyle w:val="Nessunaspaziatura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Società"/>
                                    <w:tag w:val=""/>
                                    <w:id w:val="-1880927279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Nome della società]</w:t>
                                    </w:r>
                                  </w:sdtContent>
                                </w:sdt>
                                <w:r w:rsidR="009030D1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9030D1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Indirizzi"/>
                                    <w:tag w:val=""/>
                                    <w:id w:val="-102308850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Indirizzo della società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133F74C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8" o:spid="_x0000_s1029" type="#_x0000_t202" style="position:absolute;left:0;text-align:left;margin-left:0;margin-top:0;width:603.5pt;height:11pt;z-index:25166438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" filled="f" stroked="f" strokeweight=".5pt">
                    <v:textbox style="mso-fit-shape-to-text:t" inset="1in,0,86.4pt,0">
                      <w:txbxContent>
                        <w:p w14:paraId="6E40B45E" w14:textId="77777777" w:rsidR="009030D1" w:rsidRDefault="00B85EC8">
                          <w:pPr>
                            <w:pStyle w:val="Nessunaspaziatura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Società"/>
                              <w:tag w:val=""/>
                              <w:id w:val="-1880927279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Nome della società]</w:t>
                              </w:r>
                            </w:sdtContent>
                          </w:sdt>
                          <w:r w:rsidR="009030D1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9030D1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Indirizzi"/>
                              <w:tag w:val=""/>
                              <w:id w:val="-102308850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Indirizzo della società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6743474" wp14:editId="1A37D26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7664450" cy="479425"/>
                    <wp:effectExtent l="0" t="0" r="0" b="0"/>
                    <wp:wrapSquare wrapText="bothSides"/>
                    <wp:docPr id="129" name="Casella di testo 12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664450" cy="4794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6BB3F9" w14:textId="275B29FB" w:rsidR="009030D1" w:rsidRDefault="007E6F42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Data </w:t>
                                    </w:r>
                                    <w:proofErr w:type="gramStart"/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mining :</w:t>
                                    </w:r>
                                    <w:proofErr w:type="gramEnd"/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Caso di Studi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E4052A" w14:textId="56575736" w:rsidR="009030D1" w:rsidRDefault="009030D1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Vito Simone Lacaten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6743474" id="Casella di testo 129" o:spid="_x0000_s1030" type="#_x0000_t202" style="position:absolute;left:0;text-align:left;margin-left:0;margin-top:0;width:603.5pt;height:37.75pt;z-index:251663360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66BB3F9" w14:textId="275B29FB" w:rsidR="009030D1" w:rsidRDefault="007E6F42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Data </w:t>
                              </w:r>
                              <w:proofErr w:type="gramStart"/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mining :</w:t>
                              </w:r>
                              <w:proofErr w:type="gramEnd"/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Caso di Studi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CE4052A" w14:textId="56575736" w:rsidR="009030D1" w:rsidRDefault="009030D1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Vito Simone Lacaten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637C99A" wp14:editId="40081DBA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68325" cy="1044575"/>
                    <wp:effectExtent l="0" t="0" r="0" b="0"/>
                    <wp:wrapNone/>
                    <wp:docPr id="130" name="Rettangolo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68325" cy="10445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16BBF2" w14:textId="007F7B0B" w:rsidR="009030D1" w:rsidRDefault="00EB0C0C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637C99A" id="Rettangolo 130" o:spid="_x0000_s1031" style="position:absolute;left:0;text-align:left;margin-left:-6.45pt;margin-top:0;width:44.75pt;height:82.25pt;z-index:2516623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16BBF2" w14:textId="007F7B0B" w:rsidR="009030D1" w:rsidRDefault="00EB0C0C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9030D1" w:rsidRPr="00746D91">
            <w:rPr>
              <w:rFonts w:ascii="Corbel Light" w:hAnsi="Corbel Light"/>
            </w:rPr>
            <w:br w:type="page"/>
          </w:r>
        </w:p>
      </w:sdtContent>
    </w:sdt>
    <w:p w14:paraId="6B094F35" w14:textId="260725D0" w:rsidR="002F7838" w:rsidRDefault="00E21143" w:rsidP="00E21143">
      <w:pPr>
        <w:spacing w:after="331" w:line="259" w:lineRule="auto"/>
        <w:ind w:left="0" w:right="-50" w:firstLine="0"/>
        <w:jc w:val="center"/>
        <w:rPr>
          <w:rFonts w:ascii="Corbel Light" w:hAnsi="Corbel Light" w:cs="Dubai"/>
        </w:rPr>
      </w:pPr>
      <w:r>
        <w:rPr>
          <w:noProof/>
        </w:rPr>
        <w:lastRenderedPageBreak/>
        <w:drawing>
          <wp:inline distT="0" distB="0" distL="0" distR="0" wp14:anchorId="68628891" wp14:editId="271E1877">
            <wp:extent cx="5391785" cy="4410710"/>
            <wp:effectExtent l="0" t="0" r="0" b="0"/>
            <wp:docPr id="224931" name="Immagine 224931" descr="CRISP 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RISP D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41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FBEF4" w14:textId="77777777" w:rsidR="003C497D" w:rsidRDefault="003C497D" w:rsidP="00F942EA">
      <w:pPr>
        <w:pStyle w:val="Titolo1"/>
        <w:spacing w:after="80"/>
        <w:ind w:left="0" w:firstLine="0"/>
        <w:jc w:val="both"/>
        <w:rPr>
          <w:rStyle w:val="Riferimentointenso"/>
          <w:rFonts w:ascii="Corbel Light" w:hAnsi="Corbel Light" w:cs="Dubai"/>
          <w:color w:val="7030A0"/>
          <w:sz w:val="32"/>
        </w:rPr>
      </w:pPr>
    </w:p>
    <w:p w14:paraId="3ABA6985" w14:textId="61661313" w:rsidR="003C497D" w:rsidRDefault="003C497D" w:rsidP="001908A8">
      <w:pPr>
        <w:pStyle w:val="Titolo1"/>
        <w:spacing w:after="80"/>
        <w:ind w:left="-5"/>
        <w:jc w:val="both"/>
        <w:rPr>
          <w:rStyle w:val="Riferimentointenso"/>
          <w:rFonts w:ascii="Corbel Light" w:hAnsi="Corbel Light"/>
          <w:sz w:val="36"/>
          <w:szCs w:val="28"/>
        </w:rPr>
      </w:pPr>
      <w:r w:rsidRPr="003C497D">
        <w:rPr>
          <w:rStyle w:val="Riferimentointenso"/>
          <w:rFonts w:ascii="Corbel Light" w:hAnsi="Corbel Light"/>
          <w:sz w:val="36"/>
          <w:szCs w:val="28"/>
        </w:rPr>
        <w:t xml:space="preserve">Business </w:t>
      </w:r>
      <w:proofErr w:type="spellStart"/>
      <w:r w:rsidRPr="003C497D">
        <w:rPr>
          <w:rStyle w:val="Riferimentointenso"/>
          <w:rFonts w:ascii="Corbel Light" w:hAnsi="Corbel Light"/>
          <w:sz w:val="36"/>
          <w:szCs w:val="28"/>
        </w:rPr>
        <w:t>Understanding</w:t>
      </w:r>
      <w:proofErr w:type="spellEnd"/>
    </w:p>
    <w:p w14:paraId="23F6A0B6" w14:textId="5393B853" w:rsidR="007705C6" w:rsidRPr="007705C6" w:rsidRDefault="00C1024B" w:rsidP="007705C6">
      <w:r>
        <w:rPr>
          <w:noProof/>
        </w:rPr>
        <mc:AlternateContent>
          <mc:Choice Requires="wpg">
            <w:drawing>
              <wp:inline distT="0" distB="0" distL="0" distR="0" wp14:anchorId="7F46D04F" wp14:editId="4B5D4102">
                <wp:extent cx="5650865" cy="19050"/>
                <wp:effectExtent l="0" t="0" r="0" b="3175"/>
                <wp:docPr id="215" name="Group 299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6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236056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60B0CB3" w14:textId="0A123A2B" w:rsidR="009A1339" w:rsidRPr="007705C6" w:rsidRDefault="00636559" w:rsidP="007705C6">
      <w:pPr>
        <w:pStyle w:val="Titolo1"/>
        <w:spacing w:after="80"/>
        <w:ind w:left="-5"/>
        <w:jc w:val="both"/>
        <w:rPr>
          <w:rFonts w:ascii="Corbel Light" w:hAnsi="Corbel Light" w:cs="Dubai"/>
          <w:smallCaps/>
          <w:color w:val="7030A0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 w:cs="Dubai"/>
          <w:b/>
          <w:bCs w:val="0"/>
          <w:color w:val="7030A0"/>
          <w:sz w:val="28"/>
          <w:szCs w:val="20"/>
        </w:rPr>
        <w:t>Background</w:t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B85EC8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B85EC8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030D1" w:rsidRPr="00746D91">
        <w:rPr>
          <w:rFonts w:ascii="Corbel Light" w:hAnsi="Corbel Light"/>
        </w:rPr>
        <w:fldChar w:fldCharType="begin"/>
      </w:r>
      <w:r w:rsidR="009030D1" w:rsidRPr="00746D91">
        <w:rPr>
          <w:rFonts w:ascii="Corbel Light" w:hAnsi="Corbel Light"/>
        </w:rPr>
        <w:instrText xml:space="preserve"> INCLUDEPICTURE "https://factdr.com/wp-content/uploads/2017/03/Myocardial-infarction-3D.png" \* MERGEFORMATINET </w:instrText>
      </w:r>
      <w:r w:rsidR="00B85EC8">
        <w:rPr>
          <w:rFonts w:ascii="Corbel Light" w:hAnsi="Corbel Light"/>
        </w:rPr>
        <w:fldChar w:fldCharType="separate"/>
      </w:r>
      <w:r w:rsidR="009030D1" w:rsidRPr="00746D91">
        <w:rPr>
          <w:rFonts w:ascii="Corbel Light" w:hAnsi="Corbel Light"/>
        </w:rPr>
        <w:fldChar w:fldCharType="end"/>
      </w:r>
    </w:p>
    <w:p w14:paraId="690FA5EB" w14:textId="77777777" w:rsidR="007705C6" w:rsidRDefault="00636559" w:rsidP="00A43B61">
      <w:pPr>
        <w:spacing w:after="230"/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L'IM è uno dei problemi più impegnativi della medicina moderna. L'infarto miocardico acuto è associato ad un'elevata mortalità nel primo anno successivo. L'incidenza di IM rimane elevata in tutti i paesi. Ciò è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particolarmente vero per la popolazione urbana dei paesi altamente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sviluppati, esposta a fattori di stress cronico, alimentazione irregolare e non sempre equilibrata.  Negli Stati Uniti, ad esempio, ogni anno più di un milione di persone soffrono di infarto del miocardio e 200-300mila muoiono di infarto miocardico acuto prima di arrivare in ospedale.</w:t>
      </w:r>
      <w:r w:rsidR="007705C6">
        <w:rPr>
          <w:rFonts w:ascii="Corbel Light" w:hAnsi="Corbel Light" w:cs="Dubai"/>
          <w:sz w:val="24"/>
          <w:szCs w:val="28"/>
        </w:rPr>
        <w:t xml:space="preserve"> </w:t>
      </w:r>
    </w:p>
    <w:p w14:paraId="58281472" w14:textId="6800281C" w:rsidR="009030D1" w:rsidRPr="00A43B61" w:rsidRDefault="00636559" w:rsidP="00A43B61">
      <w:pPr>
        <w:spacing w:after="230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Il decorso della malattia nei pazienti con infarto miocardico è diverso. L'infarto del miocardio può verificarsi senza complicazioni o con 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'infarto miocardico al fine di attuare tempestivamente le necessarie misure preventive è un compito importante.</w:t>
      </w:r>
    </w:p>
    <w:p w14:paraId="130EDCB4" w14:textId="538DAA99" w:rsidR="002F7838" w:rsidRPr="007705C6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bookmarkStart w:id="0" w:name="_Hlk76638027"/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lastRenderedPageBreak/>
        <w:t>Obbiettiv</w:t>
      </w:r>
      <w:r w:rsidR="00A43B61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</w:t>
      </w:r>
      <w:r w:rsid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Business</w:t>
      </w:r>
    </w:p>
    <w:bookmarkEnd w:id="0"/>
    <w:p w14:paraId="21594855" w14:textId="2E2B7908" w:rsidR="002F7838" w:rsidRPr="00F942EA" w:rsidRDefault="00A30620" w:rsidP="007705C6">
      <w:pPr>
        <w:spacing w:after="233"/>
        <w:jc w:val="both"/>
        <w:rPr>
          <w:rFonts w:ascii="Corbel Light" w:hAnsi="Corbel Light" w:cs="Dubai"/>
          <w:sz w:val="22"/>
          <w:szCs w:val="24"/>
        </w:rPr>
      </w:pPr>
      <w:r>
        <w:rPr>
          <w:rFonts w:ascii="Corbel Light" w:hAnsi="Corbel Light" w:cs="Dubai"/>
          <w:sz w:val="22"/>
          <w:szCs w:val="24"/>
        </w:rPr>
        <w:t xml:space="preserve">Fenotipizzazione della </w:t>
      </w:r>
      <w:proofErr w:type="gramStart"/>
      <w:r>
        <w:rPr>
          <w:rFonts w:ascii="Corbel Light" w:hAnsi="Corbel Light" w:cs="Dubai"/>
          <w:sz w:val="22"/>
          <w:szCs w:val="24"/>
        </w:rPr>
        <w:t>malattia :</w:t>
      </w:r>
      <w:proofErr w:type="gramEnd"/>
      <w:r>
        <w:rPr>
          <w:rFonts w:ascii="Corbel Light" w:hAnsi="Corbel Light" w:cs="Dubai"/>
          <w:sz w:val="22"/>
          <w:szCs w:val="24"/>
        </w:rPr>
        <w:t xml:space="preserve"> </w:t>
      </w:r>
      <w:r w:rsidR="005436A6">
        <w:rPr>
          <w:rFonts w:ascii="Corbel Light" w:hAnsi="Corbel Light" w:cs="Dubai"/>
          <w:sz w:val="22"/>
          <w:szCs w:val="24"/>
        </w:rPr>
        <w:t>I</w:t>
      </w:r>
      <w:r w:rsidR="005436A6" w:rsidRPr="005436A6">
        <w:rPr>
          <w:rFonts w:ascii="Corbel Light" w:hAnsi="Corbel Light" w:cs="Dubai"/>
          <w:sz w:val="22"/>
          <w:szCs w:val="24"/>
        </w:rPr>
        <w:t>ndividua</w:t>
      </w:r>
      <w:r w:rsidR="005B3229">
        <w:rPr>
          <w:rFonts w:ascii="Corbel Light" w:hAnsi="Corbel Light" w:cs="Dubai"/>
          <w:sz w:val="22"/>
          <w:szCs w:val="24"/>
        </w:rPr>
        <w:t xml:space="preserve">zione di </w:t>
      </w:r>
      <w:r>
        <w:rPr>
          <w:rFonts w:ascii="Corbel Light" w:hAnsi="Corbel Light" w:cs="Dubai"/>
          <w:sz w:val="22"/>
          <w:szCs w:val="24"/>
        </w:rPr>
        <w:t>sotto-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gruppi di pazienti </w:t>
      </w:r>
      <w:r>
        <w:rPr>
          <w:rFonts w:ascii="Corbel Light" w:hAnsi="Corbel Light" w:cs="Dubai"/>
          <w:sz w:val="22"/>
          <w:szCs w:val="24"/>
        </w:rPr>
        <w:t>s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ulla base delle informazioni </w:t>
      </w:r>
      <w:r w:rsidR="005436A6">
        <w:rPr>
          <w:rFonts w:ascii="Corbel Light" w:hAnsi="Corbel Light" w:cs="Dubai"/>
          <w:sz w:val="22"/>
          <w:szCs w:val="24"/>
        </w:rPr>
        <w:t>possedute,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 con l’obbiettivo di determinare una relazione</w:t>
      </w:r>
      <w:r w:rsidR="005436A6">
        <w:rPr>
          <w:rFonts w:ascii="Corbel Light" w:hAnsi="Corbel Light" w:cs="Dubai"/>
          <w:sz w:val="22"/>
          <w:szCs w:val="24"/>
        </w:rPr>
        <w:t xml:space="preserve"> tra l</w:t>
      </w:r>
      <w:r w:rsidR="005436A6" w:rsidRPr="005436A6">
        <w:rPr>
          <w:rFonts w:ascii="Corbel Light" w:hAnsi="Corbel Light" w:cs="Dubai"/>
          <w:sz w:val="22"/>
          <w:szCs w:val="24"/>
        </w:rPr>
        <w:t>e complicazioni della malattia che i pazienti pre</w:t>
      </w:r>
      <w:r w:rsidR="005436A6">
        <w:rPr>
          <w:rFonts w:ascii="Corbel Light" w:hAnsi="Corbel Light" w:cs="Dubai"/>
          <w:sz w:val="22"/>
          <w:szCs w:val="24"/>
        </w:rPr>
        <w:t>sen</w:t>
      </w:r>
      <w:r w:rsidR="005436A6" w:rsidRPr="005436A6">
        <w:rPr>
          <w:rFonts w:ascii="Corbel Light" w:hAnsi="Corbel Light" w:cs="Dubai"/>
          <w:sz w:val="22"/>
          <w:szCs w:val="24"/>
        </w:rPr>
        <w:t>tano</w:t>
      </w:r>
      <w:r w:rsidR="005436A6">
        <w:rPr>
          <w:rFonts w:ascii="Corbel Light" w:hAnsi="Corbel Light" w:cs="Dubai"/>
          <w:sz w:val="22"/>
          <w:szCs w:val="24"/>
        </w:rPr>
        <w:t xml:space="preserve"> nel corso della malattia</w:t>
      </w:r>
      <w:r w:rsidR="005436A6" w:rsidRPr="005436A6">
        <w:rPr>
          <w:rFonts w:ascii="Corbel Light" w:hAnsi="Corbel Light" w:cs="Dubai"/>
          <w:sz w:val="22"/>
          <w:szCs w:val="24"/>
        </w:rPr>
        <w:t>.</w:t>
      </w:r>
      <w:r w:rsidR="007705C6" w:rsidRPr="00F942EA">
        <w:rPr>
          <w:rFonts w:ascii="Corbel Light" w:hAnsi="Corbel Light" w:cs="Dubai"/>
          <w:sz w:val="22"/>
          <w:szCs w:val="24"/>
        </w:rPr>
        <w:t xml:space="preserve"> </w:t>
      </w:r>
    </w:p>
    <w:p w14:paraId="3672E29F" w14:textId="7A9B8B88" w:rsidR="005D2CF9" w:rsidRPr="007705C6" w:rsidRDefault="007705C6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i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Data</w:t>
      </w:r>
      <w:r w:rsidR="00B33216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M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ning</w:t>
      </w:r>
    </w:p>
    <w:p w14:paraId="633FCA5C" w14:textId="24DCEEB5" w:rsidR="00F9220E" w:rsidRPr="00F942EA" w:rsidRDefault="007705C6" w:rsidP="007705C6">
      <w:pPr>
        <w:pStyle w:val="Paragrafoelenco"/>
        <w:numPr>
          <w:ilvl w:val="0"/>
          <w:numId w:val="10"/>
        </w:numPr>
        <w:jc w:val="both"/>
        <w:rPr>
          <w:rFonts w:ascii="Corbel Light" w:hAnsi="Corbel Light"/>
          <w:sz w:val="22"/>
          <w:szCs w:val="24"/>
        </w:rPr>
      </w:pPr>
      <w:r w:rsidRPr="00F942EA">
        <w:rPr>
          <w:rFonts w:ascii="Corbel Light" w:hAnsi="Corbel Light"/>
          <w:sz w:val="22"/>
          <w:szCs w:val="24"/>
        </w:rPr>
        <w:t>Analisi dei Cluster</w:t>
      </w:r>
      <w:r w:rsidR="00A637EE">
        <w:rPr>
          <w:rFonts w:ascii="Corbel Light" w:hAnsi="Corbel Light"/>
          <w:sz w:val="22"/>
          <w:szCs w:val="24"/>
        </w:rPr>
        <w:t xml:space="preserve">, individuare </w:t>
      </w:r>
      <w:r w:rsidR="00A637EE" w:rsidRPr="00A637EE">
        <w:rPr>
          <w:rFonts w:ascii="Corbel Light" w:hAnsi="Corbel Light"/>
          <w:sz w:val="22"/>
          <w:szCs w:val="24"/>
        </w:rPr>
        <w:t xml:space="preserve">gruppi di </w:t>
      </w:r>
      <w:r w:rsidR="00A637EE">
        <w:rPr>
          <w:rFonts w:ascii="Corbel Light" w:hAnsi="Corbel Light"/>
          <w:sz w:val="22"/>
          <w:szCs w:val="24"/>
        </w:rPr>
        <w:t xml:space="preserve">pazienti con tra loro simili sulla base delle informazioni prese in considerazione con l’obbiettivo di determinare una relazione con le complicazioni </w:t>
      </w:r>
      <w:r w:rsidR="005436A6">
        <w:rPr>
          <w:rFonts w:ascii="Corbel Light" w:hAnsi="Corbel Light"/>
          <w:sz w:val="22"/>
          <w:szCs w:val="24"/>
        </w:rPr>
        <w:t xml:space="preserve">della malattia </w:t>
      </w:r>
      <w:r w:rsidR="00A637EE">
        <w:rPr>
          <w:rFonts w:ascii="Corbel Light" w:hAnsi="Corbel Light"/>
          <w:sz w:val="22"/>
          <w:szCs w:val="24"/>
        </w:rPr>
        <w:t xml:space="preserve">che i pazienti </w:t>
      </w:r>
      <w:proofErr w:type="spellStart"/>
      <w:r w:rsidR="00A637EE">
        <w:rPr>
          <w:rFonts w:ascii="Corbel Light" w:hAnsi="Corbel Light"/>
          <w:sz w:val="22"/>
          <w:szCs w:val="24"/>
        </w:rPr>
        <w:t>prentano</w:t>
      </w:r>
      <w:proofErr w:type="spellEnd"/>
      <w:r w:rsidR="00A637EE">
        <w:rPr>
          <w:rFonts w:ascii="Corbel Light" w:hAnsi="Corbel Light"/>
          <w:sz w:val="22"/>
          <w:szCs w:val="24"/>
        </w:rPr>
        <w:t>.</w:t>
      </w:r>
    </w:p>
    <w:p w14:paraId="6344169F" w14:textId="167C6205" w:rsidR="00F9220E" w:rsidRPr="00F942EA" w:rsidRDefault="007705C6" w:rsidP="007705C6">
      <w:pPr>
        <w:pStyle w:val="Paragrafoelenco"/>
        <w:numPr>
          <w:ilvl w:val="0"/>
          <w:numId w:val="11"/>
        </w:numPr>
        <w:jc w:val="both"/>
        <w:rPr>
          <w:rFonts w:ascii="Corbel Light" w:hAnsi="Corbel Light"/>
          <w:sz w:val="22"/>
          <w:szCs w:val="24"/>
          <w:u w:val="single"/>
        </w:rPr>
      </w:pPr>
      <w:proofErr w:type="spellStart"/>
      <w:r w:rsidRPr="00F942EA">
        <w:rPr>
          <w:rFonts w:ascii="Corbel Light" w:hAnsi="Corbel Light"/>
          <w:sz w:val="22"/>
          <w:szCs w:val="24"/>
        </w:rPr>
        <w:t>Associta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Rules </w:t>
      </w:r>
      <w:proofErr w:type="spellStart"/>
      <w:proofErr w:type="gramStart"/>
      <w:r w:rsidRPr="00F942EA">
        <w:rPr>
          <w:rFonts w:ascii="Corbel Light" w:hAnsi="Corbel Light"/>
          <w:sz w:val="22"/>
          <w:szCs w:val="24"/>
        </w:rPr>
        <w:t>Extrac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</w:t>
      </w:r>
      <w:r w:rsidR="00A637EE">
        <w:rPr>
          <w:rFonts w:ascii="Corbel Light" w:hAnsi="Corbel Light"/>
          <w:sz w:val="22"/>
          <w:szCs w:val="24"/>
        </w:rPr>
        <w:t>,</w:t>
      </w:r>
      <w:proofErr w:type="gramEnd"/>
      <w:r w:rsidR="00A637EE">
        <w:rPr>
          <w:rFonts w:ascii="Corbel Light" w:hAnsi="Corbel Light"/>
          <w:sz w:val="22"/>
          <w:szCs w:val="24"/>
        </w:rPr>
        <w:t xml:space="preserve"> estrazione di regole di associazione per estrarre relazioni nascose dai dati</w:t>
      </w:r>
    </w:p>
    <w:p w14:paraId="426FAF06" w14:textId="519A3E43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5537C50" w14:textId="77777777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9A2B3BA" w14:textId="56C3503F" w:rsidR="007705C6" w:rsidRPr="007705C6" w:rsidRDefault="007705C6" w:rsidP="007705C6">
      <w:pPr>
        <w:spacing w:after="137" w:line="259" w:lineRule="auto"/>
        <w:ind w:left="0" w:firstLine="0"/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 xml:space="preserve">Data </w:t>
      </w:r>
      <w:proofErr w:type="spellStart"/>
      <w:r w:rsidR="003D6BB4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Understanding</w:t>
      </w:r>
      <w:proofErr w:type="spellEnd"/>
    </w:p>
    <w:p w14:paraId="37BC6291" w14:textId="205F9884" w:rsidR="007705C6" w:rsidRPr="00746D91" w:rsidRDefault="00C1024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306328E9" wp14:editId="3B434FF7">
                <wp:extent cx="5650865" cy="19050"/>
                <wp:effectExtent l="0" t="2540" r="0" b="0"/>
                <wp:docPr id="213" name="Group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4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3736D8" id="Group 167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65A6D61D" w14:textId="5A91A519" w:rsidR="002F7838" w:rsidRPr="007705C6" w:rsidRDefault="00636559" w:rsidP="007705C6">
      <w:pPr>
        <w:pStyle w:val="Titolo1"/>
        <w:ind w:left="-5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Dat</w:t>
      </w:r>
      <w:r w:rsidR="007705C6"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aset</w:t>
      </w:r>
    </w:p>
    <w:p w14:paraId="4C70FE9C" w14:textId="77777777" w:rsidR="002F7838" w:rsidRPr="00746D91" w:rsidRDefault="00636559" w:rsidP="001908A8">
      <w:pPr>
        <w:spacing w:after="225" w:line="271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Il dataset utilizzato è il </w:t>
      </w:r>
      <w:r w:rsidRPr="00746D91">
        <w:rPr>
          <w:rFonts w:ascii="Corbel Light" w:hAnsi="Corbel Light" w:cs="Dubai"/>
          <w:b/>
        </w:rPr>
        <w:t xml:space="preserve">Myocardial infarction </w:t>
      </w:r>
      <w:proofErr w:type="spellStart"/>
      <w:r w:rsidRPr="00746D91">
        <w:rPr>
          <w:rFonts w:ascii="Corbel Light" w:hAnsi="Corbel Light" w:cs="Dubai"/>
          <w:b/>
        </w:rPr>
        <w:t>complications</w:t>
      </w:r>
      <w:proofErr w:type="spellEnd"/>
      <w:r w:rsidRPr="00746D91">
        <w:rPr>
          <w:rFonts w:ascii="Corbel Light" w:hAnsi="Corbel Light" w:cs="Dubai"/>
          <w:b/>
        </w:rPr>
        <w:t xml:space="preserve"> Data Set</w:t>
      </w:r>
      <w:r w:rsidRPr="00746D91">
        <w:rPr>
          <w:rFonts w:ascii="Corbel Light" w:hAnsi="Corbel Light" w:cs="Dubai"/>
        </w:rPr>
        <w:t xml:space="preserve"> reperibile nella repository </w:t>
      </w:r>
      <w:hyperlink r:id="rId10">
        <w:r w:rsidRPr="00746D91">
          <w:rPr>
            <w:rFonts w:ascii="Corbel Light" w:hAnsi="Corbel Light" w:cs="Dubai"/>
            <w:color w:val="4183C4"/>
            <w:u w:val="single" w:color="4183C4"/>
          </w:rPr>
          <w:t>https://archive.ics.uci.edu/ml/datasets/M</w:t>
        </w:r>
      </w:hyperlink>
      <w:hyperlink r:id="rId11">
        <w:r w:rsidRPr="00746D91">
          <w:rPr>
            <w:rFonts w:ascii="Corbel Light" w:hAnsi="Corbel Light" w:cs="Dubai"/>
            <w:color w:val="4183C4"/>
          </w:rPr>
          <w:t>y</w:t>
        </w:r>
      </w:hyperlink>
      <w:hyperlink r:id="rId12">
        <w:r w:rsidRPr="00746D91">
          <w:rPr>
            <w:rFonts w:ascii="Corbel Light" w:hAnsi="Corbel Light" w:cs="Dubai"/>
            <w:color w:val="4183C4"/>
            <w:u w:val="single" w:color="4183C4"/>
          </w:rPr>
          <w:t>ocardial+infarction+complications</w:t>
        </w:r>
      </w:hyperlink>
    </w:p>
    <w:p w14:paraId="4BDABF79" w14:textId="1B26D915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Informazioni Generali</w:t>
      </w:r>
    </w:p>
    <w:p w14:paraId="209F052F" w14:textId="0550164C" w:rsidR="002F7838" w:rsidRPr="00746D91" w:rsidRDefault="00DB356E" w:rsidP="001908A8">
      <w:pPr>
        <w:spacing w:after="9"/>
        <w:ind w:left="0" w:firstLine="0"/>
        <w:jc w:val="both"/>
        <w:rPr>
          <w:rFonts w:ascii="Corbel Light" w:hAnsi="Corbel Light" w:cs="Dubai"/>
        </w:rPr>
      </w:pPr>
      <w:r w:rsidRPr="00DB356E">
        <w:rPr>
          <w:rFonts w:ascii="Corbel Light" w:hAnsi="Corbel Light" w:cs="Dubai"/>
          <w:b/>
          <w:bCs/>
        </w:rPr>
        <w:t>Ospedale</w:t>
      </w:r>
      <w:r>
        <w:rPr>
          <w:rFonts w:ascii="Corbel Light" w:hAnsi="Corbel Light" w:cs="Dubai"/>
          <w:b/>
          <w:bCs/>
        </w:rPr>
        <w:t xml:space="preserve"> </w:t>
      </w:r>
      <w:r w:rsidR="00636559" w:rsidRPr="00746D91">
        <w:rPr>
          <w:rFonts w:ascii="Corbel Light" w:hAnsi="Corbel Light" w:cs="Dubai"/>
          <w:b/>
        </w:rPr>
        <w:t>in cui sono stati raccolti i dati</w:t>
      </w:r>
      <w:r w:rsidR="00636559" w:rsidRPr="00746D91">
        <w:rPr>
          <w:rFonts w:ascii="Corbel Light" w:hAnsi="Corbel Light" w:cs="Dubai"/>
        </w:rPr>
        <w:t xml:space="preserve">: Krasnoyarsk </w:t>
      </w:r>
      <w:proofErr w:type="spellStart"/>
      <w:r w:rsidR="00636559" w:rsidRPr="00746D91">
        <w:rPr>
          <w:rFonts w:ascii="Corbel Light" w:hAnsi="Corbel Light" w:cs="Dubai"/>
        </w:rPr>
        <w:t>Interdistrict</w:t>
      </w:r>
      <w:proofErr w:type="spellEnd"/>
      <w:r w:rsidR="00636559" w:rsidRPr="00746D91">
        <w:rPr>
          <w:rFonts w:ascii="Corbel Light" w:hAnsi="Corbel Light" w:cs="Dubai"/>
        </w:rPr>
        <w:t xml:space="preserve"> </w:t>
      </w:r>
      <w:proofErr w:type="spellStart"/>
      <w:r w:rsidR="00636559" w:rsidRPr="00746D91">
        <w:rPr>
          <w:rFonts w:ascii="Corbel Light" w:hAnsi="Corbel Light" w:cs="Dubai"/>
        </w:rPr>
        <w:t>Clinical</w:t>
      </w:r>
      <w:proofErr w:type="spellEnd"/>
      <w:r w:rsidR="00636559" w:rsidRPr="00746D91">
        <w:rPr>
          <w:rFonts w:ascii="Corbel Light" w:hAnsi="Corbel Light" w:cs="Dubai"/>
        </w:rPr>
        <w:t xml:space="preserve"> Hospital </w:t>
      </w:r>
      <w:r w:rsidR="00636559" w:rsidRPr="00746D91">
        <w:rPr>
          <w:rFonts w:ascii="Corbel Light" w:eastAsia="Arial" w:hAnsi="Corbel Light" w:cs="Arial"/>
        </w:rPr>
        <w:t>№</w:t>
      </w:r>
      <w:r w:rsidR="00636559" w:rsidRPr="00746D91">
        <w:rPr>
          <w:rFonts w:ascii="Corbel Light" w:hAnsi="Corbel Light" w:cs="Dubai"/>
        </w:rPr>
        <w:t xml:space="preserve">20 intitolato a I. </w:t>
      </w:r>
    </w:p>
    <w:p w14:paraId="0F96A61B" w14:textId="30FE7534" w:rsidR="002F7838" w:rsidRPr="00746D91" w:rsidRDefault="009E1A89" w:rsidP="001908A8">
      <w:pPr>
        <w:ind w:left="0" w:firstLine="0"/>
        <w:jc w:val="both"/>
        <w:rPr>
          <w:rFonts w:ascii="Corbel Light" w:hAnsi="Corbel Light" w:cs="Dubai"/>
        </w:rPr>
      </w:pPr>
      <w:r>
        <w:rPr>
          <w:rFonts w:ascii="Corbel Light" w:hAnsi="Corbel Light" w:cs="Dubai"/>
        </w:rPr>
        <w:t xml:space="preserve"> </w:t>
      </w:r>
      <w:r w:rsidR="00636559" w:rsidRPr="00746D91">
        <w:rPr>
          <w:rFonts w:ascii="Corbel Light" w:hAnsi="Corbel Light" w:cs="Dubai"/>
        </w:rPr>
        <w:t xml:space="preserve">S. </w:t>
      </w:r>
      <w:proofErr w:type="spellStart"/>
      <w:r w:rsidR="00636559" w:rsidRPr="00746D91">
        <w:rPr>
          <w:rFonts w:ascii="Corbel Light" w:hAnsi="Corbel Light" w:cs="Dubai"/>
        </w:rPr>
        <w:t>Berzon</w:t>
      </w:r>
      <w:proofErr w:type="spellEnd"/>
      <w:r w:rsidR="00636559" w:rsidRPr="00746D91">
        <w:rPr>
          <w:rFonts w:ascii="Corbel Light" w:hAnsi="Corbel Light" w:cs="Dubai"/>
        </w:rPr>
        <w:t xml:space="preserve"> (Russia) </w:t>
      </w:r>
    </w:p>
    <w:p w14:paraId="216F1EF8" w14:textId="77777777" w:rsidR="002F7838" w:rsidRPr="00746D91" w:rsidRDefault="00636559" w:rsidP="001908A8">
      <w:pPr>
        <w:spacing w:after="169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Periodo di raccolta dati</w:t>
      </w:r>
      <w:r w:rsidRPr="00746D91">
        <w:rPr>
          <w:rFonts w:ascii="Corbel Light" w:hAnsi="Corbel Light" w:cs="Dubai"/>
        </w:rPr>
        <w:t>: 1992-1995</w:t>
      </w:r>
    </w:p>
    <w:p w14:paraId="3F03DCAC" w14:textId="77777777" w:rsidR="002F7838" w:rsidRPr="00746D9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osservazioni</w:t>
      </w:r>
      <w:r w:rsidRPr="00746D91">
        <w:rPr>
          <w:rFonts w:ascii="Corbel Light" w:hAnsi="Corbel Light" w:cs="Dubai"/>
        </w:rPr>
        <w:t>: 1700</w:t>
      </w:r>
    </w:p>
    <w:p w14:paraId="1D54FAD2" w14:textId="21E8DCDF" w:rsidR="003D6BB4" w:rsidRDefault="00636559" w:rsidP="003D6BB4">
      <w:pPr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Feature</w:t>
      </w:r>
      <w:r w:rsidRPr="00746D91">
        <w:rPr>
          <w:rFonts w:ascii="Corbel Light" w:hAnsi="Corbel Light" w:cs="Dubai"/>
        </w:rPr>
        <w:t xml:space="preserve">: 123 di cui 111 variabili di input e 12 possibili </w:t>
      </w:r>
      <w:proofErr w:type="spellStart"/>
      <w:r w:rsidRPr="00746D91">
        <w:rPr>
          <w:rFonts w:ascii="Corbel Light" w:hAnsi="Corbel Light" w:cs="Dubai"/>
        </w:rPr>
        <w:t>complicaziazioni</w:t>
      </w:r>
      <w:proofErr w:type="spellEnd"/>
      <w:r w:rsidRPr="00746D91">
        <w:rPr>
          <w:rFonts w:ascii="Corbel Light" w:hAnsi="Corbel Light" w:cs="Dubai"/>
        </w:rPr>
        <w:t xml:space="preserve"> utilizzabili come variabili di output</w:t>
      </w:r>
    </w:p>
    <w:p w14:paraId="538BB23E" w14:textId="3141E751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AFBF6F" w14:textId="77777777" w:rsidR="003D6BB4" w:rsidRPr="00746D91" w:rsidRDefault="003D6BB4" w:rsidP="003D6BB4">
      <w:pPr>
        <w:spacing w:after="185"/>
        <w:ind w:left="-5" w:right="1079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Ci sono quattro possibili momenti temporali per la previsione della complicazione: sulla base delle informazioni note:</w:t>
      </w:r>
    </w:p>
    <w:p w14:paraId="5B500C58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primo giorno (24 ore dopo il ricovero in ospedale)</w:t>
      </w:r>
    </w:p>
    <w:p w14:paraId="28F6721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1_n, NA_R_1_n, NOT_NA_1_n</w:t>
      </w:r>
    </w:p>
    <w:p w14:paraId="1183F2AA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secondo giorno (48 ore dopo il ricovero in ospedale)</w:t>
      </w:r>
    </w:p>
    <w:p w14:paraId="0E01257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2_n, NA_R_2_n, NOT_NA_2_n</w:t>
      </w:r>
    </w:p>
    <w:p w14:paraId="5D0751E5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terzo giorno (72 ore dopo il ricovero in ospedale)</w:t>
      </w:r>
    </w:p>
    <w:p w14:paraId="7CDDAE35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3_n, NA_R_3_n, NOT_NA_3_n</w:t>
      </w:r>
    </w:p>
    <w:p w14:paraId="5F71164C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al momento dell'ammissione in ospedale</w:t>
      </w:r>
    </w:p>
    <w:p w14:paraId="58A885A7" w14:textId="269C245D" w:rsidR="003D6BB4" w:rsidRPr="00327C23" w:rsidRDefault="003D6BB4" w:rsidP="00327C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93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</w:rPr>
      </w:pPr>
      <w:proofErr w:type="gramStart"/>
      <w:r w:rsidRPr="00746D91">
        <w:rPr>
          <w:rFonts w:ascii="Corbel Light" w:hAnsi="Corbel Light" w:cs="Dubai"/>
        </w:rPr>
        <w:t>Tutte le altre feature</w:t>
      </w:r>
      <w:proofErr w:type="gramEnd"/>
      <w:r w:rsidRPr="00746D91">
        <w:rPr>
          <w:rFonts w:ascii="Corbel Light" w:hAnsi="Corbel Light" w:cs="Dubai"/>
        </w:rPr>
        <w:t xml:space="preserve"> di input.</w:t>
      </w:r>
    </w:p>
    <w:p w14:paraId="5716023A" w14:textId="541C3C12" w:rsidR="003D6BB4" w:rsidRDefault="00636559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lastRenderedPageBreak/>
        <w:t xml:space="preserve">Variabili di output (Tipi di </w:t>
      </w:r>
      <w:proofErr w:type="gramStart"/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>complicazioni )</w:t>
      </w:r>
      <w:proofErr w:type="gramEnd"/>
    </w:p>
    <w:p w14:paraId="3484C8D4" w14:textId="1466D6D8" w:rsidR="002F7838" w:rsidRPr="003D6BB4" w:rsidRDefault="00F54827" w:rsidP="003D6BB4">
      <w:pPr>
        <w:pStyle w:val="Titolo2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4"/>
        </w:rPr>
      </w:pPr>
      <w:r w:rsidRPr="00A43B61">
        <w:rPr>
          <w:rStyle w:val="Riferimentointenso"/>
          <w:rFonts w:ascii="Corbel Light" w:hAnsi="Corbel Light"/>
          <w:szCs w:val="28"/>
        </w:rPr>
        <w:t>Binarie</w:t>
      </w:r>
      <w:r w:rsidR="00636559" w:rsidRPr="00746D91">
        <w:rPr>
          <w:rFonts w:ascii="Corbel Light" w:hAnsi="Corbel Light" w:cs="Dubai"/>
        </w:rPr>
        <w:br w:type="page"/>
      </w:r>
    </w:p>
    <w:tbl>
      <w:tblPr>
        <w:tblStyle w:val="TableGrid"/>
        <w:tblpPr w:vertAnchor="text" w:tblpXSpec="center"/>
        <w:tblOverlap w:val="never"/>
        <w:tblW w:w="6938" w:type="dxa"/>
        <w:tblInd w:w="0" w:type="dxa"/>
        <w:tblCellMar>
          <w:top w:w="99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2911"/>
        <w:gridCol w:w="2524"/>
      </w:tblGrid>
      <w:tr w:rsidR="002F7838" w:rsidRPr="00746D91" w14:paraId="327A163B" w14:textId="77777777" w:rsidTr="00A43B61">
        <w:trPr>
          <w:trHeight w:val="4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519353F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lastRenderedPageBreak/>
              <w:t>Nome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1C8FA0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EA9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0AFCD572" w14:textId="77777777" w:rsidTr="00A43B61">
        <w:trPr>
          <w:trHeight w:val="1254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B390C8" w14:textId="77777777" w:rsidR="002F7838" w:rsidRPr="00746D91" w:rsidRDefault="00636559" w:rsidP="001908A8">
            <w:pPr>
              <w:spacing w:after="0" w:line="259" w:lineRule="auto"/>
              <w:ind w:left="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PREDS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3C5F6BC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trial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C977F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9B7DEA" wp14:editId="03E031A6">
                  <wp:extent cx="1080000" cy="720000"/>
                  <wp:effectExtent l="0" t="0" r="0" b="4445"/>
                  <wp:docPr id="186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2248CA6" w14:textId="77777777" w:rsidTr="00A43B61">
        <w:trPr>
          <w:trHeight w:val="1421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529BE" w14:textId="77777777" w:rsidR="002F7838" w:rsidRPr="00746D91" w:rsidRDefault="00636559" w:rsidP="001908A8">
            <w:pPr>
              <w:spacing w:after="0" w:line="259" w:lineRule="auto"/>
              <w:ind w:left="2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REDS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56F21C3" w14:textId="77777777" w:rsidR="002F7838" w:rsidRPr="00746D91" w:rsidRDefault="00636559" w:rsidP="001908A8">
            <w:pPr>
              <w:spacing w:after="0" w:line="259" w:lineRule="auto"/>
              <w:ind w:left="0" w:right="6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Supra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6EF1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22777" wp14:editId="4ADD5431">
                  <wp:extent cx="1080000" cy="720000"/>
                  <wp:effectExtent l="0" t="0" r="0" b="4445"/>
                  <wp:docPr id="191" name="Picture 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FA9F43" w14:textId="77777777" w:rsidTr="00A43B61">
        <w:trPr>
          <w:trHeight w:val="1187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348F1A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JELUD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62A74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9B7D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3B9473A" wp14:editId="27F3C00E">
                  <wp:extent cx="1080000" cy="720000"/>
                  <wp:effectExtent l="0" t="0" r="0" b="4445"/>
                  <wp:docPr id="195" name="Picture 1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9AD490" w14:textId="77777777" w:rsidTr="00A43B61">
        <w:trPr>
          <w:trHeight w:val="1356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BCB138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JELUD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BE79020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9113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3640D37" wp14:editId="4D1BB446">
                  <wp:extent cx="1080000" cy="720000"/>
                  <wp:effectExtent l="0" t="0" r="0" b="4445"/>
                  <wp:docPr id="199" name="Picture 1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4A5A08" w14:textId="77777777" w:rsidTr="00A43B61">
        <w:trPr>
          <w:trHeight w:val="11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958E6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_V_BLOK)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45F6C" w14:textId="551F16F5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Third-degree AV block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3D93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80E44E" wp14:editId="3ADFBD71">
                  <wp:extent cx="1080000" cy="720000"/>
                  <wp:effectExtent l="0" t="0" r="0" b="4445"/>
                  <wp:docPr id="203" name="Picture 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6CAE2F" w14:textId="650524A9" w:rsidR="002F7838" w:rsidRPr="00746D91" w:rsidRDefault="00C1024B" w:rsidP="001908A8">
      <w:pPr>
        <w:spacing w:after="0" w:line="259" w:lineRule="auto"/>
        <w:ind w:left="0" w:right="10360" w:firstLine="0"/>
        <w:jc w:val="both"/>
        <w:rPr>
          <w:rFonts w:ascii="Corbel Light" w:hAnsi="Corbel Light" w:cs="Duba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84C06F7" wp14:editId="6EF26B24">
                <wp:simplePos x="0" y="0"/>
                <wp:positionH relativeFrom="page">
                  <wp:posOffset>958850</wp:posOffset>
                </wp:positionH>
                <wp:positionV relativeFrom="page">
                  <wp:posOffset>10335895</wp:posOffset>
                </wp:positionV>
                <wp:extent cx="5650865" cy="0"/>
                <wp:effectExtent l="0" t="1270" r="635" b="55880"/>
                <wp:wrapTopAndBottom/>
                <wp:docPr id="205" name="Group 308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0"/>
                          <a:chOff x="0" y="0"/>
                          <a:chExt cx="56509" cy="0"/>
                        </a:xfrm>
                      </wpg:grpSpPr>
                      <wps:wsp>
                        <wps:cNvPr id="206" name="Shape 45391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28493" cy="91"/>
                          </a:xfrm>
                          <a:custGeom>
                            <a:avLst/>
                            <a:gdLst>
                              <a:gd name="T0" fmla="*/ 0 w 2849298"/>
                              <a:gd name="T1" fmla="*/ 0 h 9144"/>
                              <a:gd name="T2" fmla="*/ 2849298 w 2849298"/>
                              <a:gd name="T3" fmla="*/ 0 h 9144"/>
                              <a:gd name="T4" fmla="*/ 2849298 w 2849298"/>
                              <a:gd name="T5" fmla="*/ 9144 h 9144"/>
                              <a:gd name="T6" fmla="*/ 0 w 2849298"/>
                              <a:gd name="T7" fmla="*/ 9144 h 9144"/>
                              <a:gd name="T8" fmla="*/ 0 w 2849298"/>
                              <a:gd name="T9" fmla="*/ 0 h 9144"/>
                              <a:gd name="T10" fmla="*/ 0 w 2849298"/>
                              <a:gd name="T11" fmla="*/ 0 h 9144"/>
                              <a:gd name="T12" fmla="*/ 2849298 w 2849298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849298" h="9144">
                                <a:moveTo>
                                  <a:pt x="0" y="0"/>
                                </a:moveTo>
                                <a:lnTo>
                                  <a:pt x="2849298" y="0"/>
                                </a:lnTo>
                                <a:lnTo>
                                  <a:pt x="28492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Shape 45392"/>
                        <wps:cNvSpPr>
                          <a:spLocks/>
                        </wps:cNvSpPr>
                        <wps:spPr bwMode="auto">
                          <a:xfrm>
                            <a:off x="56414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Shape 45393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18582" cy="91"/>
                          </a:xfrm>
                          <a:custGeom>
                            <a:avLst/>
                            <a:gdLst>
                              <a:gd name="T0" fmla="*/ 0 w 1858239"/>
                              <a:gd name="T1" fmla="*/ 0 h 9144"/>
                              <a:gd name="T2" fmla="*/ 1858239 w 1858239"/>
                              <a:gd name="T3" fmla="*/ 0 h 9144"/>
                              <a:gd name="T4" fmla="*/ 1858239 w 1858239"/>
                              <a:gd name="T5" fmla="*/ 9144 h 9144"/>
                              <a:gd name="T6" fmla="*/ 0 w 1858239"/>
                              <a:gd name="T7" fmla="*/ 9144 h 9144"/>
                              <a:gd name="T8" fmla="*/ 0 w 1858239"/>
                              <a:gd name="T9" fmla="*/ 0 h 9144"/>
                              <a:gd name="T10" fmla="*/ 0 w 1858239"/>
                              <a:gd name="T11" fmla="*/ 0 h 9144"/>
                              <a:gd name="T12" fmla="*/ 1858239 w 185823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858239" h="9144">
                                <a:moveTo>
                                  <a:pt x="0" y="0"/>
                                </a:moveTo>
                                <a:lnTo>
                                  <a:pt x="1858239" y="0"/>
                                </a:lnTo>
                                <a:lnTo>
                                  <a:pt x="185823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Shape 45394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95" cy="91"/>
                          </a:xfrm>
                          <a:custGeom>
                            <a:avLst/>
                            <a:gdLst>
                              <a:gd name="T0" fmla="*/ 0 w 9530"/>
                              <a:gd name="T1" fmla="*/ 0 h 9144"/>
                              <a:gd name="T2" fmla="*/ 9530 w 9530"/>
                              <a:gd name="T3" fmla="*/ 0 h 9144"/>
                              <a:gd name="T4" fmla="*/ 9530 w 9530"/>
                              <a:gd name="T5" fmla="*/ 9144 h 9144"/>
                              <a:gd name="T6" fmla="*/ 0 w 9530"/>
                              <a:gd name="T7" fmla="*/ 9144 h 9144"/>
                              <a:gd name="T8" fmla="*/ 0 w 9530"/>
                              <a:gd name="T9" fmla="*/ 0 h 9144"/>
                              <a:gd name="T10" fmla="*/ 0 w 9530"/>
                              <a:gd name="T11" fmla="*/ 0 h 9144"/>
                              <a:gd name="T12" fmla="*/ 9530 w 953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30" h="9144">
                                <a:moveTo>
                                  <a:pt x="0" y="0"/>
                                </a:moveTo>
                                <a:lnTo>
                                  <a:pt x="9530" y="0"/>
                                </a:lnTo>
                                <a:lnTo>
                                  <a:pt x="95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Shape 4539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24" cy="91"/>
                          </a:xfrm>
                          <a:custGeom>
                            <a:avLst/>
                            <a:gdLst>
                              <a:gd name="T0" fmla="*/ 0 w 962472"/>
                              <a:gd name="T1" fmla="*/ 0 h 9144"/>
                              <a:gd name="T2" fmla="*/ 962472 w 962472"/>
                              <a:gd name="T3" fmla="*/ 0 h 9144"/>
                              <a:gd name="T4" fmla="*/ 962472 w 962472"/>
                              <a:gd name="T5" fmla="*/ 9144 h 9144"/>
                              <a:gd name="T6" fmla="*/ 0 w 962472"/>
                              <a:gd name="T7" fmla="*/ 9144 h 9144"/>
                              <a:gd name="T8" fmla="*/ 0 w 962472"/>
                              <a:gd name="T9" fmla="*/ 0 h 9144"/>
                              <a:gd name="T10" fmla="*/ 0 w 962472"/>
                              <a:gd name="T11" fmla="*/ 0 h 9144"/>
                              <a:gd name="T12" fmla="*/ 962472 w 962472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62472" h="9144">
                                <a:moveTo>
                                  <a:pt x="0" y="0"/>
                                </a:moveTo>
                                <a:lnTo>
                                  <a:pt x="962472" y="0"/>
                                </a:lnTo>
                                <a:lnTo>
                                  <a:pt x="962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Shape 4539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Shape 45397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CFA3178" id="Group 30851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">
                <v:shape id="Shape 45391" o:spid="_x0000_s1027" style="position:absolute;left:28016;width:28493;height:91;visibility:visible;mso-wrap-style:square;v-text-anchor:top" coordsize="28492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" path="m,l2849298,r,9144l,9144,,e" fillcolor="#dfe2e5" stroked="f" strokeweight="0">
                  <v:stroke miterlimit="83231f" joinstyle="miter"/>
                  <v:path arrowok="t" o:connecttype="custom" o:connectlocs="0,0;28493,0;28493,91;0,91;0,0" o:connectangles="0,0,0,0,0" textboxrect="0,0,2849298,9144"/>
                </v:shape>
                <v:shape id="Shape 4539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3" o:spid="_x0000_s1029" style="position:absolute;left:9529;width:18582;height:91;visibility:visible;mso-wrap-style:square;v-text-anchor:top" coordsize="185823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" path="m,l1858239,r,9144l,9144,,e" fillcolor="#dfe2e5" stroked="f" strokeweight="0">
                  <v:stroke miterlimit="83231f" joinstyle="miter"/>
                  <v:path arrowok="t" o:connecttype="custom" o:connectlocs="0,0;18582,0;18582,91;0,91;0,0" o:connectangles="0,0,0,0,0" textboxrect="0,0,1858239,9144"/>
                </v:shape>
                <v:shape id="Shape 45394" o:spid="_x0000_s1030" style="position:absolute;left:28016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" path="m,l9530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30,9144"/>
                </v:shape>
                <v:shape id="Shape 45395" o:spid="_x0000_s1031" style="position:absolute;width:9624;height:91;visibility:visible;mso-wrap-style:square;v-text-anchor:top" coordsize="962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" path="m,l962472,r,9144l,9144,,e" fillcolor="#dfe2e5" stroked="f" strokeweight="0">
                  <v:stroke miterlimit="83231f" joinstyle="miter"/>
                  <v:path arrowok="t" o:connecttype="custom" o:connectlocs="0,0;9624,0;9624,91;0,91;0,0" o:connectangles="0,0,0,0,0" textboxrect="0,0,962472,9144"/>
                </v:shape>
                <v:shape id="Shape 45396" o:spid="_x0000_s1032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7" o:spid="_x0000_s1033" style="position:absolute;left:9529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w10:wrap type="topAndBottom" anchorx="page" anchory="page"/>
              </v:group>
            </w:pict>
          </mc:Fallback>
        </mc:AlternateContent>
      </w:r>
      <w:r w:rsidR="00636559" w:rsidRPr="00746D91">
        <w:rPr>
          <w:rFonts w:ascii="Corbel Light" w:hAnsi="Corbel Light" w:cs="Dubai"/>
        </w:rPr>
        <w:br w:type="page"/>
      </w:r>
    </w:p>
    <w:p w14:paraId="746333A3" w14:textId="77777777" w:rsidR="002F7838" w:rsidRPr="00746D91" w:rsidRDefault="002F7838" w:rsidP="001908A8">
      <w:pPr>
        <w:spacing w:after="0" w:line="259" w:lineRule="auto"/>
        <w:ind w:left="-1510" w:right="10360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jc w:val="center"/>
        <w:tblInd w:w="0" w:type="dxa"/>
        <w:tblCellMar>
          <w:top w:w="98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3445"/>
        <w:gridCol w:w="3936"/>
      </w:tblGrid>
      <w:tr w:rsidR="002F7838" w:rsidRPr="00746D91" w14:paraId="52A70D81" w14:textId="77777777" w:rsidTr="007E1F6F">
        <w:trPr>
          <w:trHeight w:val="4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C0EA0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DDF08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060F5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5B7AAB13" w14:textId="77777777" w:rsidTr="007E1F6F">
        <w:trPr>
          <w:trHeight w:val="1106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DF6D6" w14:textId="77777777" w:rsidR="002F7838" w:rsidRPr="00746D91" w:rsidRDefault="00636559" w:rsidP="001908A8">
            <w:pPr>
              <w:spacing w:after="0" w:line="259" w:lineRule="auto"/>
              <w:ind w:left="1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OTEK_LANC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B35BF1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ulmonary edema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DAEB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EC6E0AA" wp14:editId="4C3585E1">
                  <wp:extent cx="1080000" cy="720000"/>
                  <wp:effectExtent l="0" t="0" r="0" b="4445"/>
                  <wp:docPr id="273" name="Picture 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632DA3" w14:textId="77777777" w:rsidTr="007E1F6F">
        <w:trPr>
          <w:trHeight w:val="1443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01D53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AZRIV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5C71BF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Myocardial rupt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848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6F03A5A" wp14:editId="3C5DE1D4">
                  <wp:extent cx="1080000" cy="720000"/>
                  <wp:effectExtent l="0" t="0" r="0" b="4445"/>
                  <wp:docPr id="277" name="Picture 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A11675" w14:textId="77777777" w:rsidTr="007E1F6F">
        <w:trPr>
          <w:trHeight w:val="17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0DAAFCA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6AF9A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 syndrom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DB6A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411851" wp14:editId="78AD5ABA">
                  <wp:extent cx="1080000" cy="720000"/>
                  <wp:effectExtent l="0" t="0" r="0" b="4445"/>
                  <wp:docPr id="281" name="Picture 2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B1F7A67" w14:textId="77777777" w:rsidTr="007E1F6F">
        <w:trPr>
          <w:trHeight w:val="1739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E7479E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ZSN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B34C52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Chronic heart fail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983AA0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AAEEACD" wp14:editId="2D7E942C">
                  <wp:extent cx="1080000" cy="720000"/>
                  <wp:effectExtent l="0" t="0" r="0" b="4445"/>
                  <wp:docPr id="285" name="Picture 2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B7C964" w14:textId="77777777" w:rsidTr="007E1F6F">
        <w:trPr>
          <w:trHeight w:val="12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7BEC7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C_IM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E87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lapse of the myocardial infarction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AE1D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1036C74" wp14:editId="6C072689">
                  <wp:extent cx="1080000" cy="720000"/>
                  <wp:effectExtent l="0" t="0" r="0" b="4445"/>
                  <wp:docPr id="290" name="Picture 2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4268D5" w14:textId="7D3D2792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E2407F9" w14:textId="37529FB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C61B86" w14:textId="15D3BC4B" w:rsidR="0063105E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6EB5046" w14:textId="3C739520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92CC4AB" w14:textId="05819803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7B14DEE" w14:textId="48078F0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50805FE" w14:textId="7FDACF6A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54162A" w14:textId="1CE2F81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A5451FD" w14:textId="1FDA234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E879EB4" w14:textId="03E01F4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81DCADA" w14:textId="39FBED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0C10B99" w14:textId="58E6AF3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4DBD700" w14:textId="20D3D99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A4E5CD9" w14:textId="2B4CF47C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24BF211" w14:textId="769258C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764CBFE" w14:textId="20F2B94D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ABB7346" w14:textId="244216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653DCF8" w14:textId="2A50C21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3244A4" w14:textId="77777777" w:rsidR="00B53BAA" w:rsidRPr="00746D91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68A41AC" w14:textId="24C09B95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  <w:r w:rsidRPr="00B53BAA">
        <w:rPr>
          <w:rFonts w:ascii="Corbel Light" w:hAnsi="Corbel Light" w:cs="Dubai"/>
          <w:b/>
          <w:bCs/>
        </w:rPr>
        <w:lastRenderedPageBreak/>
        <w:t>Variabili Qualitative (Categoriche Nominali)</w:t>
      </w:r>
    </w:p>
    <w:p w14:paraId="0C1D7029" w14:textId="60647DE1" w:rsidR="000A164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p w14:paraId="0A3E084B" w14:textId="77777777" w:rsidR="000A164A" w:rsidRPr="00B53BA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B53BAA" w:rsidRPr="00B53BAA" w14:paraId="63ED7B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063E9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9C48A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19B024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B2798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Frazione</w:t>
            </w:r>
          </w:p>
        </w:tc>
      </w:tr>
      <w:tr w:rsidR="00B53BAA" w:rsidRPr="00B53BAA" w14:paraId="5B128EF3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AC707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630F58" w14:textId="403D9B0E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Esito </w:t>
            </w:r>
            <w:r w:rsidR="000A164A">
              <w:rPr>
                <w:rFonts w:ascii="Corbel Light" w:hAnsi="Corbel Light" w:cs="Dubai"/>
                <w:b/>
              </w:rPr>
              <w:t>finale</w:t>
            </w:r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gramStart"/>
            <w:r w:rsidRPr="00B53BAA">
              <w:rPr>
                <w:rFonts w:ascii="Corbel Light" w:hAnsi="Corbel Light" w:cs="Dubai"/>
                <w:b/>
              </w:rPr>
              <w:t>(</w:t>
            </w:r>
            <w:r w:rsidR="000A164A">
              <w:rPr>
                <w:rFonts w:ascii="Corbel Light" w:hAnsi="Corbel Light" w:cs="Dubai"/>
                <w:b/>
              </w:rPr>
              <w:t xml:space="preserve"> con</w:t>
            </w:r>
            <w:proofErr w:type="gramEnd"/>
            <w:r w:rsidR="000A164A">
              <w:rPr>
                <w:rFonts w:ascii="Corbel Light" w:hAnsi="Corbel Light" w:cs="Dubai"/>
                <w:b/>
              </w:rPr>
              <w:t xml:space="preserve"> </w:t>
            </w:r>
            <w:r w:rsidRPr="00B53BAA">
              <w:rPr>
                <w:rFonts w:ascii="Corbel Light" w:hAnsi="Corbel Light" w:cs="Dubai"/>
                <w:b/>
              </w:rPr>
              <w:t>causa)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5090D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D0607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84.06%</w:t>
            </w:r>
          </w:p>
        </w:tc>
      </w:tr>
      <w:tr w:rsidR="00B53BAA" w:rsidRPr="00B53BAA" w14:paraId="2E14060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2DD8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FABC9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22FB6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: Cardiogenic shock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113579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.47%</w:t>
            </w:r>
          </w:p>
        </w:tc>
      </w:tr>
      <w:tr w:rsidR="00B53BAA" w:rsidRPr="00B53BAA" w14:paraId="1B65034C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385A5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EF8C7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5ED3DB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2: Pulmonary edema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64CEF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06%</w:t>
            </w:r>
          </w:p>
        </w:tc>
      </w:tr>
      <w:tr w:rsidR="00B53BAA" w:rsidRPr="00B53BAA" w14:paraId="35B77F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D3C301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0E702C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F22533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: Myocardial rupt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89C78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.18%</w:t>
            </w:r>
          </w:p>
        </w:tc>
      </w:tr>
      <w:tr w:rsidR="00B53BAA" w:rsidRPr="00B53BAA" w14:paraId="26C024FE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A7D5F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C96C4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4CCFE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4: Progress of congestive heart fail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12D3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35%</w:t>
            </w:r>
          </w:p>
        </w:tc>
      </w:tr>
      <w:tr w:rsidR="00B53BAA" w:rsidRPr="00B53BAA" w14:paraId="5CDA221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57FCD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8B926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7C728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5: Thromboembolism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4186B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.71%</w:t>
            </w:r>
          </w:p>
        </w:tc>
      </w:tr>
      <w:tr w:rsidR="00B53BAA" w:rsidRPr="00B53BAA" w14:paraId="105D0CC2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B107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92A674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4087D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: Asystol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B3CA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  <w:tr w:rsidR="00B53BAA" w:rsidRPr="00B53BAA" w14:paraId="132FC53A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BF22A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A03E26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7D127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7: Ventricular fibrillation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3A573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</w:tbl>
    <w:p w14:paraId="6EAB751A" w14:textId="77777777" w:rsidR="005F0F9B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0784EBB2" w14:textId="57D4EA0D" w:rsidR="005F0F9B" w:rsidRPr="005F0F9B" w:rsidRDefault="005F0F9B" w:rsidP="005F0F9B">
      <w:pPr>
        <w:ind w:left="0" w:firstLine="0"/>
        <w:jc w:val="both"/>
        <w:rPr>
          <w:rFonts w:ascii="Corbel Light" w:hAnsi="Corbel Light"/>
        </w:rPr>
      </w:pPr>
      <w:r>
        <w:rPr>
          <w:rFonts w:ascii="Corbel Light" w:hAnsi="Corbel Light"/>
        </w:rPr>
        <w:t>L</w:t>
      </w:r>
      <w:r w:rsidRPr="005F0F9B">
        <w:rPr>
          <w:rFonts w:ascii="Corbel Light" w:hAnsi="Corbel Light"/>
        </w:rPr>
        <w:t>a variabile LET_</w:t>
      </w:r>
      <w:proofErr w:type="gramStart"/>
      <w:r w:rsidRPr="005F0F9B">
        <w:rPr>
          <w:rFonts w:ascii="Corbel Light" w:hAnsi="Corbel Light"/>
        </w:rPr>
        <w:t xml:space="preserve">IS </w:t>
      </w:r>
      <w:r>
        <w:rPr>
          <w:rFonts w:ascii="Corbel Light" w:hAnsi="Corbel Light"/>
        </w:rPr>
        <w:t xml:space="preserve"> si</w:t>
      </w:r>
      <w:proofErr w:type="gramEnd"/>
      <w:r>
        <w:rPr>
          <w:rFonts w:ascii="Corbel Light" w:hAnsi="Corbel Light"/>
        </w:rPr>
        <w:t xml:space="preserve"> può considerare come</w:t>
      </w:r>
      <w:r w:rsidRPr="005F0F9B">
        <w:rPr>
          <w:rFonts w:ascii="Corbel Light" w:hAnsi="Corbel Light"/>
        </w:rPr>
        <w:t xml:space="preserve"> variabile binaria(0:Vivo, 1:Morto)</w:t>
      </w: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0A164A" w:rsidRPr="000A164A" w14:paraId="7E8BCEEC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B559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421DD5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7F357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233F6B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Frazione</w:t>
            </w:r>
          </w:p>
        </w:tc>
      </w:tr>
      <w:tr w:rsidR="000A164A" w:rsidRPr="000A164A" w14:paraId="64EE5785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8E1F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B6612CC" w14:textId="361FE34A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Esito finale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EBFF77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B44CA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84.06%</w:t>
            </w:r>
          </w:p>
        </w:tc>
      </w:tr>
      <w:tr w:rsidR="000A164A" w:rsidRPr="000A164A" w14:paraId="7EA480C0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A07EE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6305759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793FAD4" w14:textId="4135D848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>
              <w:rPr>
                <w:rFonts w:ascii="Corbel Light" w:hAnsi="Corbel Light"/>
                <w:b/>
              </w:rPr>
              <w:t>1: Dead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0A567B" w14:textId="060CDA50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17,75</w:t>
            </w:r>
            <w:r>
              <w:rPr>
                <w:rFonts w:ascii="Corbel Light" w:hAnsi="Corbel Light"/>
                <w:b/>
              </w:rPr>
              <w:t>%</w:t>
            </w:r>
          </w:p>
        </w:tc>
      </w:tr>
    </w:tbl>
    <w:p w14:paraId="6751F348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64C50742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4B69479D" w14:textId="4841ADF0" w:rsidR="004641EE" w:rsidRPr="00746D91" w:rsidRDefault="004641EE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Occorre notare che le complicanze non sono esclusive</w:t>
      </w:r>
      <w:r w:rsidR="004A2032" w:rsidRPr="00746D91">
        <w:rPr>
          <w:rFonts w:ascii="Corbel Light" w:hAnsi="Corbel Light"/>
        </w:rPr>
        <w:t xml:space="preserve"> ma ogni esempio potrebbe presentare una o </w:t>
      </w:r>
      <w:r w:rsidR="005F0F9B">
        <w:rPr>
          <w:rFonts w:ascii="Corbel Light" w:hAnsi="Corbel Light"/>
        </w:rPr>
        <w:t>più</w:t>
      </w:r>
      <w:r w:rsidR="004A2032" w:rsidRPr="00746D91">
        <w:rPr>
          <w:rFonts w:ascii="Corbel Light" w:hAnsi="Corbel Light"/>
        </w:rPr>
        <w:t xml:space="preserve"> complicazion</w:t>
      </w:r>
      <w:r w:rsidR="005F0F9B">
        <w:rPr>
          <w:rFonts w:ascii="Corbel Light" w:hAnsi="Corbel Light"/>
        </w:rPr>
        <w:t>i</w:t>
      </w:r>
      <w:r w:rsidR="004A2032" w:rsidRPr="00746D91">
        <w:rPr>
          <w:rFonts w:ascii="Corbel Light" w:hAnsi="Corbel Light"/>
        </w:rPr>
        <w:t xml:space="preserve"> diverse:</w:t>
      </w:r>
    </w:p>
    <w:tbl>
      <w:tblPr>
        <w:tblStyle w:val="Tabellasemplice5"/>
        <w:tblW w:w="6110" w:type="dxa"/>
        <w:jc w:val="center"/>
        <w:tblLook w:val="04A0" w:firstRow="1" w:lastRow="0" w:firstColumn="1" w:lastColumn="0" w:noHBand="0" w:noVBand="1"/>
      </w:tblPr>
      <w:tblGrid>
        <w:gridCol w:w="55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0FC66E28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dxa"/>
          </w:tcPr>
          <w:p w14:paraId="7AE28222" w14:textId="3D308AFF" w:rsidR="004641EE" w:rsidRPr="00746D91" w:rsidRDefault="004641EE" w:rsidP="000A164A">
            <w:pPr>
              <w:spacing w:after="0" w:line="259" w:lineRule="auto"/>
              <w:ind w:left="0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EA7454A" w14:textId="1F47059A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BAA253F" wp14:editId="0C547632">
                      <wp:extent cx="140335" cy="772795"/>
                      <wp:effectExtent l="0" t="213360" r="42545" b="4445"/>
                      <wp:docPr id="201" name="Group 2248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6"/>
                              </a:xfrm>
                            </wpg:grpSpPr>
                            <wps:wsp>
                              <wps:cNvPr id="202" name="Rectangle 311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3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6259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4" name="Rectangle 311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D6A288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AA253F" id="Group 224812" o:spid="_x0000_s1032" style="width:11.05pt;height:60.85pt;mso-position-horizontal-relative:char;mso-position-vertical-relative:line" coordsize="1400,7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">
                      <v:rect id="Rectangle 3115" o:spid="_x0000_s1033" style="position:absolute;left:-3982;top:1883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" filled="f" stroked="f">
                        <v:textbox inset="0,0,0,0">
                          <w:txbxContent>
                            <w:p w14:paraId="15F6259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3116" o:spid="_x0000_s103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" filled="f" stroked="f">
                        <v:textbox inset="0,0,0,0">
                          <w:txbxContent>
                            <w:p w14:paraId="2D6A288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21A1A4C" w14:textId="3236B43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9D4D19" wp14:editId="503F94A7">
                      <wp:extent cx="140335" cy="751205"/>
                      <wp:effectExtent l="635" t="203835" r="49530" b="0"/>
                      <wp:docPr id="197" name="Group 2248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3"/>
                              </a:xfrm>
                            </wpg:grpSpPr>
                            <wps:wsp>
                              <wps:cNvPr id="198" name="Rectangle 311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4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FCA3AF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0" name="Rectangle 311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A2FA5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9D4D19" id="Group 224826" o:spid="_x0000_s1035" style="width:11.05pt;height:59.15pt;mso-position-horizontal-relative:char;mso-position-vertical-relative:line" coordsize="1400,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">
                      <v:rect id="Rectangle 3117" o:spid="_x0000_s1036" style="position:absolute;left:-3837;top:1814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xX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0Irz8gEenkDAAD//wMAUEsBAi0AFAAGAAgAAAAhANvh9svuAAAAhQEAABMAAAAAAAAA&#10;AAAAAAAAAAAAAFtDb250ZW50X1R5cGVzXS54bWxQSwECLQAUAAYACAAAACEAWvQsW78AAAAVAQAA&#10;CwAAAAAAAAAAAAAAAAAfAQAAX3JlbHMvLnJlbHNQSwECLQAUAAYACAAAACEALsY8V8YAAADcAAAA&#10;DwAAAAAAAAAAAAAAAAAHAgAAZHJzL2Rvd25yZXYueG1sUEsFBgAAAAADAAMAtwAAAPoCAAAAAA==&#10;" filled="f" stroked="f">
                        <v:textbox inset="0,0,0,0">
                          <w:txbxContent>
                            <w:p w14:paraId="4FCA3AF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3118" o:spid="_x0000_s103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" filled="f" stroked="f">
                        <v:textbox inset="0,0,0,0">
                          <w:txbxContent>
                            <w:p w14:paraId="03A2FA5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E6FBD76" w14:textId="4D4EA6D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8CC885A" wp14:editId="5E5711B1">
                      <wp:extent cx="140335" cy="745490"/>
                      <wp:effectExtent l="3175" t="203835" r="46990" b="3175"/>
                      <wp:docPr id="193" name="Group 2248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5490"/>
                                <a:chOff x="0" y="0"/>
                                <a:chExt cx="1400" cy="7452"/>
                              </a:xfrm>
                            </wpg:grpSpPr>
                            <wps:wsp>
                              <wps:cNvPr id="194" name="Rectangle 311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4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D63D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6" name="Rectangle 312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E7EE4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8CC885A" id="Group 224838" o:spid="_x0000_s1038" style="width:11.05pt;height:58.7pt;mso-position-horizontal-relative:char;mso-position-vertical-relative:line" coordsize="1400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">
                      <v:rect id="Rectangle 3119" o:spid="_x0000_s1039" style="position:absolute;left:-3796;top:1794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" filled="f" stroked="f">
                        <v:textbox inset="0,0,0,0">
                          <w:txbxContent>
                            <w:p w14:paraId="7D63D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3120" o:spid="_x0000_s104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" filled="f" stroked="f">
                        <v:textbox inset="0,0,0,0">
                          <w:txbxContent>
                            <w:p w14:paraId="21E7EE4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2FC42844" w14:textId="4E3F1C58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CF60F03" wp14:editId="05740060">
                      <wp:extent cx="140335" cy="766445"/>
                      <wp:effectExtent l="0" t="203835" r="44450" b="1270"/>
                      <wp:docPr id="4350" name="Group 2248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5"/>
                              </a:xfrm>
                            </wpg:grpSpPr>
                            <wps:wsp>
                              <wps:cNvPr id="4351" name="Rectangle 312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4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08EE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2" name="Rectangle 312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A92D25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F60F03" id="Group 224847" o:spid="_x0000_s1041" style="width:11.05pt;height:60.35pt;mso-position-horizontal-relative:char;mso-position-vertical-relative:line" coordsize="1400,7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">
                      <v:rect id="Rectangle 3121" o:spid="_x0000_s1042" style="position:absolute;left:-3939;top:1864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" filled="f" stroked="f">
                        <v:textbox inset="0,0,0,0">
                          <w:txbxContent>
                            <w:p w14:paraId="708EE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3122" o:spid="_x0000_s104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" filled="f" stroked="f">
                        <v:textbox inset="0,0,0,0">
                          <w:txbxContent>
                            <w:p w14:paraId="4A92D25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13498EB9" w14:textId="0FBD514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F3D1EA" wp14:editId="119EAF72">
                      <wp:extent cx="140335" cy="688975"/>
                      <wp:effectExtent l="0" t="184785" r="41910" b="2540"/>
                      <wp:docPr id="4347" name="Group 2248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8"/>
                              </a:xfrm>
                            </wpg:grpSpPr>
                            <wps:wsp>
                              <wps:cNvPr id="4348" name="Rectangle 312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4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B23A49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9" name="Rectangle 312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4517A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F3D1EA" id="Group 224857" o:spid="_x0000_s1044" style="width:11.05pt;height:54.25pt;mso-position-horizontal-relative:char;mso-position-vertical-relative:line" coordsize="1400,6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">
                      <v:rect id="Rectangle 3123" o:spid="_x0000_s1045" style="position:absolute;left:-3423;top:1604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rwj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zA1vwhOQ818AAAD//wMAUEsBAi0AFAAGAAgAAAAhANvh9svuAAAAhQEAABMAAAAAAAAAAAAA&#10;AAAAAAAAAFtDb250ZW50X1R5cGVzXS54bWxQSwECLQAUAAYACAAAACEAWvQsW78AAAAVAQAACwAA&#10;AAAAAAAAAAAAAAAfAQAAX3JlbHMvLnJlbHNQSwECLQAUAAYACAAAACEArwK8I8MAAADdAAAADwAA&#10;AAAAAAAAAAAAAAAHAgAAZHJzL2Rvd25yZXYueG1sUEsFBgAAAAADAAMAtwAAAPcCAAAAAA==&#10;" filled="f" stroked="f">
                        <v:textbox inset="0,0,0,0">
                          <w:txbxContent>
                            <w:p w14:paraId="6B23A49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3124" o:spid="_x0000_s104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" filled="f" stroked="f">
                        <v:textbox inset="0,0,0,0">
                          <w:txbxContent>
                            <w:p w14:paraId="274517A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07F516C4" w14:textId="51A869A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EDB790E" wp14:editId="478197C6">
                      <wp:extent cx="140335" cy="662305"/>
                      <wp:effectExtent l="1270" t="222885" r="48895" b="635"/>
                      <wp:docPr id="4344" name="Group 2248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4345" name="Rectangle 312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96553E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DB790E" id="Group 224867" o:spid="_x0000_s1047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">
                      <v:rect id="Rectangle 3125" o:spid="_x0000_s1048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" filled="f" stroked="f">
                        <v:textbox inset="0,0,0,0">
                          <w:txbxContent>
                            <w:p w14:paraId="396553E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2" w:type="dxa"/>
          </w:tcPr>
          <w:p w14:paraId="60772296" w14:textId="1A9CF7D9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D08269" wp14:editId="4891C0C4">
                      <wp:extent cx="277495" cy="504190"/>
                      <wp:effectExtent l="0" t="118110" r="46355" b="0"/>
                      <wp:docPr id="4339" name="Group 2248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063"/>
                              </a:xfrm>
                            </wpg:grpSpPr>
                            <wps:wsp>
                              <wps:cNvPr id="4340" name="Rectangle 312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256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0A88BB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1" name="Rectangle 312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DC8D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2" name="Rectangle 312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029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E13DF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3" name="Rectangle 312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3CB0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D08269" id="Group 224875" o:spid="_x0000_s1049" style="width:21.85pt;height:39.7pt;mso-position-horizontal-relative:char;mso-position-vertical-relative:line" coordsize="277187,50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">
                      <v:rect id="Rectangle 3126" o:spid="_x0000_s1050" style="position:absolute;left:37012;top:-32256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LAl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7A9vwhOQ818AAAD//wMAUEsBAi0AFAAGAAgAAAAhANvh9svuAAAAhQEAABMAAAAAAAAAAAAA&#10;AAAAAAAAAFtDb250ZW50X1R5cGVzXS54bWxQSwECLQAUAAYACAAAACEAWvQsW78AAAAVAQAACwAA&#10;AAAAAAAAAAAAAAAfAQAAX3JlbHMvLnJlbHNQSwECLQAUAAYACAAAACEAUXSwJcMAAADdAAAADwAA&#10;AAAAAAAAAAAAAAAHAgAAZHJzL2Rvd25yZXYueG1sUEsFBgAAAAADAAMAtwAAAPcCAAAAAA==&#10;" filled="f" stroked="f">
                        <v:textbox inset="0,0,0,0">
                          <w:txbxContent>
                            <w:p w14:paraId="60A88BB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3127" o:spid="_x0000_s1051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" filled="f" stroked="f">
                        <v:textbox inset="0,0,0,0">
                          <w:txbxContent>
                            <w:p w14:paraId="08DC8D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128" o:spid="_x0000_s1052" style="position:absolute;left:-82637;top:98029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" filled="f" stroked="f">
                        <v:textbox inset="0,0,0,0">
                          <w:txbxContent>
                            <w:p w14:paraId="0E13DF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3129" o:spid="_x0000_s1053" style="position:absolute;left:20924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i5S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i2dwfxOegExvAAAA//8DAFBLAQItABQABgAIAAAAIQDb4fbL7gAAAIUBAAATAAAAAAAA&#10;AAAAAAAAAAAAAABbQ29udGVudF9UeXBlc10ueG1sUEsBAi0AFAAGAAgAAAAhAFr0LFu/AAAAFQEA&#10;AAsAAAAAAAAAAAAAAAAAHwEAAF9yZWxzLy5yZWxzUEsBAi0AFAAGAAgAAAAhAKGmLlLHAAAA3QAA&#10;AA8AAAAAAAAAAAAAAAAABwIAAGRycy9kb3ducmV2LnhtbFBLBQYAAAAAAwADALcAAAD7AgAAAAA=&#10;" filled="f" stroked="f">
                        <v:textbox inset="0,0,0,0">
                          <w:txbxContent>
                            <w:p w14:paraId="15F3CB0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576B5F9" w14:textId="147F4118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7520DEE" wp14:editId="4191E15B">
                      <wp:extent cx="140335" cy="667385"/>
                      <wp:effectExtent l="2540" t="175260" r="47625" b="0"/>
                      <wp:docPr id="4335" name="Group 2248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5"/>
                              </a:xfrm>
                            </wpg:grpSpPr>
                            <wps:wsp>
                              <wps:cNvPr id="4337" name="Rectangle 313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8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6A28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8" name="Rectangle 313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FA358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520DEE" id="Group 224899" o:spid="_x0000_s1054" style="width:11.05pt;height:52.55pt;mso-position-horizontal-relative:char;mso-position-vertical-relative:line" coordsize="1400,6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">
                      <v:rect id="Rectangle 3130" o:spid="_x0000_s1055" style="position:absolute;left:-3286;top:1528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" filled="f" stroked="f">
                        <v:textbox inset="0,0,0,0">
                          <w:txbxContent>
                            <w:p w14:paraId="2E6A28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3131" o:spid="_x0000_s105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M9e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ueBOegNz8AQAA//8DAFBLAQItABQABgAIAAAAIQDb4fbL7gAAAIUBAAATAAAAAAAAAAAA&#10;AAAAAAAAAABbQ29udGVudF9UeXBlc10ueG1sUEsBAi0AFAAGAAgAAAAhAFr0LFu/AAAAFQEAAAsA&#10;AAAAAAAAAAAAAAAAHwEAAF9yZWxzLy5yZWxzUEsBAi0AFAAGAAgAAAAhAPcEz17EAAAA3QAAAA8A&#10;AAAAAAAAAAAAAAAABwIAAGRycy9kb3ducmV2LnhtbFBLBQYAAAAAAwADALcAAAD4AgAAAAA=&#10;" filled="f" stroked="f">
                        <v:textbox inset="0,0,0,0">
                          <w:txbxContent>
                            <w:p w14:paraId="0AFA358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62FF75C" w14:textId="51368C3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01FA52C" wp14:editId="5732C182">
                      <wp:extent cx="140335" cy="271145"/>
                      <wp:effectExtent l="0" t="51435" r="45085" b="1270"/>
                      <wp:docPr id="4332" name="Group 2249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4333" name="Rectangle 313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8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545FC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4" name="Rectangle 313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64EF8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1FA52C" id="Group 224909" o:spid="_x0000_s1057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">
                      <v:rect id="Rectangle 3132" o:spid="_x0000_s1058" style="position:absolute;left:-65946;top:18708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" filled="f" stroked="f">
                        <v:textbox inset="0,0,0,0">
                          <w:txbxContent>
                            <w:p w14:paraId="35545FC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3133" o:spid="_x0000_s1059" style="position:absolute;left:7208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cVb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m8VwfxOegExvAAAA//8DAFBLAQItABQABgAIAAAAIQDb4fbL7gAAAIUBAAATAAAAAAAA&#10;AAAAAAAAAAAAAABbQ29udGVudF9UeXBlc10ueG1sUEsBAi0AFAAGAAgAAAAhAFr0LFu/AAAAFQEA&#10;AAsAAAAAAAAAAAAAAAAAHwEAAF9yZWxzLy5yZWxzUEsBAi0AFAAGAAgAAAAhAHZJxVvHAAAA3QAA&#10;AA8AAAAAAAAAAAAAAAAABwIAAGRycy9kb3ducmV2LnhtbFBLBQYAAAAAAwADALcAAAD7AgAAAAA=&#10;" filled="f" stroked="f">
                        <v:textbox inset="0,0,0,0">
                          <w:txbxContent>
                            <w:p w14:paraId="064EF8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9315F76" w14:textId="1B1146F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F52AD32" wp14:editId="10CCC795">
                      <wp:extent cx="140335" cy="497840"/>
                      <wp:effectExtent l="0" t="118110" r="42545" b="3175"/>
                      <wp:docPr id="4329" name="Group 2249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4330" name="Rectangle 313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224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6A06C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1" name="Rectangle 313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C66F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52AD32" id="Group 224923" o:spid="_x0000_s1060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">
                      <v:rect id="Rectangle 3134" o:spid="_x0000_s1061" style="position:absolute;left:-215507;top:96224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sNY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/eBOegNz8AQAA//8DAFBLAQItABQABgAIAAAAIQDb4fbL7gAAAIUBAAATAAAAAAAAAAAA&#10;AAAAAAAAAABbQ29udGVudF9UeXBlc10ueG1sUEsBAi0AFAAGAAgAAAAhAFr0LFu/AAAAFQEAAAsA&#10;AAAAAAAAAAAAAAAAHwEAAF9yZWxzLy5yZWxzUEsBAi0AFAAGAAgAAAAhAAlyw1jEAAAA3QAAAA8A&#10;AAAAAAAAAAAAAAAABwIAAGRycy9kb3ducmV2LnhtbFBLBQYAAAAAAwADALcAAAD4AgAAAAA=&#10;" filled="f" stroked="f">
                        <v:textbox inset="0,0,0,0">
                          <w:txbxContent>
                            <w:p w14:paraId="76A06C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3135" o:spid="_x0000_s1062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" filled="f" stroked="f">
                        <v:textbox inset="0,0,0,0">
                          <w:txbxContent>
                            <w:p w14:paraId="2BC66F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627FFF2" w14:textId="11AED77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BB812CF" wp14:editId="21E96405">
                      <wp:extent cx="140335" cy="702310"/>
                      <wp:effectExtent l="635" t="184785" r="49530" b="0"/>
                      <wp:docPr id="4326" name="Group 2249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5"/>
                              </a:xfrm>
                            </wpg:grpSpPr>
                            <wps:wsp>
                              <wps:cNvPr id="4327" name="Rectangle 313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40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0973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8" name="Rectangle 313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403F43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B812CF" id="Group 224932" o:spid="_x0000_s1063" style="width:11.05pt;height:55.3pt;mso-position-horizontal-relative:char;mso-position-vertical-relative:line" coordsize="1400,7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BmievClQIAAGIHAAAOAAAAAAAAAAAAAAAAAC4CAABkcnMvZTJvRG9jLnhtbFBL&#10;AQItABQABgAIAAAAIQCvmXAb2gAAAAQBAAAPAAAAAAAAAAAAAAAAAO8EAABkcnMvZG93bnJldi54&#10;bWxQSwUGAAAAAAQABADzAAAA9gUAAAAA&#10;">
                      <v:rect id="Rectangle 3136" o:spid="_x0000_s1064" style="position:absolute;left:-3524;top:1640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" filled="f" stroked="f">
                        <v:textbox inset="0,0,0,0">
                          <w:txbxContent>
                            <w:p w14:paraId="360973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3137" o:spid="_x0000_s106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VmD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ueBOegNz8AQAA//8DAFBLAQItABQABgAIAAAAIQDb4fbL7gAAAIUBAAATAAAAAAAAAAAA&#10;AAAAAAAAAABbQ29udGVudF9UeXBlc10ueG1sUEsBAi0AFAAGAAgAAAAhAFr0LFu/AAAAFQEAAAsA&#10;AAAAAAAAAAAAAAAAHwEAAF9yZWxzLy5yZWxzUEsBAi0AFAAGAAgAAAAhAHLdWYPEAAAA3QAAAA8A&#10;AAAAAAAAAAAAAAAABwIAAGRycy9kb3ducmV2LnhtbFBLBQYAAAAAAwADALcAAAD4AgAAAAA=&#10;" filled="f" stroked="f">
                        <v:textbox inset="0,0,0,0">
                          <w:txbxContent>
                            <w:p w14:paraId="1403F43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3792A4BB" w14:textId="13054CF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9818E89" wp14:editId="03D16466">
                      <wp:extent cx="140335" cy="440055"/>
                      <wp:effectExtent l="3175" t="108585" r="46990" b="3810"/>
                      <wp:docPr id="4322" name="Group 2249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4323" name="Rectangle 313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735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C28F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5" name="Rectangle 313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571D8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18E89" id="Group 224945" o:spid="_x0000_s1066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">
                      <v:rect id="Rectangle 3138" o:spid="_x0000_s1067" style="position:absolute;left:-179084;top:74735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" filled="f" stroked="f">
                        <v:textbox inset="0,0,0,0">
                          <w:txbxContent>
                            <w:p w14:paraId="23C28F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3139" o:spid="_x0000_s1068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" filled="f" stroked="f">
                        <v:textbox inset="0,0,0,0">
                          <w:txbxContent>
                            <w:p w14:paraId="23571D8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67C764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A7CAE4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63 </w:t>
            </w:r>
          </w:p>
        </w:tc>
        <w:tc>
          <w:tcPr>
            <w:tcW w:w="452" w:type="dxa"/>
          </w:tcPr>
          <w:p w14:paraId="2C379B8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56AF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8E64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B8F1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0EEA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E5A1D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2D10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EC58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71105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15D0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F9B6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D18F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18EBD3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FD15C4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2 </w:t>
            </w:r>
          </w:p>
        </w:tc>
        <w:tc>
          <w:tcPr>
            <w:tcW w:w="452" w:type="dxa"/>
          </w:tcPr>
          <w:p w14:paraId="0DCDE04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216D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79E2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FC3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72710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0BD8C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2CA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45E6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BA12E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84C1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FA6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6E8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6A59B6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FE53E8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4 </w:t>
            </w:r>
          </w:p>
        </w:tc>
        <w:tc>
          <w:tcPr>
            <w:tcW w:w="452" w:type="dxa"/>
          </w:tcPr>
          <w:p w14:paraId="06E5AC1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407F3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0070D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A6A9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C0B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17CEB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074C4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A4D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7114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A36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9677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07A1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BEB94C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A466E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B09AF9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A209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47B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7AE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DDC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B1A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75AC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63F5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C8B3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9FB5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02C8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6C20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9093AF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7B7A2A3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5 </w:t>
            </w:r>
          </w:p>
        </w:tc>
        <w:tc>
          <w:tcPr>
            <w:tcW w:w="452" w:type="dxa"/>
          </w:tcPr>
          <w:p w14:paraId="2AE702D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B657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4E24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3EB8F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E5A3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AB437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EBE0E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4066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A44B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E17F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FE563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E143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2DCD6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2274B4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 </w:t>
            </w:r>
          </w:p>
        </w:tc>
        <w:tc>
          <w:tcPr>
            <w:tcW w:w="452" w:type="dxa"/>
          </w:tcPr>
          <w:p w14:paraId="187EC1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CB56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B9E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BDB2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37CD1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7806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59A19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3E33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4EF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8A1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673D3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797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60142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22D5A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452" w:type="dxa"/>
          </w:tcPr>
          <w:p w14:paraId="20F7E2A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BE54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AA15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7FE96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CD48A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C004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1801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C0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E73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A0FB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BDAF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B02D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CC4EA4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96F6E35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2 </w:t>
            </w:r>
          </w:p>
        </w:tc>
        <w:tc>
          <w:tcPr>
            <w:tcW w:w="452" w:type="dxa"/>
          </w:tcPr>
          <w:p w14:paraId="62E3B1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40F42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887C6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BC405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2269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53DAD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A2882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2A8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4041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220B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DE37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FF1B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4E3AE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95D381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 </w:t>
            </w:r>
          </w:p>
        </w:tc>
        <w:tc>
          <w:tcPr>
            <w:tcW w:w="452" w:type="dxa"/>
          </w:tcPr>
          <w:p w14:paraId="683E3D3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BE9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6A06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96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ED61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EAF5E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8BF6C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B368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BF1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8DE9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576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10FD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A26D0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DA7793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7CE2294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56F4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FAD6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FE5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95C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2BF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979D2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13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16B6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769E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98C9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D709F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165F14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63E625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1 </w:t>
            </w:r>
          </w:p>
        </w:tc>
        <w:tc>
          <w:tcPr>
            <w:tcW w:w="452" w:type="dxa"/>
          </w:tcPr>
          <w:p w14:paraId="424F7C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69D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9C3E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1DF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66B5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00A16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103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F1062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8E56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9A4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FEEDF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FAB1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4E0B6C3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E6BA5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04876B4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2A79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A8AAC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4FEF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F9A4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2BDC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5AE0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F720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9BBC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89FBC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31663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CFDEF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984265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BD0148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68AF858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A1B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9A52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65B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EA89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A0E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03E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8A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D316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921B1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CB277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3593FE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F7A123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C0618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0 </w:t>
            </w:r>
          </w:p>
        </w:tc>
        <w:tc>
          <w:tcPr>
            <w:tcW w:w="452" w:type="dxa"/>
          </w:tcPr>
          <w:p w14:paraId="486A442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C61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0AFF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F20F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6592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46DE7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7514B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4B906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28A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BD55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73C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E8F6D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74E97E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1A9DE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D2793F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64F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43C8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774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111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711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C599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96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4B44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B69B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7C51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457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151961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26DAC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4 </w:t>
            </w:r>
          </w:p>
        </w:tc>
        <w:tc>
          <w:tcPr>
            <w:tcW w:w="452" w:type="dxa"/>
          </w:tcPr>
          <w:p w14:paraId="06A2E36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FB80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9E9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C74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C9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57ED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92DD7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AD4F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CCE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5C401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6A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CFD6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672A4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F8C7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452" w:type="dxa"/>
          </w:tcPr>
          <w:p w14:paraId="3013FC3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BF01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AEA8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91E6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A415F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09E4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B99C2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C431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5AAE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9890A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97276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2BC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558842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1CDCF9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6 </w:t>
            </w:r>
          </w:p>
        </w:tc>
        <w:tc>
          <w:tcPr>
            <w:tcW w:w="452" w:type="dxa"/>
          </w:tcPr>
          <w:p w14:paraId="0956119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ED1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4421B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34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08016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EB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B9AB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805E7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58E5C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19105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99AC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802D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D76FF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FD2975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0D0405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5D4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C34A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33C0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E59E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6D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27204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B28E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BD806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8002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EE5FF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1C1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4D1A5A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7EEBCE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CD0EA6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BCD2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D85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52C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EF9C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5878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50705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9785C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751E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D19A9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C9AA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5527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7D60C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9CD4BCA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8 </w:t>
            </w:r>
          </w:p>
        </w:tc>
        <w:tc>
          <w:tcPr>
            <w:tcW w:w="452" w:type="dxa"/>
          </w:tcPr>
          <w:p w14:paraId="03E166D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3313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7802E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B73A2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1BE9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E01A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352D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B2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D35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0B09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6C0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45264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057A5D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B08E7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1 </w:t>
            </w:r>
          </w:p>
        </w:tc>
        <w:tc>
          <w:tcPr>
            <w:tcW w:w="452" w:type="dxa"/>
          </w:tcPr>
          <w:p w14:paraId="4556CB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C68D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28B7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6266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5D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169B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0E3B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1E89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7AEB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B1AB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7FD62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B8BD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F2208E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810C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AB859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5699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3E0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B40B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273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8EB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063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BB0E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358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DD20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0D0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071797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525C87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7BC964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2 </w:t>
            </w:r>
          </w:p>
        </w:tc>
        <w:tc>
          <w:tcPr>
            <w:tcW w:w="452" w:type="dxa"/>
          </w:tcPr>
          <w:p w14:paraId="28DF090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6916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94BE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E49FE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BD57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5D272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584A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CEE2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7C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B00D3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9CD2F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9EC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FD0618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B46D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FDB912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55BE0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0C17B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B368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A9D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7AB96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3CB83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40E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796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72F9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BEBBD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DC4BE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7A65DD0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783A343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6BF1D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C7C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8CC9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EB8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1BCD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B0D4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6D9FF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384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D5FFE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6C413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35BE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7E99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37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469E82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6 </w:t>
            </w:r>
          </w:p>
        </w:tc>
        <w:tc>
          <w:tcPr>
            <w:tcW w:w="452" w:type="dxa"/>
          </w:tcPr>
          <w:p w14:paraId="2DFCEA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C3D1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35E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8EF8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F06D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A758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7F50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6FF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B9E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9F81E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C05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79AC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12528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055CC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6A5CC7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1A2DB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D1AC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DC16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E0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13EE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76BCFA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DB2E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3CA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7912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C95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370D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151A6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8F57E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CF962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4C33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6A85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889D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FE2A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6F4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10BF3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84EC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73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073C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41DE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AF0C2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2C489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477ADE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9 </w:t>
            </w:r>
          </w:p>
        </w:tc>
        <w:tc>
          <w:tcPr>
            <w:tcW w:w="452" w:type="dxa"/>
          </w:tcPr>
          <w:p w14:paraId="4E585F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566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CB1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339C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2FBB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00B8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FB239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50D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FFE5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7A9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82E1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D93D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2D70F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CEA74D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452" w:type="dxa"/>
          </w:tcPr>
          <w:p w14:paraId="09924D9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B6F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B94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F8E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99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ABFC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0112D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042D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14CC6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7AA3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F0FC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08C0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CD9A70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F68E0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257B6CF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1047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A9C7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B63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EC8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10928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1757D7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FF76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124D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554C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C745D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727C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589E1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4EA351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1803F3B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8D7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A702D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90A2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C893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0C7EC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425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D7A9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830C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18377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988D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67F1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CDE781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3B5D6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1F41B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C0FD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BAB8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054ED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276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A41A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98AB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CB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200B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0E74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4C2BC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C0EA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AB483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B0EB2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73951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0B5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481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C01E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68D2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679E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B368C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6C93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4ACE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E77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16E23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941AD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6F9A21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0FF786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53BB91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DC66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C1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09BE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E1A0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EC768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2F352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BD14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FB67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6FE5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DF7A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5B8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F83DCB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1CB358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7 </w:t>
            </w:r>
          </w:p>
        </w:tc>
        <w:tc>
          <w:tcPr>
            <w:tcW w:w="452" w:type="dxa"/>
          </w:tcPr>
          <w:p w14:paraId="4BD13D4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29B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CFF2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DBB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F5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7D0B5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CDFD8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876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FB40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EB78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B00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FF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21314E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0B876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FB9751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CDE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50D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07877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957D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A07DE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AF12F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B418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52356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B29D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4A18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7ADD0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2FC6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16CD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2DB1A7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A931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2F0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B188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4C2A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B6FB9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81990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CAE0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02AF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06A0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84AD1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94EAB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98F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3A80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E56AF8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E98A2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092E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58C7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EF43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C015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B397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6401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9D5A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B0D0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F4BC9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98D4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5A033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FC8FA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4A1EE10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AC1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DE411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A1C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A86E3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3DC7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D055C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ABC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708F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7386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272A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91A4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</w:tbl>
    <w:p w14:paraId="1C3ACAAC" w14:textId="77777777" w:rsidR="004641EE" w:rsidRPr="00746D91" w:rsidRDefault="004641EE" w:rsidP="001908A8">
      <w:pPr>
        <w:spacing w:after="0" w:line="259" w:lineRule="auto"/>
        <w:ind w:left="-1440" w:right="1575" w:firstLine="0"/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76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611441B5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6" w:type="dxa"/>
          </w:tcPr>
          <w:p w14:paraId="167DF2F7" w14:textId="1D49671F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78DEB655" w14:textId="3A4D18D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89412FF" wp14:editId="2511E363">
                      <wp:extent cx="140335" cy="772795"/>
                      <wp:effectExtent l="0" t="209550" r="42545" b="0"/>
                      <wp:docPr id="2974" name="Group 2273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4320" name="Rectangle 55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9A5E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1" name="Rectangle 55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A1DD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9412FF" id="Group 227362" o:spid="_x0000_s1069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">
                      <v:rect id="Rectangle 5578" o:spid="_x0000_s1070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1WF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/eBOegNz8AQAA//8DAFBLAQItABQABgAIAAAAIQDb4fbL7gAAAIUBAAATAAAAAAAAAAAA&#10;AAAAAAAAAABbQ29udGVudF9UeXBlc10ueG1sUEsBAi0AFAAGAAgAAAAhAFr0LFu/AAAAFQEAAAsA&#10;AAAAAAAAAAAAAAAAHwEAAF9yZWxzLy5yZWxzUEsBAi0AFAAGAAgAAAAhAIyrVYXEAAAA3QAAAA8A&#10;AAAAAAAAAAAAAAAABwIAAGRycy9kb3ducmV2LnhtbFBLBQYAAAAAAwADALcAAAD4AgAAAAA=&#10;" filled="f" stroked="f">
                        <v:textbox inset="0,0,0,0">
                          <w:txbxContent>
                            <w:p w14:paraId="039A5E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5579" o:spid="_x0000_s107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/Ae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BmPYvh/E56AXPwBAAD//wMAUEsBAi0AFAAGAAgAAAAhANvh9svuAAAAhQEAABMAAAAAAAAA&#10;AAAAAAAAAAAAAFtDb250ZW50X1R5cGVzXS54bWxQSwECLQAUAAYACAAAACEAWvQsW78AAAAVAQAA&#10;CwAAAAAAAAAAAAAAAAAfAQAAX3JlbHMvLnJlbHNQSwECLQAUAAYACAAAACEA4+fwHsYAAADdAAAA&#10;DwAAAAAAAAAAAAAAAAAHAgAAZHJzL2Rvd25yZXYueG1sUEsFBgAAAAADAAMAtwAAAPoCAAAAAA==&#10;" filled="f" stroked="f">
                        <v:textbox inset="0,0,0,0">
                          <w:txbxContent>
                            <w:p w14:paraId="0DA1DD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05DB75" w14:textId="65E4A40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F441611" wp14:editId="1D29C12D">
                      <wp:extent cx="140335" cy="751205"/>
                      <wp:effectExtent l="635" t="200025" r="49530" b="1270"/>
                      <wp:docPr id="2968" name="Group 2273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2970" name="Rectangle 55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6B18EF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72" name="Rectangle 55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F941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441611" id="Group 227375" o:spid="_x0000_s1072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">
                      <v:rect id="Rectangle 5580" o:spid="_x0000_s1073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" filled="f" stroked="f">
                        <v:textbox inset="0,0,0,0">
                          <w:txbxContent>
                            <w:p w14:paraId="26B18EF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5581" o:spid="_x0000_s107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" filled="f" stroked="f">
                        <v:textbox inset="0,0,0,0">
                          <w:txbxContent>
                            <w:p w14:paraId="6CF941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2C0E5A7" w14:textId="196B3A6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FB0D49E" wp14:editId="5760034B">
                      <wp:extent cx="140335" cy="744855"/>
                      <wp:effectExtent l="3175" t="200025" r="46990" b="0"/>
                      <wp:docPr id="2963" name="Group 2273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2964" name="Rectangle 55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53B9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6" name="Rectangle 55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E31EC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FB0D49E" id="Group 227383" o:spid="_x0000_s1075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">
                      <v:rect id="Rectangle 5582" o:spid="_x0000_s1076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Ce2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DeHxJjwBObsDAAD//wMAUEsBAi0AFAAGAAgAAAAhANvh9svuAAAAhQEAABMAAAAAAAAA&#10;AAAAAAAAAAAAAFtDb250ZW50X1R5cGVzXS54bWxQSwECLQAUAAYACAAAACEAWvQsW78AAAAVAQAA&#10;CwAAAAAAAAAAAAAAAAAfAQAAX3JlbHMvLnJlbHNQSwECLQAUAAYACAAAACEADPQntsYAAADdAAAA&#10;DwAAAAAAAAAAAAAAAAAHAgAAZHJzL2Rvd25yZXYueG1sUEsFBgAAAAADAAMAtwAAAPoCAAAAAA==&#10;" filled="f" stroked="f">
                        <v:textbox inset="0,0,0,0">
                          <w:txbxContent>
                            <w:p w14:paraId="0F253B9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5583" o:spid="_x0000_s107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" filled="f" stroked="f">
                        <v:textbox inset="0,0,0,0">
                          <w:txbxContent>
                            <w:p w14:paraId="0DE31EC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D3722D1" w14:textId="5E5A6BE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4D8F02" wp14:editId="61FA6751">
                      <wp:extent cx="140335" cy="766445"/>
                      <wp:effectExtent l="0" t="209550" r="44450" b="0"/>
                      <wp:docPr id="2960" name="Group 2273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2961" name="Rectangle 55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9B23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2" name="Rectangle 55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C829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4D8F02" id="Group 227397" o:spid="_x0000_s1078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">
                      <v:rect id="Rectangle 5584" o:spid="_x0000_s1079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" filled="f" stroked="f">
                        <v:textbox inset="0,0,0,0">
                          <w:txbxContent>
                            <w:p w14:paraId="69B23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5585" o:spid="_x0000_s108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" filled="f" stroked="f">
                        <v:textbox inset="0,0,0,0">
                          <w:txbxContent>
                            <w:p w14:paraId="15FC829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73F7C06" w14:textId="35F7177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F22D864" wp14:editId="76585663">
                      <wp:extent cx="140335" cy="688975"/>
                      <wp:effectExtent l="0" t="180975" r="41910" b="0"/>
                      <wp:docPr id="2957" name="Group 2274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2958" name="Rectangle 55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201DC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9" name="Rectangle 55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0FCFE0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22D864" id="Group 227410" o:spid="_x0000_s1081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P0Uf3SWAgAAYgcAAA4AAAAAAAAAAAAAAAAALgIAAGRycy9lMm9Eb2MueG1s&#10;UEsBAi0AFAAGAAgAAAAhACpKJ7rbAAAABAEAAA8AAAAAAAAAAAAAAAAA8AQAAGRycy9kb3ducmV2&#10;LnhtbFBLBQYAAAAABAAEAPMAAAD4BQAAAAA=&#10;">
                      <v:rect id="Rectangle 5586" o:spid="_x0000_s1082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" filled="f" stroked="f">
                        <v:textbox inset="0,0,0,0">
                          <w:txbxContent>
                            <w:p w14:paraId="4201DC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5587" o:spid="_x0000_s108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" filled="f" stroked="f">
                        <v:textbox inset="0,0,0,0">
                          <w:txbxContent>
                            <w:p w14:paraId="50FCFE0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985D2B1" w14:textId="143B75B2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622C0C" wp14:editId="20A5D079">
                      <wp:extent cx="140335" cy="662305"/>
                      <wp:effectExtent l="1270" t="219075" r="48895" b="4445"/>
                      <wp:docPr id="2955" name="Group 2274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2956" name="Rectangle 55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3AA79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622C0C" id="Group 227421" o:spid="_x0000_s1084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">
                      <v:rect id="Rectangle 5588" o:spid="_x0000_s1085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" filled="f" stroked="f">
                        <v:textbox inset="0,0,0,0">
                          <w:txbxContent>
                            <w:p w14:paraId="563AA79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DF081FA" w14:textId="05C3C675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1A4C11" wp14:editId="25F6BD2A">
                      <wp:extent cx="277495" cy="504190"/>
                      <wp:effectExtent l="0" t="123825" r="46355" b="635"/>
                      <wp:docPr id="2950" name="Group 2274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2951" name="Rectangle 55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5E922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2" name="Rectangle 55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BC02EA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3" name="Rectangle 55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E42D0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4" name="Rectangle 55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F83A1D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1A4C11" id="Group 227432" o:spid="_x0000_s1086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">
                      <v:rect id="Rectangle 5589" o:spid="_x0000_s1087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" filled="f" stroked="f">
                        <v:textbox inset="0,0,0,0">
                          <w:txbxContent>
                            <w:p w14:paraId="45E922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5590" o:spid="_x0000_s1088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" filled="f" stroked="f">
                        <v:textbox inset="0,0,0,0">
                          <w:txbxContent>
                            <w:p w14:paraId="0BC02EA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5591" o:spid="_x0000_s1089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" filled="f" stroked="f">
                        <v:textbox inset="0,0,0,0">
                          <w:txbxContent>
                            <w:p w14:paraId="6E42D0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5592" o:spid="_x0000_s1090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O0L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7g/iY8AZneAAAA//8DAFBLAQItABQABgAIAAAAIQDb4fbL7gAAAIUBAAATAAAAAAAA&#10;AAAAAAAAAAAAAABbQ29udGVudF9UeXBlc10ueG1sUEsBAi0AFAAGAAgAAAAhAFr0LFu/AAAAFQEA&#10;AAsAAAAAAAAAAAAAAAAAHwEAAF9yZWxzLy5yZWxzUEsBAi0AFAAGAAgAAAAhAMKY7QvHAAAA3QAA&#10;AA8AAAAAAAAAAAAAAAAABwIAAGRycy9kb3ducmV2LnhtbFBLBQYAAAAAAwADALcAAAD7AgAAAAA=&#10;" filled="f" stroked="f">
                        <v:textbox inset="0,0,0,0">
                          <w:txbxContent>
                            <w:p w14:paraId="2F83A1D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EB73E12" w14:textId="50B647FA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9BAEDEE" wp14:editId="545B6172">
                      <wp:extent cx="140335" cy="667385"/>
                      <wp:effectExtent l="2540" t="171450" r="47625" b="0"/>
                      <wp:docPr id="2947" name="Group 2274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2948" name="Rectangle 55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9232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9" name="Rectangle 55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24F1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BAEDEE" id="Group 227448" o:spid="_x0000_s1091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">
                      <v:rect id="Rectangle 5593" o:spid="_x0000_s1092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" filled="f" stroked="f">
                        <v:textbox inset="0,0,0,0">
                          <w:txbxContent>
                            <w:p w14:paraId="219232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5594" o:spid="_x0000_s109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" filled="f" stroked="f">
                        <v:textbox inset="0,0,0,0">
                          <w:txbxContent>
                            <w:p w14:paraId="72B24F1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6D501E6" w14:textId="4BBB909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8348730" wp14:editId="3F08B2AE">
                      <wp:extent cx="140335" cy="271145"/>
                      <wp:effectExtent l="0" t="47625" r="45085" b="0"/>
                      <wp:docPr id="2944" name="Group 2274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2945" name="Rectangle 55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C92B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6" name="Rectangle 55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3DDC8F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348730" id="Group 227460" o:spid="_x0000_s1094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">
                      <v:rect id="Rectangle 5595" o:spid="_x0000_s1095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5N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zh/iY8AZneAAAA//8DAFBLAQItABQABgAIAAAAIQDb4fbL7gAAAIUBAAATAAAAAAAA&#10;AAAAAAAAAAAAAABbQ29udGVudF9UeXBlc10ueG1sUEsBAi0AFAAGAAgAAAAhAFr0LFu/AAAAFQEA&#10;AAsAAAAAAAAAAAAAAAAAHwEAAF9yZWxzLy5yZWxzUEsBAi0AFAAGAAgAAAAhACgN3k3HAAAA3QAA&#10;AA8AAAAAAAAAAAAAAAAABwIAAGRycy9kb3ducmV2LnhtbFBLBQYAAAAAAwADALcAAAD7AgAAAAA=&#10;" filled="f" stroked="f">
                        <v:textbox inset="0,0,0,0">
                          <w:txbxContent>
                            <w:p w14:paraId="6CC92B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5596" o:spid="_x0000_s1096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0A6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juDxJjwBObsDAAD//wMAUEsBAi0AFAAGAAgAAAAhANvh9svuAAAAhQEAABMAAAAAAAAA&#10;AAAAAAAAAAAAAFtDb250ZW50X1R5cGVzXS54bWxQSwECLQAUAAYACAAAACEAWvQsW78AAAAVAQAA&#10;CwAAAAAAAAAAAAAAAAAfAQAAX3JlbHMvLnJlbHNQSwECLQAUAAYACAAAACEA2N9AOsYAAADdAAAA&#10;DwAAAAAAAAAAAAAAAAAHAgAAZHJzL2Rvd25yZXYueG1sUEsFBgAAAAADAAMAtwAAAPoCAAAAAA==&#10;" filled="f" stroked="f">
                        <v:textbox inset="0,0,0,0">
                          <w:txbxContent>
                            <w:p w14:paraId="63DDC8F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4B6815E" w14:textId="10CCB23F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D45456C" wp14:editId="79A6D880">
                      <wp:extent cx="140335" cy="498475"/>
                      <wp:effectExtent l="0" t="123825" r="42545" b="0"/>
                      <wp:docPr id="188" name="Group 2274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189" name="Rectangle 55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8D0987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0" name="Rectangle 55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C30758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D45456C" id="Group 227472" o:spid="_x0000_s1097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">
                      <v:rect id="Rectangle 5597" o:spid="_x0000_s1098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" filled="f" stroked="f">
                        <v:textbox inset="0,0,0,0">
                          <w:txbxContent>
                            <w:p w14:paraId="28D0987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5598" o:spid="_x0000_s1099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DBR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4Ivz8gEenkDAAD//wMAUEsBAi0AFAAGAAgAAAAhANvh9svuAAAAhQEAABMAAAAAAAAA&#10;AAAAAAAAAAAAAFtDb250ZW50X1R5cGVzXS54bWxQSwECLQAUAAYACAAAACEAWvQsW78AAAAVAQAA&#10;CwAAAAAAAAAAAAAAAAAfAQAAX3JlbHMvLnJlbHNQSwECLQAUAAYACAAAACEA0LAwUcYAAADcAAAA&#10;DwAAAAAAAAAAAAAAAAAHAgAAZHJzL2Rvd25yZXYueG1sUEsFBgAAAAADAAMAtwAAAPoCAAAAAA==&#10;" filled="f" stroked="f">
                        <v:textbox inset="0,0,0,0">
                          <w:txbxContent>
                            <w:p w14:paraId="7C30758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88D9816" w14:textId="4FFC40B0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9AD2425" wp14:editId="75B586AB">
                      <wp:extent cx="140335" cy="702310"/>
                      <wp:effectExtent l="635" t="190500" r="49530" b="2540"/>
                      <wp:docPr id="184" name="Group 2274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185" name="Rectangle 55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CA897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7" name="Rectangle 56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DF12F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AD2425" id="Group 227483" o:spid="_x0000_s1100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">
                      <v:rect id="Rectangle 5599" o:spid="_x0000_s1101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" filled="f" stroked="f">
                        <v:textbox inset="0,0,0,0">
                          <w:txbxContent>
                            <w:p w14:paraId="78CA897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5600" o:spid="_x0000_s110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" filled="f" stroked="f">
                        <v:textbox inset="0,0,0,0">
                          <w:txbxContent>
                            <w:p w14:paraId="11DF12F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B1072E3" w14:textId="3D6C5D53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91D699" wp14:editId="3422FDB8">
                      <wp:extent cx="140335" cy="440055"/>
                      <wp:effectExtent l="3175" t="104775" r="46990" b="0"/>
                      <wp:docPr id="181" name="Group 2274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182" name="Rectangle 56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2679EB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3" name="Rectangle 56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6D836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1D699" id="Group 227499" o:spid="_x0000_s1103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">
                      <v:rect id="Rectangle 5601" o:spid="_x0000_s1104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" filled="f" stroked="f">
                        <v:textbox inset="0,0,0,0">
                          <w:txbxContent>
                            <w:p w14:paraId="22679EB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5602" o:spid="_x0000_s1105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" filled="f" stroked="f">
                        <v:textbox inset="0,0,0,0">
                          <w:txbxContent>
                            <w:p w14:paraId="786D836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5F0F9B" w:rsidRPr="00746D91" w14:paraId="3E97250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C096C5" w14:textId="77777777" w:rsidR="005F0F9B" w:rsidRPr="00746D91" w:rsidRDefault="005F0F9B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</w:p>
        </w:tc>
        <w:tc>
          <w:tcPr>
            <w:tcW w:w="595" w:type="dxa"/>
          </w:tcPr>
          <w:p w14:paraId="1C64FF6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9A7B5B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1F3F5E4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72D0AAF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5FFDA21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035FF5D0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365ED87" w14:textId="77777777" w:rsidR="005F0F9B" w:rsidRPr="00746D91" w:rsidRDefault="005F0F9B" w:rsidP="001908A8">
            <w:pPr>
              <w:spacing w:after="0" w:line="259" w:lineRule="auto"/>
              <w:ind w:left="-9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8561A07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2A314B0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018D04B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2FBAB49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5BE6C16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</w:tr>
      <w:tr w:rsidR="004641EE" w:rsidRPr="00746D91" w14:paraId="4BE8008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129B56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82081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E03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70AF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92D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16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86BC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FD0F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3FA8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4064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543C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A9BB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BBB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8D33E7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E68FB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C7900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06EB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91BE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4B9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929D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AA3D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FFF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D9B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18AB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F320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2FC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6C9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A0FC0B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1053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C4E918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32D6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E0F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C6B4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FBB0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B357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3807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C10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9D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00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3E9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E46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13EF21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60589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032555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1D4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DE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68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6F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10A0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D98F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614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33D8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FB73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054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4E4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E4ACF5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DA84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80B67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8B1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499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FEB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97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D7D6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534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DE04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9C2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9968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4AF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F89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644DB5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7018C2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16AB9E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6B28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01EA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8928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20A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C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B614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150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C5C8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9C47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F6CF0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521D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A3E7B8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A9FF4D2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5 </w:t>
            </w:r>
          </w:p>
        </w:tc>
        <w:tc>
          <w:tcPr>
            <w:tcW w:w="595" w:type="dxa"/>
          </w:tcPr>
          <w:p w14:paraId="557FF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294C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5AA8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471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8F61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5E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E114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DD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44B1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5C68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1F27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3FA2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F6CB8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A1503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8 </w:t>
            </w:r>
          </w:p>
        </w:tc>
        <w:tc>
          <w:tcPr>
            <w:tcW w:w="595" w:type="dxa"/>
          </w:tcPr>
          <w:p w14:paraId="3327536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54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32D5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55F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0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0A3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EA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3EE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F8D3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CDEC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FFCD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6857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8D5EA7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E9CBA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937DEC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6A4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794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34D9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7A8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87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F7D7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054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56CD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EE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C69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AA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C809C8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74D5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3B0EF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9C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EE48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5A16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3092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466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BEC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41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0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A05E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4951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863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8C88252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D02BD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2E3BA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B49F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5CF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3565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E801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0641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019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229A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07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B0B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A8B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7865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A075A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F3C544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2 </w:t>
            </w:r>
          </w:p>
        </w:tc>
        <w:tc>
          <w:tcPr>
            <w:tcW w:w="595" w:type="dxa"/>
          </w:tcPr>
          <w:p w14:paraId="48796B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173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38E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A5C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C8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EF01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E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B30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979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9A6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5C12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4CC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8743FD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18BE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B44161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115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CF0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0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806F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43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D4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75B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8EF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40A6A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69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628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F48CC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C265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2AAF8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FD55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BEC3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816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26D6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1C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AB4F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B04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246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CC2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447B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CDC05D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6D73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695C7D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364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AB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AC3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F2E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F53B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FA7E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DFF5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E037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B375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C0C8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E69B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69DAAD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FD899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7AAED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9262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D872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C01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8105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98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223A4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62A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E5A1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65A5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79AB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0C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9F7A211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B02F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159EC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A4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5A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E9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9BBD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D117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854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F40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7A3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E6D4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9F9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762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F398F6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1160F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1C2724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A7A3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2DE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69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72FE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A0F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21A0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060A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DD4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F71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863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D18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BB3C9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4020D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39971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59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65B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A31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555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7AC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917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3B1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CE4C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5800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2E4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D22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9CB03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0FB3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75E0B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39A1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E6EC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3BE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AC68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2C5D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051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B94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9E6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5A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D9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0B55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800EA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46CB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02ECEBF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537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C288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E93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8B64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E9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507D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DC17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B87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0201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0B8F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947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4F29A6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BE64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2706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38B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3DA1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63E1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CAC8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7B4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745A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CBC3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3C0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9DD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3BC5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1176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7F3873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A19D50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5 </w:t>
            </w:r>
          </w:p>
        </w:tc>
        <w:tc>
          <w:tcPr>
            <w:tcW w:w="595" w:type="dxa"/>
          </w:tcPr>
          <w:p w14:paraId="0C0F55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3E9A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69F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AB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8CC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429F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DB0C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835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54FB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1E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974F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BF8F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090B76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97252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578BFF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68C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A8AF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74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783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7D53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FAC7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AE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DA7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DEF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26BB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91B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965281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AD84B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56C8BAB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FCF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B1A2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C64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72AC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54C7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68B4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64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D81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931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9F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730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57A766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8C072B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9FEC23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C52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B61D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891A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DC5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B756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DA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2054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21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924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91D0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06B5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CA0F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61D5F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DDFFE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7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CAE7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02231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D543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7FD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8570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DE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F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7A5E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849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E27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54A65E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DBC83F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41F1C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9EEE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2815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D364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CF3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27C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7655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BA21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444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7ED7E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28E8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7359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3B630B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233E5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BF440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57E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F1F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C112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E007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8C78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00D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3F9F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E9DC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B5F1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077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A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AB0FED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77AC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D2D29E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ACB5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AE1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04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14C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F52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3EA6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959D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E9A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03C0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6EB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9023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486BE8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32E3CE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FE4255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7A55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386F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095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013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B7D0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D97E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E394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B9A5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ED6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504C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8453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253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047837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28AC72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68D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728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7EF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2B7E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94B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B24A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E5E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F71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EE3E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DFA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8DBB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28758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76B1A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08AF6C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298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B44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52F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4675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74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1CE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A868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CA2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4A7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01FC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4EB9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5AE72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3278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3BB87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2094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E198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0A746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59A2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B47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1A45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EBE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ADB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9B0D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6A43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BDC8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436F9C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5C41F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E5A5CA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F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7933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AB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0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27A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83D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4CD4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EB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B799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76C0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C838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53949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C19AFD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7CD0A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5DA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44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4FA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87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6CA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F2D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E94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0A247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E7C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ED40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45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09BCF7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B793A6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C171E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C9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87DE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62FC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C9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410E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3D43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D95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377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2E1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246B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4B4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D29EDF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7275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09DA1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F9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4F39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5AE1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95D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C81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4C4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2DA8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109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BEB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32E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26C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0BBC34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C9BDC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626AC3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55EA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318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77CC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FE16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B92F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58C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D385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463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5CD8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EC13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D6456E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E3EE5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F4DC8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BCA4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F6CF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AB7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A7F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F971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D8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A042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CD9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C331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99D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213E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899E9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D65BE9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34CAFC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000E6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A6CB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D87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6AF5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5B2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FC79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D66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B86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376C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A71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2E94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9278B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9582F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5CDE01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BE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6FC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5BEB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62BD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1998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FB63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14B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0D5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CA4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386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ABA2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E1C7E6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2D7B7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74C0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5D0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76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C426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32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6BC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D712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79E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64E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79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32D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945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48DB0D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2A380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CB3E24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D46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E7B86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ADA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12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02C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10BF9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50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08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5CDA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8C3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A7C7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D08CC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AC53E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BFFA3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3964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E194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1308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3220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270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260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5C2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108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19C6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D699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D45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A9E5B1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B642D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92F8FD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AD30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3C97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8AEC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41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37B7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2F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B327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F450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B6CC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DC1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8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D54DA6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1921E1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3 </w:t>
            </w:r>
          </w:p>
        </w:tc>
        <w:tc>
          <w:tcPr>
            <w:tcW w:w="595" w:type="dxa"/>
          </w:tcPr>
          <w:p w14:paraId="173561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5F4A2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156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554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370A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A3C3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9D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772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DFC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0CE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384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2A5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A25D2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4B45E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1C5C0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A7F8B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775E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79DD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3793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328E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1DB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CF95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13F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1BD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B53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B127EA9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813B1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67EDF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42F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550F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411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CD1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CA2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F91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A7924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76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B6D3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D7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3C29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8B37F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F91BF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75708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40D4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1E0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56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AB00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4DC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4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5B9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36A8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7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298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442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3891C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1EF28D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EFDC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C362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A5EF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E42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264F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3DB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FB6A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4F6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17F2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B7C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9FBE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93A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D4F3D0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63DCD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C09F5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74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E004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3C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471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064C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C10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4B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BDE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11D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BF5C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5D1D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84FCF0" w14:textId="77777777" w:rsidTr="005F0F9B">
        <w:trPr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E48F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126F9064" w14:textId="4DACE38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AFC56B9" wp14:editId="1730FED5">
                      <wp:extent cx="140335" cy="772795"/>
                      <wp:effectExtent l="0" t="207645" r="42545" b="635"/>
                      <wp:docPr id="178" name="Group 1960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179" name="Rectangle 86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AE08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0" name="Rectangle 86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5458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AFC56B9" id="Group 196071" o:spid="_x0000_s1106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">
                      <v:rect id="Rectangle 8683" o:spid="_x0000_s1107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" filled="f" stroked="f">
                        <v:textbox inset="0,0,0,0">
                          <w:txbxContent>
                            <w:p w14:paraId="3A4AE08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8684" o:spid="_x0000_s110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" filled="f" stroked="f">
                        <v:textbox inset="0,0,0,0">
                          <w:txbxContent>
                            <w:p w14:paraId="6C5458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D02F8E9" w14:textId="0D2FBC4D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C1CB52" wp14:editId="3E2E318D">
                      <wp:extent cx="140335" cy="751205"/>
                      <wp:effectExtent l="635" t="198120" r="49530" b="3175"/>
                      <wp:docPr id="175" name="Group 196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176" name="Rectangle 86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99D142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7" name="Rectangle 86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A5969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C1CB52" id="Group 196085" o:spid="_x0000_s1109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">
                      <v:rect id="Rectangle 8685" o:spid="_x0000_s1110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etE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" filled="f" stroked="f">
                        <v:textbox inset="0,0,0,0">
                          <w:txbxContent>
                            <w:p w14:paraId="299D142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8686" o:spid="_x0000_s111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" filled="f" stroked="f">
                        <v:textbox inset="0,0,0,0">
                          <w:txbxContent>
                            <w:p w14:paraId="6A5969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613DF68" w14:textId="0817942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D1D8E4" wp14:editId="17147D4C">
                      <wp:extent cx="140335" cy="744855"/>
                      <wp:effectExtent l="3175" t="198120" r="46990" b="0"/>
                      <wp:docPr id="172" name="Group 1960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173" name="Rectangle 86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96BD17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4" name="Rectangle 86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90DA4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D1D8E4" id="Group 196095" o:spid="_x0000_s1112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">
                      <v:rect id="Rectangle 8687" o:spid="_x0000_s1113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" filled="f" stroked="f">
                        <v:textbox inset="0,0,0,0">
                          <w:txbxContent>
                            <w:p w14:paraId="196BD17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8688" o:spid="_x0000_s111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" filled="f" stroked="f">
                        <v:textbox inset="0,0,0,0">
                          <w:txbxContent>
                            <w:p w14:paraId="790DA4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6E6DAD" w14:textId="00D1594E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537AA9" wp14:editId="174D054F">
                      <wp:extent cx="140335" cy="766445"/>
                      <wp:effectExtent l="0" t="207645" r="44450" b="0"/>
                      <wp:docPr id="169" name="Group 196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170" name="Rectangle 86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44EC26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1" name="Rectangle 86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EC3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537AA9" id="Group 196110" o:spid="_x0000_s1115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">
                      <v:rect id="Rectangle 8689" o:spid="_x0000_s1116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" filled="f" stroked="f">
                        <v:textbox inset="0,0,0,0">
                          <w:txbxContent>
                            <w:p w14:paraId="344EC26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8690" o:spid="_x0000_s111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" filled="f" stroked="f">
                        <v:textbox inset="0,0,0,0">
                          <w:txbxContent>
                            <w:p w14:paraId="0F2EC3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4E7257F8" w14:textId="0684080B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D59EC8" wp14:editId="59FAD32B">
                      <wp:extent cx="140335" cy="688975"/>
                      <wp:effectExtent l="0" t="179070" r="41910" b="0"/>
                      <wp:docPr id="166" name="Group 196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167" name="Rectangle 86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26D9FA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8" name="Rectangle 86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326B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D59EC8" id="Group 196121" o:spid="_x0000_s1118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">
                      <v:rect id="Rectangle 8691" o:spid="_x0000_s1119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NgC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" filled="f" stroked="f">
                        <v:textbox inset="0,0,0,0">
                          <w:txbxContent>
                            <w:p w14:paraId="126D9FA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8692" o:spid="_x0000_s112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0xw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dDKMzKBXtwAAAD//wMAUEsBAi0AFAAGAAgAAAAhANvh9svuAAAAhQEAABMAAAAAAAAA&#10;AAAAAAAAAAAAAFtDb250ZW50X1R5cGVzXS54bWxQSwECLQAUAAYACAAAACEAWvQsW78AAAAVAQAA&#10;CwAAAAAAAAAAAAAAAAAfAQAAX3JlbHMvLnJlbHNQSwECLQAUAAYACAAAACEAGxNMcMYAAADcAAAA&#10;DwAAAAAAAAAAAAAAAAAHAgAAZHJzL2Rvd25yZXYueG1sUEsFBgAAAAADAAMAtwAAAPoCAAAAAA==&#10;" filled="f" stroked="f">
                        <v:textbox inset="0,0,0,0">
                          <w:txbxContent>
                            <w:p w14:paraId="3326B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A5A1EF" w14:textId="4B2061D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78D8E89" wp14:editId="0638C669">
                      <wp:extent cx="140335" cy="662305"/>
                      <wp:effectExtent l="1270" t="217170" r="48895" b="0"/>
                      <wp:docPr id="164" name="Group 196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65" name="Rectangle 86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BFA06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8D8E89" id="Group 196136" o:spid="_x0000_s1121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">
                      <v:rect id="Rectangle 8693" o:spid="_x0000_s1122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" filled="f" stroked="f">
                        <v:textbox inset="0,0,0,0">
                          <w:txbxContent>
                            <w:p w14:paraId="35BFA06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4420352" w14:textId="1F33BCB4" w:rsidR="004641EE" w:rsidRPr="00746D91" w:rsidRDefault="00C1024B" w:rsidP="001908A8">
            <w:pPr>
              <w:spacing w:after="0" w:line="259" w:lineRule="auto"/>
              <w:ind w:left="-9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786626A" wp14:editId="63ADD791">
                      <wp:extent cx="277495" cy="504190"/>
                      <wp:effectExtent l="0" t="121920" r="46355" b="2540"/>
                      <wp:docPr id="45471" name="Group 196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160" name="Rectangle 86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F835E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1" name="Rectangle 86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3D6D3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2" name="Rectangle 86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C5D188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3" name="Rectangle 86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2C50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86626A" id="Group 196147" o:spid="_x0000_s1123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">
                      <v:rect id="Rectangle 8694" o:spid="_x0000_s1124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UB2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eDLMzKBXtwAAAD//wMAUEsBAi0AFAAGAAgAAAAhANvh9svuAAAAhQEAABMAAAAAAAAA&#10;AAAAAAAAAAAAAFtDb250ZW50X1R5cGVzXS54bWxQSwECLQAUAAYACAAAACEAWvQsW78AAAAVAQAA&#10;CwAAAAAAAAAAAAAAAAAfAQAAX3JlbHMvLnJlbHNQSwECLQAUAAYACAAAACEA5WVAdsYAAADcAAAA&#10;DwAAAAAAAAAAAAAAAAAHAgAAZHJzL2Rvd25yZXYueG1sUEsFBgAAAAADAAMAtwAAAPoCAAAAAA==&#10;" filled="f" stroked="f">
                        <v:textbox inset="0,0,0,0">
                          <w:txbxContent>
                            <w:p w14:paraId="36F835E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8695" o:spid="_x0000_s1125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" filled="f" stroked="f">
                        <v:textbox inset="0,0,0,0">
                          <w:txbxContent>
                            <w:p w14:paraId="13D6D3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8696" o:spid="_x0000_s1126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" filled="f" stroked="f">
                        <v:textbox inset="0,0,0,0">
                          <w:txbxContent>
                            <w:p w14:paraId="2C5D188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8697" o:spid="_x0000_s1127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" filled="f" stroked="f">
                        <v:textbox inset="0,0,0,0">
                          <w:txbxContent>
                            <w:p w14:paraId="62C50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3865528" w14:textId="3242473D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6EBC545" wp14:editId="7D5147F4">
                      <wp:extent cx="140335" cy="667385"/>
                      <wp:effectExtent l="2540" t="179070" r="47625" b="1270"/>
                      <wp:docPr id="45468" name="Group 196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45469" name="Rectangle 86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812C0E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70" name="Rectangle 86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F405F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EBC545" id="Group 196163" o:spid="_x0000_s1128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">
                      <v:rect id="Rectangle 8698" o:spid="_x0000_s1129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" filled="f" stroked="f">
                        <v:textbox inset="0,0,0,0">
                          <w:txbxContent>
                            <w:p w14:paraId="3812C0E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8699" o:spid="_x0000_s113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" filled="f" stroked="f">
                        <v:textbox inset="0,0,0,0">
                          <w:txbxContent>
                            <w:p w14:paraId="3DF405F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7D9661" w14:textId="01399F8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F036E2" wp14:editId="19C6F88B">
                      <wp:extent cx="140335" cy="271145"/>
                      <wp:effectExtent l="0" t="45720" r="45085" b="0"/>
                      <wp:docPr id="45465" name="Group 196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45466" name="Rectangle 87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2FFB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7" name="Rectangle 87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5D3A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F036E2" id="Group 196186" o:spid="_x0000_s1131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">
                      <v:rect id="Rectangle 8700" o:spid="_x0000_s1132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" filled="f" stroked="f">
                        <v:textbox inset="0,0,0,0">
                          <w:txbxContent>
                            <w:p w14:paraId="152FFB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8701" o:spid="_x0000_s113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" filled="f" stroked="f">
                        <v:textbox inset="0,0,0,0">
                          <w:txbxContent>
                            <w:p w14:paraId="565D3A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FEDF95" w14:textId="4C8EB06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6A0B8A" wp14:editId="3DB464E0">
                      <wp:extent cx="140335" cy="498475"/>
                      <wp:effectExtent l="0" t="121920" r="42545" b="0"/>
                      <wp:docPr id="45462" name="Group 1961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45463" name="Rectangle 87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31D2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4" name="Rectangle 870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C030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6A0B8A" id="Group 196197" o:spid="_x0000_s1134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">
                      <v:rect id="Rectangle 8702" o:spid="_x0000_s1135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" filled="f" stroked="f">
                        <v:textbox inset="0,0,0,0">
                          <w:txbxContent>
                            <w:p w14:paraId="72B31D2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8703" o:spid="_x0000_s1136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Wsf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" filled="f" stroked="f">
                        <v:textbox inset="0,0,0,0">
                          <w:txbxContent>
                            <w:p w14:paraId="1CC030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3D41086" w14:textId="481CF777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7901AA5" wp14:editId="032BF32F">
                      <wp:extent cx="140335" cy="702310"/>
                      <wp:effectExtent l="635" t="188595" r="49530" b="4445"/>
                      <wp:docPr id="45456" name="Group 1962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45460" name="Rectangle 870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7A2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1" name="Rectangle 870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A0BBE8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901AA5" id="Group 196209" o:spid="_x0000_s1137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AXdZ3nlQIAAGUHAAAOAAAAAAAAAAAAAAAAAC4CAABkcnMvZTJvRG9jLnhtbFBL&#10;AQItABQABgAIAAAAIQCvmXAb2gAAAAQBAAAPAAAAAAAAAAAAAAAAAO8EAABkcnMvZG93bnJldi54&#10;bWxQSwUGAAAAAAQABADzAAAA9gUAAAAA&#10;">
                      <v:rect id="Rectangle 8704" o:spid="_x0000_s1138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" filled="f" stroked="f">
                        <v:textbox inset="0,0,0,0">
                          <w:txbxContent>
                            <w:p w14:paraId="3A47A2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8705" o:spid="_x0000_s113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" filled="f" stroked="f">
                        <v:textbox inset="0,0,0,0">
                          <w:txbxContent>
                            <w:p w14:paraId="7A0BBE8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98AC3C3" w14:textId="4940E191" w:rsidR="004641EE" w:rsidRPr="00746D91" w:rsidRDefault="00C1024B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392CDE" wp14:editId="33CC8CC3">
                      <wp:extent cx="140335" cy="440055"/>
                      <wp:effectExtent l="3175" t="102870" r="46990" b="0"/>
                      <wp:docPr id="45453" name="Group 1962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45454" name="Rectangle 870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0F0AB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5" name="Rectangle 870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A2983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392CDE" id="Group 196231" o:spid="_x0000_s1140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">
                      <v:rect id="Rectangle 8706" o:spid="_x0000_s1141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" filled="f" stroked="f">
                        <v:textbox inset="0,0,0,0">
                          <w:txbxContent>
                            <w:p w14:paraId="10F0AB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8707" o:spid="_x0000_s1142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" filled="f" stroked="f">
                        <v:textbox inset="0,0,0,0">
                          <w:txbxContent>
                            <w:p w14:paraId="3DA2983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7263B" w:rsidRPr="00746D91" w14:paraId="56712D9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E848A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30 </w:t>
            </w:r>
          </w:p>
        </w:tc>
        <w:tc>
          <w:tcPr>
            <w:tcW w:w="595" w:type="dxa"/>
          </w:tcPr>
          <w:p w14:paraId="7537CA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5C40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44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F41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2F6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435E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7A6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6D1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EAA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FCF3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E0786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CD92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4A240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EDFE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B5B7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90DE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2FE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8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D8A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15E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4C8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C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7D4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3DE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28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815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1A2AA7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454EA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8BD8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090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EE1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AB9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9D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756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6AC2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BD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B94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AC2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192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A9C9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A80291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72F8C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95" w:type="dxa"/>
          </w:tcPr>
          <w:p w14:paraId="0DBE47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7B6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70E0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546D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FF2A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040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1C4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DAB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FB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D667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4762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9B9A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1714C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1B4CA2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FBCAE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8557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797A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67D2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5DB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361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9DB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ECA0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6A8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D24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F52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5113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3A22AB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9F306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011A1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7D39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412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B2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94C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116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F35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1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902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890A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5378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54EA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AD85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4E70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F427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3164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E229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699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DA9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7B4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0A4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C793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72EC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F215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3AA0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ED3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E96E1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EA2DB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9CD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8EF4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37D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CBCB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3E52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DD47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FAE7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80D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F3CB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E1B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2E0A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77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1659054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D435E0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79F0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FD0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264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0A68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4D02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6ED0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913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9A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C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C72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0F4B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D91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FCFF670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02C83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6C77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28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C54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17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5B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99A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47A3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565A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CB83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8BC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9A8F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73DC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4562EA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82DFF7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7AECE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5D7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955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026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C65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0B9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254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EABB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0150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6A76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F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A8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FD848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49AF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AE10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5A83E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81C4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F8F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D69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69B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6BA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920EF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A3BA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307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E3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DB1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BFBFA1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74FA8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5F6A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66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10F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5ECE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31E4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0967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83B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DD8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9A21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213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BF1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35AB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1B14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CB5D5A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595" w:type="dxa"/>
          </w:tcPr>
          <w:p w14:paraId="16D2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2AC6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FF5E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78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0A44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EC94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FF3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34E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88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B7A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58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9C16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21F95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9B79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918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CEA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CAF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67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EA8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71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87D5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6F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EFE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E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932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7ACD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0A63E3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56708E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2CCC28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37E0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AC4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4BE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3EF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EC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AE40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EA46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B1B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345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27BB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490D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601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4ADA52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A54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BA7B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100E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1027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0D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44B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5309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B12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483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B74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1E9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0A3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F9C45F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ACCD1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E4507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3AE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DCF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4F18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781C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F24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F675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D65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4CE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0D3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6C3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AD7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22F013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34DA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2BAECB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BCCC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09FE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665B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DF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F5CB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7DC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216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497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C8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7CE3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2D9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B6252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4D7FC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2CD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EEB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72B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4B12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191E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9AEBE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344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84B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4A52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4352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B25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A4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972912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BC37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6B9D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FEA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04E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8D69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0CC0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B7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22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D6EA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E955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77D7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8502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B435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C4DE9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B3871D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7447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D5D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8EC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9082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F706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C825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66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C5C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74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725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E91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3B23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934368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9D10F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8A19F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42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7BA9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1C9E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DF51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1009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37E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CA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B4D4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468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3F5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4D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FFAF5D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31DE7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D4485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B734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56D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4690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2912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BFD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9360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F79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40D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835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6977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108C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71DB210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9B5936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5E53B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301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171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8146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0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C6DA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C728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762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7AA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0148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4904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E23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80D2F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8F982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5CE20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B689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B51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CE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6D64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A8E8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FB44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B3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18F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9F84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B0D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090E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7EB751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22A95C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6C13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ACD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CB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664C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492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CE80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45F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941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BBB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0ABBA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2A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82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7BD92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F7601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2E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B65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6E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38BC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B426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41D0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C4D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9BCA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B25B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7C2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3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518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0B6B04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A4DE4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5EFA0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A91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DA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41EA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D67C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04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75D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C6A53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9A56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EEE4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C1E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7C88D6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B953D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77783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0734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685AE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873A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2B72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DC89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99CE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8817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114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820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DD6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FC4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6BFFDA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3E4C29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A09F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DA78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48F0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371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2C3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970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4181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024B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1F9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AB6D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8BF6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6AAE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BB82F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71F4B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4C5C1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9104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4FB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08DF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81BC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89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935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6AB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FE3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5970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38D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D4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368E37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C9B62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1A86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A3A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2C37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4D1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850B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5DF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B44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494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AA08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25DD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FF4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96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74D122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EBE31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974AB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F455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379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0A31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14D0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99E5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03EB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744A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A7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C3B6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3E35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1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0CC572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2BEB1B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B4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18F6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BC2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11C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739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89B7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41E5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87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8318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5BFE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4879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62F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646CA88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A38CE7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05637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AC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33AB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34B8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A85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FF3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2717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BAD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7F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DE40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A6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05B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E2A9AA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D48F3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87C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6D2C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5BE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0FB6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CAE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EC36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43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9F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B327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0092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0224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30CC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FD4EDE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37C544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3BA3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D8287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8E9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CDF9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E242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222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C96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355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15E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1375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8E0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A908C5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B719C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648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FC994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5F1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F795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0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6FD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E41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D107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18D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1B2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55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B2E8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2664D001" w14:textId="77777777" w:rsidR="004641EE" w:rsidRPr="00746D91" w:rsidRDefault="004641EE" w:rsidP="001908A8">
      <w:pPr>
        <w:jc w:val="both"/>
        <w:rPr>
          <w:rFonts w:ascii="Corbel Light" w:hAnsi="Corbel Light"/>
        </w:rPr>
      </w:pPr>
    </w:p>
    <w:tbl>
      <w:tblPr>
        <w:tblStyle w:val="Tabellasemplice5"/>
        <w:tblW w:w="8340" w:type="dxa"/>
        <w:jc w:val="center"/>
        <w:tblLook w:val="04A0" w:firstRow="1" w:lastRow="0" w:firstColumn="1" w:lastColumn="0" w:noHBand="0" w:noVBand="1"/>
      </w:tblPr>
      <w:tblGrid>
        <w:gridCol w:w="765"/>
        <w:gridCol w:w="624"/>
        <w:gridCol w:w="635"/>
        <w:gridCol w:w="634"/>
        <w:gridCol w:w="634"/>
        <w:gridCol w:w="623"/>
        <w:gridCol w:w="634"/>
        <w:gridCol w:w="630"/>
        <w:gridCol w:w="634"/>
        <w:gridCol w:w="634"/>
        <w:gridCol w:w="624"/>
        <w:gridCol w:w="635"/>
        <w:gridCol w:w="634"/>
      </w:tblGrid>
      <w:tr w:rsidR="007E6F42" w:rsidRPr="00746D91" w14:paraId="190CA8ED" w14:textId="77777777" w:rsidTr="007E6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" w:type="dxa"/>
          </w:tcPr>
          <w:p w14:paraId="048C8D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624" w:type="dxa"/>
          </w:tcPr>
          <w:p w14:paraId="1F1D7138" w14:textId="4EEDE0C3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F817F4" wp14:editId="287295E9">
                      <wp:extent cx="140335" cy="772160"/>
                      <wp:effectExtent l="0" t="213995" r="43815" b="4445"/>
                      <wp:docPr id="45450" name="Group 2208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160"/>
                                <a:chOff x="0" y="0"/>
                                <a:chExt cx="1400" cy="7722"/>
                              </a:xfrm>
                            </wpg:grpSpPr>
                            <wps:wsp>
                              <wps:cNvPr id="45451" name="Rectangle 1107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79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C60DC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2" name="Rectangle 110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D0E1F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F817F4" id="Group 220863" o:spid="_x0000_s1143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">
                      <v:rect id="Rectangle 11077" o:spid="_x0000_s1144" style="position:absolute;left:-3982;top:1879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" filled="f" stroked="f">
                        <v:textbox inset="0,0,0,0">
                          <w:txbxContent>
                            <w:p w14:paraId="41C60DC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11078" o:spid="_x0000_s114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" filled="f" stroked="f">
                        <v:textbox inset="0,0,0,0">
                          <w:txbxContent>
                            <w:p w14:paraId="41D0E1F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478D45A3" w14:textId="633381AE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9BC1196" wp14:editId="2B89DEC2">
                      <wp:extent cx="140335" cy="751205"/>
                      <wp:effectExtent l="0" t="204470" r="50800" b="0"/>
                      <wp:docPr id="45447" name="Group 2208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09"/>
                              </a:xfrm>
                            </wpg:grpSpPr>
                            <wps:wsp>
                              <wps:cNvPr id="45448" name="Rectangle 110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0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D6C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9" name="Rectangle 110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74DA00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BC1196" id="Group 220883" o:spid="_x0000_s1146" style="width:11.05pt;height:59.15pt;mso-position-horizontal-relative:char;mso-position-vertical-relative:line" coordsize="1400,7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">
                      <v:rect id="Rectangle 11079" o:spid="_x0000_s1147" style="position:absolute;left:-3837;top:1810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" filled="f" stroked="f">
                        <v:textbox inset="0,0,0,0">
                          <w:txbxContent>
                            <w:p w14:paraId="1CD6C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11080" o:spid="_x0000_s114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" filled="f" stroked="f">
                        <v:textbox inset="0,0,0,0">
                          <w:txbxContent>
                            <w:p w14:paraId="2174DA00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11B56552" w14:textId="286F948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4EE82F3" wp14:editId="559AA317">
                      <wp:extent cx="140335" cy="744855"/>
                      <wp:effectExtent l="1905" t="204470" r="48260" b="3175"/>
                      <wp:docPr id="45444" name="Group 2208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48"/>
                              </a:xfrm>
                            </wpg:grpSpPr>
                            <wps:wsp>
                              <wps:cNvPr id="45445" name="Rectangle 110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0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54F195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6" name="Rectangle 110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C654D8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EE82F3" id="Group 220896" o:spid="_x0000_s1149" style="width:11.05pt;height:58.65pt;mso-position-horizontal-relative:char;mso-position-vertical-relative:line" coordsize="1400,7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">
                      <v:rect id="Rectangle 11081" o:spid="_x0000_s1150" style="position:absolute;left:-3796;top:1790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" filled="f" stroked="f">
                        <v:textbox inset="0,0,0,0">
                          <w:txbxContent>
                            <w:p w14:paraId="054F195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11082" o:spid="_x0000_s115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gyT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" filled="f" stroked="f">
                        <v:textbox inset="0,0,0,0">
                          <w:txbxContent>
                            <w:p w14:paraId="75C654D8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76FCABDD" w14:textId="25287D1C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1A5B293" wp14:editId="3750786B">
                      <wp:extent cx="140335" cy="766445"/>
                      <wp:effectExtent l="4445" t="204470" r="45720" b="635"/>
                      <wp:docPr id="45441" name="Group 2209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1"/>
                              </a:xfrm>
                            </wpg:grpSpPr>
                            <wps:wsp>
                              <wps:cNvPr id="45442" name="Rectangle 110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1"/>
                                  <a:ext cx="973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3C55B1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3" name="Rectangle 110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9472C7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A5B293" id="Group 220915" o:spid="_x0000_s1152" style="width:11.05pt;height:60.35pt;mso-position-horizontal-relative:char;mso-position-vertical-relative:line" coordsize="1400,7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">
                      <v:rect id="Rectangle 11083" o:spid="_x0000_s1153" style="position:absolute;left:-3939;top:1861;width:973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" filled="f" stroked="f">
                        <v:textbox inset="0,0,0,0">
                          <w:txbxContent>
                            <w:p w14:paraId="43C55B1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11084" o:spid="_x0000_s115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" filled="f" stroked="f">
                        <v:textbox inset="0,0,0,0">
                          <w:txbxContent>
                            <w:p w14:paraId="369472C7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3" w:type="dxa"/>
          </w:tcPr>
          <w:p w14:paraId="565A3C83" w14:textId="5D8D1C2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2267CF8" wp14:editId="707542B5">
                      <wp:extent cx="140335" cy="688340"/>
                      <wp:effectExtent l="0" t="185420" r="43180" b="2540"/>
                      <wp:docPr id="1406" name="Group 2209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340"/>
                                <a:chOff x="0" y="0"/>
                                <a:chExt cx="1400" cy="6884"/>
                              </a:xfrm>
                            </wpg:grpSpPr>
                            <wps:wsp>
                              <wps:cNvPr id="1407" name="Rectangle 110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0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DCF5F2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0" name="Rectangle 110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73905D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267CF8" id="Group 220942" o:spid="_x0000_s1155" style="width:11.05pt;height:54.2pt;mso-position-horizontal-relative:char;mso-position-vertical-relative:line" coordsize="1400,6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">
                      <v:rect id="Rectangle 11085" o:spid="_x0000_s1156" style="position:absolute;left:-3423;top:1600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" filled="f" stroked="f">
                        <v:textbox inset="0,0,0,0">
                          <w:txbxContent>
                            <w:p w14:paraId="4DCF5F2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11086" o:spid="_x0000_s115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" filled="f" stroked="f">
                        <v:textbox inset="0,0,0,0">
                          <w:txbxContent>
                            <w:p w14:paraId="673905D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5ED057E9" w14:textId="580AE9A0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9DB1DC" wp14:editId="5F2636A3">
                      <wp:extent cx="140335" cy="662305"/>
                      <wp:effectExtent l="0" t="213995" r="50165" b="0"/>
                      <wp:docPr id="1404" name="Group 2209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405" name="Rectangle 110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4CF26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9DB1DC" id="Group 220962" o:spid="_x0000_s1158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">
                      <v:rect id="Rectangle 11087" o:spid="_x0000_s1159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" filled="f" stroked="f">
                        <v:textbox inset="0,0,0,0">
                          <w:txbxContent>
                            <w:p w14:paraId="0A4CF26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0" w:type="dxa"/>
          </w:tcPr>
          <w:p w14:paraId="79C97C2E" w14:textId="5DEECC10" w:rsidR="007E6F42" w:rsidRPr="00746D91" w:rsidRDefault="007E6F42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6E0391" wp14:editId="7666B9B2">
                      <wp:extent cx="277495" cy="504190"/>
                      <wp:effectExtent l="0" t="118745" r="47625" b="0"/>
                      <wp:docPr id="1399" name="Group 2209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441" cy="504064"/>
                              </a:xfrm>
                            </wpg:grpSpPr>
                            <wps:wsp>
                              <wps:cNvPr id="1400" name="Rectangle 110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354840"/>
                                  <a:ext cx="11221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48AD5D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1" name="Rectangle 110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304572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C97071B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2" name="Rectangle 110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384" y="98030"/>
                                  <a:ext cx="62583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E79CF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3" name="Rectangle 110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502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EC426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6E0391" id="Group 220977" o:spid="_x0000_s1160" style="width:21.85pt;height:39.7pt;mso-position-horizontal-relative:char;mso-position-vertical-relative:line" coordsize="277441,504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">
                      <v:rect id="Rectangle 11088" o:spid="_x0000_s1161" style="position:absolute;left:37012;top:354840;width:11221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" filled="f" stroked="f">
                        <v:textbox inset="0,0,0,0">
                          <w:txbxContent>
                            <w:p w14:paraId="448AD5D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11089" o:spid="_x0000_s1162" style="position:absolute;left:72089;top:304572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" filled="f" stroked="f">
                        <v:textbox inset="0,0,0,0">
                          <w:txbxContent>
                            <w:p w14:paraId="0C97071B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1090" o:spid="_x0000_s1163" style="position:absolute;left:-82384;top:98030;width:62583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" filled="f" stroked="f">
                        <v:textbox inset="0,0,0,0">
                          <w:txbxContent>
                            <w:p w14:paraId="08E79CF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11091" o:spid="_x0000_s1164" style="position:absolute;left:209502;top:-82523;width:42059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" filled="f" stroked="f">
                        <v:textbox inset="0,0,0,0">
                          <w:txbxContent>
                            <w:p w14:paraId="2BEC426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1ADD830" w14:textId="7E01DA41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391111" wp14:editId="1D8E7A98">
                      <wp:extent cx="140335" cy="667385"/>
                      <wp:effectExtent l="1270" t="175895" r="48895" b="4445"/>
                      <wp:docPr id="1396" name="Group 2209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1"/>
                              </a:xfrm>
                            </wpg:grpSpPr>
                            <wps:wsp>
                              <wps:cNvPr id="1397" name="Rectangle 110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4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C2F95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8" name="Rectangle 110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628A01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391111" id="Group 220993" o:spid="_x0000_s1165" style="width:11.05pt;height:52.55pt;mso-position-horizontal-relative:char;mso-position-vertical-relative:line" coordsize="1400,6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">
                      <v:rect id="Rectangle 11092" o:spid="_x0000_s1166" style="position:absolute;left:-3286;top:1524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" filled="f" stroked="f">
                        <v:textbox inset="0,0,0,0">
                          <w:txbxContent>
                            <w:p w14:paraId="2EC2F95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11093" o:spid="_x0000_s116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" filled="f" stroked="f">
                        <v:textbox inset="0,0,0,0">
                          <w:txbxContent>
                            <w:p w14:paraId="4628A01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54B7D6F" w14:textId="0458753E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F213065" wp14:editId="016E6D01">
                      <wp:extent cx="140335" cy="271145"/>
                      <wp:effectExtent l="3810" t="42545" r="46355" b="635"/>
                      <wp:docPr id="1393" name="Group 2210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1394" name="Rectangle 110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7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C6DACF1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5" name="Rectangle 110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763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213065" id="Group 221002" o:spid="_x0000_s1168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">
                      <v:rect id="Rectangle 11094" o:spid="_x0000_s1169" style="position:absolute;left:-65946;top:18707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" filled="f" stroked="f">
                        <v:textbox inset="0,0,0,0">
                          <w:txbxContent>
                            <w:p w14:paraId="4C6DACF1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11095" o:spid="_x0000_s1170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" filled="f" stroked="f">
                        <v:textbox inset="0,0,0,0">
                          <w:txbxContent>
                            <w:p w14:paraId="11763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4" w:type="dxa"/>
          </w:tcPr>
          <w:p w14:paraId="7C17D68D" w14:textId="216A0E55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8D21105" wp14:editId="65A5B6FE">
                      <wp:extent cx="140335" cy="497840"/>
                      <wp:effectExtent l="0" t="118745" r="43815" b="2540"/>
                      <wp:docPr id="1390" name="Group 2210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1391" name="Rectangle 110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8" y="96224"/>
                                  <a:ext cx="617252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17EF3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2" name="Rectangle 110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AF4F03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8D21105" id="Group 221017" o:spid="_x0000_s1171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">
                      <v:rect id="Rectangle 11096" o:spid="_x0000_s1172" style="position:absolute;left:-215508;top:96224;width:617252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r7KxAAAAN0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x//4zh/5twgpz+AQAA//8DAFBLAQItABQABgAIAAAAIQDb4fbL7gAAAIUBAAATAAAAAAAAAAAA&#10;AAAAAAAAAABbQ29udGVudF9UeXBlc10ueG1sUEsBAi0AFAAGAAgAAAAhAFr0LFu/AAAAFQEAAAsA&#10;AAAAAAAAAAAAAAAAHwEAAF9yZWxzLy5yZWxzUEsBAi0AFAAGAAgAAAAhAMvmvsrEAAAA3QAAAA8A&#10;AAAAAAAAAAAAAAAABwIAAGRycy9kb3ducmV2LnhtbFBLBQYAAAAAAwADALcAAAD4AgAAAAA=&#10;" filled="f" stroked="f">
                        <v:textbox inset="0,0,0,0">
                          <w:txbxContent>
                            <w:p w14:paraId="7517EF3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11097" o:spid="_x0000_s117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" filled="f" stroked="f">
                        <v:textbox inset="0,0,0,0">
                          <w:txbxContent>
                            <w:p w14:paraId="2BAF4F03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398EC726" w14:textId="0AABBF83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D2C424D" wp14:editId="1E9D1141">
                      <wp:extent cx="140335" cy="702310"/>
                      <wp:effectExtent l="0" t="185420" r="50800" b="0"/>
                      <wp:docPr id="1387" name="Group 2210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1"/>
                              </a:xfrm>
                            </wpg:grpSpPr>
                            <wps:wsp>
                              <wps:cNvPr id="1388" name="Rectangle 110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3" y="1636"/>
                                  <a:ext cx="8908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9369A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9" name="Rectangle 110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8BF86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D2C424D" id="Group 221068" o:spid="_x0000_s1174" style="width:11.05pt;height:55.3pt;mso-position-horizontal-relative:char;mso-position-vertical-relative:line" coordsize="1400,7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">
                      <v:rect id="Rectangle 11098" o:spid="_x0000_s1175" style="position:absolute;left:-3523;top:1636;width:890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" filled="f" stroked="f">
                        <v:textbox inset="0,0,0,0">
                          <w:txbxContent>
                            <w:p w14:paraId="0F9369A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11099" o:spid="_x0000_s117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" filled="f" stroked="f">
                        <v:textbox inset="0,0,0,0">
                          <w:txbxContent>
                            <w:p w14:paraId="278BF86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357AD43F" w14:textId="7AEB01DA" w:rsidR="007E6F42" w:rsidRPr="00746D91" w:rsidRDefault="007E6F42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3D98551" wp14:editId="272CC0BE">
                      <wp:extent cx="140335" cy="440055"/>
                      <wp:effectExtent l="1905" t="99695" r="48260" b="3175"/>
                      <wp:docPr id="1384" name="Group 221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1385" name="Rectangle 111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5" y="74734"/>
                                  <a:ext cx="544407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1E005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6" name="Rectangle 111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DEEA52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D98551" id="Group 221085" o:spid="_x0000_s1177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">
                      <v:rect id="Rectangle 11100" o:spid="_x0000_s1178" style="position:absolute;left:-179085;top:74734;width:544407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" filled="f" stroked="f">
                        <v:textbox inset="0,0,0,0">
                          <w:txbxContent>
                            <w:p w14:paraId="1C1E005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11101" o:spid="_x0000_s1179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" filled="f" stroked="f">
                        <v:textbox inset="0,0,0,0">
                          <w:txbxContent>
                            <w:p w14:paraId="6DEEA52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7E6F42" w:rsidRPr="00746D91" w14:paraId="18DF9767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5B94E5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624" w:type="dxa"/>
          </w:tcPr>
          <w:p w14:paraId="00FF029A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2137A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59096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CB21D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5DF0C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FDD54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CECD9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5ACD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95F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FAD6B3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AF72F9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A85E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0C549284" w14:textId="77777777" w:rsidTr="007E6F42">
        <w:trPr>
          <w:trHeight w:val="2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4BFFFD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4C6C880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906B7D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1C73E5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AF993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296F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F167A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C213C3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F003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8709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91D6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EEF6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7AF82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70B647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3A1130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624" w:type="dxa"/>
          </w:tcPr>
          <w:p w14:paraId="256347C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C5C0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84A5C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0D835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317B269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C84C64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6CB74D9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F284B6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0CA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5D824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FF66AE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6F14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DD18DC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B18F08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07510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27B0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B533C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F6A5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5EECB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0921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A5595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5E66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98AD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C484B8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86536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3B978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3BE615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B39ABF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E880F6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4C3E45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1BDC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E5623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FF5155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841A4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96389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A8D9D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D95E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F1217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26C3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1D2A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2E77DEB6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9A8553D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9DAE5D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DAF68E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5847E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CC19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6E9EC4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71A307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2C31D4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47F0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DEB30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86E71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05C252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098A0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0406FF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7A7BC9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8FAC9D8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81E26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C758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8955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0A5798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3399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1A296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565C6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8A7D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806FF7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F82AA4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CC4FC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FEA8972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313EA3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E0CFC26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332122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F010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A4BC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0DCBB0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FFAC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18868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2C988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E3E7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8409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169C5D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1D6AA7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59D09B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33A799F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FCA00AE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88E1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3791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FDD543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8F5D5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F9FC7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656CD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B1A50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81E5D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15A9AA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EBF2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B1C0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1BE16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4899555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D32A30A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AA5833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A77A8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6141A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C3F221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D0B082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B454E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CE498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C6AED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92D40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804A7D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A6B4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3E79D2D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46E515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47348F3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66627F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16F38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38A98D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715DB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9B38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9DFD0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A59C2E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097ED5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F79FE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63395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3E98D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7B8531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7859EA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C23C481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3367B4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243AA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4EA9C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77C8B9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0540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48F3E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F1E7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F160F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A21255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A1628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4CAC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726A73E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5589B4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349F1A5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C834A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9828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458F0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08C052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AFC48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0132A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50CC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8B9B0B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BD05B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902D6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2A4A3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7ED940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0EAB88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7B53BE7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EC7DD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7F62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5F56D1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36683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DAA8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590B1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ED7DF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06DED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69F19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0B241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8148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3183693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055C65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A79935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9AD3B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CBC9C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608094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D5958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B00F5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849E4F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6F1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7052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416DD7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C3BDF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FDCC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346185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2F28575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CF6D4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418F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2A28A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5F60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9BDA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A8C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37FE0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C346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7F74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DAD9FA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8D341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8013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4AD41E28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321B04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E75783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92256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B0F2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42A1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A3228B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50BA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12252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D05D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9E7E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6B76B07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5BC1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A266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EAC5AD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695B00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7900CE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C4B275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3154E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192039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A0BF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DE7C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059D69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963E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CA459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0DDC1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47A73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5E6F61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36264EEF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525CE6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66D5A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C34F8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30FBB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356CE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5A0AAF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CAE08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5137F7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80EDB5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0084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7E40BF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2AB73B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8433A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4FEA175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AEEA6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2F6391D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9DEBAE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B4E2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664CCC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4111B6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54225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9B6561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311C58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D40B6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0C6918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CA1F2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11A8BC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AE3B11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84F839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3359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40534A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C25B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9425C0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1D21E6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4E58B1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516EA1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1F7FA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270D0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CFADBF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ED598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34483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FE1322B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C0CD6C1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397947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9265CF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C82B4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30C5D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3239A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E2A4A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CD48FF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A3A7A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E63C95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52F413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0E54F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30FC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0AF20B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D4E875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8AC02A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9EDC06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FA975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8DBF3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EDD1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E99C5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C41AA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3EBD6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F484D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3A99DC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BAB945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0661ED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B14C8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9866F2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64371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0A23F1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5BA8C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667B0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2FBD9A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2DAB0A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AB85C6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BD8B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9B7EE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575FA8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D2EE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9B7E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AE0BFF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593EE3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5CE3CB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3FD1A4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67DD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876B61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D3361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321A9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833E25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97DD2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FDB43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11F7E3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DE8E59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BC851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D51E8B0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B304DA6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071FD5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B6107F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47BDD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DD51C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B96653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3B655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4FC3F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0D126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8894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B5AF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0BE9B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311E6D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3819A4A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A5881EE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07D40B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02830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E8DCE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06F01E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DA8D26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9DCC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0AE00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593D1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89FAA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8614A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7742A6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8B8E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0F30A5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ACEED3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F6F40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A0C5E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9DC8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B2D0A4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F053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3CB019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7E08C0D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DAE0C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E290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6A9D41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C3AD75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64F6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6A5D21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6E19330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8668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6E193C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EEC0C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066BF2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0C016B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34DC6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AF9174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FFD1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27E2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21AD2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9FEA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BC24F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4FB69DA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279F0C8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B1711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F0679F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680FFB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DDF28A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526B32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B4CDD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B4A958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57AB7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95905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742B3C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4F7672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23D342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46AEC0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BCB2B4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C48C05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E0809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5726D2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1D2E5F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72CCD1F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9F51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1900260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5C0004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D7C24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D448B0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997AEE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1E399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A86D1E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4EE34A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1665EE9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F53B04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9DED3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DA1DAA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54E0EB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963D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4C1F68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1B2DC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DB8D10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6373B2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FE42F1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E5CF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9A0ED7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12F8CEB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83DF2D4" w14:textId="77777777" w:rsidR="007E6F42" w:rsidRPr="00746D91" w:rsidRDefault="007E6F42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B99989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7FB01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3928CD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832CA7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F8DD22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EC31DD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5CC9D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B876B4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7AEAE4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61DB2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21217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683638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DC32B47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6000F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512943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CE006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DF2BF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4BA6DC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F12FE8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6BA7B2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1323F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856A4C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FD148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E0A5B6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60A99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84CCD6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98F3C3F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706E17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E03EB3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629EA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6D3D1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2CC8B3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04C4B9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DFBB29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BFF2C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54C52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A1BF77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DF1F7C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BAB1A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C3ACB1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5700429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55C97C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C36681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E43C4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8D51D7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2D7369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5718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9569CB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C5EB51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8B6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8AD7D0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2A25F7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A363878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9B63AD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8EE47C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2E057DD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397AC0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CAE595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7A704B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D6C1E9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DF7A33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35FD87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FFE9D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ABB38E0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81935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4FE194B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1D1D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1FBAF658" w14:textId="77777777" w:rsidTr="007E6F42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EFB11B4" w14:textId="77777777" w:rsidR="007E6F42" w:rsidRPr="00746D91" w:rsidRDefault="007E6F42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0E325EC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5328835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A018F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E9CA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9F84306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30228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5AA9892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AC03F7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20D5FF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CBE8B7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4F99A1E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9A3FBA" w14:textId="77777777" w:rsidR="007E6F42" w:rsidRPr="00746D91" w:rsidRDefault="007E6F42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0F7D2FF8" w14:textId="50A5EEFF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CE856E" w14:textId="75E189CD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8706A31" w14:textId="3BA6C93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824702" w14:textId="08EACD2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5C9E036" w14:textId="44A57529" w:rsidR="0063105E" w:rsidRDefault="0063105E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A8C8C53" w14:textId="1CF00B3F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FEC211D" w14:textId="60BF3C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37A912D" w14:textId="30202E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D9E5B8D" w14:textId="1F2B26E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58087B1" w14:textId="3EE28358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2D58BFB" w14:textId="2567DAD3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C42A4CD" w14:textId="43B8FF4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B26001D" w14:textId="6BDF30A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6C5A4185" w14:textId="5D9076D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0A2BE2C3" w14:textId="50A6FF5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19ECF20" w14:textId="347CD7A4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4698053" w14:textId="4E6CD082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7B48430F" w14:textId="77777777" w:rsidR="005F0F9B" w:rsidRPr="00746D91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2047CE20" w14:textId="3C6271D1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28"/>
          <w:szCs w:val="24"/>
        </w:rPr>
      </w:pPr>
      <w:r w:rsidRPr="003D6BB4">
        <w:rPr>
          <w:rStyle w:val="Riferimentointenso"/>
          <w:rFonts w:ascii="Corbel Light" w:hAnsi="Corbel Light"/>
          <w:sz w:val="28"/>
          <w:szCs w:val="24"/>
        </w:rPr>
        <w:t>Variabili di input</w:t>
      </w:r>
    </w:p>
    <w:p w14:paraId="49F1CE98" w14:textId="1283E40E" w:rsidR="00B10477" w:rsidRPr="00746D91" w:rsidRDefault="00636559" w:rsidP="00B10477">
      <w:pPr>
        <w:spacing w:after="6" w:line="252" w:lineRule="auto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Quantitative</w:t>
      </w:r>
      <w:r w:rsidR="00B10477">
        <w:rPr>
          <w:rStyle w:val="Riferimentointenso"/>
          <w:rFonts w:ascii="Corbel Light" w:hAnsi="Corbel Light"/>
        </w:rPr>
        <w:t>: 12</w:t>
      </w:r>
    </w:p>
    <w:p w14:paraId="4966AA55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tbl>
      <w:tblPr>
        <w:tblStyle w:val="TableGrid"/>
        <w:tblW w:w="10758" w:type="dxa"/>
        <w:tblInd w:w="-8" w:type="dxa"/>
        <w:tblCellMar>
          <w:top w:w="72" w:type="dxa"/>
          <w:left w:w="102" w:type="dxa"/>
          <w:right w:w="99" w:type="dxa"/>
        </w:tblCellMar>
        <w:tblLook w:val="04A0" w:firstRow="1" w:lastRow="0" w:firstColumn="1" w:lastColumn="0" w:noHBand="0" w:noVBand="1"/>
      </w:tblPr>
      <w:tblGrid>
        <w:gridCol w:w="1264"/>
        <w:gridCol w:w="1342"/>
        <w:gridCol w:w="1192"/>
        <w:gridCol w:w="784"/>
        <w:gridCol w:w="1154"/>
        <w:gridCol w:w="915"/>
        <w:gridCol w:w="1119"/>
        <w:gridCol w:w="1235"/>
        <w:gridCol w:w="816"/>
        <w:gridCol w:w="937"/>
      </w:tblGrid>
      <w:tr w:rsidR="00F54827" w:rsidRPr="00746D91" w14:paraId="414A2B0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C4B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Nam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0944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Descrizione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9B2AEE" w14:textId="77777777" w:rsidR="002F7838" w:rsidRPr="00746D91" w:rsidRDefault="00636559" w:rsidP="001908A8">
            <w:pPr>
              <w:spacing w:after="0" w:line="259" w:lineRule="auto"/>
              <w:ind w:left="35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ssing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CAE745" w14:textId="77777777" w:rsidR="002F7838" w:rsidRPr="00746D91" w:rsidRDefault="00636559" w:rsidP="001908A8">
            <w:pPr>
              <w:spacing w:after="0" w:line="259" w:lineRule="auto"/>
              <w:ind w:left="29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1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1710D1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dian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ECF818" w14:textId="77777777" w:rsidR="002F7838" w:rsidRPr="00746D91" w:rsidRDefault="00636559" w:rsidP="001908A8">
            <w:pPr>
              <w:spacing w:after="0" w:line="259" w:lineRule="auto"/>
              <w:ind w:left="38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5F68637" w14:textId="77777777" w:rsidR="002F7838" w:rsidRPr="00746D91" w:rsidRDefault="00636559" w:rsidP="001908A8">
            <w:pPr>
              <w:spacing w:after="0" w:line="259" w:lineRule="auto"/>
              <w:ind w:left="24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n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D87A9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an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6FEC7E" w14:textId="77777777" w:rsidR="002F7838" w:rsidRPr="00746D91" w:rsidRDefault="00636559" w:rsidP="001908A8">
            <w:pPr>
              <w:spacing w:after="0" w:line="259" w:lineRule="auto"/>
              <w:ind w:left="25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ax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D07C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Std</w:t>
            </w:r>
          </w:p>
        </w:tc>
      </w:tr>
      <w:tr w:rsidR="0063105E" w:rsidRPr="00746D91" w14:paraId="53D90818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6216D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G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1237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DE7E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B8016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5D9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3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8DB22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6F79A9E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3783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1.85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E56B81B" w14:textId="77777777" w:rsidR="002F7838" w:rsidRPr="00746D91" w:rsidRDefault="00636559" w:rsidP="001908A8">
            <w:pPr>
              <w:spacing w:after="0" w:line="259" w:lineRule="auto"/>
              <w:ind w:left="35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E1C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566</w:t>
            </w:r>
          </w:p>
        </w:tc>
      </w:tr>
      <w:tr w:rsidR="00F54827" w:rsidRPr="00746D91" w14:paraId="1079AA4F" w14:textId="77777777" w:rsidTr="00B816F7">
        <w:trPr>
          <w:trHeight w:val="1078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18663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175D72" w14:textId="2AF722A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56C93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il team di cardiologia d'emergenz</w:t>
            </w:r>
            <w:r w:rsidR="00B56C93" w:rsidRPr="00B816F7">
              <w:rPr>
                <w:rFonts w:ascii="Corbel Light" w:hAnsi="Corbel Light" w:cs="Dubai"/>
                <w:sz w:val="14"/>
                <w:szCs w:val="32"/>
              </w:rPr>
              <w:t>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A68C11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C4981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0BE3F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34DE8E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4AE26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DDC43B6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90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E833F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D1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4.9698</w:t>
            </w:r>
          </w:p>
        </w:tc>
      </w:tr>
      <w:tr w:rsidR="0063105E" w:rsidRPr="00746D91" w14:paraId="6AD8723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8757A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39F83C" w14:textId="29D2145F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il team di cardiologia d'emergenz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7F4DE7B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07CF81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EB051E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D42835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BB5E04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B69A95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1.394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F91FBCB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7573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.7292</w:t>
            </w:r>
          </w:p>
        </w:tc>
      </w:tr>
      <w:tr w:rsidR="00F54827" w:rsidRPr="00746D91" w14:paraId="2C74953F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A3366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AAF5C" w14:textId="04941E50" w:rsidR="002F7838" w:rsidRPr="00B816F7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D641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8D4742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F398A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331050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5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058CE7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0FB4A7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4.588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649B3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A23F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1.3374</w:t>
            </w:r>
          </w:p>
        </w:tc>
      </w:tr>
      <w:tr w:rsidR="0063105E" w:rsidRPr="00746D91" w14:paraId="1459D02D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8E6C5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5DE8F35" w14:textId="76D342EE" w:rsidR="002F7838" w:rsidRPr="00B816F7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28C30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4CF27DC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8D28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0F05F7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08AAEA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5AD10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2.749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12A2C9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BFBC2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.3147</w:t>
            </w:r>
          </w:p>
        </w:tc>
      </w:tr>
      <w:tr w:rsidR="00F54827" w:rsidRPr="00746D91" w14:paraId="132C02AC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941DC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NA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46FD16" w14:textId="7D944F7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sod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680BC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7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97F85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1F7D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221573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9F77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7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FB650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55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F5FC4B7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0A6E0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50966</w:t>
            </w:r>
          </w:p>
        </w:tc>
      </w:tr>
      <w:tr w:rsidR="0063105E" w:rsidRPr="00746D91" w14:paraId="721C34D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F4B3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L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44DF3" w14:textId="2124DE2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l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C4F312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4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51C8E44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38A8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80BCBE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61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CD5AB27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13C0D3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48145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D92755" w14:textId="77777777" w:rsidR="002F7838" w:rsidRPr="00746D91" w:rsidRDefault="00636559" w:rsidP="001908A8">
            <w:pPr>
              <w:spacing w:after="0" w:line="259" w:lineRule="auto"/>
              <w:ind w:left="40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1C6C9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7124</w:t>
            </w:r>
          </w:p>
        </w:tc>
      </w:tr>
      <w:tr w:rsidR="00F54827" w:rsidRPr="00746D91" w14:paraId="200024E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F2407A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S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457823" w14:textId="3BCF177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s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ECFF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1C7312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1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77528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2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A6E356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C143C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4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513245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6371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0226E9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15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9B61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0173</w:t>
            </w:r>
          </w:p>
        </w:tc>
      </w:tr>
      <w:tr w:rsidR="0063105E" w:rsidRPr="00746D91" w14:paraId="30CAC152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94D57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F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CEE3E5" w14:textId="27A61501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33995" w:rsidRPr="00746D91">
              <w:rPr>
                <w:rFonts w:ascii="Corbel Light" w:hAnsi="Corbel Light" w:cs="Dubai"/>
                <w:sz w:val="18"/>
                <w:szCs w:val="40"/>
              </w:rPr>
              <w:t>Contenuto di CPK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09869C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7DCDEA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3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51492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70FB8B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2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76EE62C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4812EA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E7A280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6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51B64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948683</w:t>
            </w:r>
          </w:p>
        </w:tc>
      </w:tr>
      <w:tr w:rsidR="00F54827" w:rsidRPr="00746D91" w14:paraId="48502CB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6746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L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076813" w14:textId="443C0D3B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ggio dei globuli bianchi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306BC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5A2B68F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E42781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7052893" w14:textId="77777777" w:rsidR="002F7838" w:rsidRPr="00746D91" w:rsidRDefault="00636559" w:rsidP="001908A8">
            <w:pPr>
              <w:spacing w:after="0" w:line="259" w:lineRule="auto"/>
              <w:ind w:left="27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.4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F267BD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D82C3C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7829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9DAEE4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7.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39948</w:t>
            </w:r>
          </w:p>
        </w:tc>
      </w:tr>
      <w:tr w:rsidR="0063105E" w:rsidRPr="00746D91" w14:paraId="79D09AB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D051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DA5AF3" w14:textId="620F1E7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Contenuto di potass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DFF4D8" w14:textId="09E5E80B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>
              <w:rPr>
                <w:rFonts w:ascii="Corbel Light" w:hAnsi="Corbel Light" w:cs="Dubai"/>
                <w:sz w:val="18"/>
                <w:szCs w:val="40"/>
              </w:rPr>
              <w:t>371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C0D0C6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7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15E84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7D26BD" w14:textId="77777777" w:rsidR="002F7838" w:rsidRPr="00746D91" w:rsidRDefault="00636559" w:rsidP="001908A8">
            <w:pPr>
              <w:spacing w:after="0" w:line="259" w:lineRule="auto"/>
              <w:ind w:left="38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6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4401EB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40A655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DFAE8D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3824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75</w:t>
            </w:r>
          </w:p>
        </w:tc>
      </w:tr>
      <w:tr w:rsidR="00F54827" w:rsidRPr="00746D91" w14:paraId="40E7EBBE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CCBD6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RO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8A8DDB" w14:textId="53DB07F9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(Tasso di sedimentazione eritrocitaria)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70CCF2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03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73373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9B72F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9552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7C7D79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CE681B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.444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0B45F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586D6B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925</w:t>
            </w:r>
          </w:p>
        </w:tc>
      </w:tr>
    </w:tbl>
    <w:p w14:paraId="645F41E3" w14:textId="77777777" w:rsidR="0083216C" w:rsidRPr="00746D91" w:rsidRDefault="0083216C" w:rsidP="001908A8">
      <w:pPr>
        <w:spacing w:after="6" w:line="252" w:lineRule="auto"/>
        <w:ind w:left="0" w:firstLine="0"/>
        <w:jc w:val="both"/>
        <w:rPr>
          <w:rFonts w:ascii="Corbel Light" w:hAnsi="Corbel Light" w:cs="Dubai"/>
          <w:b/>
        </w:rPr>
      </w:pPr>
    </w:p>
    <w:p w14:paraId="647B0F79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23D2D4C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5AF8B58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EB097DA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471C1424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2026CF1F" w14:textId="15C8780F" w:rsidR="002F7838" w:rsidRPr="00B10477" w:rsidRDefault="00636559" w:rsidP="00B10477">
      <w:pPr>
        <w:spacing w:after="6" w:line="252" w:lineRule="auto"/>
        <w:ind w:left="0" w:firstLine="0"/>
        <w:jc w:val="both"/>
        <w:rPr>
          <w:b/>
          <w:bCs/>
          <w:smallCaps/>
          <w:color w:val="4472C4" w:themeColor="accent1"/>
          <w:spacing w:val="5"/>
        </w:rPr>
        <w:sectPr w:rsidR="002F7838" w:rsidRPr="00B10477" w:rsidSect="00B33216">
          <w:headerReference w:type="default" r:id="rId22"/>
          <w:footerReference w:type="even" r:id="rId23"/>
          <w:footerReference w:type="default" r:id="rId24"/>
          <w:footerReference w:type="first" r:id="rId25"/>
          <w:pgSz w:w="11899" w:h="16838"/>
          <w:pgMar w:top="720" w:right="720" w:bottom="720" w:left="720" w:header="720" w:footer="720" w:gutter="0"/>
          <w:pgNumType w:start="0"/>
          <w:cols w:space="720"/>
          <w:titlePg/>
          <w:docGrid w:linePitch="272"/>
        </w:sectPr>
      </w:pPr>
      <w:r w:rsidRPr="00B10477">
        <w:rPr>
          <w:rStyle w:val="Riferimentointenso"/>
        </w:rPr>
        <w:t>Categoriche Booleane</w:t>
      </w:r>
      <w:r w:rsidR="00B10477" w:rsidRPr="00B10477">
        <w:rPr>
          <w:rStyle w:val="Riferimentointenso"/>
        </w:rPr>
        <w:t>:</w:t>
      </w:r>
      <w:r w:rsidR="001B5471">
        <w:rPr>
          <w:rStyle w:val="Riferimentointenso"/>
        </w:rPr>
        <w:t>78</w:t>
      </w:r>
    </w:p>
    <w:p w14:paraId="0BE49EB3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3541"/>
        <w:gridCol w:w="717"/>
        <w:gridCol w:w="717"/>
        <w:gridCol w:w="822"/>
        <w:gridCol w:w="1968"/>
      </w:tblGrid>
      <w:tr w:rsidR="002F7838" w:rsidRPr="00746D91" w14:paraId="2CCCDC75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CA8E2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0A73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A01E19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5384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B163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F6124C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7C722D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32392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EX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3C6DC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Genere de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azion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Donna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1:Uom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FBF8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8D9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7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1D97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E3E05D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755D42" wp14:editId="1E066903">
                  <wp:extent cx="1080000" cy="720000"/>
                  <wp:effectExtent l="0" t="0" r="6350" b="4445"/>
                  <wp:docPr id="1347" name="Picture 13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" name="Picture 1347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685ED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35E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BS_NASL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4F18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reditarietà su CHD.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non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presente 1 : present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6BCD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C12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93D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9D099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63DC945" wp14:editId="76F76D6E">
                  <wp:extent cx="1080000" cy="720000"/>
                  <wp:effectExtent l="0" t="0" r="6350" b="4445"/>
                  <wp:docPr id="1349" name="Picture 1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" name="Picture 1349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ECED7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FFBD4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IM_GIPER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0E18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ipertensione sintomatic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D1A4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B11D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B339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7A3B1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DBD093" wp14:editId="0D2E10E5">
                  <wp:extent cx="1080000" cy="720000"/>
                  <wp:effectExtent l="0" t="0" r="6350" b="4445"/>
                  <wp:docPr id="1351" name="Picture 1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" name="Picture 1351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B662F1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55F61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3B82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sservazione dell'aritmi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121E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F2A643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40B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5AF4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1C96C9D" wp14:editId="3B4AE574">
                  <wp:extent cx="1080000" cy="720000"/>
                  <wp:effectExtent l="0" t="0" r="6350" b="4445"/>
                  <wp:docPr id="1353" name="Picture 1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" name="Picture 1353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328E2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29E80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B6A6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contrazioni atrial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2581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E539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7E85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F7097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F41E9F" wp14:editId="0B21CE67">
                  <wp:extent cx="1080000" cy="720000"/>
                  <wp:effectExtent l="0" t="0" r="6350" b="4445"/>
                  <wp:docPr id="1355" name="Picture 1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" name="Picture 135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5F59F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4D81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62E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4BBB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57D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565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7A5AA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4F315BB" wp14:editId="2AF80269">
                  <wp:extent cx="1080000" cy="720000"/>
                  <wp:effectExtent l="0" t="0" r="6350" b="4445"/>
                  <wp:docPr id="1357" name="Picture 1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" name="Picture 1357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DA433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EC27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0A144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D76F7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BE96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9688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0960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894E180" wp14:editId="07814A71">
                  <wp:extent cx="1080000" cy="720000"/>
                  <wp:effectExtent l="0" t="0" r="6350" b="4445"/>
                  <wp:docPr id="1359" name="Picture 13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" name="Picture 1359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6D0411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5274F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5F1B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a forma persistente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CE9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7AAB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05EE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951E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64F504" wp14:editId="061191CB">
                  <wp:extent cx="1080000" cy="720000"/>
                  <wp:effectExtent l="0" t="0" r="6350" b="4445"/>
                  <wp:docPr id="1361" name="Picture 13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" name="Picture 1361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1A9250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5DE4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1E5C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CE27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5D15D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012B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824D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325E6D" wp14:editId="6B12C9D2">
                  <wp:extent cx="1080000" cy="720000"/>
                  <wp:effectExtent l="0" t="0" r="6350" b="4445"/>
                  <wp:docPr id="1363" name="Picture 1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" name="Picture 1363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6CD3F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FDE23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B66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achicardia parossistica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F99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F5836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BE4E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6DA110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ECB3704" wp14:editId="4AD57C84">
                  <wp:extent cx="1080000" cy="720000"/>
                  <wp:effectExtent l="0" t="0" r="6350" b="4445"/>
                  <wp:docPr id="1365" name="Picture 1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" name="Picture 136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0B648B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0022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407D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1F7F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6362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C3C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CE76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36FEB" wp14:editId="7B16BE46">
                  <wp:extent cx="1080000" cy="720000"/>
                  <wp:effectExtent l="0" t="0" r="6350" b="4445"/>
                  <wp:docPr id="1367" name="Picture 1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" name="Picture 136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DF0A4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10081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1441D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2F8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64CA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C18D7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5E11D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6E9230" wp14:editId="328E79F8">
                  <wp:extent cx="1080000" cy="720000"/>
                  <wp:effectExtent l="0" t="0" r="6350" b="4445"/>
                  <wp:docPr id="1369" name="Picture 13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" name="Picture 1369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43649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9D68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C6F0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ramo anteriore)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0EC0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EBA0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7166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65679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E2409EF" wp14:editId="1EE9E05C">
                  <wp:extent cx="1080000" cy="720000"/>
                  <wp:effectExtent l="0" t="0" r="6350" b="4445"/>
                  <wp:docPr id="1371" name="Picture 1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" name="Picture 137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6E3188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76EE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9B9E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09FA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E3EA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49E03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E5CC8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5446D5D" wp14:editId="0D50E4EB">
                  <wp:extent cx="1080000" cy="720000"/>
                  <wp:effectExtent l="0" t="0" r="6350" b="4445"/>
                  <wp:docPr id="1373" name="Picture 1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" name="Picture 1373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E3E64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2FC3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73F5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9C69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7F0E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93DF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5AA38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2B30DC" wp14:editId="736AC763">
                  <wp:extent cx="1080000" cy="720000"/>
                  <wp:effectExtent l="0" t="0" r="6350" b="4445"/>
                  <wp:docPr id="1375" name="Picture 13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" name="Picture 1375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B8570C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AABC29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54CE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73C4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5710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31BA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7D82EB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48EB527" wp14:editId="62700DC2">
                  <wp:extent cx="1080000" cy="720000"/>
                  <wp:effectExtent l="0" t="0" r="6350" b="4445"/>
                  <wp:docPr id="1377" name="Picture 1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" name="Picture 137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439E7E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1"/>
        <w:gridCol w:w="3549"/>
        <w:gridCol w:w="705"/>
        <w:gridCol w:w="714"/>
        <w:gridCol w:w="817"/>
        <w:gridCol w:w="1968"/>
      </w:tblGrid>
      <w:tr w:rsidR="002F7838" w:rsidRPr="00746D91" w14:paraId="6C0275C3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23FD5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BB1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06A7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F43E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62BC4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DDE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6399EFD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6CBD4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A5A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9B47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14C2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6F6B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8D30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C67560" wp14:editId="1BA26BC2">
                  <wp:extent cx="1080000" cy="720000"/>
                  <wp:effectExtent l="0" t="0" r="6350" b="4445"/>
                  <wp:docPr id="1882" name="Picture 1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" name="Picture 1882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B2021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9341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386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Diabete melli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5628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546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0A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B35AD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FECF69" wp14:editId="410CB01E">
                  <wp:extent cx="1080000" cy="720000"/>
                  <wp:effectExtent l="0" t="0" r="6350" b="4445"/>
                  <wp:docPr id="1884" name="Picture 1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" name="Picture 1884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AE605C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0707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B65B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'obesità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E65C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6EBE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E7CC8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2FDA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8CEF91" wp14:editId="1ECD430C">
                  <wp:extent cx="1080000" cy="720000"/>
                  <wp:effectExtent l="0" t="0" r="6350" b="4445"/>
                  <wp:docPr id="1886" name="Picture 1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4E65EA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7799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3D1C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ireotossicosi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89F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7F347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0BF5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C77BD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627A019" wp14:editId="4391D629">
                  <wp:extent cx="1080000" cy="720000"/>
                  <wp:effectExtent l="0" t="0" r="6350" b="4445"/>
                  <wp:docPr id="1888" name="Picture 18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" name="Picture 1888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58DE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C97F4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zab_leg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2404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C706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96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367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84951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45847" wp14:editId="4CD1C294">
                  <wp:extent cx="1080000" cy="720000"/>
                  <wp:effectExtent l="0" t="0" r="6350" b="4445"/>
                  <wp:docPr id="1890" name="Picture 18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" name="Picture 1890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D07FE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4AE61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6922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ostruttiv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5C3F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8EA6C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44A7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8CD74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19BFCE" wp14:editId="4D2C999E">
                  <wp:extent cx="1080000" cy="720000"/>
                  <wp:effectExtent l="0" t="0" r="6350" b="4445"/>
                  <wp:docPr id="1892" name="Picture 1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" name="Picture 1892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207F50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B296A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C4B3D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7492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163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D042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8DDA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565BBF" wp14:editId="2944D61F">
                  <wp:extent cx="543178" cy="362118"/>
                  <wp:effectExtent l="0" t="0" r="0" b="0"/>
                  <wp:docPr id="1894" name="Picture 1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" name="Picture 1894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F31CF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4EDD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A95B71F" w14:textId="190AB8F8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C9EFE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A9FC1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FC28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095DAA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F977AD" wp14:editId="50D73768">
                  <wp:extent cx="543178" cy="362118"/>
                  <wp:effectExtent l="0" t="0" r="0" b="0"/>
                  <wp:docPr id="1896" name="Picture 18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" name="Picture 1896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9641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AA8B1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A6D20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ubercolosi polmon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3A3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2964E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1199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467F8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CDE075" wp14:editId="6B7569F2">
                  <wp:extent cx="543178" cy="362118"/>
                  <wp:effectExtent l="0" t="0" r="0" b="0"/>
                  <wp:docPr id="1898" name="Picture 1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" name="Picture 1898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4185D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C53F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_L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0F3ED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dema polmonare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8E9C85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B6B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9554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AE521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A0880E" wp14:editId="126E489A">
                  <wp:extent cx="543178" cy="362118"/>
                  <wp:effectExtent l="0" t="0" r="0" b="0"/>
                  <wp:docPr id="1900" name="Picture 19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" name="Picture 1900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D6115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B902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K_SH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B94FCC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hock cardiogeno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B1E0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02D9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4E99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65AF78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B7B3DB" wp14:editId="2BE3EDC6">
                  <wp:extent cx="543178" cy="362118"/>
                  <wp:effectExtent l="0" t="0" r="0" b="0"/>
                  <wp:docPr id="1902" name="Picture 1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" name="Picture 1902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FF397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40BA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MP_TP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B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fibrillazione atriale al momento dell'ammissione all'unità di terapia intensiva unità di cur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ospedalier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AFD276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DC90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4ADC22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8FE2C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476975" wp14:editId="622596C0">
                  <wp:extent cx="543178" cy="362118"/>
                  <wp:effectExtent l="0" t="0" r="0" b="0"/>
                  <wp:docPr id="1904" name="Picture 19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" name="Picture 1904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E88D42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4D79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V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1D90E" w14:textId="77777777" w:rsidR="002F7838" w:rsidRPr="00746D91" w:rsidRDefault="00636559" w:rsidP="001908A8">
            <w:pPr>
              <w:spacing w:after="0" w:line="259" w:lineRule="auto"/>
              <w:ind w:left="0" w:right="31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al momento dell'ammissione all'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30ED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F23FF3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0235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CF01E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606E02" wp14:editId="57152B13">
                  <wp:extent cx="543178" cy="362118"/>
                  <wp:effectExtent l="0" t="0" r="0" b="0"/>
                  <wp:docPr id="1906" name="Picture 19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" name="Picture 1906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F59D7A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3FE9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E184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ventricolare al momento del ricovero in 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9471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DD5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8F14D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316E1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7C4CC01" wp14:editId="6222643F">
                  <wp:extent cx="543178" cy="362118"/>
                  <wp:effectExtent l="0" t="0" r="0" b="0"/>
                  <wp:docPr id="1908" name="Picture 19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" name="Picture 1908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D89F1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B3E7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_G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1A4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Fibrillazione ventricolare al momento dell'ammissione all'unità di terapia intensiva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8D9B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83D4A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825BA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02934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BF73AF" wp14:editId="5C6CB7C0">
                  <wp:extent cx="543178" cy="362118"/>
                  <wp:effectExtent l="0" t="0" r="0" b="0"/>
                  <wp:docPr id="1910" name="Picture 19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" name="Picture 1910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D7BD3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5C64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M_PG_P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9CF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 infarto miocardico del ventricolo dest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EB86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976E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780D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B66CE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AC2935B" wp14:editId="51D22C0C">
                  <wp:extent cx="543178" cy="362118"/>
                  <wp:effectExtent l="0" t="0" r="0" b="0"/>
                  <wp:docPr id="1912" name="Picture 19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" name="Picture 1912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90DDB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1F00FD9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154EB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7AB4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5C3B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65CF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8CE2A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75B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1B8CCA1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9CE947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ritm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ADFC6A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inusale</w:t>
            </w:r>
          </w:p>
          <w:p w14:paraId="5CB974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(con una frequenza cardiaca 60-90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B66F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DB5D7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0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C67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B4BF1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326F5C" wp14:editId="06F0A666">
                  <wp:extent cx="543178" cy="362118"/>
                  <wp:effectExtent l="0" t="0" r="0" b="0"/>
                  <wp:docPr id="2420" name="Picture 2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" name="Picture 2420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8B1D50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32C38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307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fibrillazione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B819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5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B648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F5B4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19327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F5B75E" wp14:editId="592C48F5">
                  <wp:extent cx="543178" cy="362118"/>
                  <wp:effectExtent l="0" t="0" r="0" b="0"/>
                  <wp:docPr id="2422" name="Picture 24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2" name="Picture 2422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C11BE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46203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4DEFE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F99E0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2F56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151C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FB9CF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FA244E2" wp14:editId="12F7B7CC">
                  <wp:extent cx="543178" cy="362118"/>
                  <wp:effectExtent l="0" t="0" r="0" b="0"/>
                  <wp:docPr id="2424" name="Picture 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4" name="Picture 2424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40747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E57350B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9ACA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Ritmo ECG al momento dell'ammissione in ospedal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idioventricolar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A52A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2298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4354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FB859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5E3D145" wp14:editId="4452C9F4">
                  <wp:extent cx="543178" cy="362118"/>
                  <wp:effectExtent l="0" t="0" r="0" b="0"/>
                  <wp:docPr id="2426" name="Picture 24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6" name="Picture 2426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3D68E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9C153DF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BB6C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superiore a 90 (tach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94D9A0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1BF7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8F309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EC7D8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7D983A" wp14:editId="371A5C00">
                  <wp:extent cx="543178" cy="362118"/>
                  <wp:effectExtent l="0" t="0" r="0" b="0"/>
                  <wp:docPr id="2428" name="Picture 2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8" name="Picture 2428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CD760B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632B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73C1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inferiore a 60 (brad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C819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8E9CC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2153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86EA4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A35BC0" wp14:editId="094834FC">
                  <wp:extent cx="543178" cy="362118"/>
                  <wp:effectExtent l="0" t="0" r="0" b="0"/>
                  <wp:docPr id="2430" name="Picture 2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" name="Picture 2430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4D05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A637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99ECC6" w14:textId="77777777" w:rsidR="002F7838" w:rsidRPr="00746D91" w:rsidRDefault="00636559" w:rsidP="001908A8">
            <w:pPr>
              <w:spacing w:after="0" w:line="259" w:lineRule="auto"/>
              <w:ind w:left="0" w:right="3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D2AB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1FB9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9F3B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AFEE1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48A05CF" wp14:editId="322557E0">
                  <wp:extent cx="543178" cy="362118"/>
                  <wp:effectExtent l="0" t="0" r="0" b="0"/>
                  <wp:docPr id="2432" name="Picture 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2" name="Picture 2432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45CE2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E26F1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CCA5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EA089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76C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FE0E1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3F023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5D30D0" wp14:editId="5DA90C48">
                  <wp:extent cx="543178" cy="362118"/>
                  <wp:effectExtent l="0" t="0" r="0" b="0"/>
                  <wp:docPr id="2434" name="Picture 24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4" name="Picture 2434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5CBC7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603836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474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8C4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CD5F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DD49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61DC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00F7D5" wp14:editId="3949132D">
                  <wp:extent cx="543178" cy="362118"/>
                  <wp:effectExtent l="0" t="0" r="0" b="0"/>
                  <wp:docPr id="2436" name="Picture 2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6" name="Picture 2436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CDF3F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B6B0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ACF3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ventricolari premature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FC78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9E0A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FAA71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E8DF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F59C08C" wp14:editId="43718A34">
                  <wp:extent cx="543178" cy="362118"/>
                  <wp:effectExtent l="0" t="0" r="0" b="0"/>
                  <wp:docPr id="2438" name="Picture 24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5EA5E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1503E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37F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6FB5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8C29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2BEEC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74B5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0239A87" wp14:editId="75CFB318">
                  <wp:extent cx="543178" cy="362118"/>
                  <wp:effectExtent l="0" t="0" r="0" b="0"/>
                  <wp:docPr id="2440" name="Picture 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0" name="Picture 2440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B27F2C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D0F3EB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E614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orma persistente di fibrillazione 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BABA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88E9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754D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204C9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D7CD3A3" wp14:editId="3C16A77D">
                  <wp:extent cx="543178" cy="362118"/>
                  <wp:effectExtent l="0" t="0" r="0" b="0"/>
                  <wp:docPr id="2442" name="Picture 24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2" name="Picture 2442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503F57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98E0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E9A1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E8C08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2F98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2FB02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8C8CD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77341A" wp14:editId="4C244558">
                  <wp:extent cx="543178" cy="362118"/>
                  <wp:effectExtent l="0" t="0" r="0" b="0"/>
                  <wp:docPr id="2444" name="Picture 24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E535D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EBA1A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r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56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B45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B5A10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B24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16C08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697160" wp14:editId="26852021">
                  <wp:extent cx="543178" cy="362118"/>
                  <wp:effectExtent l="0" t="0" r="0" b="0"/>
                  <wp:docPr id="2446" name="Picture 24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6" name="Picture 2446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4F6C0E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F4C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33CAD5" w14:textId="77777777" w:rsidR="002F7838" w:rsidRPr="00746D91" w:rsidRDefault="00636559" w:rsidP="001908A8">
            <w:pPr>
              <w:spacing w:after="0" w:line="259" w:lineRule="auto"/>
              <w:ind w:left="0" w:right="4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F95A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0DA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12F2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DFD998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9EBDFA" wp14:editId="5C2E5FB0">
                  <wp:extent cx="543178" cy="362118"/>
                  <wp:effectExtent l="0" t="0" r="0" b="0"/>
                  <wp:docPr id="2448" name="Picture 24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" name="Picture 2448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4EC9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5446D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2ECB4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Blocco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inoatrial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381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C85F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17A7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9729F1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722C49" wp14:editId="7A19CAA3">
                  <wp:extent cx="543178" cy="362118"/>
                  <wp:effectExtent l="0" t="0" r="0" b="0"/>
                  <wp:docPr id="2450" name="Picture 2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0" name="Picture 2450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2821C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69ABD6E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C635F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118E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237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6CE6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ACD83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2975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22AEE8A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61F64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311E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D7ACD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22A67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59E6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2FF99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A20BAF" wp14:editId="4A7FB80A">
                  <wp:extent cx="543178" cy="362118"/>
                  <wp:effectExtent l="0" t="0" r="0" b="0"/>
                  <wp:docPr id="2965" name="Picture 29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5" name="Picture 2965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72111C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2055FE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8FBD67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1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Wenckebach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</w:t>
            </w:r>
          </w:p>
          <w:p w14:paraId="2F61E0E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CG a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CBDA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0486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97D7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4076F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6897716" wp14:editId="20C435F8">
                  <wp:extent cx="543178" cy="362118"/>
                  <wp:effectExtent l="0" t="0" r="0" b="0"/>
                  <wp:docPr id="2967" name="Picture 29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7" name="Picture 2967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D4D41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B52CD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6B4B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2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Hay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 ECG al momento dell'ammissione all'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D06E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33EA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B7F4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2D9A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078E74" wp14:editId="225738DF">
                  <wp:extent cx="543178" cy="362118"/>
                  <wp:effectExtent l="0" t="0" r="0" b="0"/>
                  <wp:docPr id="2969" name="Picture 29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9" name="Picture 2969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0710F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D8D92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0ECD57" w14:textId="77777777" w:rsidR="002F7838" w:rsidRPr="00746D91" w:rsidRDefault="00636559" w:rsidP="001908A8">
            <w:pPr>
              <w:spacing w:after="0" w:line="259" w:lineRule="auto"/>
              <w:ind w:left="0" w:right="5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2E829D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9B0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EA2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B9C9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D6F14E" wp14:editId="072D8B52">
                  <wp:extent cx="543178" cy="362118"/>
                  <wp:effectExtent l="0" t="0" r="0" b="0"/>
                  <wp:docPr id="2971" name="Picture 29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1" name="Picture 2971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976BB3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77DD9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7D2448" w14:textId="77777777" w:rsidR="002F7838" w:rsidRPr="00746D91" w:rsidRDefault="00636559" w:rsidP="001908A8">
            <w:pPr>
              <w:spacing w:after="0" w:line="259" w:lineRule="auto"/>
              <w:ind w:left="0" w:right="1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anteriore)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E58EA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59DCA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7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175F3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5091BA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FD32C5F" wp14:editId="79468720">
                  <wp:extent cx="543178" cy="362118"/>
                  <wp:effectExtent l="0" t="0" r="0" b="0"/>
                  <wp:docPr id="2973" name="Picture 29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" name="Picture 2973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31C1F3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F84BBA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7DDA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posteriore)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4318C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1A23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CCAD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32EF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CCF768" wp14:editId="21BADBA0">
                  <wp:extent cx="543178" cy="362118"/>
                  <wp:effectExtent l="0" t="0" r="0" b="0"/>
                  <wp:docPr id="2975" name="Picture 29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5" name="Picture 2975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5FCA85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8E66B3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AC7F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A97B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FFAE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C72F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877E1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5E8B6B1" wp14:editId="18884C7D">
                  <wp:extent cx="543178" cy="362118"/>
                  <wp:effectExtent l="0" t="0" r="0" b="0"/>
                  <wp:docPr id="2977" name="Picture 29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" name="Picture 2977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11CB5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D2309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9E489F" w14:textId="77777777" w:rsidR="002F7838" w:rsidRPr="00746D91" w:rsidRDefault="00636559" w:rsidP="001908A8">
            <w:pPr>
              <w:spacing w:after="0" w:line="259" w:lineRule="auto"/>
              <w:ind w:left="0" w:right="1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54F8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BD8B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5921A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0A3EE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8650DC" wp14:editId="3FEB1633">
                  <wp:extent cx="543178" cy="362118"/>
                  <wp:effectExtent l="0" t="0" r="0" b="0"/>
                  <wp:docPr id="2979" name="Picture 2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9" name="Picture 2979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8A437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5CB0D7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F8EE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E34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68AC8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3790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ABAF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94A103" wp14:editId="38BF849C">
                  <wp:extent cx="543178" cy="362118"/>
                  <wp:effectExtent l="0" t="0" r="0" b="0"/>
                  <wp:docPr id="2981" name="Picture 2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" name="Picture 2981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E2BD3A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AF091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p_ecg_p_1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BB7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7B4E4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AA7F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40E7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DCC98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F1FC4F" wp14:editId="264F2599">
                  <wp:extent cx="543178" cy="362118"/>
                  <wp:effectExtent l="0" t="0" r="0" b="0"/>
                  <wp:docPr id="2983" name="Picture 29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" name="Picture 2983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AF4C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645DF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7525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7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C36BF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4B2C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F578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D10DB0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1BB698" wp14:editId="456218A7">
                  <wp:extent cx="543178" cy="362118"/>
                  <wp:effectExtent l="0" t="0" r="0" b="0"/>
                  <wp:docPr id="2985" name="Picture 29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5" name="Picture 2985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0AD74A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CE9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63BA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9EB2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EBE14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1F7F7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C6A9A4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289B8D" wp14:editId="5F588FBD">
                  <wp:extent cx="543178" cy="362118"/>
                  <wp:effectExtent l="0" t="0" r="0" b="0"/>
                  <wp:docPr id="2987" name="Picture 29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7" name="Picture 2987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903E5C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96102D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B783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3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45F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2EFD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C9A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355434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8D356B" wp14:editId="638F3407">
                  <wp:extent cx="543178" cy="362118"/>
                  <wp:effectExtent l="0" t="0" r="0" b="0"/>
                  <wp:docPr id="2989" name="Picture 29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" name="Picture 2989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B470D9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91A52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78CD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as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71E5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B91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474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C1C8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4B821D" wp14:editId="07CBDFBE">
                  <wp:extent cx="543178" cy="362118"/>
                  <wp:effectExtent l="0" t="0" r="0" b="0"/>
                  <wp:docPr id="2991" name="Picture 29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1" name="Picture 2991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8A924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E1F2C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A2AFB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50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152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D3332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5D68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6FBB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AFD207" wp14:editId="33531E6B">
                  <wp:extent cx="543178" cy="362118"/>
                  <wp:effectExtent l="0" t="0" r="0" b="0"/>
                  <wp:docPr id="2993" name="Picture 29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3" name="Picture 2993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6D07D3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1A735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C726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2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8C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658A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8B3AF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D61AA5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24B4954" wp14:editId="16C2B0A9">
                  <wp:extent cx="543178" cy="362118"/>
                  <wp:effectExtent l="0" t="0" r="0" b="0"/>
                  <wp:docPr id="2995" name="Picture 2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5" name="Picture 2995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03D89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footerReference w:type="even" r:id="rId81"/>
          <w:footerReference w:type="default" r:id="rId82"/>
          <w:footerReference w:type="first" r:id="rId83"/>
          <w:pgSz w:w="11899" w:h="16838"/>
          <w:pgMar w:top="586" w:right="1440" w:bottom="1261" w:left="1440" w:header="720" w:footer="561" w:gutter="0"/>
          <w:cols w:space="720"/>
        </w:sectPr>
      </w:pPr>
    </w:p>
    <w:tbl>
      <w:tblPr>
        <w:tblStyle w:val="TableGrid"/>
        <w:tblW w:w="8884" w:type="dxa"/>
        <w:tblInd w:w="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0"/>
        <w:gridCol w:w="3558"/>
        <w:gridCol w:w="718"/>
        <w:gridCol w:w="718"/>
        <w:gridCol w:w="822"/>
        <w:gridCol w:w="1938"/>
      </w:tblGrid>
      <w:tr w:rsidR="00F54827" w:rsidRPr="00746D91" w14:paraId="5A37E62A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257E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6629C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5EE38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04AE5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4660D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1171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823EB4" w:rsidRPr="00746D91" w14:paraId="329319D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85B5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823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odecas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,5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1BCB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5CB8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214C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702D9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CB77CD" wp14:editId="4600094D">
                  <wp:extent cx="1062115" cy="676893"/>
                  <wp:effectExtent l="0" t="0" r="5080" b="9525"/>
                  <wp:docPr id="3431" name="Picture 34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" name="Picture 3431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045" cy="7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30C5D76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53D26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O_K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BABB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Ipopotassiemi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( &lt;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4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mo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/L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BF30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1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CDE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A754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1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762B4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851B22" wp14:editId="0A71BADF">
                  <wp:extent cx="1054809" cy="676894"/>
                  <wp:effectExtent l="0" t="0" r="0" b="9525"/>
                  <wp:docPr id="3433" name="Picture 34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3" name="Picture 3433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38" cy="693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ED1929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E64D0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ER_NA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2717D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umento del sodio nel sie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CA28F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9326E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4796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2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54446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68BBFC0" wp14:editId="481AC611">
                  <wp:extent cx="543178" cy="362118"/>
                  <wp:effectExtent l="0" t="0" r="0" b="0"/>
                  <wp:docPr id="3435" name="Picture 34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" name="Picture 3435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F458D9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17CE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517FC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farmaci oppioidi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A022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454D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7CDC3A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8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D7578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428941B" wp14:editId="462D57D6">
                  <wp:extent cx="543178" cy="362118"/>
                  <wp:effectExtent l="0" t="0" r="0" b="0"/>
                  <wp:docPr id="3437" name="Picture 3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7" name="Picture 3437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0B7B9A9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54BE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OT_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00A0D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NSAID da parte del team di cardiologia d'u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CB0B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1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7B855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B7CD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0.3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5FE25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D86282" wp14:editId="548F8887">
                  <wp:extent cx="543178" cy="362118"/>
                  <wp:effectExtent l="0" t="0" r="0" b="0"/>
                  <wp:docPr id="3439" name="Picture 34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9" name="Picture 3439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5A4A18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E5A0E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5A1A1A" w14:textId="77777777" w:rsidR="002F7838" w:rsidRPr="00746D91" w:rsidRDefault="00636559" w:rsidP="001908A8">
            <w:pPr>
              <w:spacing w:after="0" w:line="259" w:lineRule="auto"/>
              <w:ind w:left="0" w:right="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A83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3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7A438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7E5E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9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F66C4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353456D" wp14:editId="21759071">
                  <wp:extent cx="543178" cy="362118"/>
                  <wp:effectExtent l="0" t="0" r="0" b="0"/>
                  <wp:docPr id="3441" name="Picture 34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1" name="Picture 3441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A1C847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D4B73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ITR_S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8696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nitrati liquid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3AF4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1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4BD75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4B777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335A5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684A53" wp14:editId="3632FA05">
                  <wp:extent cx="543178" cy="362118"/>
                  <wp:effectExtent l="0" t="0" r="0" b="0"/>
                  <wp:docPr id="3443" name="Picture 34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3" name="Picture 3443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269D7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133F3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LID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6D2D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EE4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0361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C0EB6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E12CDB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D3D6EE" wp14:editId="5CAE69C8">
                  <wp:extent cx="543178" cy="362118"/>
                  <wp:effectExtent l="0" t="0" r="0" b="0"/>
                  <wp:docPr id="3445" name="Picture 34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" name="Picture 3445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3201CF8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6B8F7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B_BLOK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6AE9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beta-bloccan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7C3D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50D2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B9F15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BBB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A114517" wp14:editId="2A1D00F0">
                  <wp:extent cx="543178" cy="362118"/>
                  <wp:effectExtent l="0" t="0" r="0" b="0"/>
                  <wp:docPr id="3447" name="Picture 3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7" name="Picture 3447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75344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83A88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ANT_CA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E593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calcio-antagonis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696E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6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0B858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3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2E0E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0DF086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F26C90F" wp14:editId="35B9C484">
                  <wp:extent cx="543178" cy="362118"/>
                  <wp:effectExtent l="0" t="0" r="0" b="0"/>
                  <wp:docPr id="3449" name="Picture 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" name="Picture 3449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F027A2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8207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GEPAR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7EF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r w:rsidRPr="00746D91">
              <w:rPr>
                <w:rFonts w:ascii="Corbel Light" w:eastAsia="Arial" w:hAnsi="Corbel Light" w:cs="Calibri"/>
                <w:sz w:val="13"/>
              </w:rPr>
              <w:t>а</w:t>
            </w:r>
            <w:r w:rsidRPr="00746D91">
              <w:rPr>
                <w:rFonts w:ascii="Corbel Light" w:hAnsi="Corbel Light" w:cs="Dubai"/>
                <w:sz w:val="13"/>
              </w:rPr>
              <w:t xml:space="preserve"> anticoagulanti (eparina)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7EF79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8EDF9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8E8D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C9C7C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B765650" wp14:editId="32B4C0D0">
                  <wp:extent cx="543178" cy="362118"/>
                  <wp:effectExtent l="0" t="0" r="0" b="0"/>
                  <wp:docPr id="3451" name="Picture 3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1" name="Picture 3451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755BB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D1622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ASP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4323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'acido acetilsalicilico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AF91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3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7D27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16DD2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3E98B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DED6E0" wp14:editId="5B55C2A1">
                  <wp:extent cx="543178" cy="362118"/>
                  <wp:effectExtent l="0" t="0" r="0" b="0"/>
                  <wp:docPr id="3453" name="Picture 34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3" name="Picture 3453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1823D0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4BDD3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lastRenderedPageBreak/>
              <w:t>TIKL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722B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iclid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605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0EC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1B1F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A5EA8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6A934" wp14:editId="041876E1">
                  <wp:extent cx="543178" cy="362118"/>
                  <wp:effectExtent l="0" t="0" r="0" b="0"/>
                  <wp:docPr id="3455" name="Picture 34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5" name="Picture 3455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B44559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36E1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TRENT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D2E00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rent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E9B3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8E93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9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B82C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5A162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9161FB" wp14:editId="399547CB">
                  <wp:extent cx="543178" cy="362118"/>
                  <wp:effectExtent l="0" t="0" r="0" b="0"/>
                  <wp:docPr id="3457" name="Picture 3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" name="Picture 3457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94A893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</w:p>
    <w:p w14:paraId="0D13C8A7" w14:textId="77777777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Ordinali</w:t>
      </w:r>
    </w:p>
    <w:p w14:paraId="4B055974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  <w:r w:rsidRPr="00746D91">
        <w:rPr>
          <w:rFonts w:ascii="Corbel Light" w:hAnsi="Corbel Light" w:cs="Dubai"/>
        </w:rPr>
        <w:br w:type="page"/>
      </w:r>
    </w:p>
    <w:p w14:paraId="2745861E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69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20"/>
        <w:gridCol w:w="2276"/>
        <w:gridCol w:w="2512"/>
        <w:gridCol w:w="2876"/>
      </w:tblGrid>
      <w:tr w:rsidR="00F54827" w:rsidRPr="00746D91" w14:paraId="12E99BF2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36F1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3DFB6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74BB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13AAC1D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F54827" w:rsidRPr="00746D91" w14:paraId="4EBC98E5" w14:textId="77777777">
        <w:trPr>
          <w:trHeight w:val="103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04A5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ANA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0195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uantità di infarti miocardici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3919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,1,2,3 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B5564D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202D987" wp14:editId="036214D3">
                  <wp:extent cx="1440000" cy="1080000"/>
                  <wp:effectExtent l="0" t="0" r="8255" b="6350"/>
                  <wp:docPr id="3687" name="Picture 3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7" name="Picture 3687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CAC4892" w14:textId="77777777">
        <w:trPr>
          <w:trHeight w:val="106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4269A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STENOK_A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DAF0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gina pectoris da sforzo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3D9C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6 (missing:10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AAAFCAC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F2D135D" wp14:editId="31902ED9">
                  <wp:extent cx="1440000" cy="1080000"/>
                  <wp:effectExtent l="0" t="0" r="8255" b="6350"/>
                  <wp:docPr id="3693" name="Picture 36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3" name="Picture 3693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6973AFE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68ED1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FK_STENOK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5B91E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Classe funzionale (FC) dell'angina pectoris nell'ultimo ann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F8ED8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angin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pectoris,</w:t>
            </w:r>
          </w:p>
          <w:p w14:paraId="4BBD777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1-I FC, </w:t>
            </w:r>
          </w:p>
          <w:p w14:paraId="3E9CC9C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II FC,</w:t>
            </w:r>
          </w:p>
          <w:p w14:paraId="1FF59D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3-III FC, </w:t>
            </w:r>
          </w:p>
          <w:p w14:paraId="2CB958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IV FC</w:t>
            </w:r>
          </w:p>
          <w:p w14:paraId="5D76D6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7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120D5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1C3BAF3" wp14:editId="08048C8A">
                  <wp:extent cx="1440000" cy="1080000"/>
                  <wp:effectExtent l="0" t="0" r="8255" b="6350"/>
                  <wp:docPr id="3704" name="Picture 3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" name="Picture 3704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1C3E1FB" w14:textId="77777777">
        <w:trPr>
          <w:trHeight w:val="109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BF017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BS_POST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6CD06" w14:textId="77777777" w:rsidR="002F7838" w:rsidRPr="00746D91" w:rsidRDefault="00636559" w:rsidP="001908A8">
            <w:pPr>
              <w:spacing w:after="0" w:line="259" w:lineRule="auto"/>
              <w:ind w:left="0" w:right="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Malattia coronarica (CHD) nelle ultime settimane, giorni prima ricovero in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E1446E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Nessun CHD, </w:t>
            </w:r>
          </w:p>
          <w:p w14:paraId="2AF025A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 -angina pectoris da sforzo,</w:t>
            </w:r>
          </w:p>
          <w:p w14:paraId="59E0E0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angina pectoris instabile</w:t>
            </w:r>
          </w:p>
          <w:p w14:paraId="231A9C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5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F4007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6783E47" wp14:editId="4C58DC34">
                  <wp:extent cx="1440000" cy="1080000"/>
                  <wp:effectExtent l="0" t="0" r="8255" b="6350"/>
                  <wp:docPr id="3714" name="Picture 3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" name="Picture 3714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BA0233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1057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GB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FC8C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'ipertensione essenzi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9A0C7C" w14:textId="77777777" w:rsidR="002F7838" w:rsidRPr="00746D91" w:rsidRDefault="00636559" w:rsidP="001908A8">
            <w:pPr>
              <w:spacing w:after="0" w:line="266" w:lineRule="auto"/>
              <w:ind w:left="0" w:right="7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a ipertensione essenziale, 1- Stadio 1,</w:t>
            </w:r>
          </w:p>
          <w:p w14:paraId="10DDDA19" w14:textId="77777777" w:rsidR="002F7838" w:rsidRPr="00746D91" w:rsidRDefault="00636559" w:rsidP="001908A8">
            <w:pPr>
              <w:spacing w:after="0" w:line="266" w:lineRule="auto"/>
              <w:ind w:left="0" w:right="154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Stadio 2, 3- Stadio 3</w:t>
            </w:r>
          </w:p>
          <w:p w14:paraId="2A04BDE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9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2F567E9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84553BC" wp14:editId="64C59BE5">
                  <wp:extent cx="1440000" cy="1080000"/>
                  <wp:effectExtent l="0" t="0" r="8255" b="6350"/>
                  <wp:docPr id="3725" name="Picture 37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5" name="Picture 3725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5A02DED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30EE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LIT_AG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108B5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urata dell'ipertensione arterios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BD6795" w14:textId="77777777" w:rsidR="002F7838" w:rsidRPr="00746D91" w:rsidRDefault="00636559" w:rsidP="001908A8">
            <w:pPr>
              <w:spacing w:after="0" w:line="266" w:lineRule="auto"/>
              <w:ind w:left="0" w:right="6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ipertensione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arteriosa, 1,2,4,5 (anni),</w:t>
            </w:r>
          </w:p>
          <w:p w14:paraId="5C3BB211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da 6-10 anni),</w:t>
            </w:r>
          </w:p>
          <w:p w14:paraId="792B2897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più di 10 anni)</w:t>
            </w:r>
          </w:p>
          <w:p w14:paraId="07C11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24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4AAC04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F424FD" wp14:editId="51EC9BAE">
                  <wp:extent cx="905296" cy="590824"/>
                  <wp:effectExtent l="0" t="0" r="0" b="0"/>
                  <wp:docPr id="3734" name="Picture 37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4" name="Picture 3734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198ACE" w14:textId="77777777">
        <w:trPr>
          <w:trHeight w:val="34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0EC2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ZSN_A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531280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insufficienza cardiaca cronica (HF) nell'anamnesi, Attributo parzialmente ordinato: ci sono due linee di gravità:</w:t>
            </w:r>
          </w:p>
          <w:p w14:paraId="3FF999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2&lt;4,</w:t>
            </w:r>
          </w:p>
          <w:p w14:paraId="6592383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3&lt;4.</w:t>
            </w:r>
          </w:p>
          <w:p w14:paraId="3583752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o stato 4 significa gli stati 2 e 3 simultane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31B3C8" w14:textId="77777777" w:rsidR="002F7838" w:rsidRPr="00746D91" w:rsidRDefault="00636559" w:rsidP="001908A8">
            <w:pPr>
              <w:spacing w:after="0" w:line="266" w:lineRule="auto"/>
              <w:ind w:left="0" w:right="37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- non c'è insufficienza cardiaca cronica</w:t>
            </w:r>
          </w:p>
          <w:p w14:paraId="00CAC0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Stadio I</w:t>
            </w:r>
          </w:p>
          <w:p w14:paraId="7D5AB918" w14:textId="77777777" w:rsidR="002F7838" w:rsidRPr="00746D91" w:rsidRDefault="00636559" w:rsidP="001908A8">
            <w:pPr>
              <w:spacing w:after="0" w:line="266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II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stadio(insufficienza cardiaca dovuta a disfunzione sistolica del ventricolo destro) Stadio II</w:t>
            </w:r>
            <w:r w:rsidRPr="00746D91">
              <w:rPr>
                <w:rFonts w:ascii="Corbel Light" w:eastAsia="Arial" w:hAnsi="Corbel Light" w:cs="Calibri"/>
                <w:sz w:val="16"/>
              </w:rPr>
              <w:t>А</w:t>
            </w:r>
            <w:r w:rsidRPr="00746D91">
              <w:rPr>
                <w:rFonts w:ascii="Corbel Light" w:hAnsi="Corbel Light" w:cs="Dubai"/>
                <w:sz w:val="16"/>
              </w:rPr>
              <w:t xml:space="preserve"> (insufficienza cardiaca dovuta a disfunzione sistolica ventricolare sinistra) 4:Stadio IIB (insufficienza cardiaca dovuta a disfunzione sistolica del ventricolo destro e sinistro disfunzione)</w:t>
            </w:r>
          </w:p>
          <w:p w14:paraId="1C7BD2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414C5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BF1C2E" wp14:editId="7D1D5260">
                  <wp:extent cx="905296" cy="581295"/>
                  <wp:effectExtent l="0" t="0" r="0" b="0"/>
                  <wp:docPr id="3761" name="Picture 3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" name="Picture 3761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04B29C7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EED05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an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7BB425F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anteriore (ventricolare sinistro)</w:t>
            </w:r>
          </w:p>
          <w:p w14:paraId="35EDE2C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02226D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1 - V4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DBC580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3D89621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5A8474E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2685A1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F8CC97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71917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68BA559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F729E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413996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6C553A" wp14:editId="68EE29DA">
                  <wp:extent cx="905296" cy="590824"/>
                  <wp:effectExtent l="0" t="0" r="0" b="0"/>
                  <wp:docPr id="3776" name="Picture 37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6" name="Picture 3776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01920F9" w14:textId="77777777">
        <w:trPr>
          <w:trHeight w:val="206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E8E7B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la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B26BC45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laterale (ventricolare sinistro)</w:t>
            </w:r>
          </w:p>
          <w:p w14:paraId="08117A1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21846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5 - V6, I, AVL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6F6B2F2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7DFE046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4FCA83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3BCEC92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0707E8B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557663A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D9F4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799715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34104AFA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68A5AA" wp14:editId="13C88F80">
                  <wp:extent cx="1644346" cy="1296063"/>
                  <wp:effectExtent l="0" t="0" r="0" b="0"/>
                  <wp:docPr id="3791" name="Picture 37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1" name="Picture 3791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831" cy="131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2ED97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84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93"/>
        <w:gridCol w:w="3076"/>
        <w:gridCol w:w="2746"/>
        <w:gridCol w:w="1769"/>
      </w:tblGrid>
      <w:tr w:rsidR="002F7838" w:rsidRPr="00746D91" w14:paraId="2B5FD50A" w14:textId="77777777">
        <w:trPr>
          <w:trHeight w:val="37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317A8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93610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2EF25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4E9F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0FD39FAA" w14:textId="77777777">
        <w:trPr>
          <w:trHeight w:val="2054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7C983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inf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4E8E0BB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inferiore (ventricolare sinistro)</w:t>
            </w:r>
          </w:p>
          <w:p w14:paraId="350242D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32CB3B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II, AVF, II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9AEC2D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007602C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4A55877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4E3B1E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4D0CF4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50800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1F1006E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4E6B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2025DC1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F54EEE" wp14:editId="1035EC48">
                  <wp:extent cx="905296" cy="590825"/>
                  <wp:effectExtent l="0" t="0" r="0" b="0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764B69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A0FB7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pos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DC2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posteriore (ventricolare sinistro) (cambiamenti ECG in V7 - V9, cambiamenti di reciprocità nelle derivazioni V1 - V3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93839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292BCB4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021A4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75C00A6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35C25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6116902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A562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18C9D17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72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749B4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5E0F33" wp14:editId="7FB64445">
                  <wp:extent cx="905296" cy="571766"/>
                  <wp:effectExtent l="0" t="0" r="0" b="0"/>
                  <wp:docPr id="4044" name="Picture 4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4" name="Picture 4044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083178A" w14:textId="77777777">
        <w:trPr>
          <w:trHeight w:val="27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37D9B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TIME_B_S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A7B1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Tempo trascorso dall'inizio dell'attacco di CHD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al ospedale</w:t>
            </w:r>
            <w:proofErr w:type="gram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40E1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medo di 2 ore</w:t>
            </w:r>
          </w:p>
          <w:p w14:paraId="5B27E12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-4 ore</w:t>
            </w:r>
          </w:p>
          <w:p w14:paraId="23F5FE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4-6 ore</w:t>
            </w:r>
          </w:p>
          <w:p w14:paraId="2F33F99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6-8 ore</w:t>
            </w:r>
          </w:p>
          <w:p w14:paraId="77FBB5F4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8-12 ore</w:t>
            </w:r>
          </w:p>
          <w:p w14:paraId="0E803B25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12-24 ore</w:t>
            </w:r>
          </w:p>
          <w:p w14:paraId="6869A453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più di un giorno</w:t>
            </w:r>
          </w:p>
          <w:p w14:paraId="37D1F29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8:Più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di 2 giorni</w:t>
            </w:r>
          </w:p>
          <w:p w14:paraId="0C54A762" w14:textId="77777777" w:rsidR="002F7838" w:rsidRPr="00746D91" w:rsidRDefault="00636559" w:rsidP="001908A8">
            <w:pPr>
              <w:spacing w:after="24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9: oltre 3 giorni</w:t>
            </w:r>
          </w:p>
          <w:p w14:paraId="26A61F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09295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0BA46B" wp14:editId="0E65FB2A">
                  <wp:extent cx="905296" cy="590824"/>
                  <wp:effectExtent l="0" t="0" r="0" b="0"/>
                  <wp:docPr id="4059" name="Picture 4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9" name="Picture 4059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45C04E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2AE0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7F080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le prime ore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7F87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376E8B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6ED30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74681A2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8C0C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1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6FFF4B7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E717D2" wp14:editId="7961238A">
                  <wp:extent cx="905296" cy="571766"/>
                  <wp:effectExtent l="0" t="0" r="0" b="0"/>
                  <wp:docPr id="4070" name="Picture 4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" name="Picture 4070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A399B03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358FB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6A8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secondo giorno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FEEAF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5588E20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7F5491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A5C86E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7AB000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0815D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CD7BBC1" wp14:editId="1E9D688F">
                  <wp:extent cx="905296" cy="571766"/>
                  <wp:effectExtent l="0" t="0" r="0" b="0"/>
                  <wp:docPr id="4081" name="Picture 40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1" name="Picture 4081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3D54B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FCA2C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FC5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terzo giorno del periodo ospedali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8E354C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2438B9B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F38EC9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35D8E0D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C35F08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59E1E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D6B769B" wp14:editId="17C10081">
                  <wp:extent cx="905296" cy="581295"/>
                  <wp:effectExtent l="0" t="0" r="0" b="0"/>
                  <wp:docPr id="4092" name="Picture 40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" name="Picture 4092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A27D3DA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E7772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D2CD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le prime ore del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0FCE9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3767E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3D1B19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E959CE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CB1BD0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49AD62B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B1416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1C206FF" wp14:editId="623D246F">
                  <wp:extent cx="905296" cy="571766"/>
                  <wp:effectExtent l="0" t="0" r="0" b="0"/>
                  <wp:docPr id="4104" name="Picture 41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" name="Picture 4104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ACF675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F749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CDB4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second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7819DB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28CF98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54EA8A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05A825D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1EC0A4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F82750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9D64DA" wp14:editId="5EABB2C7">
                  <wp:extent cx="905296" cy="581295"/>
                  <wp:effectExtent l="0" t="0" r="0" b="0"/>
                  <wp:docPr id="4116" name="Picture 41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6" name="Picture 4116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792FDF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BCC6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BAE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terz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2F4BA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427677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55E3774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2645AE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2F0118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20D3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3757A32" wp14:editId="7BF6712E">
                  <wp:extent cx="905296" cy="571766"/>
                  <wp:effectExtent l="0" t="0" r="0" b="0"/>
                  <wp:docPr id="4128" name="Picture 41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8" name="Picture 4128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2DCE068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2572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09AF2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4F7E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B9682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6E2D0948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99B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A71BE75" w14:textId="77777777" w:rsidR="002F7838" w:rsidRPr="00746D91" w:rsidRDefault="00636559" w:rsidP="001908A8">
            <w:pPr>
              <w:spacing w:after="0" w:line="259" w:lineRule="auto"/>
              <w:ind w:left="0" w:right="1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le prime ore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A457D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3CB66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D18720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DDB18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94FD15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061FAF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88B9703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DA4C77D" wp14:editId="3860D956">
                  <wp:extent cx="905296" cy="571766"/>
                  <wp:effectExtent l="0" t="0" r="0" b="0"/>
                  <wp:docPr id="4324" name="Picture 4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4" name="Picture 4324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BFF97F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C9FC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NOT_NA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D66F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second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081B03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5A50FDF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702C1FC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7CD26A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4451E35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148C2D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0C68C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724C089" wp14:editId="767E9A2C">
                  <wp:extent cx="905296" cy="581295"/>
                  <wp:effectExtent l="0" t="0" r="0" b="0"/>
                  <wp:docPr id="4336" name="Picture 4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6" name="Picture 4336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C20853" w14:textId="77777777">
        <w:trPr>
          <w:trHeight w:val="10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74DBD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2247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terz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25AF9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7CEF11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9044EF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2556D9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E43B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8DE5A8" wp14:editId="71ED7355">
                  <wp:extent cx="905296" cy="581295"/>
                  <wp:effectExtent l="0" t="0" r="0" b="0"/>
                  <wp:docPr id="4346" name="Picture 4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6" name="Picture 4346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353DD" w14:textId="77777777" w:rsidR="00EE3580" w:rsidRPr="00746D91" w:rsidRDefault="00EE3580" w:rsidP="001908A8">
      <w:pPr>
        <w:pStyle w:val="Titolo2"/>
        <w:ind w:left="-5"/>
        <w:jc w:val="both"/>
        <w:rPr>
          <w:rFonts w:ascii="Corbel Light" w:hAnsi="Corbel Light" w:cs="Dubai"/>
        </w:rPr>
      </w:pPr>
    </w:p>
    <w:p w14:paraId="5BF7128E" w14:textId="1DEA5901" w:rsidR="00746D91" w:rsidRDefault="00746D91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</w:p>
    <w:p w14:paraId="42654638" w14:textId="4243976E" w:rsidR="003D6BB4" w:rsidRDefault="003D6BB4" w:rsidP="003D6BB4"/>
    <w:p w14:paraId="55370642" w14:textId="77777777" w:rsidR="003D6BB4" w:rsidRPr="003D6BB4" w:rsidRDefault="003D6BB4" w:rsidP="005550DD">
      <w:pPr>
        <w:ind w:left="0" w:firstLine="0"/>
      </w:pPr>
    </w:p>
    <w:p w14:paraId="57CA784F" w14:textId="1E956FE4" w:rsidR="003D6BB4" w:rsidRDefault="003D6BB4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6"/>
          <w:szCs w:val="32"/>
        </w:rPr>
      </w:pPr>
      <w:r w:rsidRPr="003D6BB4">
        <w:rPr>
          <w:rStyle w:val="Riferimentointenso"/>
          <w:rFonts w:ascii="Corbel Light" w:hAnsi="Corbel Light"/>
          <w:sz w:val="36"/>
          <w:szCs w:val="32"/>
        </w:rPr>
        <w:t xml:space="preserve">Data </w:t>
      </w:r>
      <w:proofErr w:type="spellStart"/>
      <w:r w:rsidRPr="003D6BB4">
        <w:rPr>
          <w:rStyle w:val="Riferimentointenso"/>
          <w:rFonts w:ascii="Corbel Light" w:hAnsi="Corbel Light"/>
          <w:sz w:val="36"/>
          <w:szCs w:val="32"/>
        </w:rPr>
        <w:t>Preparation</w:t>
      </w:r>
      <w:proofErr w:type="spellEnd"/>
    </w:p>
    <w:p w14:paraId="65F24130" w14:textId="2A40EC36" w:rsidR="003D6BB4" w:rsidRPr="003D6BB4" w:rsidRDefault="00C1024B" w:rsidP="003D6BB4">
      <w:r>
        <w:rPr>
          <w:noProof/>
        </w:rPr>
        <mc:AlternateContent>
          <mc:Choice Requires="wpg">
            <w:drawing>
              <wp:inline distT="0" distB="0" distL="0" distR="0" wp14:anchorId="3D83646E" wp14:editId="7E94B717">
                <wp:extent cx="5391785" cy="18415"/>
                <wp:effectExtent l="0" t="0" r="2540" b="4445"/>
                <wp:docPr id="137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80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3FCACA" id="Group 6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45373D80" w14:textId="3AF80451" w:rsidR="00CD2D4F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Problemi Riscontrati</w:t>
      </w:r>
    </w:p>
    <w:p w14:paraId="5BF57586" w14:textId="06B88CAA" w:rsidR="00CD2D4F" w:rsidRPr="00746D91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b/>
          <w:bCs/>
        </w:rPr>
      </w:pPr>
      <w:r w:rsidRPr="00746D91">
        <w:rPr>
          <w:rFonts w:ascii="Corbel Light" w:hAnsi="Corbel Light"/>
          <w:b/>
          <w:bCs/>
        </w:rPr>
        <w:t>Valori Mancanti</w:t>
      </w:r>
    </w:p>
    <w:p w14:paraId="11E67793" w14:textId="771995B7" w:rsidR="00CD2D4F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È un </w:t>
      </w:r>
      <w:r w:rsidR="00606E2E" w:rsidRPr="00746D91">
        <w:rPr>
          <w:rFonts w:ascii="Corbel Light" w:hAnsi="Corbel Light"/>
          <w:b/>
          <w:bCs/>
        </w:rPr>
        <w:t>d</w:t>
      </w:r>
      <w:r w:rsidRPr="00746D91">
        <w:rPr>
          <w:rFonts w:ascii="Corbel Light" w:hAnsi="Corbel Light"/>
          <w:b/>
          <w:bCs/>
        </w:rPr>
        <w:t xml:space="preserve">ataset multi label </w:t>
      </w:r>
      <w:r w:rsidR="00606E2E" w:rsidRPr="00746D91">
        <w:rPr>
          <w:rFonts w:ascii="Corbel Light" w:hAnsi="Corbel Light"/>
        </w:rPr>
        <w:t>(12 variabili di output)</w:t>
      </w:r>
      <w:r w:rsidRPr="00746D91">
        <w:rPr>
          <w:rFonts w:ascii="Corbel Light" w:hAnsi="Corbel Light"/>
        </w:rPr>
        <w:t>, occorre definire un metod</w:t>
      </w:r>
      <w:r w:rsidR="00606E2E" w:rsidRPr="00746D91">
        <w:rPr>
          <w:rFonts w:ascii="Corbel Light" w:hAnsi="Corbel Light"/>
        </w:rPr>
        <w:t xml:space="preserve">o </w:t>
      </w:r>
      <w:r w:rsidRPr="00746D91">
        <w:rPr>
          <w:rFonts w:ascii="Corbel Light" w:hAnsi="Corbel Light"/>
        </w:rPr>
        <w:t>di gestione delle etichette</w:t>
      </w:r>
    </w:p>
    <w:p w14:paraId="41D3C06D" w14:textId="77777777" w:rsidR="00D34571" w:rsidRPr="00D34571" w:rsidRDefault="00D34571" w:rsidP="003924DD">
      <w:pPr>
        <w:jc w:val="both"/>
        <w:rPr>
          <w:rStyle w:val="Riferimentointenso"/>
          <w:rFonts w:ascii="Corbel Light" w:hAnsi="Corbel Light"/>
          <w:b w:val="0"/>
          <w:bCs w:val="0"/>
          <w:color w:val="auto"/>
        </w:rPr>
      </w:pPr>
    </w:p>
    <w:p w14:paraId="797590C5" w14:textId="2E3FD446" w:rsidR="006221C7" w:rsidRPr="00746D91" w:rsidRDefault="006221C7" w:rsidP="001908A8">
      <w:pPr>
        <w:jc w:val="both"/>
        <w:rPr>
          <w:rFonts w:ascii="Corbel Light" w:hAnsi="Corbel Light"/>
        </w:rPr>
      </w:pPr>
    </w:p>
    <w:p w14:paraId="61BF3AE6" w14:textId="00436F9C" w:rsidR="006221C7" w:rsidRPr="00746D91" w:rsidRDefault="006221C7" w:rsidP="00215F5B">
      <w:pPr>
        <w:ind w:left="0" w:firstLine="0"/>
        <w:jc w:val="both"/>
        <w:rPr>
          <w:rFonts w:ascii="Corbel Light" w:hAnsi="Corbel Light"/>
        </w:rPr>
      </w:pPr>
    </w:p>
    <w:p w14:paraId="3A608087" w14:textId="77777777" w:rsidR="00EE3580" w:rsidRPr="00746D91" w:rsidRDefault="00EE3580" w:rsidP="001908A8">
      <w:pPr>
        <w:ind w:left="-5"/>
        <w:jc w:val="both"/>
        <w:rPr>
          <w:rStyle w:val="Riferimentointenso"/>
          <w:rFonts w:ascii="Corbel Light" w:hAnsi="Corbel Light"/>
          <w:sz w:val="24"/>
          <w:szCs w:val="28"/>
        </w:rPr>
      </w:pPr>
      <w:r w:rsidRPr="00746D91">
        <w:rPr>
          <w:rStyle w:val="Riferimentointenso"/>
          <w:rFonts w:ascii="Corbel Light" w:hAnsi="Corbel Light"/>
          <w:sz w:val="24"/>
          <w:szCs w:val="28"/>
        </w:rPr>
        <w:t xml:space="preserve">Missing Data </w:t>
      </w: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Histogram</w:t>
      </w:r>
      <w:proofErr w:type="spellEnd"/>
    </w:p>
    <w:p w14:paraId="232F8A78" w14:textId="52969A69" w:rsidR="00EE3580" w:rsidRPr="00746D91" w:rsidRDefault="00EE3580" w:rsidP="001908A8">
      <w:pPr>
        <w:ind w:left="-5"/>
        <w:jc w:val="both"/>
        <w:rPr>
          <w:rFonts w:ascii="Corbel Light" w:hAnsi="Corbel Light" w:cs="Dubai"/>
          <w:sz w:val="22"/>
          <w:szCs w:val="24"/>
        </w:rPr>
      </w:pPr>
      <w:r w:rsidRPr="00746D91">
        <w:rPr>
          <w:rFonts w:ascii="Corbel Light" w:hAnsi="Corbel Light" w:cs="Dubai"/>
          <w:sz w:val="22"/>
          <w:szCs w:val="24"/>
        </w:rPr>
        <w:t>Dat</w:t>
      </w:r>
      <w:r w:rsidR="00871A15" w:rsidRPr="00746D91">
        <w:rPr>
          <w:rFonts w:ascii="Corbel Light" w:hAnsi="Corbel Light" w:cs="Dubai"/>
          <w:sz w:val="22"/>
          <w:szCs w:val="24"/>
        </w:rPr>
        <w:t>o l’elevato numero di variabile un modo efficace per</w:t>
      </w:r>
      <w:r w:rsidRPr="00746D91">
        <w:rPr>
          <w:rFonts w:ascii="Corbel Light" w:hAnsi="Corbel Light" w:cs="Dubai"/>
          <w:sz w:val="22"/>
          <w:szCs w:val="24"/>
        </w:rPr>
        <w:t xml:space="preserve"> visualizzare </w:t>
      </w:r>
      <w:proofErr w:type="spellStart"/>
      <w:r w:rsidRPr="00746D91">
        <w:rPr>
          <w:rFonts w:ascii="Corbel Light" w:hAnsi="Corbel Light" w:cs="Dubai"/>
          <w:sz w:val="22"/>
          <w:szCs w:val="24"/>
        </w:rPr>
        <w:t>globalmentee</w:t>
      </w:r>
      <w:proofErr w:type="spellEnd"/>
      <w:r w:rsidRPr="00746D91">
        <w:rPr>
          <w:rFonts w:ascii="Corbel Light" w:hAnsi="Corbel Light" w:cs="Dubai"/>
          <w:sz w:val="22"/>
          <w:szCs w:val="24"/>
        </w:rPr>
        <w:t xml:space="preserve"> situazioni di valori mancanti tra le osservazioni</w:t>
      </w:r>
      <w:r w:rsidR="00871A15" w:rsidRPr="00746D91">
        <w:rPr>
          <w:rFonts w:ascii="Corbel Light" w:hAnsi="Corbel Light" w:cs="Dubai"/>
          <w:sz w:val="22"/>
          <w:szCs w:val="24"/>
        </w:rPr>
        <w:t xml:space="preserve"> è il seguente istogramma: </w:t>
      </w:r>
    </w:p>
    <w:p w14:paraId="2E067EC0" w14:textId="2D85C227" w:rsidR="00EE3580" w:rsidRPr="00746D91" w:rsidRDefault="0078668A" w:rsidP="001908A8">
      <w:pPr>
        <w:ind w:left="-5"/>
        <w:jc w:val="both"/>
        <w:rPr>
          <w:rFonts w:ascii="Corbel Light" w:hAnsi="Corbel Light" w:cs="Dubai"/>
        </w:rPr>
      </w:pPr>
      <w:r>
        <w:rPr>
          <w:rFonts w:ascii="Corbel Light" w:hAnsi="Corbel Light" w:cs="Dubai"/>
          <w:noProof/>
        </w:rPr>
        <w:lastRenderedPageBreak/>
        <w:drawing>
          <wp:inline distT="0" distB="0" distL="0" distR="0" wp14:anchorId="643A22B9" wp14:editId="3D6E6CB4">
            <wp:extent cx="4776470" cy="3404870"/>
            <wp:effectExtent l="0" t="0" r="508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5AFD" w14:textId="59A3E6FF" w:rsidR="00EE3580" w:rsidRPr="00746D91" w:rsidRDefault="00EE3580" w:rsidP="001908A8">
      <w:pPr>
        <w:ind w:left="-5"/>
        <w:jc w:val="both"/>
        <w:rPr>
          <w:rFonts w:ascii="Corbel Light" w:hAnsi="Corbel Light" w:cs="Dubai"/>
        </w:rPr>
      </w:pPr>
    </w:p>
    <w:p w14:paraId="7FE1A8E3" w14:textId="312CFDED" w:rsidR="00EE3580" w:rsidRPr="00746D91" w:rsidRDefault="00A84177" w:rsidP="001908A8">
      <w:pPr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b/>
          <w:bCs/>
          <w:sz w:val="24"/>
          <w:szCs w:val="28"/>
        </w:rPr>
        <w:t xml:space="preserve">Nota bene: </w:t>
      </w:r>
      <w:r w:rsidR="00886364" w:rsidRPr="00746D91">
        <w:rPr>
          <w:rFonts w:ascii="Corbel Light" w:hAnsi="Corbel Light" w:cs="Dubai"/>
          <w:sz w:val="24"/>
          <w:szCs w:val="28"/>
        </w:rPr>
        <w:t>V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a letto come </w:t>
      </w:r>
      <w:proofErr w:type="gramStart"/>
      <w:r w:rsidR="00871A15" w:rsidRPr="00746D91">
        <w:rPr>
          <w:rFonts w:ascii="Corbel Light" w:hAnsi="Corbel Light" w:cs="Dubai"/>
          <w:sz w:val="24"/>
          <w:szCs w:val="28"/>
        </w:rPr>
        <w:t>“ ci</w:t>
      </w:r>
      <w:proofErr w:type="gramEnd"/>
      <w:r w:rsidR="00871A15" w:rsidRPr="00746D91">
        <w:rPr>
          <w:rFonts w:ascii="Corbel Light" w:hAnsi="Corbel Light" w:cs="Dubai"/>
          <w:sz w:val="24"/>
          <w:szCs w:val="28"/>
        </w:rPr>
        <w:t xml:space="preserve"> sono meno di 25 osservazioni con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 valor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71A15" w:rsidRPr="00746D91">
        <w:rPr>
          <w:rFonts w:ascii="Corbel Light" w:hAnsi="Corbel Light" w:cs="Dubai"/>
          <w:sz w:val="24"/>
          <w:szCs w:val="28"/>
        </w:rPr>
        <w:t>mancant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86364" w:rsidRPr="00746D91">
        <w:rPr>
          <w:rFonts w:ascii="Corbel Light" w:hAnsi="Corbel Light" w:cs="Dubai"/>
          <w:sz w:val="24"/>
          <w:szCs w:val="28"/>
        </w:rPr>
        <w:t>)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, 200 osservazioni con 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2 valori </w:t>
      </w:r>
      <w:proofErr w:type="spellStart"/>
      <w:r w:rsidR="009A1339" w:rsidRPr="00746D91">
        <w:rPr>
          <w:rFonts w:ascii="Corbel Light" w:hAnsi="Corbel Light" w:cs="Dubai"/>
          <w:sz w:val="24"/>
          <w:szCs w:val="28"/>
        </w:rPr>
        <w:t>mancant</w:t>
      </w:r>
      <w:r w:rsidR="00E50954">
        <w:rPr>
          <w:rFonts w:ascii="Corbel Light" w:hAnsi="Corbel Light" w:cs="Dubai"/>
          <w:sz w:val="24"/>
          <w:szCs w:val="28"/>
        </w:rPr>
        <w:t>I</w:t>
      </w:r>
      <w:proofErr w:type="spellEnd"/>
      <w:r w:rsidR="009A1339" w:rsidRPr="00746D91">
        <w:rPr>
          <w:rFonts w:ascii="Corbel Light" w:hAnsi="Corbel Light" w:cs="Dubai"/>
          <w:sz w:val="24"/>
          <w:szCs w:val="28"/>
        </w:rPr>
        <w:t xml:space="preserve">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2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) </w:t>
      </w:r>
      <w:r w:rsidR="00871A15" w:rsidRPr="00746D91">
        <w:rPr>
          <w:rFonts w:ascii="Corbel Light" w:hAnsi="Corbel Light" w:cs="Dubai"/>
          <w:sz w:val="24"/>
          <w:szCs w:val="28"/>
        </w:rPr>
        <w:t>e così via…”</w:t>
      </w:r>
    </w:p>
    <w:p w14:paraId="5B6FAD7A" w14:textId="77777777" w:rsidR="00584B81" w:rsidRPr="00746D91" w:rsidRDefault="00584B81" w:rsidP="001908A8">
      <w:pPr>
        <w:ind w:left="0" w:firstLine="0"/>
        <w:jc w:val="both"/>
        <w:rPr>
          <w:rFonts w:ascii="Corbel Light" w:hAnsi="Corbel Light" w:cs="Dubai"/>
        </w:rPr>
      </w:pPr>
    </w:p>
    <w:p w14:paraId="69E814A0" w14:textId="49F2F4FC" w:rsidR="002F7838" w:rsidRPr="003D6BB4" w:rsidRDefault="00545C5F" w:rsidP="001908A8">
      <w:pPr>
        <w:pStyle w:val="Titolo1"/>
        <w:ind w:left="-5"/>
        <w:jc w:val="both"/>
        <w:rPr>
          <w:rStyle w:val="Riferimentointenso"/>
          <w:rFonts w:ascii="Corbel Light" w:hAnsi="Corbel Light"/>
          <w:b/>
          <w:bCs w:val="0"/>
          <w:sz w:val="24"/>
          <w:szCs w:val="18"/>
        </w:rPr>
      </w:pPr>
      <w:r w:rsidRPr="003D6BB4">
        <w:rPr>
          <w:rStyle w:val="Riferimentointenso"/>
          <w:rFonts w:ascii="Corbel Light" w:hAnsi="Corbel Light"/>
          <w:b/>
          <w:bCs w:val="0"/>
          <w:sz w:val="24"/>
          <w:szCs w:val="18"/>
        </w:rPr>
        <w:t>Lista di percentuale di dati mancanti</w:t>
      </w:r>
    </w:p>
    <w:p w14:paraId="580B4DA8" w14:textId="161B0163" w:rsidR="00C94A5A" w:rsidRPr="00746D91" w:rsidRDefault="00C94A5A" w:rsidP="001908A8">
      <w:pPr>
        <w:ind w:left="0" w:firstLine="0"/>
        <w:jc w:val="both"/>
        <w:rPr>
          <w:rFonts w:ascii="Corbel Light" w:hAnsi="Corbel Light"/>
        </w:rPr>
        <w:sectPr w:rsidR="00C94A5A" w:rsidRPr="00746D91" w:rsidSect="00B33216">
          <w:footerReference w:type="even" r:id="rId120"/>
          <w:footerReference w:type="default" r:id="rId121"/>
          <w:footerReference w:type="first" r:id="rId122"/>
          <w:pgSz w:w="11899" w:h="16838"/>
          <w:pgMar w:top="586" w:right="1898" w:bottom="574" w:left="1510" w:header="720" w:footer="720" w:gutter="0"/>
          <w:cols w:space="720"/>
        </w:sectPr>
      </w:pPr>
    </w:p>
    <w:p w14:paraId="55ABDD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D - 0%</w:t>
      </w:r>
    </w:p>
    <w:p w14:paraId="3D5EA0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EX - 0%</w:t>
      </w:r>
    </w:p>
    <w:p w14:paraId="723186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PREDS - 0%</w:t>
      </w:r>
    </w:p>
    <w:p w14:paraId="70FFC4A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REDS_TAH - 0%</w:t>
      </w:r>
    </w:p>
    <w:p w14:paraId="1F2894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JELUD_TAH - 0%</w:t>
      </w:r>
    </w:p>
    <w:p w14:paraId="72CF745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JELUD - 0%</w:t>
      </w:r>
    </w:p>
    <w:p w14:paraId="1BAF2A4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_V_BLOK - 0%</w:t>
      </w:r>
    </w:p>
    <w:p w14:paraId="29F615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TEK_LANC - 0%</w:t>
      </w:r>
    </w:p>
    <w:p w14:paraId="60B4E6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AZRIV - 0%</w:t>
      </w:r>
    </w:p>
    <w:p w14:paraId="16FD1F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RESSLER - 0%</w:t>
      </w:r>
    </w:p>
    <w:p w14:paraId="079F73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 - 0%</w:t>
      </w:r>
    </w:p>
    <w:p w14:paraId="0B19190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EC_IM - 0%</w:t>
      </w:r>
    </w:p>
    <w:p w14:paraId="5CE26A3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_IM_STEN - 0%</w:t>
      </w:r>
    </w:p>
    <w:p w14:paraId="751110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ET_IS - 0%</w:t>
      </w:r>
    </w:p>
    <w:p w14:paraId="2AC60B1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M_PG_P - 0%</w:t>
      </w:r>
    </w:p>
    <w:p w14:paraId="0AA5106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ANAM - 0%</w:t>
      </w:r>
    </w:p>
    <w:p w14:paraId="79733A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1_n - 0%</w:t>
      </w:r>
    </w:p>
    <w:p w14:paraId="549631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1 - 0%</w:t>
      </w:r>
    </w:p>
    <w:p w14:paraId="20F059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2 - 0%</w:t>
      </w:r>
    </w:p>
    <w:p w14:paraId="3F9FF39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3 - 0%</w:t>
      </w:r>
    </w:p>
    <w:p w14:paraId="765095E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4 - 0%</w:t>
      </w:r>
    </w:p>
    <w:p w14:paraId="0C94E6D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6 - 0%</w:t>
      </w:r>
    </w:p>
    <w:p w14:paraId="47697B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GE - 1%</w:t>
      </w:r>
    </w:p>
    <w:p w14:paraId="34B8DD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IM_GIPERT - 1%</w:t>
      </w:r>
    </w:p>
    <w:p w14:paraId="331293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ITR_S - 1%</w:t>
      </w:r>
    </w:p>
    <w:p w14:paraId="6AA9FD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1_n - 1%</w:t>
      </w:r>
    </w:p>
    <w:p w14:paraId="167BE72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B - 1%</w:t>
      </w:r>
    </w:p>
    <w:p w14:paraId="2A6009B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1 - 1%</w:t>
      </w:r>
    </w:p>
    <w:p w14:paraId="41620B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2 - 1%</w:t>
      </w:r>
    </w:p>
    <w:p w14:paraId="69697CC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3 - 1%</w:t>
      </w:r>
    </w:p>
    <w:p w14:paraId="0EE572D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5 - 1%</w:t>
      </w:r>
    </w:p>
    <w:p w14:paraId="1373FF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6 - 1%</w:t>
      </w:r>
    </w:p>
    <w:p w14:paraId="6427011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7 - 1%</w:t>
      </w:r>
    </w:p>
    <w:p w14:paraId="47621D8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8 - 1%</w:t>
      </w:r>
    </w:p>
    <w:p w14:paraId="1A14CB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1 - 1%</w:t>
      </w:r>
    </w:p>
    <w:p w14:paraId="2AE2AF5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2 - 1%</w:t>
      </w:r>
    </w:p>
    <w:p w14:paraId="556D24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3 - 1%</w:t>
      </w:r>
    </w:p>
    <w:p w14:paraId="571D129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_L_POST - 1%</w:t>
      </w:r>
    </w:p>
    <w:p w14:paraId="115E32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VT_POST - 1%</w:t>
      </w:r>
    </w:p>
    <w:p w14:paraId="65B0DE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T_POST - 1%</w:t>
      </w:r>
    </w:p>
    <w:p w14:paraId="4D41821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_G_POST - 1%</w:t>
      </w:r>
    </w:p>
    <w:p w14:paraId="652868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ID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A4D10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B_BLOK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97B18E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MP_TP_POST - 1%</w:t>
      </w:r>
    </w:p>
    <w:p w14:paraId="62766B4B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CA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73FF0A3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SH_POST - 1%</w:t>
      </w:r>
    </w:p>
    <w:p w14:paraId="1A38B8E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1_n - 1%</w:t>
      </w:r>
    </w:p>
    <w:p w14:paraId="0D1946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TIKL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DBE60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lastRenderedPageBreak/>
        <w:t>TRENT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2B86C8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1 - 1%</w:t>
      </w:r>
    </w:p>
    <w:p w14:paraId="6CD28D6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4 - 1%</w:t>
      </w:r>
    </w:p>
    <w:p w14:paraId="6487B1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5 - 1%</w:t>
      </w:r>
    </w:p>
    <w:p w14:paraId="44AA1E8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7 - 1%</w:t>
      </w:r>
    </w:p>
    <w:p w14:paraId="4D612FE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8 - 1%</w:t>
      </w:r>
    </w:p>
    <w:p w14:paraId="2477801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9 - 1%</w:t>
      </w:r>
    </w:p>
    <w:p w14:paraId="177AD88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10 - 1%</w:t>
      </w:r>
    </w:p>
    <w:p w14:paraId="5ED0F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GEPAR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27C049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SP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3AC92EA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11 - 1%</w:t>
      </w:r>
    </w:p>
    <w:p w14:paraId="5310C5E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1 - 1%</w:t>
      </w:r>
    </w:p>
    <w:p w14:paraId="45849F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2 - 1%</w:t>
      </w:r>
    </w:p>
    <w:p w14:paraId="0BDE82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3 - 1%</w:t>
      </w:r>
    </w:p>
    <w:p w14:paraId="7237412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4 - 1%</w:t>
      </w:r>
    </w:p>
    <w:p w14:paraId="4CCAD9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7 - 1%</w:t>
      </w:r>
    </w:p>
    <w:p w14:paraId="1D15FB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8 - 1%</w:t>
      </w:r>
    </w:p>
    <w:p w14:paraId="6F5F8C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BS_POST - 2%</w:t>
      </w:r>
    </w:p>
    <w:p w14:paraId="3F97A9B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_A - 3%</w:t>
      </w:r>
    </w:p>
    <w:p w14:paraId="3856AFA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K_STENOK - 4%</w:t>
      </w:r>
    </w:p>
    <w:p w14:paraId="709DF2F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pos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67E97EA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a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196D00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1B7D5FE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inf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4993A5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TENOK_AN - 6%</w:t>
      </w:r>
    </w:p>
    <w:p w14:paraId="455F862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2_n - 6%</w:t>
      </w:r>
    </w:p>
    <w:p w14:paraId="7CAB48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2_n - 6%</w:t>
      </w:r>
    </w:p>
    <w:p w14:paraId="51FB2D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2_n - 6%</w:t>
      </w:r>
    </w:p>
    <w:p w14:paraId="2C16D9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1 - 7%</w:t>
      </w:r>
    </w:p>
    <w:p w14:paraId="03AB3F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3 - 7%</w:t>
      </w:r>
    </w:p>
    <w:p w14:paraId="5BBBCB7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4 - 7%</w:t>
      </w:r>
    </w:p>
    <w:p w14:paraId="4E79FB0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5 - 7%</w:t>
      </w:r>
    </w:p>
    <w:p w14:paraId="389F66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6 - 7%</w:t>
      </w:r>
    </w:p>
    <w:p w14:paraId="563D4F5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7 - 7%</w:t>
      </w:r>
    </w:p>
    <w:p w14:paraId="0919BF5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8 - 7%</w:t>
      </w:r>
    </w:p>
    <w:p w14:paraId="3BCEDE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9 - 7%</w:t>
      </w:r>
    </w:p>
    <w:p w14:paraId="0A39AE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0 - 7%</w:t>
      </w:r>
    </w:p>
    <w:p w14:paraId="61EF4A8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1 - 7%</w:t>
      </w:r>
    </w:p>
    <w:p w14:paraId="340B57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2 - 7%</w:t>
      </w:r>
    </w:p>
    <w:p w14:paraId="321EA77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1 - 7%</w:t>
      </w:r>
    </w:p>
    <w:p w14:paraId="5D0B2DB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2 - 7%</w:t>
      </w:r>
    </w:p>
    <w:p w14:paraId="10E582C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3 - 7%</w:t>
      </w:r>
    </w:p>
    <w:p w14:paraId="4FD6AFB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4 - 7%</w:t>
      </w:r>
    </w:p>
    <w:p w14:paraId="7A2095E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5 - 7%</w:t>
      </w:r>
    </w:p>
    <w:p w14:paraId="4F240AF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6 - 7%</w:t>
      </w:r>
    </w:p>
    <w:p w14:paraId="34C4D7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8 - 7%</w:t>
      </w:r>
    </w:p>
    <w:p w14:paraId="7E7DF86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9 - 7%</w:t>
      </w:r>
    </w:p>
    <w:p w14:paraId="41B0A64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10 - 7%</w:t>
      </w:r>
    </w:p>
    <w:p w14:paraId="30E881B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3_n - 7%</w:t>
      </w:r>
    </w:p>
    <w:p w14:paraId="62C4DD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3_n - 7%</w:t>
      </w:r>
    </w:p>
    <w:p w14:paraId="35692B6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3_n - 7%</w:t>
      </w:r>
    </w:p>
    <w:p w14:paraId="1EB2127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ME_B_S - 7%</w:t>
      </w:r>
    </w:p>
    <w:p w14:paraId="307C0E9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_BLOOD - 8%</w:t>
      </w:r>
    </w:p>
    <w:p w14:paraId="224988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1 - 9%</w:t>
      </w:r>
    </w:p>
    <w:p w14:paraId="7A0B826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2 - 9%</w:t>
      </w:r>
    </w:p>
    <w:p w14:paraId="26964A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4 - 9%</w:t>
      </w:r>
    </w:p>
    <w:p w14:paraId="6EC1CE2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6 - 9%</w:t>
      </w:r>
    </w:p>
    <w:p w14:paraId="1C0F9DC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7 - 9%</w:t>
      </w:r>
    </w:p>
    <w:p w14:paraId="1E24472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8 - 9%</w:t>
      </w:r>
    </w:p>
    <w:p w14:paraId="70C9E8D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OE - 12%</w:t>
      </w:r>
    </w:p>
    <w:p w14:paraId="0CF7A71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LIT_AG - 15%</w:t>
      </w:r>
    </w:p>
    <w:p w14:paraId="13D16BA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_AD_ORIT - 17%</w:t>
      </w:r>
    </w:p>
    <w:p w14:paraId="641CBBA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_AD_ORIT - 17%</w:t>
      </w:r>
    </w:p>
    <w:p w14:paraId="3D575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LT_BLOOD - 17%</w:t>
      </w:r>
    </w:p>
    <w:p w14:paraId="5B8CC60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T_BLOOD - 17%</w:t>
      </w:r>
    </w:p>
    <w:p w14:paraId="4295C37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O_K - 21%</w:t>
      </w:r>
    </w:p>
    <w:p w14:paraId="0677E281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K_BLOOD - 22%</w:t>
      </w:r>
    </w:p>
    <w:p w14:paraId="40392C88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ER_NA - 22%</w:t>
      </w:r>
    </w:p>
    <w:p w14:paraId="6C6E23B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BLOOD - 22%</w:t>
      </w:r>
    </w:p>
    <w:p w14:paraId="585BFF5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KB - 39%</w:t>
      </w:r>
    </w:p>
    <w:p w14:paraId="5C5E7AF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LID_KB - 40%</w:t>
      </w:r>
    </w:p>
    <w:p w14:paraId="2F9FA2C8" w14:textId="77777777" w:rsidR="0078668A" w:rsidRPr="00F271D7" w:rsidRDefault="0078668A" w:rsidP="001908A8">
      <w:pPr>
        <w:jc w:val="both"/>
        <w:rPr>
          <w:rFonts w:ascii="Corbel Light" w:hAnsi="Corbel Light"/>
          <w:b/>
          <w:bCs/>
        </w:rPr>
      </w:pPr>
      <w:r w:rsidRPr="00F271D7">
        <w:rPr>
          <w:rFonts w:ascii="Corbel Light" w:hAnsi="Corbel Light"/>
          <w:b/>
          <w:bCs/>
        </w:rPr>
        <w:t>NOT_NA_KB - 41%</w:t>
      </w:r>
    </w:p>
    <w:p w14:paraId="1A3498B8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S_AD_KBRIG - 63%</w:t>
      </w:r>
    </w:p>
    <w:p w14:paraId="6ED377F3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D_AD_KBRIG - 63%</w:t>
      </w:r>
    </w:p>
    <w:p w14:paraId="41AD8C74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IBS_NASL - 96%</w:t>
      </w:r>
    </w:p>
    <w:p w14:paraId="476E3E5B" w14:textId="39F21CA0" w:rsidR="007E1F6F" w:rsidRPr="00CA56D3" w:rsidRDefault="0078668A" w:rsidP="001908A8">
      <w:pPr>
        <w:jc w:val="both"/>
        <w:rPr>
          <w:rFonts w:ascii="Corbel Light" w:hAnsi="Corbel Light"/>
          <w:b/>
          <w:bCs/>
        </w:rPr>
      </w:pPr>
      <w:r w:rsidRPr="00CA56D3">
        <w:rPr>
          <w:rFonts w:ascii="Corbel Light" w:hAnsi="Corbel Light"/>
          <w:b/>
          <w:bCs/>
        </w:rPr>
        <w:t>KFK_BLOOD - 100%</w:t>
      </w:r>
    </w:p>
    <w:p w14:paraId="1BB39870" w14:textId="53EBCB8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7EC5895" w14:textId="610F11BC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284FB0" w14:textId="1785C61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20E22B3" w14:textId="7355F089" w:rsidR="007E1F6F" w:rsidRPr="00746D91" w:rsidRDefault="007E1F6F" w:rsidP="001908A8">
      <w:pPr>
        <w:jc w:val="both"/>
        <w:rPr>
          <w:rFonts w:ascii="Corbel Light" w:hAnsi="Corbel Light"/>
        </w:rPr>
      </w:pPr>
    </w:p>
    <w:p w14:paraId="42F9AADD" w14:textId="7F1CAAD6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9D2C9AF" w14:textId="768FEE73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ABBB49B" w14:textId="5E0C577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84D3DD" w14:textId="74C09861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BA2ABF0" w14:textId="4AAAE2D7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8CD24FB" w14:textId="1110609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C06E8E0" w14:textId="77777777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B33216">
          <w:type w:val="continuous"/>
          <w:pgSz w:w="11899" w:h="16838"/>
          <w:pgMar w:top="586" w:right="1898" w:bottom="574" w:left="1510" w:header="720" w:footer="720" w:gutter="0"/>
          <w:cols w:num="3" w:space="573"/>
        </w:sectPr>
      </w:pPr>
    </w:p>
    <w:p w14:paraId="7F2F51AE" w14:textId="318CE49E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CA56D3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9EB3E77" w14:textId="29998506" w:rsidR="00F26117" w:rsidRPr="003D6BB4" w:rsidRDefault="00AE1DC0" w:rsidP="001908A8">
      <w:pPr>
        <w:ind w:left="0" w:firstLine="0"/>
        <w:jc w:val="both"/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</w:pPr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 xml:space="preserve">Data </w:t>
      </w:r>
      <w:proofErr w:type="spellStart"/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>Cleaning</w:t>
      </w:r>
      <w:proofErr w:type="spellEnd"/>
    </w:p>
    <w:p w14:paraId="0E94FF8F" w14:textId="22DAA038" w:rsidR="000A23FA" w:rsidRPr="00746D91" w:rsidRDefault="00A16DE4" w:rsidP="001908A8">
      <w:pPr>
        <w:jc w:val="both"/>
        <w:rPr>
          <w:rFonts w:ascii="Corbel Light" w:hAnsi="Corbel Light"/>
          <w:sz w:val="22"/>
          <w:szCs w:val="24"/>
        </w:rPr>
      </w:pPr>
      <w:r w:rsidRPr="00746D91">
        <w:rPr>
          <w:rFonts w:ascii="Corbel Light" w:hAnsi="Corbel Light"/>
          <w:sz w:val="22"/>
          <w:szCs w:val="24"/>
        </w:rPr>
        <w:t>Per risolvere il problema dei dati mancanti</w:t>
      </w:r>
      <w:r w:rsidR="00483843" w:rsidRPr="00746D91">
        <w:rPr>
          <w:rFonts w:ascii="Corbel Light" w:hAnsi="Corbel Light"/>
          <w:sz w:val="22"/>
          <w:szCs w:val="24"/>
        </w:rPr>
        <w:t>, si sono effettuate le seguenti procedure</w:t>
      </w:r>
    </w:p>
    <w:p w14:paraId="79F9756B" w14:textId="29627760" w:rsidR="000A23FA" w:rsidRPr="00746D91" w:rsidRDefault="00963023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rop di variabili</w:t>
      </w:r>
    </w:p>
    <w:p w14:paraId="38111087" w14:textId="5423B7F2" w:rsidR="00483843" w:rsidRPr="00483843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lastRenderedPageBreak/>
        <w:t xml:space="preserve">Eliminazione di intere colonne di valori di </w:t>
      </w:r>
      <w:r w:rsidR="00483843" w:rsidRPr="00483843">
        <w:rPr>
          <w:rFonts w:ascii="Corbel Light" w:hAnsi="Corbel Light"/>
          <w:szCs w:val="20"/>
        </w:rPr>
        <w:t xml:space="preserve">variabili con </w:t>
      </w:r>
      <w:proofErr w:type="spellStart"/>
      <w:r w:rsidR="00483843" w:rsidRPr="00483843">
        <w:rPr>
          <w:rFonts w:ascii="Corbel Light" w:hAnsi="Corbel Light"/>
          <w:szCs w:val="20"/>
        </w:rPr>
        <w:t>percentaule</w:t>
      </w:r>
      <w:proofErr w:type="spellEnd"/>
      <w:r w:rsidR="00483843" w:rsidRPr="00483843">
        <w:rPr>
          <w:rFonts w:ascii="Corbel Light" w:hAnsi="Corbel Light"/>
          <w:szCs w:val="20"/>
        </w:rPr>
        <w:t xml:space="preserve"> di dati mancanti maggiori di una determinata soglia</w:t>
      </w:r>
      <w:r w:rsidRPr="00746D91">
        <w:rPr>
          <w:rFonts w:ascii="Corbel Light" w:hAnsi="Corbel Light"/>
          <w:szCs w:val="20"/>
        </w:rPr>
        <w:t>.</w:t>
      </w:r>
    </w:p>
    <w:p w14:paraId="166C7CC8" w14:textId="75639FB1" w:rsidR="00B33995" w:rsidRPr="00746D91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>S</w:t>
      </w:r>
      <w:r w:rsidR="00B56C93" w:rsidRPr="00B56C93">
        <w:rPr>
          <w:rFonts w:ascii="Corbel Light" w:hAnsi="Corbel Light"/>
          <w:szCs w:val="20"/>
        </w:rPr>
        <w:t xml:space="preserve">i è scelto di eliminare le variabili che superano una soglia del </w:t>
      </w:r>
      <w:r w:rsidR="003B44D0">
        <w:rPr>
          <w:rFonts w:ascii="Corbel Light" w:hAnsi="Corbel Light"/>
          <w:b/>
          <w:bCs/>
          <w:szCs w:val="20"/>
        </w:rPr>
        <w:t>4</w:t>
      </w:r>
      <w:r w:rsidR="00B56C93" w:rsidRPr="00B56C93">
        <w:rPr>
          <w:rFonts w:ascii="Corbel Light" w:hAnsi="Corbel Light"/>
          <w:b/>
          <w:bCs/>
          <w:szCs w:val="20"/>
        </w:rPr>
        <w:t>0%</w:t>
      </w:r>
      <w:r w:rsidR="00B56C93" w:rsidRPr="00B56C93">
        <w:rPr>
          <w:rFonts w:ascii="Corbel Light" w:hAnsi="Corbel Light"/>
          <w:szCs w:val="20"/>
        </w:rPr>
        <w:t xml:space="preserve"> di dati mancanti</w:t>
      </w:r>
      <w:r w:rsidR="00B56C93" w:rsidRPr="00746D91">
        <w:rPr>
          <w:rFonts w:ascii="Corbel Light" w:hAnsi="Corbel Light"/>
          <w:szCs w:val="20"/>
        </w:rPr>
        <w:t>, quindi le variabili</w:t>
      </w:r>
      <w:r w:rsidR="00B33995" w:rsidRPr="00746D91">
        <w:rPr>
          <w:rFonts w:ascii="Corbel Light" w:hAnsi="Corbel Light"/>
          <w:szCs w:val="20"/>
        </w:rPr>
        <w:t>:</w:t>
      </w:r>
    </w:p>
    <w:p w14:paraId="083246BD" w14:textId="47C80428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S_AD_KBRIG</w:t>
      </w:r>
      <w:r w:rsidR="00B33995" w:rsidRPr="00746D91">
        <w:rPr>
          <w:rFonts w:ascii="Corbel Light" w:hAnsi="Corbel Light"/>
        </w:rPr>
        <w:t xml:space="preserve"> (Pressione sanguigna sistolica secondo il team di cardiologia d'emergenza)</w:t>
      </w:r>
      <w:r w:rsidRPr="00746D91">
        <w:rPr>
          <w:rFonts w:ascii="Corbel Light" w:hAnsi="Corbel Light"/>
        </w:rPr>
        <w:t>,</w:t>
      </w:r>
    </w:p>
    <w:p w14:paraId="0AC1721D" w14:textId="77777777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D_AD_</w:t>
      </w:r>
      <w:proofErr w:type="gramStart"/>
      <w:r w:rsidRPr="00746D91">
        <w:rPr>
          <w:rFonts w:ascii="Corbel Light" w:hAnsi="Corbel Light"/>
          <w:b/>
          <w:bCs/>
        </w:rPr>
        <w:t>KBRIG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 xml:space="preserve">Pressione sanguigna diastolica secondo il team di cardiologia d'emergenza) </w:t>
      </w:r>
      <w:r w:rsidRPr="00746D91">
        <w:rPr>
          <w:rFonts w:ascii="Corbel Light" w:hAnsi="Corbel Light"/>
        </w:rPr>
        <w:t>,</w:t>
      </w:r>
    </w:p>
    <w:p w14:paraId="58DE7F0C" w14:textId="74D42CA3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IBS_NASL</w:t>
      </w:r>
      <w:r w:rsidR="00B33995" w:rsidRPr="00746D91">
        <w:rPr>
          <w:rFonts w:ascii="Corbel Light" w:hAnsi="Corbel Light"/>
        </w:rPr>
        <w:t xml:space="preserve"> (Ereditarietà su CHD)</w:t>
      </w:r>
      <w:r w:rsidRPr="00746D91">
        <w:rPr>
          <w:rFonts w:ascii="Corbel Light" w:hAnsi="Corbel Light"/>
        </w:rPr>
        <w:t>,</w:t>
      </w:r>
    </w:p>
    <w:p w14:paraId="48442C13" w14:textId="116D8125" w:rsidR="00652346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KFK_</w:t>
      </w:r>
      <w:proofErr w:type="gramStart"/>
      <w:r w:rsidRPr="00746D91">
        <w:rPr>
          <w:rFonts w:ascii="Corbel Light" w:hAnsi="Corbel Light"/>
          <w:b/>
          <w:bCs/>
        </w:rPr>
        <w:t>BLOOD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>Contenuto di CPK nel siero)</w:t>
      </w:r>
    </w:p>
    <w:p w14:paraId="31003252" w14:textId="77777777" w:rsidR="00215F5B" w:rsidRPr="00F271D7" w:rsidRDefault="00215F5B" w:rsidP="00F271D7">
      <w:pPr>
        <w:jc w:val="both"/>
        <w:rPr>
          <w:rFonts w:ascii="Corbel Light" w:hAnsi="Corbel Light"/>
        </w:rPr>
      </w:pPr>
    </w:p>
    <w:p w14:paraId="33206ABA" w14:textId="4D875200" w:rsidR="00BC61AF" w:rsidRPr="00746D91" w:rsidRDefault="00A4081C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 xml:space="preserve">Drop di </w:t>
      </w:r>
      <w:r w:rsidR="008B0256" w:rsidRPr="00746D91">
        <w:rPr>
          <w:rStyle w:val="Riferimentointenso"/>
          <w:rFonts w:ascii="Corbel Light" w:hAnsi="Corbel Light"/>
        </w:rPr>
        <w:t>osservazioni</w:t>
      </w:r>
    </w:p>
    <w:p w14:paraId="5B61B6CB" w14:textId="17B273C6" w:rsidR="00C2241A" w:rsidRPr="00746D91" w:rsidRDefault="0002250D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Per eliminare le </w:t>
      </w:r>
      <w:proofErr w:type="gramStart"/>
      <w:r w:rsidRPr="00746D91">
        <w:rPr>
          <w:rFonts w:ascii="Corbel Light" w:hAnsi="Corbel Light"/>
        </w:rPr>
        <w:t>osservazioni  senza</w:t>
      </w:r>
      <w:proofErr w:type="gramEnd"/>
      <w:r w:rsidRPr="00746D91">
        <w:rPr>
          <w:rFonts w:ascii="Corbel Light" w:hAnsi="Corbel Light"/>
        </w:rPr>
        <w:t xml:space="preserve"> troppe perdite</w:t>
      </w:r>
      <w:r w:rsidR="00C2241A" w:rsidRPr="00746D91">
        <w:rPr>
          <w:rFonts w:ascii="Corbel Light" w:hAnsi="Corbel Light"/>
        </w:rPr>
        <w:t>, occorre stabile un valore di soglia  di valori mancanti oltre il quale si consideri la scelta di eliminare quell’osservazione, in modo da non eliminare troppe ( o troppe poche) osservazioni.</w:t>
      </w:r>
    </w:p>
    <w:p w14:paraId="2718533A" w14:textId="3C4AEC57" w:rsidR="00C2241A" w:rsidRPr="00746D91" w:rsidRDefault="00C2241A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Scegliendo un valore di sogli</w:t>
      </w:r>
      <w:r w:rsidR="00A47361" w:rsidRPr="00746D91">
        <w:rPr>
          <w:rFonts w:ascii="Corbel Light" w:hAnsi="Corbel Light"/>
        </w:rPr>
        <w:t>a</w:t>
      </w:r>
      <w:r w:rsidRPr="00746D91">
        <w:rPr>
          <w:rFonts w:ascii="Corbel Light" w:hAnsi="Corbel Light"/>
        </w:rPr>
        <w:t xml:space="preserve"> di </w:t>
      </w:r>
      <w:proofErr w:type="gramStart"/>
      <w:r w:rsidR="00215F5B">
        <w:rPr>
          <w:rFonts w:ascii="Corbel Light" w:hAnsi="Corbel Light"/>
          <w:b/>
          <w:bCs/>
        </w:rPr>
        <w:t xml:space="preserve">20 </w:t>
      </w:r>
      <w:r w:rsidRPr="00746D91">
        <w:rPr>
          <w:rFonts w:ascii="Corbel Light" w:hAnsi="Corbel Light"/>
          <w:b/>
          <w:bCs/>
        </w:rPr>
        <w:t xml:space="preserve"> </w:t>
      </w:r>
      <w:r w:rsidRPr="00746D91">
        <w:rPr>
          <w:rFonts w:ascii="Corbel Light" w:hAnsi="Corbel Light"/>
        </w:rPr>
        <w:t>sono</w:t>
      </w:r>
      <w:proofErr w:type="gramEnd"/>
      <w:r w:rsidR="00215F5B">
        <w:rPr>
          <w:rFonts w:ascii="Corbel Light" w:hAnsi="Corbel Light"/>
        </w:rPr>
        <w:t xml:space="preserve"> </w:t>
      </w:r>
      <w:r w:rsidR="001F6432">
        <w:rPr>
          <w:rFonts w:ascii="Corbel Light" w:hAnsi="Corbel Light"/>
        </w:rPr>
        <w:t>rimaste 15</w:t>
      </w:r>
      <w:r w:rsidR="00215F5B">
        <w:rPr>
          <w:rFonts w:ascii="Corbel Light" w:hAnsi="Corbel Light"/>
        </w:rPr>
        <w:t>70 osservazioni</w:t>
      </w:r>
      <w:r w:rsidR="001F6432">
        <w:rPr>
          <w:rFonts w:ascii="Corbel Light" w:hAnsi="Corbel Light"/>
        </w:rPr>
        <w:t>.</w:t>
      </w:r>
    </w:p>
    <w:p w14:paraId="2015E880" w14:textId="77777777" w:rsidR="007C0384" w:rsidRPr="00746D91" w:rsidRDefault="007C0384" w:rsidP="001908A8">
      <w:pPr>
        <w:ind w:left="0" w:firstLine="0"/>
        <w:jc w:val="both"/>
        <w:rPr>
          <w:rFonts w:ascii="Corbel Light" w:hAnsi="Corbel Light"/>
        </w:rPr>
      </w:pPr>
    </w:p>
    <w:p w14:paraId="087BC362" w14:textId="294F5950" w:rsidR="007E1F6F" w:rsidRPr="00746D91" w:rsidRDefault="001D25E4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Sostituzione del valore mancante con il valore più probabile</w:t>
      </w:r>
    </w:p>
    <w:p w14:paraId="09D6E0FE" w14:textId="77777777" w:rsidR="00665BA6" w:rsidRPr="00746D91" w:rsidRDefault="00665BA6" w:rsidP="001908A8">
      <w:pPr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1C30512" w14:textId="51737DB2" w:rsidR="003475B7" w:rsidRDefault="003475B7" w:rsidP="001908A8">
      <w:pPr>
        <w:jc w:val="both"/>
        <w:rPr>
          <w:rFonts w:ascii="Corbel Light" w:hAnsi="Corbel Light"/>
        </w:rPr>
      </w:pPr>
      <w:proofErr w:type="gramStart"/>
      <w:r>
        <w:rPr>
          <w:rFonts w:ascii="Corbel Light" w:hAnsi="Corbel Light"/>
        </w:rPr>
        <w:t>I valore</w:t>
      </w:r>
      <w:proofErr w:type="gramEnd"/>
      <w:r>
        <w:rPr>
          <w:rFonts w:ascii="Corbel Light" w:hAnsi="Corbel Light"/>
        </w:rPr>
        <w:t xml:space="preserve"> mancanti rimanenti devono essere sostituiti in qualche modo.</w:t>
      </w:r>
    </w:p>
    <w:p w14:paraId="32875D8E" w14:textId="7D9E0216" w:rsidR="007E1F6F" w:rsidRPr="00746D91" w:rsidRDefault="001D25E4" w:rsidP="001908A8">
      <w:pPr>
        <w:jc w:val="both"/>
        <w:rPr>
          <w:rFonts w:ascii="Corbel Light" w:hAnsi="Corbel Light"/>
          <w:b/>
          <w:bCs/>
          <w:u w:val="single"/>
        </w:rPr>
        <w:sectPr w:rsidR="007E1F6F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746D91">
        <w:rPr>
          <w:rFonts w:ascii="Corbel Light" w:hAnsi="Corbel Light"/>
        </w:rPr>
        <w:t xml:space="preserve">Per prevedere il valore più probabile sulla base delle altre informazioni presenti nel dataset si è scelto di utilizzare il metodo </w:t>
      </w:r>
      <w:proofErr w:type="spellStart"/>
      <w:r w:rsidRPr="00746D91">
        <w:rPr>
          <w:rFonts w:ascii="Corbel Light" w:hAnsi="Corbel Light"/>
          <w:b/>
          <w:bCs/>
        </w:rPr>
        <w:t>Nearest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Neighbour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Imputatio</w:t>
      </w:r>
      <w:r w:rsidR="00665BA6" w:rsidRPr="00746D91">
        <w:rPr>
          <w:rFonts w:ascii="Corbel Light" w:hAnsi="Corbel Light"/>
          <w:b/>
          <w:bCs/>
        </w:rPr>
        <w:t>n</w:t>
      </w:r>
      <w:proofErr w:type="spellEnd"/>
      <w:r w:rsidR="007C0384" w:rsidRPr="00746D91">
        <w:rPr>
          <w:rFonts w:ascii="Corbel Light" w:hAnsi="Corbel Light"/>
          <w:b/>
          <w:bCs/>
        </w:rPr>
        <w:t>.</w:t>
      </w:r>
    </w:p>
    <w:p w14:paraId="3AA59937" w14:textId="77777777" w:rsidR="00665BA6" w:rsidRPr="00746D91" w:rsidRDefault="00665BA6" w:rsidP="001908A8">
      <w:pPr>
        <w:ind w:left="0" w:firstLine="0"/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73EF380" w14:textId="6D1BF847" w:rsidR="007E1F6F" w:rsidRPr="00746D91" w:rsidRDefault="00665BA6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I valori mancanti di ogni campione sono imputati utilizzando il valore medio di</w:t>
      </w:r>
      <w:r w:rsidR="007C0384" w:rsidRPr="00746D91">
        <w:rPr>
          <w:rFonts w:ascii="Corbel Light" w:hAnsi="Corbel Light"/>
        </w:rPr>
        <w:t xml:space="preserve"> dei K vicini</w:t>
      </w:r>
      <w:r w:rsidRPr="00746D91">
        <w:rPr>
          <w:rFonts w:ascii="Corbel Light" w:hAnsi="Corbel Light"/>
        </w:rPr>
        <w:t xml:space="preserve"> più vicini trovati nel </w:t>
      </w:r>
      <w:r w:rsidR="007C0384" w:rsidRPr="00746D91">
        <w:rPr>
          <w:rFonts w:ascii="Corbel Light" w:hAnsi="Corbel Light"/>
        </w:rPr>
        <w:t>dataset</w:t>
      </w:r>
      <w:r w:rsidRPr="00746D91">
        <w:rPr>
          <w:rFonts w:ascii="Corbel Light" w:hAnsi="Corbel Light"/>
        </w:rPr>
        <w:t xml:space="preserve">. Due </w:t>
      </w:r>
      <w:r w:rsidR="007C0384" w:rsidRPr="00746D91">
        <w:rPr>
          <w:rFonts w:ascii="Corbel Light" w:hAnsi="Corbel Light"/>
        </w:rPr>
        <w:t>osservazioni</w:t>
      </w:r>
      <w:r w:rsidRPr="00746D91">
        <w:rPr>
          <w:rFonts w:ascii="Corbel Light" w:hAnsi="Corbel Light"/>
        </w:rPr>
        <w:t xml:space="preserve"> sono vicin</w:t>
      </w:r>
      <w:r w:rsidR="007C0384" w:rsidRPr="00746D91">
        <w:rPr>
          <w:rFonts w:ascii="Corbel Light" w:hAnsi="Corbel Light"/>
        </w:rPr>
        <w:t>e</w:t>
      </w:r>
      <w:r w:rsidRPr="00746D91">
        <w:rPr>
          <w:rFonts w:ascii="Corbel Light" w:hAnsi="Corbel Light"/>
        </w:rPr>
        <w:t xml:space="preserve"> se le </w:t>
      </w:r>
      <w:proofErr w:type="gramStart"/>
      <w:r w:rsidR="007C0384" w:rsidRPr="00746D91">
        <w:rPr>
          <w:rFonts w:ascii="Corbel Light" w:hAnsi="Corbel Light"/>
        </w:rPr>
        <w:t xml:space="preserve">feature </w:t>
      </w:r>
      <w:r w:rsidRPr="00746D91">
        <w:rPr>
          <w:rFonts w:ascii="Corbel Light" w:hAnsi="Corbel Light"/>
        </w:rPr>
        <w:t xml:space="preserve"> che</w:t>
      </w:r>
      <w:proofErr w:type="gramEnd"/>
      <w:r w:rsidRPr="00746D91">
        <w:rPr>
          <w:rFonts w:ascii="Corbel Light" w:hAnsi="Corbel Light"/>
        </w:rPr>
        <w:t xml:space="preserve"> non mancano a nessuno dei due sono vicine</w:t>
      </w:r>
      <w:r w:rsidR="007C0384" w:rsidRPr="00746D91">
        <w:rPr>
          <w:rFonts w:ascii="Corbel Light" w:hAnsi="Corbel Light"/>
        </w:rPr>
        <w:t>, è stato settato un numero di vicini K = 3.</w:t>
      </w:r>
    </w:p>
    <w:p w14:paraId="0180A316" w14:textId="3EFD3AA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56E062B" w14:textId="3A824573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09C98A19" w14:textId="2A47DC5A" w:rsidR="007E1F6F" w:rsidRPr="00746D91" w:rsidRDefault="007C0384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Frammento del dataset prima dell’applicazione del metodo:</w:t>
      </w:r>
    </w:p>
    <w:p w14:paraId="0B0C859B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371693D" w14:textId="44762B80" w:rsidR="007E1F6F" w:rsidRPr="00746D91" w:rsidRDefault="003475B7" w:rsidP="003475B7">
      <w:pPr>
        <w:jc w:val="center"/>
        <w:rPr>
          <w:rFonts w:ascii="Corbel Light" w:hAnsi="Corbel Light"/>
        </w:rPr>
      </w:pPr>
      <w:r>
        <w:rPr>
          <w:rFonts w:ascii="Corbel Light" w:hAnsi="Corbel Light"/>
          <w:noProof/>
        </w:rPr>
        <w:drawing>
          <wp:inline distT="0" distB="0" distL="0" distR="0" wp14:anchorId="6531EDC9" wp14:editId="384EDCB7">
            <wp:extent cx="3906520" cy="2801620"/>
            <wp:effectExtent l="0" t="0" r="0" b="0"/>
            <wp:docPr id="96" name="Immagin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520" cy="280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64936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C5DBBE1" w14:textId="1424D0AF" w:rsidR="007C0384" w:rsidRPr="007C0384" w:rsidRDefault="007C0384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Dopo</w:t>
      </w:r>
      <w:r w:rsidRPr="007C0384">
        <w:rPr>
          <w:rFonts w:ascii="Corbel Light" w:hAnsi="Corbel Light"/>
        </w:rPr>
        <w:t xml:space="preserve"> dell’applicazione del metodo:</w:t>
      </w:r>
    </w:p>
    <w:p w14:paraId="6C3711E5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4BBBC3C2" w14:textId="5D038CA2" w:rsidR="007E1F6F" w:rsidRPr="00746D91" w:rsidRDefault="007E1F6F" w:rsidP="001908A8">
      <w:pPr>
        <w:ind w:left="0" w:firstLine="0"/>
        <w:jc w:val="both"/>
        <w:rPr>
          <w:rFonts w:ascii="Corbel Light" w:hAnsi="Corbel Light"/>
        </w:rPr>
      </w:pPr>
    </w:p>
    <w:p w14:paraId="3971B6DE" w14:textId="77777777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B8C3B73" w14:textId="38A013F3" w:rsidR="0002250D" w:rsidRPr="00746D91" w:rsidRDefault="0002250D" w:rsidP="003475B7">
      <w:pPr>
        <w:ind w:left="0" w:firstLine="0"/>
        <w:jc w:val="both"/>
        <w:rPr>
          <w:rFonts w:ascii="Corbel Light" w:hAnsi="Corbel Light"/>
        </w:rPr>
      </w:pPr>
    </w:p>
    <w:p w14:paraId="7E573F69" w14:textId="7428A710" w:rsidR="0002250D" w:rsidRPr="00746D91" w:rsidRDefault="0002250D" w:rsidP="003475B7">
      <w:pPr>
        <w:ind w:left="0" w:firstLine="0"/>
        <w:jc w:val="both"/>
        <w:rPr>
          <w:rFonts w:ascii="Corbel Light" w:hAnsi="Corbel Light"/>
        </w:rPr>
      </w:pPr>
    </w:p>
    <w:p w14:paraId="569DFDD5" w14:textId="3D7BA5E8" w:rsidR="0002250D" w:rsidRPr="00746D91" w:rsidRDefault="003475B7" w:rsidP="003475B7">
      <w:pPr>
        <w:jc w:val="center"/>
        <w:rPr>
          <w:rFonts w:ascii="Corbel Light" w:hAnsi="Corbel Light"/>
        </w:rPr>
      </w:pPr>
      <w:r>
        <w:rPr>
          <w:rFonts w:ascii="Corbel Light" w:hAnsi="Corbel Light"/>
          <w:noProof/>
        </w:rPr>
        <w:drawing>
          <wp:inline distT="0" distB="0" distL="0" distR="0" wp14:anchorId="07FC5746" wp14:editId="1F8E9F22">
            <wp:extent cx="4001135" cy="2889250"/>
            <wp:effectExtent l="0" t="0" r="0" b="6350"/>
            <wp:docPr id="97" name="Immagin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35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4D8E1" w14:textId="5CD0E6A9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52DC0B4" w14:textId="57469507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99B69A8" w14:textId="77777777" w:rsidR="0002250D" w:rsidRPr="003D6BB4" w:rsidRDefault="0002250D" w:rsidP="001908A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3D6BB4">
        <w:rPr>
          <w:rStyle w:val="Riferimentointenso"/>
          <w:rFonts w:ascii="Corbel Light" w:hAnsi="Corbel Light"/>
          <w:sz w:val="28"/>
          <w:szCs w:val="32"/>
        </w:rPr>
        <w:t>Data Scaling</w:t>
      </w:r>
    </w:p>
    <w:p w14:paraId="3A31450C" w14:textId="0190F60C" w:rsidR="0002250D" w:rsidRPr="0002250D" w:rsidRDefault="0002250D" w:rsidP="001908A8">
      <w:pPr>
        <w:jc w:val="both"/>
        <w:rPr>
          <w:rFonts w:ascii="Corbel Light" w:hAnsi="Corbel Light"/>
        </w:rPr>
        <w:sectPr w:rsidR="0002250D" w:rsidRPr="0002250D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55088C3" w14:textId="77777777" w:rsidR="005F0F9B" w:rsidRDefault="00CB71B2" w:rsidP="005F0F9B">
      <w:pPr>
        <w:rPr>
          <w:rFonts w:ascii="Corbel Light" w:hAnsi="Corbel Light"/>
        </w:rPr>
      </w:pPr>
      <w:r w:rsidRPr="00746D91">
        <w:rPr>
          <w:rFonts w:ascii="Corbel Light" w:hAnsi="Corbel Light"/>
        </w:rPr>
        <w:t>Considerand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>sol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 xml:space="preserve">le variabili numeriche </w:t>
      </w:r>
      <w:r w:rsidR="005D2CF9" w:rsidRPr="00746D91">
        <w:rPr>
          <w:rFonts w:ascii="Corbel Light" w:hAnsi="Corbel Light"/>
        </w:rPr>
        <w:t xml:space="preserve">del Dataset </w:t>
      </w:r>
      <w:r w:rsidRPr="005F0F9B">
        <w:rPr>
          <w:rFonts w:ascii="Corbel Light" w:hAnsi="Corbel Light"/>
          <w:shd w:val="clear" w:color="auto" w:fill="F2F2F2" w:themeFill="background1" w:themeFillShade="F2"/>
        </w:rPr>
        <w:t>(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AGE</w:t>
      </w:r>
      <w:proofErr w:type="gramStart"/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,'S</w:t>
      </w:r>
      <w:proofErr w:type="gramEnd"/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_AD_ORIT','D_AD_ORIT','ALT_BLOOD','L_BLOOD','K_BLOOD'</w:t>
      </w:r>
      <w:r w:rsidR="005F0F9B" w:rsidRPr="005F0F9B">
        <w:rPr>
          <w:rFonts w:ascii="Corbel Light" w:hAnsi="Corbel Light"/>
          <w:shd w:val="clear" w:color="auto" w:fill="F2F2F2" w:themeFill="background1" w:themeFillShade="F2"/>
        </w:rPr>
        <w:t xml:space="preserve"> 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,'ROE')</w:t>
      </w:r>
    </w:p>
    <w:p w14:paraId="572E46A9" w14:textId="52612EE2" w:rsidR="00CB71B2" w:rsidRPr="005F0F9B" w:rsidRDefault="00CB71B2" w:rsidP="005F0F9B">
      <w:pPr>
        <w:rPr>
          <w:rFonts w:ascii="Corbel Light" w:hAnsi="Corbel Light"/>
        </w:rPr>
      </w:pPr>
      <w:proofErr w:type="spellStart"/>
      <w:r w:rsidRPr="00746D91">
        <w:rPr>
          <w:rFonts w:ascii="Corbel Light" w:hAnsi="Corbel Light"/>
        </w:rPr>
        <w:t>si</w:t>
      </w:r>
      <w:proofErr w:type="spellEnd"/>
      <w:r w:rsidRPr="00746D91">
        <w:rPr>
          <w:rFonts w:ascii="Corbel Light" w:hAnsi="Corbel Light"/>
        </w:rPr>
        <w:t xml:space="preserve"> normalizzano i valori </w:t>
      </w:r>
      <w:r w:rsidR="005D2CF9" w:rsidRPr="00746D91">
        <w:rPr>
          <w:rFonts w:ascii="Corbel Light" w:hAnsi="Corbel Light"/>
        </w:rPr>
        <w:t xml:space="preserve">delle </w:t>
      </w:r>
      <w:r w:rsidRPr="00746D91">
        <w:rPr>
          <w:rFonts w:ascii="Corbel Light" w:hAnsi="Corbel Light"/>
        </w:rPr>
        <w:t>variabili mediante una normalizzazione Z-score</w:t>
      </w:r>
    </w:p>
    <w:p w14:paraId="3F16E95D" w14:textId="25C6D445" w:rsidR="00CB71B2" w:rsidRPr="00746D91" w:rsidRDefault="00CB71B2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  <w:sz w:val="36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6"/>
                <w:szCs w:val="40"/>
              </w:rPr>
            </m:ctrlPr>
          </m:sSubPr>
          <m:e>
            <m:r>
              <w:rPr>
                <w:rFonts w:ascii="Cambria Math" w:hAnsi="Cambria Math"/>
                <w:sz w:val="36"/>
                <w:szCs w:val="40"/>
              </w:rPr>
              <m:t>z</m:t>
            </m:r>
          </m:e>
          <m:sub>
            <m:r>
              <w:rPr>
                <w:rFonts w:ascii="Cambria Math" w:hAnsi="Cambria Math"/>
                <w:sz w:val="36"/>
                <w:szCs w:val="40"/>
              </w:rPr>
              <m:t>i</m:t>
            </m:r>
          </m:sub>
        </m:sSub>
        <m:r>
          <w:rPr>
            <w:rFonts w:ascii="Cambria Math" w:hAnsi="Cambria Math"/>
            <w:sz w:val="36"/>
            <w:szCs w:val="40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40"/>
              </w:rPr>
            </m:ctrlPr>
          </m:fPr>
          <m:num>
            <m:r>
              <w:rPr>
                <w:rFonts w:ascii="Cambria Math" w:hAnsi="Cambria Math"/>
                <w:sz w:val="36"/>
                <w:szCs w:val="40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den>
        </m:f>
      </m:oMath>
    </w:p>
    <w:p w14:paraId="3BA69D9A" w14:textId="50C2088C" w:rsidR="005D2CF9" w:rsidRPr="00746D91" w:rsidRDefault="005D2CF9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Al termine di quest</w:t>
      </w:r>
      <w:r w:rsidR="00B33216" w:rsidRPr="00746D91">
        <w:rPr>
          <w:rFonts w:ascii="Corbel Light" w:hAnsi="Corbel Light"/>
          <w:sz w:val="24"/>
          <w:szCs w:val="28"/>
        </w:rPr>
        <w:t xml:space="preserve">a </w:t>
      </w:r>
      <w:r w:rsidRPr="00746D91">
        <w:rPr>
          <w:rFonts w:ascii="Corbel Light" w:hAnsi="Corbel Light"/>
          <w:sz w:val="24"/>
          <w:szCs w:val="28"/>
        </w:rPr>
        <w:t xml:space="preserve">fase di </w:t>
      </w:r>
      <w:proofErr w:type="spellStart"/>
      <w:r w:rsidRPr="00746D91">
        <w:rPr>
          <w:rFonts w:ascii="Corbel Light" w:hAnsi="Corbel Light"/>
          <w:sz w:val="24"/>
          <w:szCs w:val="28"/>
        </w:rPr>
        <w:t>preprocessing</w:t>
      </w:r>
      <w:proofErr w:type="spellEnd"/>
      <w:r w:rsidRPr="00746D91">
        <w:rPr>
          <w:rFonts w:ascii="Corbel Light" w:hAnsi="Corbel Light"/>
          <w:sz w:val="24"/>
          <w:szCs w:val="28"/>
        </w:rPr>
        <w:t xml:space="preserve"> si esportano i dati in formato CSV.</w:t>
      </w:r>
    </w:p>
    <w:p w14:paraId="11375071" w14:textId="1215C5B6" w:rsidR="005661A3" w:rsidRPr="00746D91" w:rsidRDefault="005661A3" w:rsidP="001908A8">
      <w:pPr>
        <w:jc w:val="both"/>
        <w:rPr>
          <w:rFonts w:ascii="Corbel Light" w:hAnsi="Corbel Light"/>
          <w:sz w:val="24"/>
          <w:szCs w:val="28"/>
        </w:rPr>
      </w:pPr>
    </w:p>
    <w:p w14:paraId="3BB8BB3B" w14:textId="38F3A31F" w:rsidR="00F9220E" w:rsidRDefault="00F9220E" w:rsidP="001908A8">
      <w:pPr>
        <w:jc w:val="both"/>
        <w:rPr>
          <w:rFonts w:ascii="Corbel Light" w:hAnsi="Corbel Light"/>
          <w:sz w:val="24"/>
          <w:szCs w:val="28"/>
        </w:rPr>
      </w:pPr>
    </w:p>
    <w:p w14:paraId="75C5AA2F" w14:textId="2957F2F7" w:rsidR="00F9220E" w:rsidRDefault="00F9220E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E10A3C1" w14:textId="4F66FB8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CCC50C5" w14:textId="05437089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740D884" w14:textId="5DBF01E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B85BAD" w14:textId="52A1B92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29E111" w14:textId="74BBF195" w:rsidR="003B1498" w:rsidRDefault="003B149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92FD6B0" w14:textId="6B4C1DFD" w:rsidR="00BF3F88" w:rsidRDefault="00BF3F8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2275D02" w14:textId="7813C6DD" w:rsidR="00BF3F88" w:rsidRDefault="00BF3F8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29C0F184" w14:textId="69FE17B6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3E09B40" w14:textId="6AB0C2EF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1A333F1E" w14:textId="3B0911C7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5FBDBC1" w14:textId="0A2A5A80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15DE9CBF" w14:textId="1830005D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48AB360" w14:textId="58101735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7C5721F8" w14:textId="35BF1F81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0286DCF" w14:textId="3E2CCD78" w:rsidR="00CC209B" w:rsidRDefault="00CC209B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7D35939" w14:textId="6212B75F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311A549" w14:textId="56FE98F7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03F2576" w14:textId="118CCF4D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61F96FA0" w14:textId="393C2D3D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54A06097" w14:textId="27A65C1F" w:rsidR="00F271D7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3428CDE1" w14:textId="77777777" w:rsidR="00F271D7" w:rsidRPr="00746D91" w:rsidRDefault="00F271D7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3499AB13" w14:textId="7CBED5F3" w:rsidR="00B33216" w:rsidRPr="005F0F9B" w:rsidRDefault="00B33216" w:rsidP="001908A8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proofErr w:type="spellStart"/>
      <w:r w:rsidRPr="005F0F9B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Modeling</w:t>
      </w:r>
      <w:proofErr w:type="spellEnd"/>
    </w:p>
    <w:p w14:paraId="0644C29C" w14:textId="515F8550" w:rsidR="00B33216" w:rsidRPr="00B33216" w:rsidRDefault="00C1024B" w:rsidP="001908A8">
      <w:pPr>
        <w:jc w:val="both"/>
        <w:rPr>
          <w:rFonts w:ascii="Corbel Light" w:hAnsi="Corbel Light"/>
          <w:sz w:val="32"/>
          <w:szCs w:val="32"/>
        </w:rPr>
        <w:sectPr w:rsidR="00B33216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609E490" wp14:editId="38F60661">
                <wp:extent cx="5391785" cy="18415"/>
                <wp:effectExtent l="0" t="0" r="2540" b="4445"/>
                <wp:docPr id="137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78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F4454F" id="Group 4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PJx2UB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23396BA" w14:textId="7609E179" w:rsidR="00ED7FF8" w:rsidRPr="003D6BB4" w:rsidRDefault="00ED7FF8" w:rsidP="005F0F9B">
      <w:pPr>
        <w:ind w:left="0" w:firstLine="0"/>
        <w:jc w:val="both"/>
        <w:rPr>
          <w:rStyle w:val="Riferimentointenso"/>
          <w:sz w:val="36"/>
          <w:szCs w:val="40"/>
        </w:rPr>
      </w:pPr>
      <w:r w:rsidRPr="003D6BB4">
        <w:rPr>
          <w:rStyle w:val="Riferimentointenso"/>
          <w:sz w:val="32"/>
          <w:szCs w:val="36"/>
        </w:rPr>
        <w:t>Analisi dei Cluster</w:t>
      </w:r>
    </w:p>
    <w:p w14:paraId="741BE3A7" w14:textId="77777777" w:rsidR="005F0F9B" w:rsidRPr="005F0F9B" w:rsidRDefault="005F0F9B" w:rsidP="005F0F9B">
      <w:pPr>
        <w:ind w:left="0" w:firstLine="0"/>
        <w:jc w:val="both"/>
        <w:rPr>
          <w:rStyle w:val="Riferimentointenso"/>
          <w:sz w:val="32"/>
          <w:szCs w:val="36"/>
        </w:rPr>
      </w:pPr>
    </w:p>
    <w:p w14:paraId="1A8723D4" w14:textId="77777777" w:rsidR="00D069CF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L’obiettivo di Data Mining consiste in un task di </w:t>
      </w:r>
      <w:proofErr w:type="spellStart"/>
      <w:r w:rsidR="009940E6" w:rsidRPr="00746D91">
        <w:rPr>
          <w:rFonts w:ascii="Corbel Light" w:hAnsi="Corbel Light"/>
          <w:sz w:val="24"/>
          <w:szCs w:val="28"/>
        </w:rPr>
        <w:t>c</w:t>
      </w:r>
      <w:r w:rsidRPr="00746D91">
        <w:rPr>
          <w:rFonts w:ascii="Corbel Light" w:hAnsi="Corbel Light"/>
          <w:sz w:val="24"/>
          <w:szCs w:val="28"/>
        </w:rPr>
        <w:t>lusterizzazione</w:t>
      </w:r>
      <w:proofErr w:type="spellEnd"/>
      <w:r w:rsidRPr="00746D91">
        <w:rPr>
          <w:rFonts w:ascii="Corbel Light" w:hAnsi="Corbel Light"/>
          <w:sz w:val="24"/>
          <w:szCs w:val="28"/>
        </w:rPr>
        <w:t>.</w:t>
      </w:r>
    </w:p>
    <w:p w14:paraId="591ABDEC" w14:textId="44E183B9" w:rsidR="0010524C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Occorre quindi determinare la tecnica di modellazione da utilizzare, quindi   determinare l’</w:t>
      </w:r>
      <w:r w:rsidRPr="00746D91">
        <w:rPr>
          <w:rFonts w:ascii="Corbel Light" w:hAnsi="Corbel Light"/>
          <w:b/>
          <w:bCs/>
          <w:sz w:val="24"/>
          <w:szCs w:val="28"/>
        </w:rPr>
        <w:t>algoritmo di clustering</w:t>
      </w:r>
      <w:r w:rsidRPr="00746D91">
        <w:rPr>
          <w:rFonts w:ascii="Corbel Light" w:hAnsi="Corbel Light"/>
          <w:sz w:val="24"/>
          <w:szCs w:val="28"/>
        </w:rPr>
        <w:t>.</w:t>
      </w:r>
    </w:p>
    <w:p w14:paraId="39D7CAF8" w14:textId="26925813" w:rsidR="00E21143" w:rsidRPr="00D069CF" w:rsidRDefault="00E21143" w:rsidP="005F0F9B">
      <w:pPr>
        <w:jc w:val="both"/>
        <w:rPr>
          <w:rStyle w:val="Riferimentointenso"/>
        </w:rPr>
      </w:pPr>
    </w:p>
    <w:p w14:paraId="32BBDE16" w14:textId="1FCA19AF" w:rsidR="00E21143" w:rsidRPr="00E21143" w:rsidRDefault="00E21143" w:rsidP="00E21143">
      <w:pPr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 xml:space="preserve">Algoritmo di </w:t>
      </w:r>
      <w:proofErr w:type="gramStart"/>
      <w:r w:rsidRPr="002C60FA">
        <w:rPr>
          <w:rStyle w:val="Riferimentointenso"/>
          <w:sz w:val="24"/>
          <w:szCs w:val="28"/>
        </w:rPr>
        <w:t>Clustering</w:t>
      </w:r>
      <w:r w:rsidR="007905D5">
        <w:rPr>
          <w:rStyle w:val="Riferimentointenso"/>
          <w:sz w:val="24"/>
          <w:szCs w:val="28"/>
        </w:rPr>
        <w:t xml:space="preserve"> :</w:t>
      </w:r>
      <w:proofErr w:type="gramEnd"/>
      <w:r w:rsidR="007905D5">
        <w:rPr>
          <w:rStyle w:val="Riferimentointenso"/>
          <w:sz w:val="24"/>
          <w:szCs w:val="28"/>
        </w:rPr>
        <w:t xml:space="preserve"> Modello + Parametri </w:t>
      </w:r>
    </w:p>
    <w:p w14:paraId="6C43B9C5" w14:textId="25D977E6" w:rsidR="00E21143" w:rsidRPr="00E21143" w:rsidRDefault="00E21143" w:rsidP="00E2114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considerano gli algoritmi di clustering gerarchico di tipo </w:t>
      </w:r>
      <w:proofErr w:type="spellStart"/>
      <w:r>
        <w:rPr>
          <w:rFonts w:ascii="Corbel Light" w:hAnsi="Corbel Light"/>
          <w:sz w:val="24"/>
          <w:szCs w:val="28"/>
        </w:rPr>
        <w:t>Agglomerativo</w:t>
      </w:r>
      <w:proofErr w:type="spellEnd"/>
      <w:r w:rsidRPr="00E21143">
        <w:rPr>
          <w:rFonts w:ascii="Corbel Light" w:hAnsi="Corbel Light"/>
          <w:sz w:val="24"/>
          <w:szCs w:val="28"/>
        </w:rPr>
        <w:t xml:space="preserve">, </w:t>
      </w:r>
      <w:r>
        <w:rPr>
          <w:rFonts w:ascii="Corbel Light" w:hAnsi="Corbel Light"/>
          <w:sz w:val="24"/>
          <w:szCs w:val="28"/>
        </w:rPr>
        <w:t xml:space="preserve">occorre effettuare una </w:t>
      </w:r>
      <w:r w:rsidRPr="00E21143">
        <w:rPr>
          <w:rFonts w:ascii="Corbel Light" w:hAnsi="Corbel Light"/>
          <w:sz w:val="24"/>
          <w:szCs w:val="28"/>
        </w:rPr>
        <w:t xml:space="preserve">ricerca </w:t>
      </w:r>
      <w:r>
        <w:rPr>
          <w:rFonts w:ascii="Corbel Light" w:hAnsi="Corbel Light"/>
          <w:sz w:val="24"/>
          <w:szCs w:val="28"/>
        </w:rPr>
        <w:t>degli iper-parametri per determinare:</w:t>
      </w:r>
    </w:p>
    <w:p w14:paraId="7D3ABB37" w14:textId="34E97A89" w:rsidR="00E21143" w:rsidRP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E21143">
        <w:rPr>
          <w:rFonts w:ascii="Corbel Light" w:hAnsi="Corbel Light"/>
          <w:sz w:val="24"/>
          <w:szCs w:val="28"/>
        </w:rPr>
        <w:t xml:space="preserve">Il parametro di </w:t>
      </w:r>
      <w:proofErr w:type="gramStart"/>
      <w:r w:rsidRPr="00E21143">
        <w:rPr>
          <w:rFonts w:ascii="Corbel Light" w:hAnsi="Corbel Light"/>
          <w:sz w:val="24"/>
          <w:szCs w:val="28"/>
        </w:rPr>
        <w:t xml:space="preserve">k </w:t>
      </w:r>
      <w:r w:rsidR="007905D5">
        <w:rPr>
          <w:rFonts w:ascii="Corbel Light" w:hAnsi="Corbel Light"/>
          <w:sz w:val="24"/>
          <w:szCs w:val="28"/>
        </w:rPr>
        <w:t xml:space="preserve"> :</w:t>
      </w:r>
      <w:proofErr w:type="gramEnd"/>
      <w:r w:rsidR="007905D5">
        <w:rPr>
          <w:rFonts w:ascii="Corbel Light" w:hAnsi="Corbel Light"/>
          <w:sz w:val="24"/>
          <w:szCs w:val="28"/>
        </w:rPr>
        <w:t xml:space="preserve"> </w:t>
      </w:r>
      <w:r w:rsidR="007905D5" w:rsidRPr="007905D5">
        <w:rPr>
          <w:rFonts w:ascii="Corbel Light" w:hAnsi="Corbel Light"/>
          <w:b/>
          <w:bCs/>
          <w:sz w:val="24"/>
          <w:szCs w:val="28"/>
        </w:rPr>
        <w:t>2 - n</w:t>
      </w:r>
    </w:p>
    <w:p w14:paraId="512D2889" w14:textId="53EA29B7" w:rsid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</w:t>
      </w:r>
      <w:r w:rsidRPr="00E21143">
        <w:rPr>
          <w:rFonts w:ascii="Corbel Light" w:hAnsi="Corbel Light"/>
          <w:sz w:val="24"/>
          <w:szCs w:val="28"/>
        </w:rPr>
        <w:t xml:space="preserve">l metodo di </w:t>
      </w:r>
      <w:proofErr w:type="gramStart"/>
      <w:r w:rsidRPr="00E21143">
        <w:rPr>
          <w:rFonts w:ascii="Corbel Light" w:hAnsi="Corbel Light"/>
          <w:sz w:val="24"/>
          <w:szCs w:val="28"/>
        </w:rPr>
        <w:t>linkage</w:t>
      </w:r>
      <w:r w:rsidR="007905D5">
        <w:rPr>
          <w:rFonts w:ascii="Corbel Light" w:hAnsi="Corbel Light"/>
          <w:sz w:val="24"/>
          <w:szCs w:val="28"/>
        </w:rPr>
        <w:t xml:space="preserve"> :</w:t>
      </w:r>
      <w:proofErr w:type="gramEnd"/>
      <w:r w:rsidR="007905D5">
        <w:rPr>
          <w:rFonts w:ascii="Corbel Light" w:hAnsi="Corbel Light"/>
          <w:sz w:val="24"/>
          <w:szCs w:val="28"/>
        </w:rPr>
        <w:t xml:space="preserve"> </w:t>
      </w:r>
      <w:r w:rsidR="007905D5">
        <w:rPr>
          <w:rFonts w:ascii="Corbel Light" w:hAnsi="Corbel Light"/>
          <w:b/>
          <w:bCs/>
          <w:sz w:val="24"/>
          <w:szCs w:val="28"/>
        </w:rPr>
        <w:t xml:space="preserve">Single, </w:t>
      </w:r>
      <w:proofErr w:type="spellStart"/>
      <w:r w:rsidR="007905D5">
        <w:rPr>
          <w:rFonts w:ascii="Corbel Light" w:hAnsi="Corbel Light"/>
          <w:b/>
          <w:bCs/>
          <w:sz w:val="24"/>
          <w:szCs w:val="28"/>
        </w:rPr>
        <w:t>Average,Complete</w:t>
      </w:r>
      <w:proofErr w:type="spellEnd"/>
    </w:p>
    <w:p w14:paraId="7DB4A404" w14:textId="1AA8EA7E" w:rsidR="007905D5" w:rsidRPr="007905D5" w:rsidRDefault="007905D5" w:rsidP="00E21143">
      <w:pPr>
        <w:numPr>
          <w:ilvl w:val="0"/>
          <w:numId w:val="8"/>
        </w:num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a misura di </w:t>
      </w:r>
      <w:proofErr w:type="gramStart"/>
      <w:r>
        <w:rPr>
          <w:rFonts w:ascii="Corbel Light" w:hAnsi="Corbel Light"/>
          <w:sz w:val="24"/>
          <w:szCs w:val="28"/>
        </w:rPr>
        <w:t>distanza :</w:t>
      </w:r>
      <w:proofErr w:type="gramEnd"/>
      <w:r>
        <w:rPr>
          <w:rFonts w:ascii="Corbel Light" w:hAnsi="Corbel Light"/>
          <w:sz w:val="24"/>
          <w:szCs w:val="28"/>
        </w:rPr>
        <w:t xml:space="preserve"> </w:t>
      </w:r>
      <w:r w:rsidRPr="007905D5">
        <w:rPr>
          <w:rFonts w:ascii="Corbel Light" w:hAnsi="Corbel Light"/>
          <w:b/>
          <w:bCs/>
          <w:sz w:val="24"/>
          <w:szCs w:val="28"/>
        </w:rPr>
        <w:t>Euclidea, Coseno, Manhattan</w:t>
      </w:r>
    </w:p>
    <w:p w14:paraId="57498B6C" w14:textId="77777777" w:rsidR="00E21143" w:rsidRPr="007905D5" w:rsidRDefault="00E21143" w:rsidP="005F0F9B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674067BF" w14:textId="77777777" w:rsidR="007905D5" w:rsidRDefault="007905D5" w:rsidP="001908A8">
      <w:pPr>
        <w:jc w:val="both"/>
        <w:rPr>
          <w:rFonts w:ascii="Corbel Light" w:hAnsi="Corbel Light"/>
          <w:sz w:val="24"/>
          <w:szCs w:val="28"/>
        </w:rPr>
      </w:pPr>
    </w:p>
    <w:p w14:paraId="72846694" w14:textId="2B9863F2" w:rsidR="0010524C" w:rsidRDefault="00E5115D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Per </w:t>
      </w:r>
      <w:r w:rsidR="002731F8" w:rsidRPr="00746D91">
        <w:rPr>
          <w:rFonts w:ascii="Corbel Light" w:hAnsi="Corbel Light"/>
          <w:sz w:val="24"/>
          <w:szCs w:val="28"/>
        </w:rPr>
        <w:t>scegliere il modello si effettua una ricerca nello spazio dei modelli + spazio dei parametri</w:t>
      </w:r>
    </w:p>
    <w:p w14:paraId="103EF536" w14:textId="5A51D83B" w:rsidR="008376B0" w:rsidRDefault="008376B0" w:rsidP="001908A8">
      <w:pPr>
        <w:jc w:val="both"/>
        <w:rPr>
          <w:rFonts w:ascii="Corbel Light" w:hAnsi="Corbel Light"/>
          <w:sz w:val="24"/>
          <w:szCs w:val="28"/>
        </w:rPr>
      </w:pPr>
    </w:p>
    <w:p w14:paraId="10E13171" w14:textId="0F9A7BAB" w:rsidR="008376B0" w:rsidRPr="008376B0" w:rsidRDefault="008376B0" w:rsidP="008376B0">
      <w:pPr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Valutazione dei modelli</w:t>
      </w:r>
    </w:p>
    <w:p w14:paraId="27981C41" w14:textId="6F7D3183" w:rsidR="009940E6" w:rsidRPr="002C60FA" w:rsidRDefault="009940E6" w:rsidP="005F0F9B">
      <w:pPr>
        <w:ind w:left="0" w:firstLine="0"/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>Criteri di valutazione:</w:t>
      </w:r>
    </w:p>
    <w:p w14:paraId="449450CB" w14:textId="68BD836A" w:rsidR="000844B3" w:rsidRDefault="000844B3" w:rsidP="000844B3">
      <w:pPr>
        <w:jc w:val="both"/>
        <w:rPr>
          <w:rFonts w:ascii="Corbel Light" w:hAnsi="Corbel Light"/>
          <w:sz w:val="24"/>
          <w:szCs w:val="28"/>
        </w:rPr>
      </w:pPr>
      <w:r w:rsidRPr="000844B3">
        <w:rPr>
          <w:rFonts w:ascii="Corbel Light" w:hAnsi="Corbel Light"/>
          <w:sz w:val="24"/>
          <w:szCs w:val="28"/>
        </w:rPr>
        <w:t xml:space="preserve">Due tipi di misure di convalida possono essere utilizzate per misurare le somiglianze tra le soluzioni di clustering: interne ed esterne. Il primo tipo di </w:t>
      </w:r>
      <w:r w:rsidR="008376B0">
        <w:rPr>
          <w:rFonts w:ascii="Corbel Light" w:hAnsi="Corbel Light"/>
          <w:sz w:val="24"/>
          <w:szCs w:val="28"/>
        </w:rPr>
        <w:t>criterio</w:t>
      </w:r>
      <w:r w:rsidRPr="000844B3">
        <w:rPr>
          <w:rFonts w:ascii="Corbel Light" w:hAnsi="Corbel Light"/>
          <w:sz w:val="24"/>
          <w:szCs w:val="28"/>
        </w:rPr>
        <w:t xml:space="preserve"> misura gli attributi presi dai dati stessi e dai cluster formati, come la compattezza e la separabilità dei dati. Il secondo fa un confronto tra </w:t>
      </w:r>
      <w:proofErr w:type="spellStart"/>
      <w:r w:rsidRPr="000844B3">
        <w:rPr>
          <w:rFonts w:ascii="Corbel Light" w:hAnsi="Corbel Light"/>
          <w:sz w:val="24"/>
          <w:szCs w:val="28"/>
        </w:rPr>
        <w:t>soluzion</w:t>
      </w:r>
      <w:r>
        <w:rPr>
          <w:rFonts w:ascii="Corbel Light" w:hAnsi="Corbel Light"/>
          <w:sz w:val="24"/>
          <w:szCs w:val="28"/>
        </w:rPr>
        <w:t>i</w:t>
      </w:r>
      <w:proofErr w:type="spellEnd"/>
      <w:r w:rsidRPr="000844B3">
        <w:rPr>
          <w:rFonts w:ascii="Corbel Light" w:hAnsi="Corbel Light"/>
          <w:sz w:val="24"/>
          <w:szCs w:val="28"/>
        </w:rPr>
        <w:t xml:space="preserve"> di clustering, prendendone una come riferimento e confrontandola con altri raggruppamenti</w:t>
      </w:r>
      <w:r>
        <w:rPr>
          <w:rFonts w:ascii="Corbel Light" w:hAnsi="Corbel Light"/>
          <w:sz w:val="24"/>
          <w:szCs w:val="28"/>
        </w:rPr>
        <w:t>, in questo caso le label di output del dataset</w:t>
      </w:r>
    </w:p>
    <w:p w14:paraId="50A93445" w14:textId="77777777" w:rsidR="002C60FA" w:rsidRDefault="002C60FA" w:rsidP="008376B0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5F56EAAF" w14:textId="2A38E0FC" w:rsidR="002C60FA" w:rsidRDefault="002C60FA" w:rsidP="008376B0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Criteri Esterni</w:t>
      </w:r>
    </w:p>
    <w:p w14:paraId="6FBE22FF" w14:textId="38F1AAF9" w:rsidR="002C60FA" w:rsidRPr="008376B0" w:rsidRDefault="002C60FA" w:rsidP="008376B0">
      <w:pPr>
        <w:jc w:val="both"/>
        <w:rPr>
          <w:rStyle w:val="Riferimentointenso"/>
          <w:rFonts w:ascii="Corbel Light" w:hAnsi="Corbel Light"/>
          <w:b w:val="0"/>
          <w:bCs w:val="0"/>
          <w:smallCaps w:val="0"/>
          <w:color w:val="333333"/>
          <w:spacing w:val="0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Per valutare i risultati del cluster scelto potrei utilizzare le variabili di output presenti nel dataset e un quindi un criterio di validazione esterna, tali </w:t>
      </w:r>
      <w:r w:rsidRPr="00FD1A72">
        <w:rPr>
          <w:rFonts w:ascii="Corbel Light" w:hAnsi="Corbel Light"/>
          <w:sz w:val="24"/>
          <w:szCs w:val="28"/>
        </w:rPr>
        <w:t>criteri permettono di quantificare le somiglianze tra due soluzioni di clustering</w:t>
      </w:r>
      <w:r>
        <w:rPr>
          <w:rFonts w:ascii="Corbel Light" w:hAnsi="Corbel Light"/>
          <w:sz w:val="24"/>
          <w:szCs w:val="28"/>
        </w:rPr>
        <w:t>.</w:t>
      </w:r>
    </w:p>
    <w:p w14:paraId="08DD2B66" w14:textId="6E48320F" w:rsidR="007904F6" w:rsidRPr="00071F07" w:rsidRDefault="007904F6" w:rsidP="007904F6">
      <w:pPr>
        <w:ind w:left="0" w:firstLine="0"/>
        <w:jc w:val="both"/>
        <w:rPr>
          <w:rStyle w:val="Riferimentointenso"/>
          <w:rFonts w:ascii="Corbel Light" w:hAnsi="Corbel Light"/>
          <w:sz w:val="24"/>
          <w:szCs w:val="28"/>
        </w:rPr>
      </w:pPr>
      <w:proofErr w:type="gramStart"/>
      <w:r w:rsidRPr="00071F07">
        <w:rPr>
          <w:rStyle w:val="Riferimentointenso"/>
          <w:rFonts w:ascii="Corbel Light" w:hAnsi="Corbel Light"/>
          <w:sz w:val="24"/>
          <w:szCs w:val="28"/>
        </w:rPr>
        <w:t xml:space="preserve">Gini </w:t>
      </w:r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e</w:t>
      </w:r>
      <w:proofErr w:type="gramEnd"/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</w:t>
      </w:r>
      <w:proofErr w:type="spellStart"/>
      <w:r w:rsidR="003A5B65" w:rsidRPr="00071F07">
        <w:rPr>
          <w:rStyle w:val="Riferimentointenso"/>
          <w:rFonts w:ascii="Corbel Light" w:hAnsi="Corbel Light"/>
          <w:sz w:val="24"/>
          <w:szCs w:val="28"/>
        </w:rPr>
        <w:t>Purity</w:t>
      </w:r>
      <w:proofErr w:type="spellEnd"/>
    </w:p>
    <w:p w14:paraId="6C8DD70B" w14:textId="319653EA" w:rsidR="007904F6" w:rsidRDefault="007904F6" w:rsidP="008376B0">
      <w:pPr>
        <w:ind w:left="0" w:firstLine="0"/>
        <w:rPr>
          <w:rFonts w:ascii="Corbel Light" w:hAnsi="Corbel Light"/>
          <w:noProof/>
          <w:szCs w:val="28"/>
        </w:rPr>
      </w:pPr>
    </w:p>
    <w:p w14:paraId="42533E80" w14:textId="5AFC729A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41569EFD" w14:textId="1DFCAA7C" w:rsidR="00C82E1E" w:rsidRDefault="00322AE4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24127F91" wp14:editId="07B33D09">
            <wp:extent cx="4367284" cy="1867064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8490" cy="1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0A73C" w14:textId="77777777" w:rsidR="00C82E1E" w:rsidRPr="002C60FA" w:rsidRDefault="00C82E1E" w:rsidP="007F7C4C">
      <w:pPr>
        <w:ind w:left="0" w:firstLine="0"/>
        <w:rPr>
          <w:rFonts w:ascii="Corbel Light" w:hAnsi="Corbel Light"/>
          <w:noProof/>
          <w:szCs w:val="28"/>
        </w:rPr>
      </w:pPr>
    </w:p>
    <w:p w14:paraId="00C0D4C6" w14:textId="57155C99" w:rsidR="002C60FA" w:rsidRPr="002C60FA" w:rsidRDefault="00322AE4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42D4061D" wp14:editId="571A10A0">
            <wp:extent cx="4437399" cy="1897039"/>
            <wp:effectExtent l="0" t="0" r="0" b="0"/>
            <wp:docPr id="6" name="Immagin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150" cy="1902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361CE" w14:textId="77777777" w:rsidR="008376B0" w:rsidRPr="008376B0" w:rsidRDefault="008376B0" w:rsidP="008376B0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8376B0">
        <w:rPr>
          <w:rFonts w:ascii="Corbel Light" w:hAnsi="Corbel Light"/>
          <w:b/>
          <w:bCs/>
          <w:noProof/>
          <w:szCs w:val="28"/>
        </w:rPr>
        <w:t>Problema:</w:t>
      </w:r>
    </w:p>
    <w:p w14:paraId="0188B854" w14:textId="2C7E0347" w:rsidR="008376B0" w:rsidRDefault="008376B0" w:rsidP="008376B0">
      <w:pPr>
        <w:ind w:left="0" w:firstLine="0"/>
        <w:rPr>
          <w:rFonts w:ascii="Corbel Light" w:hAnsi="Corbel Light"/>
          <w:noProof/>
          <w:szCs w:val="28"/>
        </w:rPr>
      </w:pPr>
      <w:r w:rsidRPr="008376B0">
        <w:rPr>
          <w:rFonts w:ascii="Corbel Light" w:hAnsi="Corbel Light"/>
          <w:b/>
          <w:bCs/>
          <w:noProof/>
          <w:szCs w:val="28"/>
        </w:rPr>
        <w:t xml:space="preserve">Problema: </w:t>
      </w:r>
      <w:r w:rsidRPr="008376B0">
        <w:rPr>
          <w:rFonts w:ascii="Corbel Light" w:hAnsi="Corbel Light"/>
          <w:noProof/>
          <w:szCs w:val="28"/>
        </w:rPr>
        <w:t>I criteri esterni Gini e Purity tendono a valutare meglio soluzioni con un numero di cluster elevato, sino ad arrivare a tanti cluster quante sono le osservazioni.</w:t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t>Questo potrebbe essere dovuto al fatto che le</w:t>
      </w:r>
      <w:r w:rsidRPr="008376B0">
        <w:rPr>
          <w:rFonts w:ascii="Corbel Light" w:hAnsi="Corbel Light"/>
          <w:b/>
          <w:bCs/>
          <w:noProof/>
          <w:szCs w:val="28"/>
        </w:rPr>
        <w:t xml:space="preserve">  variabili di output a disposizione non sono mutamente esclusive, </w:t>
      </w:r>
      <w:r w:rsidRPr="008376B0">
        <w:rPr>
          <w:rFonts w:ascii="Corbel Light" w:hAnsi="Corbel Light"/>
          <w:noProof/>
          <w:szCs w:val="28"/>
        </w:rPr>
        <w:t>ma ogni osservazione è etichetta con più di una label.</w:t>
      </w:r>
      <w:r w:rsidRPr="008376B0">
        <w:rPr>
          <w:rFonts w:ascii="Corbel Light" w:hAnsi="Corbel Light"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t>Utilizzando un criterio di valutazione classici ogni singola possibile combinazione di label (complicazioni) verrebbe considerata come una classe arrivando a considerare un numero di classi pari a 133.</w:t>
      </w:r>
      <w:r w:rsidRPr="008376B0">
        <w:rPr>
          <w:rFonts w:ascii="Corbel Light" w:hAnsi="Corbel Light"/>
          <w:noProof/>
          <w:szCs w:val="28"/>
        </w:rPr>
        <w:br/>
      </w:r>
      <w:r w:rsidRPr="008376B0">
        <w:rPr>
          <w:rFonts w:ascii="Corbel Light" w:hAnsi="Corbel Light"/>
          <w:b/>
          <w:bCs/>
          <w:noProof/>
          <w:szCs w:val="28"/>
        </w:rPr>
        <w:br/>
      </w:r>
      <w:r w:rsidRPr="008376B0">
        <w:rPr>
          <w:rFonts w:ascii="Corbel Light" w:hAnsi="Corbel Light"/>
          <w:noProof/>
          <w:szCs w:val="28"/>
        </w:rPr>
        <w:t xml:space="preserve"> La matrice di confusione risultate sarebbe una matrice con un alto livello di confusione e ogni cluster conterrà elementi molto eterogenei loro</w:t>
      </w:r>
    </w:p>
    <w:p w14:paraId="278630A9" w14:textId="620586FA" w:rsidR="00C82E1E" w:rsidRPr="002C60FA" w:rsidRDefault="00C82E1E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09181EE2" wp14:editId="7D657374">
            <wp:extent cx="3321170" cy="2196833"/>
            <wp:effectExtent l="0" t="0" r="0" b="0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708" cy="2203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D2499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6A2AC9D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043C0C64" w14:textId="038DEA61" w:rsidR="002C60FA" w:rsidRPr="002C60FA" w:rsidRDefault="00071F07" w:rsidP="002C60FA">
      <w:pPr>
        <w:ind w:left="0" w:firstLine="0"/>
        <w:jc w:val="both"/>
        <w:rPr>
          <w:rStyle w:val="Riferimentointenso"/>
        </w:rPr>
      </w:pPr>
      <w:r>
        <w:rPr>
          <w:rStyle w:val="Riferimentointenso"/>
        </w:rPr>
        <w:t>S</w:t>
      </w:r>
      <w:r w:rsidR="002C60FA" w:rsidRPr="002C60FA">
        <w:rPr>
          <w:rStyle w:val="Riferimentointenso"/>
        </w:rPr>
        <w:t>oluzione</w:t>
      </w:r>
      <w:r>
        <w:rPr>
          <w:rStyle w:val="Riferimentointenso"/>
        </w:rPr>
        <w:t>: I</w:t>
      </w:r>
      <w:r w:rsidR="002C60FA" w:rsidRPr="002C60FA">
        <w:rPr>
          <w:rStyle w:val="Riferimentointenso"/>
        </w:rPr>
        <w:t>ndice OC</w:t>
      </w:r>
    </w:p>
    <w:p w14:paraId="6EBA7092" w14:textId="4348161C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Con criteri esterni classici, è possibile solamente quantificare quanto sono simili due </w:t>
      </w:r>
      <w:r w:rsidRPr="002C60FA">
        <w:rPr>
          <w:rFonts w:ascii="Corbel Light" w:hAnsi="Corbel Light"/>
          <w:b/>
          <w:bCs/>
          <w:noProof/>
          <w:szCs w:val="28"/>
        </w:rPr>
        <w:t>soluzioni disgiunte</w:t>
      </w:r>
      <w:r w:rsidRPr="002C60FA">
        <w:rPr>
          <w:rFonts w:ascii="Corbel Light" w:hAnsi="Corbel Light"/>
          <w:noProof/>
          <w:szCs w:val="28"/>
        </w:rPr>
        <w:t>, dove ogni oggetto può essere etichettata con una sola label.</w:t>
      </w:r>
    </w:p>
    <w:p w14:paraId="0EB41074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Utilizzare come criterio esterno una misura che consideri la probabilità che una qualsiasi coppia di oggetti possa essere trovata in una data soluzione o in entrambe le soluzioni di clustering, che quindi possa gestire situazioni di più etichette associate ad  ogni osservazione.</w:t>
      </w:r>
    </w:p>
    <w:p w14:paraId="2CE7E77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Nota bene: </w:t>
      </w:r>
    </w:p>
    <w:p w14:paraId="57A88CD6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lastRenderedPageBreak/>
        <w:t xml:space="preserve">Con l’obiettivo di confrontare il risultato del clustering con le etichette disponibili, trasformare l’unica label ottenuta con il clustering , in formato </w:t>
      </w:r>
      <w:r w:rsidRPr="002C60FA">
        <w:rPr>
          <w:rFonts w:ascii="Corbel Light" w:hAnsi="Corbel Light"/>
          <w:b/>
          <w:bCs/>
          <w:noProof/>
          <w:szCs w:val="28"/>
        </w:rPr>
        <w:t>dummy.</w:t>
      </w:r>
    </w:p>
    <w:p w14:paraId="782FD331" w14:textId="592EE9E5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Esempio: </w:t>
      </w:r>
      <w:r w:rsidRPr="002C60FA">
        <w:rPr>
          <w:rFonts w:ascii="Corbel Light" w:hAnsi="Corbel Light"/>
          <w:noProof/>
          <w:szCs w:val="28"/>
        </w:rPr>
        <w:t xml:space="preserve">il numero di cluster è 10 è il cluster predetto è etichettato con il numero </w:t>
      </w:r>
      <w:r w:rsidRPr="002C60FA">
        <w:rPr>
          <w:rFonts w:ascii="Corbel Light" w:hAnsi="Corbel Light"/>
          <w:b/>
          <w:bCs/>
          <w:noProof/>
          <w:szCs w:val="28"/>
        </w:rPr>
        <w:t xml:space="preserve"> 7  </w:t>
      </w:r>
      <w:r w:rsidRPr="002C60FA">
        <w:rPr>
          <w:rFonts w:ascii="Corbel Light" w:hAnsi="Corbel Light"/>
          <w:noProof/>
          <w:szCs w:val="28"/>
        </w:rPr>
        <w:t>allora in formato dummy sarà</w:t>
      </w:r>
      <w:r w:rsidRPr="002C60FA">
        <w:rPr>
          <w:rFonts w:ascii="Corbel Light" w:hAnsi="Corbel Light"/>
          <w:b/>
          <w:bCs/>
          <w:noProof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noProof/>
            <w:szCs w:val="28"/>
          </w:rPr>
          <m:t xml:space="preserve">0 0 0 0 0 0 1 0 0 0 </m:t>
        </m:r>
      </m:oMath>
      <w:r w:rsidRPr="002C60FA">
        <w:rPr>
          <w:rFonts w:ascii="Corbel Light" w:hAnsi="Corbel Light"/>
          <w:b/>
          <w:bCs/>
          <w:noProof/>
          <w:szCs w:val="28"/>
        </w:rPr>
        <w:t xml:space="preserve"> .</w:t>
      </w:r>
    </w:p>
    <w:p w14:paraId="5DC5FCC1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43E9AC46" w14:textId="19202A92" w:rsidR="008376B0" w:rsidRPr="008376B0" w:rsidRDefault="002C60FA" w:rsidP="008376B0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Un criterio utili allo scopo è l’indice di </w:t>
      </w:r>
      <w:r w:rsidRPr="002C60FA">
        <w:rPr>
          <w:rFonts w:ascii="Corbel Light" w:hAnsi="Corbel Light"/>
          <w:b/>
          <w:bCs/>
          <w:noProof/>
          <w:szCs w:val="28"/>
        </w:rPr>
        <w:t xml:space="preserve">Overlapped Cluster </w:t>
      </w:r>
      <w:r w:rsidRPr="002C60FA">
        <w:rPr>
          <w:rFonts w:ascii="Corbel Light" w:hAnsi="Corbel Light"/>
          <w:noProof/>
          <w:szCs w:val="28"/>
        </w:rPr>
        <w:t xml:space="preserve">(OC) </w:t>
      </w:r>
      <w:r w:rsidRPr="002C60FA">
        <w:rPr>
          <w:rFonts w:ascii="Corbel Light" w:hAnsi="Corbel Light"/>
          <w:noProof/>
          <w:szCs w:val="28"/>
          <w:vertAlign w:val="superscript"/>
        </w:rPr>
        <w:footnoteReference w:id="1"/>
      </w:r>
      <w:r w:rsidRPr="002C60FA">
        <w:rPr>
          <w:rFonts w:ascii="Corbel Light" w:hAnsi="Corbel Light"/>
          <w:noProof/>
          <w:szCs w:val="28"/>
        </w:rPr>
        <w:t>definito come il rapporto tra la probabilità di trovare due elementi raggruppati in entrambe le soluzioni e la massima probabilità di trovarli in una delle soluzioni date</w:t>
      </w:r>
      <w:r w:rsidR="008376B0">
        <w:rPr>
          <w:rFonts w:ascii="Corbel Light" w:hAnsi="Corbel Light"/>
          <w:noProof/>
          <w:szCs w:val="28"/>
        </w:rPr>
        <w:t>, e</w:t>
      </w:r>
      <w:r w:rsidR="008376B0" w:rsidRPr="008376B0">
        <w:rPr>
          <w:rFonts w:ascii="Corbel Light" w:hAnsi="Corbel Light"/>
          <w:noProof/>
          <w:szCs w:val="28"/>
        </w:rPr>
        <w:t>ssendo una probabilità assume valori da 0 ad 1, un valore vicino ad 1 definisce una forte equivalenza tra le due soluzioni, poiché qualsiasi coppia di oggetti può essere trovata in esse.</w:t>
      </w:r>
    </w:p>
    <w:p w14:paraId="4025BB0E" w14:textId="77777777" w:rsidR="008376B0" w:rsidRPr="002C60FA" w:rsidRDefault="008376B0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7E0EF8C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>Dettagli sul criterio OC:</w:t>
      </w:r>
    </w:p>
    <w:p w14:paraId="1F6C026E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6A6AFF31" wp14:editId="25CCEC0F">
            <wp:extent cx="1333500" cy="685203"/>
            <wp:effectExtent l="0" t="0" r="0" b="635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366253" cy="70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F8B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3343A4F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Dove La probabilità di trovare due data points in entrambe le soluzioni viene stimata come :</w:t>
      </w:r>
    </w:p>
    <w:p w14:paraId="451CE782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00EA3428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4188B0CC" wp14:editId="33F3688A">
            <wp:extent cx="1762125" cy="733198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1791828" cy="7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F9269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La probabilità di trovare una coppia di elementi in qualsiasi cluster per tutti i cluster viene stimata come</w:t>
      </w:r>
    </w:p>
    <w:p w14:paraId="2300A29C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1BFE353A" wp14:editId="024CA34D">
            <wp:extent cx="1228725" cy="816919"/>
            <wp:effectExtent l="0" t="0" r="0" b="254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1240276" cy="82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7CAAC" w14:textId="77777777" w:rsidR="002C60FA" w:rsidRDefault="002C60FA" w:rsidP="003A5B65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4DC071BB" w14:textId="302CCB6C" w:rsidR="000C2462" w:rsidRDefault="000C2462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Style w:val="Riferimentointenso"/>
          <w:rFonts w:ascii="Corbel Light" w:hAnsi="Corbel Light"/>
          <w:sz w:val="24"/>
          <w:szCs w:val="28"/>
        </w:rPr>
        <w:t>OC Index</w:t>
      </w:r>
    </w:p>
    <w:p w14:paraId="4184C719" w14:textId="4E5E23A5" w:rsidR="003A5B65" w:rsidRPr="000C2462" w:rsidRDefault="002673CF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come criterio esterno OC avremo i seguenti risultati.</w:t>
      </w:r>
    </w:p>
    <w:p w14:paraId="2FB425CD" w14:textId="5D72C97D" w:rsidR="005F757B" w:rsidRDefault="007705C6" w:rsidP="0040023A">
      <w:pPr>
        <w:jc w:val="both"/>
        <w:rPr>
          <w:rStyle w:val="Riferimentointenso"/>
        </w:rPr>
      </w:pPr>
      <w:r>
        <w:rPr>
          <w:rStyle w:val="Riferimentointenso"/>
          <w:b w:val="0"/>
          <w:bCs w:val="0"/>
          <w:smallCaps w:val="0"/>
          <w:noProof/>
        </w:rPr>
        <w:lastRenderedPageBreak/>
        <w:drawing>
          <wp:inline distT="0" distB="0" distL="0" distR="0" wp14:anchorId="1016E367" wp14:editId="1397AE71">
            <wp:extent cx="2606523" cy="1876507"/>
            <wp:effectExtent l="0" t="0" r="3810" b="0"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84" cy="188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42EA" w:rsidRPr="00F942EA">
        <w:rPr>
          <w:rStyle w:val="Riferimentointenso"/>
          <w:b w:val="0"/>
          <w:bCs w:val="0"/>
          <w:smallCaps w:val="0"/>
        </w:rPr>
        <w:t xml:space="preserve"> </w:t>
      </w:r>
      <w:r w:rsidR="00F942EA">
        <w:rPr>
          <w:rStyle w:val="Riferimentointenso"/>
          <w:b w:val="0"/>
          <w:bCs w:val="0"/>
          <w:smallCaps w:val="0"/>
          <w:noProof/>
        </w:rPr>
        <w:drawing>
          <wp:inline distT="0" distB="0" distL="0" distR="0" wp14:anchorId="62496C96" wp14:editId="2A375D4F">
            <wp:extent cx="2687541" cy="1870545"/>
            <wp:effectExtent l="0" t="0" r="0" b="0"/>
            <wp:docPr id="45457" name="Immagine 45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8" cy="1889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75030" w14:textId="3BCC2AB6" w:rsidR="005F757B" w:rsidRDefault="005F757B" w:rsidP="003C497D">
      <w:pPr>
        <w:ind w:left="0" w:firstLine="0"/>
        <w:jc w:val="both"/>
        <w:rPr>
          <w:rStyle w:val="Riferimentointenso"/>
        </w:rPr>
      </w:pPr>
    </w:p>
    <w:p w14:paraId="6A6084F5" w14:textId="67698A15" w:rsidR="0040023A" w:rsidRPr="00614F7C" w:rsidRDefault="00F942EA" w:rsidP="00614F7C">
      <w:pPr>
        <w:jc w:val="center"/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24B898EF" wp14:editId="57C7E9AE">
            <wp:extent cx="2560320" cy="1842529"/>
            <wp:effectExtent l="0" t="0" r="0" b="5715"/>
            <wp:docPr id="45458" name="Immagine 45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615" cy="185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B01D3" w14:textId="7800E6FF" w:rsidR="00A43B61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grafici mostrano le performance valutate con L’indice </w:t>
      </w:r>
      <w:r w:rsidRPr="00E52E7C">
        <w:rPr>
          <w:rFonts w:ascii="Corbel Light" w:hAnsi="Corbel Light"/>
          <w:b/>
          <w:bCs/>
          <w:sz w:val="24"/>
          <w:szCs w:val="28"/>
        </w:rPr>
        <w:t>OC</w:t>
      </w:r>
      <w:r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degli algoritmi di clustering agglomerativi Single-</w:t>
      </w:r>
      <w:proofErr w:type="spellStart"/>
      <w:proofErr w:type="gramStart"/>
      <w:r>
        <w:rPr>
          <w:rFonts w:ascii="Corbel Light" w:hAnsi="Corbel Light"/>
          <w:sz w:val="24"/>
          <w:szCs w:val="28"/>
        </w:rPr>
        <w:t>Linkage,Average</w:t>
      </w:r>
      <w:proofErr w:type="spellEnd"/>
      <w:proofErr w:type="gramEnd"/>
      <w:r>
        <w:rPr>
          <w:rFonts w:ascii="Corbel Light" w:hAnsi="Corbel Light"/>
          <w:sz w:val="24"/>
          <w:szCs w:val="28"/>
        </w:rPr>
        <w:t>-Linkage e Complete-Linkage al variare del numero K di cluster e della funzione di distanza utilizzata.</w:t>
      </w:r>
    </w:p>
    <w:p w14:paraId="353BCB5B" w14:textId="4CD62CC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Nel caso del Single -Linkage tutte </w:t>
      </w:r>
      <w:proofErr w:type="gramStart"/>
      <w:r>
        <w:rPr>
          <w:rFonts w:ascii="Corbel Light" w:hAnsi="Corbel Light"/>
          <w:sz w:val="24"/>
          <w:szCs w:val="28"/>
        </w:rPr>
        <w:t>le distanza</w:t>
      </w:r>
      <w:proofErr w:type="gramEnd"/>
      <w:r>
        <w:rPr>
          <w:rFonts w:ascii="Corbel Light" w:hAnsi="Corbel Light"/>
          <w:sz w:val="24"/>
          <w:szCs w:val="28"/>
        </w:rPr>
        <w:t xml:space="preserve"> portano allo stesso risultato si hanno </w:t>
      </w:r>
      <w:proofErr w:type="spellStart"/>
      <w:r>
        <w:rPr>
          <w:rFonts w:ascii="Corbel Light" w:hAnsi="Corbel Light"/>
          <w:sz w:val="24"/>
          <w:szCs w:val="28"/>
        </w:rPr>
        <w:t>milgiori</w:t>
      </w:r>
      <w:proofErr w:type="spellEnd"/>
      <w:r>
        <w:rPr>
          <w:rFonts w:ascii="Corbel Light" w:hAnsi="Corbel Light"/>
          <w:sz w:val="24"/>
          <w:szCs w:val="28"/>
        </w:rPr>
        <w:t xml:space="preserve"> risultati con un numero di cluster tra i 40 e 50.</w:t>
      </w:r>
    </w:p>
    <w:p w14:paraId="4F807601" w14:textId="110703A9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-Linkage la distanza di </w:t>
      </w:r>
      <w:proofErr w:type="spellStart"/>
      <w:r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permette di ottenere performance nettamente migliori delle altre distanza che infatti da un certo </w:t>
      </w:r>
      <w:proofErr w:type="spellStart"/>
      <w:r>
        <w:rPr>
          <w:rFonts w:ascii="Corbel Light" w:hAnsi="Corbel Light"/>
          <w:sz w:val="24"/>
          <w:szCs w:val="28"/>
        </w:rPr>
        <w:t>nuemro</w:t>
      </w:r>
      <w:proofErr w:type="spellEnd"/>
      <w:r>
        <w:rPr>
          <w:rFonts w:ascii="Corbel Light" w:hAnsi="Corbel Light"/>
          <w:sz w:val="24"/>
          <w:szCs w:val="28"/>
        </w:rPr>
        <w:t xml:space="preserve"> di </w:t>
      </w:r>
      <w:proofErr w:type="spellStart"/>
      <w:r>
        <w:rPr>
          <w:rFonts w:ascii="Corbel Light" w:hAnsi="Corbel Light"/>
          <w:sz w:val="24"/>
          <w:szCs w:val="28"/>
        </w:rPr>
        <w:t>clsuter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>( tra</w:t>
      </w:r>
      <w:proofErr w:type="gramEnd"/>
      <w:r>
        <w:rPr>
          <w:rFonts w:ascii="Corbel Light" w:hAnsi="Corbel Light"/>
          <w:sz w:val="24"/>
          <w:szCs w:val="28"/>
        </w:rPr>
        <w:t xml:space="preserve"> 15 e 20) tendono a scendere verso lo 0 mentre con la </w:t>
      </w:r>
      <w:proofErr w:type="spellStart"/>
      <w:r w:rsidRPr="00E52E7C"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si arriva al “gomito” dopo i 30 cluster per  poi  </w:t>
      </w:r>
      <w:proofErr w:type="spellStart"/>
      <w:r>
        <w:rPr>
          <w:rFonts w:ascii="Corbel Light" w:hAnsi="Corbel Light"/>
          <w:sz w:val="24"/>
          <w:szCs w:val="28"/>
        </w:rPr>
        <w:t>descrescere</w:t>
      </w:r>
      <w:proofErr w:type="spellEnd"/>
      <w:r>
        <w:rPr>
          <w:rFonts w:ascii="Corbel Light" w:hAnsi="Corbel Light"/>
          <w:sz w:val="24"/>
          <w:szCs w:val="28"/>
        </w:rPr>
        <w:t>.</w:t>
      </w:r>
    </w:p>
    <w:p w14:paraId="552435D9" w14:textId="0177D502" w:rsidR="00614F7C" w:rsidRDefault="00614F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Con il Complete-Linkage i </w:t>
      </w:r>
      <w:proofErr w:type="spellStart"/>
      <w:r>
        <w:rPr>
          <w:rFonts w:ascii="Corbel Light" w:hAnsi="Corbel Light"/>
          <w:sz w:val="24"/>
          <w:szCs w:val="28"/>
        </w:rPr>
        <w:t>risutlati</w:t>
      </w:r>
      <w:proofErr w:type="spellEnd"/>
      <w:r>
        <w:rPr>
          <w:rFonts w:ascii="Corbel Light" w:hAnsi="Corbel Light"/>
          <w:sz w:val="24"/>
          <w:szCs w:val="28"/>
        </w:rPr>
        <w:t xml:space="preserve"> non risultano tano diversi come 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, ma anche in questo caso la distanza di </w:t>
      </w:r>
      <w:proofErr w:type="spellStart"/>
      <w:r>
        <w:rPr>
          <w:rFonts w:ascii="Corbel Light" w:hAnsi="Corbel Light"/>
          <w:sz w:val="24"/>
          <w:szCs w:val="28"/>
        </w:rPr>
        <w:t>Mhanathan</w:t>
      </w:r>
      <w:proofErr w:type="spellEnd"/>
      <w:r>
        <w:rPr>
          <w:rFonts w:ascii="Corbel Light" w:hAnsi="Corbel Light"/>
          <w:sz w:val="24"/>
          <w:szCs w:val="28"/>
        </w:rPr>
        <w:t xml:space="preserve"> sembra porta alla soluzione migliore.</w:t>
      </w:r>
    </w:p>
    <w:p w14:paraId="2EEA6109" w14:textId="6D3370B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</w:p>
    <w:p w14:paraId="6977DECA" w14:textId="73A81F52" w:rsidR="00614F7C" w:rsidRDefault="00614F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A parità di funzioni di distanza occorre confrontare i vari algoritmi:</w:t>
      </w:r>
    </w:p>
    <w:p w14:paraId="498442E0" w14:textId="0BC6DC35" w:rsidR="00E52E7C" w:rsidRPr="00E52E7C" w:rsidRDefault="00E52E7C" w:rsidP="00614F7C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7B74C89A" wp14:editId="1668A5E0">
            <wp:extent cx="2914789" cy="2060812"/>
            <wp:effectExtent l="0" t="0" r="0" b="0"/>
            <wp:docPr id="45459" name="Immagine 45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027" cy="2077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C0DD4" w14:textId="11B69BC4" w:rsidR="009538C5" w:rsidRDefault="009538C5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</w:p>
    <w:p w14:paraId="57C831CC" w14:textId="5F06471C" w:rsidR="0040023A" w:rsidRDefault="00614F7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’algoritmo Single-Linkage sembra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ortare alla miglior soluzione</w:t>
      </w:r>
      <w:r w:rsidR="00E21143">
        <w:rPr>
          <w:rFonts w:ascii="Corbel Light" w:hAnsi="Corbel Light"/>
          <w:sz w:val="24"/>
          <w:szCs w:val="28"/>
        </w:rPr>
        <w:t>.</w:t>
      </w:r>
    </w:p>
    <w:p w14:paraId="0EE2EC72" w14:textId="0EBB53C3" w:rsidR="00F91379" w:rsidRDefault="00F91379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43891FFB" w14:textId="7E9CA63D" w:rsidR="0083635E" w:rsidRDefault="0083635E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AA26BFE" w14:textId="24DCB1B1" w:rsidR="0083635E" w:rsidRPr="002114B3" w:rsidRDefault="002114B3" w:rsidP="001908A8">
      <w:pPr>
        <w:ind w:left="0" w:firstLine="0"/>
        <w:jc w:val="both"/>
        <w:rPr>
          <w:rFonts w:ascii="Corbel Light" w:hAnsi="Corbel Light"/>
          <w:b/>
          <w:bCs/>
          <w:sz w:val="32"/>
          <w:szCs w:val="36"/>
        </w:rPr>
      </w:pPr>
      <w:r w:rsidRPr="002114B3">
        <w:rPr>
          <w:rFonts w:ascii="Corbel Light" w:hAnsi="Corbel Light"/>
          <w:b/>
          <w:bCs/>
          <w:sz w:val="32"/>
          <w:szCs w:val="36"/>
        </w:rPr>
        <w:t>Build Model</w:t>
      </w:r>
    </w:p>
    <w:p w14:paraId="41999CA8" w14:textId="3D1BAC34" w:rsidR="002114B3" w:rsidRDefault="002114B3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9AA1231" w14:textId="77B775E1" w:rsidR="002114B3" w:rsidRDefault="002114B3" w:rsidP="001908A8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proofErr w:type="spellStart"/>
      <w:r>
        <w:rPr>
          <w:rFonts w:ascii="Corbel Light" w:hAnsi="Corbel Light"/>
          <w:b/>
          <w:bCs/>
          <w:sz w:val="24"/>
          <w:szCs w:val="28"/>
        </w:rPr>
        <w:t>Average</w:t>
      </w:r>
      <w:proofErr w:type="spellEnd"/>
      <w:r>
        <w:rPr>
          <w:rFonts w:ascii="Corbel Light" w:hAnsi="Corbel Light"/>
          <w:b/>
          <w:bCs/>
          <w:sz w:val="24"/>
          <w:szCs w:val="28"/>
        </w:rPr>
        <w:t>-</w:t>
      </w:r>
      <w:proofErr w:type="gramStart"/>
      <w:r>
        <w:rPr>
          <w:rFonts w:ascii="Corbel Light" w:hAnsi="Corbel Light"/>
          <w:b/>
          <w:bCs/>
          <w:sz w:val="24"/>
          <w:szCs w:val="28"/>
        </w:rPr>
        <w:t>Linkage ,</w:t>
      </w:r>
      <w:proofErr w:type="gramEnd"/>
      <w:r>
        <w:rPr>
          <w:rFonts w:ascii="Corbel Light" w:hAnsi="Corbel Light"/>
          <w:b/>
          <w:bCs/>
          <w:sz w:val="24"/>
          <w:szCs w:val="28"/>
        </w:rPr>
        <w:t xml:space="preserve"> Cosine , k = 22</w:t>
      </w:r>
    </w:p>
    <w:p w14:paraId="54323CFC" w14:textId="328C35FF" w:rsidR="002114B3" w:rsidRDefault="002114B3" w:rsidP="001908A8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b/>
          <w:bCs/>
          <w:noProof/>
          <w:szCs w:val="28"/>
        </w:rPr>
        <w:drawing>
          <wp:inline distT="0" distB="0" distL="0" distR="0" wp14:anchorId="31BDE95E" wp14:editId="37F370CA">
            <wp:extent cx="3364985" cy="2228850"/>
            <wp:effectExtent l="0" t="0" r="6985" b="0"/>
            <wp:docPr id="100" name="Immagin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411" cy="2231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5A76C" w14:textId="2A94D39F" w:rsidR="002114B3" w:rsidRDefault="002114B3" w:rsidP="001908A8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6E0E20F6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>Score:  0.3652567606315481</w:t>
      </w:r>
    </w:p>
    <w:p w14:paraId="2F136465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0 size : 1399 labels : {"('A_V_BLOK', 'DRESSLER')": 1, "('A_V_BLOK', 'LET_IS')": 1, "('A_V_BLOK', 'OTEK_LANC')": 1, "('A_V_BLOK', 'OTEK_LANC', 'LET_IS')": 1, "('A_V_BLOK', 'OTEK_LANC', 'REC_IM')": 2, "('A_V_BLOK', 'OTEK_LANC', 'ZSN', 'REC_IM')": 1, "('A_V_BLOK', 'RAZRIV', 'LET_IS')": 3, "('A_V_BLOK', 'REC_IM')": 2, "('A_V_BLOK', 'REC_IM', 'LET_IS')": 1, "('A_V_BLOK', 'ZSN')": 6, "('A_V_BLOK',)": 14, "('DRESSLER', 'P_IM_STEN')": 1, "('DRESSLER', 'ZSN')": 12, "('DRESSLER', 'ZSN', 'REC_IM')": 2, "('DRESSLER',)": 34, "('FIBR_JELUD', 'A_V_BLOK')": 1, "('FIBR_JELUD', 'A_V_BLOK', 'LET_IS')": 1, "('FIBR_JELUD', 'A_V_BLOK', 'RAZRIV', 'LET_IS')": 1, </w:t>
      </w:r>
      <w:r w:rsidRPr="002114B3">
        <w:rPr>
          <w:rFonts w:ascii="Corbel Light" w:hAnsi="Corbel Light"/>
          <w:b/>
          <w:bCs/>
          <w:sz w:val="24"/>
          <w:szCs w:val="28"/>
        </w:rPr>
        <w:lastRenderedPageBreak/>
        <w:t xml:space="preserve">"('FIBR_JELUD', 'A_V_BLOK', 'ZSN')": 1, "('FIBR_JELUD', 'LET_IS')": 6, "('FIBR_JELUD', 'OTEK_LANC', 'DRESSLER', 'REC_IM')": 1, "('FIBR_JELUD', 'P_IM_STEN')": 1, "('FIBR_JELUD', 'RAZRIV', 'LET_IS')": 3, "('FIBR_JELUD', 'REC_IM')": 1, "('FIBR_JELUD', 'REC_IM', 'P_IM_STEN')": 1, "('FIBR_JELUD', 'ZSN')": 2, "('FIBR_JELUD', 'ZSN', 'LET_IS')": 1, "('FIBR_JELUD',)": 20, "('FIBR_PREDS', 'A_V_BLOK')": 2, "('FIBR_PREDS', 'A_V_BLOK', 'OTEK_LANC', 'LET_IS')": 1, "('FIBR_PREDS', 'A_V_BLOK', 'RAZRIV', 'LET_IS')": 1, "('FIBR_PREDS', 'A_V_BLOK', 'ZSN')": 2, "('FIBR_PREDS', 'DRESSLER', 'P_IM_STEN')": 1, "('FIBR_PREDS', 'DRESSLER', 'ZSN')": 1, "('FIBR_PREDS', 'DRESSLER', 'ZSN', 'P_IM_STEN')": 1, "('FIBR_PREDS', 'FIBR_JELUD')": 3, "('FIBR_PREDS', 'FIBR_JELUD', 'LET_IS')": 1, "('FIBR_PREDS', 'FIBR_JELUD', 'OTEK_LANC')": 1, "('FIBR_PREDS', 'FIBR_JELUD', 'REC_IM', 'LET_IS')": 1, "('FIBR_PREDS', 'FIBR_JELUD', 'ZSN')": 2, "('FIBR_PREDS', 'FIBR_JELUD', 'ZSN', 'REC_IM')": 2, "('FIBR_PREDS', 'JELUD_TAH', 'A_V_BLOK', 'LET_IS')": 1, "('FIBR_PREDS', 'JELUD_TAH', 'FIBR_JELUD', 'DRESSLER', 'ZSN')": 1, "('FIBR_PREDS', 'JELUD_TAH', 'FIBR_JELUD', 'OTEK_LANC')": 1, "('FIBR_PREDS', 'JELUD_TAH', 'FIBR_JELUD', 'REC_IM', 'LET_IS')": 1, "('FIBR_PREDS', 'JELUD_TAH', 'RAZRIV', 'LET_IS')": 1, "('FIBR_PREDS', 'LET_IS')": 2, "('FIBR_PREDS', 'OTEK_LANC')": 4, "('FIBR_PREDS', 'OTEK_LANC', 'ZSN')": 3, "('FIBR_PREDS', 'OTEK_LANC', 'ZSN', 'LET_IS')": 1, "('FIBR_PREDS', 'PREDS_TAH')": 1, "('FIBR_PREDS', 'PREDS_TAH', 'DRESSLER', 'ZSN')": 1, "('FIBR_PREDS', 'PREDS_TAH', 'LET_IS')": 1, "('FIBR_PREDS', 'PREDS_TAH', 'OTEK_LANC', 'ZSN', 'LET_IS')": 1, "('FIBR_PREDS', 'P_IM_STEN')": 3, "('FIBR_PREDS', 'RAZRIV', 'DRESSLER', 'LET_IS')": 1, "('FIBR_PREDS', 'RAZRIV', 'LET_IS')": 1, "('FIBR_PREDS', 'RAZRIV', 'REC_IM', 'LET_IS')": 1, "('FIBR_PREDS', 'RAZRIV', 'ZSN', 'LET_IS')": 2, "('FIBR_PREDS', 'REC_IM')": 3, "('FIBR_PREDS', 'REC_IM', 'LET_IS')": 3, "('FIBR_PREDS', 'REC_IM', 'P_IM_STEN')": 1, "('FIBR_PREDS', 'ZSN')": 22, "('FIBR_PREDS', 'ZSN', 'LET_IS')": 1, "('FIBR_PREDS', 'ZSN', 'REC_IM')": 3, "('FIBR_PREDS', 'ZSN', 'REC_IM', 'LET_IS')": 1, "('FIBR_PREDS',)": 51, "('JELUD_TAH', 'FIBR_JELUD')": 1, "('JELUD_TAH', 'FIBR_JELUD', 'A_V_BLOK', 'ZSN', 'LET_IS')": 1, "('JELUD_TAH', 'FIBR_JELUD', 'DRESSLER', 'REC_IM')": 1, "('JELUD_TAH', 'FIBR_JELUD', 'OTEK_LANC')": 1, "('JELUD_TAH', 'OTEK_LANC', 'DRESSLER', 'ZSN')": 1, "('JELUD_TAH', 'OTEK_LANC', 'REC_IM', 'LET_IS')": 1, "('JELUD_TAH', 'REC_IM', 'LET_IS')": 1, "('JELUD_TAH', 'ZSN')": 4, "('JELUD_TAH', 'ZSN', 'REC_IM')": 1, "('JELUD_TAH',)": 13, "('LET_IS',)": 42, "('NO_COMP',)": 599, "('OTEK_LANC', 'DRESSLER')": 2, "('OTEK_LANC', 'DRESSLER', 'ZSN', 'REC_IM')": 1, "('OTEK_LANC', 'DRESSLER', 'ZSN', 'REC_IM', 'LET_IS')": 1, "('OTEK_LANC', 'LET_IS')": 20, "('OTEK_LANC', 'P_IM_STEN')": 1, "('OTEK_LANC', 'RAZRIV', 'REC_IM', 'LET_IS')": 1, "('OTEK_LANC', 'RAZRIV', 'ZSN', 'LET_IS')": 1, "('OTEK_LANC', 'REC_IM')": 9, "('OTEK_LANC', 'REC_IM', 'LET_IS')": 1, "('OTEK_LANC', 'REC_IM', 'P_IM_STEN')": 1, "('OTEK_LANC', 'ZSN')": 21, "('OTEK_LANC', 'ZSN', 'LET_IS')": 5, "('OTEK_LANC', 'ZSN', 'P_IM_STEN')": 2, "('OTEK_LANC', 'ZSN', 'REC_IM')": 6, "('OTEK_LANC', 'ZSN', 'REC_IM', 'LET_IS')": 4, "('OTEK_LANC',)": 29, "('PREDS_TAH', 'JELUD_TAH')": 1, "('PREDS_TAH', 'REC_IM')": 1, "('PREDS_TAH', 'REC_IM', 'P_IM_STEN')": 1, "('PREDS_TAH', 'ZSN')": 2, "('PREDS_TAH',)": 5, "('P_IM_STEN', 'LET_IS')": 1, "('P_IM_STEN',)": 80, "('RAZRIV', 'LET_IS')": 29, "('RAZRIV', 'REC_IM', 'LET_IS')": 1, "('REC_IM', 'LET_IS')": 15, "('REC_IM', 'P_IM_STEN')": 6, "('REC_IM',)": 28, </w:t>
      </w:r>
      <w:r w:rsidRPr="002114B3">
        <w:rPr>
          <w:rFonts w:ascii="Corbel Light" w:hAnsi="Corbel Light"/>
          <w:b/>
          <w:bCs/>
          <w:sz w:val="24"/>
          <w:szCs w:val="28"/>
        </w:rPr>
        <w:lastRenderedPageBreak/>
        <w:t>"('ZSN', 'LET_IS')": 6, "('ZSN', 'P_IM_STEN')": 12, "('ZSN', 'REC_IM')": 7, "('ZSN', 'REC_IM', 'LET_IS')": 3, "('ZSN', 'REC_IM', 'P_IM_STEN')": 5, "('ZSN',)": 172}</w:t>
      </w:r>
    </w:p>
    <w:p w14:paraId="15FF473E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>C_1 size : 38 labels : {"('A_V_BLOK', 'LET_IS')": 1, "('A_V_BLOK', 'ZSN')": 1, "('DRESSLER', 'ZSN')": 1, "('FIBR_JELUD', 'A_V_BLOK', 'ZSN')": 1, "('FIBR_JELUD',)": 1, "('FIBR_PREDS', 'DRESSLER', 'ZSN', 'LET_IS')": 1, "('FIBR_PREDS', 'JELUD_TAH', 'OTEK_LANC', 'ZSN', 'REC_IM')": 1, "('FIBR_PREDS', 'OTEK_LANC', 'ZSN', 'REC_IM', 'LET_IS')": 1, "('FIBR_PREDS', 'PREDS_TAH')": 1, "('FIBR_PREDS', 'ZSN')": 2, "('FIBR_PREDS',)": 1, "('JELUD_TAH', 'A_V_BLOK')": 1, "('LET_IS',)": 11, "('NO_COMP',)": 3, "('OTEK_LANC', 'REC_IM')": 2, "('OTEK_LANC',)": 1, "('P_IM_STEN',)": 2, "('ZSN', 'REC_IM')": 1, "('ZSN', 'REC_IM', 'LET_IS')": 1, "('ZSN',)": 4}</w:t>
      </w:r>
    </w:p>
    <w:p w14:paraId="7D5CD31C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2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2 labels : {"('LET_IS',)": 1, "('OTEK_LANC', 'LET_IS')": 1}</w:t>
      </w:r>
    </w:p>
    <w:p w14:paraId="6D1BE536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>C_3 size : 78 labels : {"('A_V_BLOK',)": 1, "('DRESSLER', 'ZSN')": 1, "('DRESSLER',)": 2, "('FIBR_JELUD', 'LET_IS')": 1, "('FIBR_PREDS', 'LET_IS')": 1, "('FIBR_PREDS', 'OTEK_LANC')": 1, "('FIBR_PREDS', 'REC_IM', 'LET_IS')": 2, "('FIBR_PREDS', 'ZSN')": 3, "('FIBR_PREDS',)": 4, "('JELUD_TAH', 'DRESSLER', 'REC_IM', 'P_IM_STEN')": 1, "('JELUD_TAH', 'FIBR_JELUD', 'LET_IS')": 1, "('JELUD_TAH', 'FIBR_JELUD', 'ZSN', 'REC_IM')": 1, "('JELUD_TAH', 'ZSN')": 1, "('LET_IS',)": 5, "('NO_COMP',)": 22, "('OTEK_LANC', 'ZSN')": 3, "('OTEK_LANC',)": 4, "('P_IM_STEN',)": 6, "('RAZRIV', 'LET_IS')": 2, "('RAZRIV', 'ZSN', 'LET_IS')": 1, "('REC_IM', 'LET_IS')": 1, "('REC_IM',)": 2, "('ZSN', 'LET_IS')": 3, "('ZSN', 'P_IM_STEN')": 2, "('ZSN', 'REC_IM')": 1, "('ZSN', 'REC_IM', 'LET_IS')": 1, "('ZSN',)": 5}</w:t>
      </w:r>
    </w:p>
    <w:p w14:paraId="62353530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4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3 labels : {"('LET_IS',)": 3}</w:t>
      </w:r>
    </w:p>
    <w:p w14:paraId="2E4653EC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5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6 labels : {"('FIBR_JELUD', 'OTEK_LANC', 'DRESSLER', 'ZSN')": 1, "('FIBR_PREDS', 'PREDS_TAH', 'FIBR_JELUD', 'LET_IS')": 1, "('LET_IS',)": 3, "('ZSN',)": 1}</w:t>
      </w:r>
    </w:p>
    <w:p w14:paraId="5B0E4446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6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3 labels : {"('LET_IS',)": 3}</w:t>
      </w:r>
    </w:p>
    <w:p w14:paraId="4D5E0C78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7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LET_IS',)": 1}</w:t>
      </w:r>
    </w:p>
    <w:p w14:paraId="2C1125AC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8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4 labels : {"('LET_IS',)": 3, "('RAZRIV', 'LET_IS')": 1}</w:t>
      </w:r>
    </w:p>
    <w:p w14:paraId="28DEF54D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>C_9 size : 14 labels : {"('DRESSLER',)": 1, "('FIBR_JELUD', 'ZSN', 'REC_IM', 'LET_IS')": 1, "('FIBR_PREDS', 'LET_IS')": 1, "('FIBR_PREDS',)": 2, "('JELUD_TAH', 'OTEK_LANC')": 1, "('JELUD_TAH',)": 1, "('LET_IS',)": 3, "('NO_COMP',)": 1, "('OTEK_LANC', 'ZSN', 'REC_IM')": 1, "('RAZRIV', 'LET_IS')": 1, "('REC_IM', 'LET_IS')": 1}</w:t>
      </w:r>
    </w:p>
    <w:p w14:paraId="0C755F32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0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9 labels : {"('FIBR_PREDS', 'PREDS_TAH', 'LET_IS')": 1, "('JELUD_TAH', 'A_V_BLOK', 'LET_IS')": 1, "('LET_IS',)": 6, "('RAZRIV', 'LET_IS')": 1}</w:t>
      </w:r>
    </w:p>
    <w:p w14:paraId="0DD1BAF0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1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NO_COMP',)": 1}</w:t>
      </w:r>
    </w:p>
    <w:p w14:paraId="41FD3E63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2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A_V_BLOK', 'LET_IS')": 1}</w:t>
      </w:r>
    </w:p>
    <w:p w14:paraId="2B4F3475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3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LET_IS',)": 1}</w:t>
      </w:r>
    </w:p>
    <w:p w14:paraId="189C33D7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4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LET_IS',)": 1}</w:t>
      </w:r>
    </w:p>
    <w:p w14:paraId="3B7D6F96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lastRenderedPageBreak/>
        <w:t xml:space="preserve">C_15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NO_COMP',)": 1}</w:t>
      </w:r>
    </w:p>
    <w:p w14:paraId="562E94F9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6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LET_IS',)": 1}</w:t>
      </w:r>
    </w:p>
    <w:p w14:paraId="5415F93C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7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LET_IS',)": 1}</w:t>
      </w:r>
    </w:p>
    <w:p w14:paraId="6A075866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8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FIBR_PREDS', 'LET_IS')": 1}</w:t>
      </w:r>
    </w:p>
    <w:p w14:paraId="36D72695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19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NO_COMP',)": 1}</w:t>
      </w:r>
    </w:p>
    <w:p w14:paraId="76F000AF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20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1 labels : {"('LET_IS',)": 1}</w:t>
      </w:r>
    </w:p>
    <w:p w14:paraId="2A873821" w14:textId="02F79C64" w:rsid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2114B3">
        <w:rPr>
          <w:rFonts w:ascii="Corbel Light" w:hAnsi="Corbel Light"/>
          <w:b/>
          <w:bCs/>
          <w:sz w:val="24"/>
          <w:szCs w:val="28"/>
        </w:rPr>
        <w:t xml:space="preserve">C_21 </w:t>
      </w:r>
      <w:proofErr w:type="gramStart"/>
      <w:r w:rsidRPr="002114B3">
        <w:rPr>
          <w:rFonts w:ascii="Corbel Light" w:hAnsi="Corbel Light"/>
          <w:b/>
          <w:bCs/>
          <w:sz w:val="24"/>
          <w:szCs w:val="28"/>
        </w:rPr>
        <w:t>size :</w:t>
      </w:r>
      <w:proofErr w:type="gramEnd"/>
      <w:r w:rsidRPr="002114B3">
        <w:rPr>
          <w:rFonts w:ascii="Corbel Light" w:hAnsi="Corbel Light"/>
          <w:b/>
          <w:bCs/>
          <w:sz w:val="24"/>
          <w:szCs w:val="28"/>
        </w:rPr>
        <w:t xml:space="preserve"> 3 labels : {"('DRESSLER',)": 1, "('LET_IS',)": 1, "('RAZRIV', 'LET_IS')": 1}</w:t>
      </w:r>
    </w:p>
    <w:p w14:paraId="70375BA7" w14:textId="77777777" w:rsidR="002114B3" w:rsidRPr="002114B3" w:rsidRDefault="002114B3" w:rsidP="002114B3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</w:p>
    <w:p w14:paraId="7837FAE9" w14:textId="77777777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53ABDB9D" w14:textId="77777777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55BED07C" w14:textId="77777777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046E7AB3" w14:textId="77777777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69C4C0CA" w14:textId="77777777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6F324CC1" w14:textId="77777777" w:rsidR="002114B3" w:rsidRDefault="002114B3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b/>
          <w:bCs/>
          <w:color w:val="auto"/>
          <w:szCs w:val="20"/>
        </w:rPr>
      </w:pPr>
    </w:p>
    <w:p w14:paraId="3E6454CB" w14:textId="3C24EA03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 xml:space="preserve">C_0 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size : 1525 labels : {"('A_V_BLOK', 'DRESSLER')": 1, "('A_V_BLOK', 'LET_IS')": 2, "('A_V_BLOK', 'OTEK_LANC')": 1, "('A_V_BLOK', 'OTEK_LANC', 'LET_IS')": 1, "('A_V_BLOK', 'OTEK_LANC', 'REC_IM')": 2, "('A_V_BLOK', 'OTEK_LANC', 'ZSN', 'REC_IM')": 1, "('A_V_BLOK', 'RAZRIV', 'LET_IS')": 3, "('A_V_BLOK', 'REC_IM')": 2, "('A_V_BLOK', 'REC_IM', 'LET_IS')": 1, "('A_V_BLOK', 'ZSN')": 7, "('A_V_BLOK',)": 15, "('DRESSLER', 'P_IM_STEN')": 1, "('DRESSLER', 'ZSN')": 14, "('DRESSLER', 'ZSN', 'REC_IM')": 2, "('DRESSLER',)": 38, "('FIBR_JELUD', 'A_V_BLOK')": 1, "('FIBR_JELUD', 'A_V_BLOK', 'LET_IS')": 1, "('FIBR_JELUD', 'A_V_BLOK', 'RAZRIV', 'LET_IS')": 1, "('FIBR_JELUD', 'A_V_BLOK', 'ZSN')": 2, "('FIBR_JELUD', 'LET_IS')": 6, "('FIBR_JELUD', 'OTEK_LANC', 'DRESSLER', 'REC_IM')": 1, "('FIBR_JELUD', 'OTEK_LANC', 'DRESSLER', 'ZSN')": 1, "('FIBR_JELUD', 'P_IM_STEN')": 1, "('FIBR_JELUD', 'RAZRIV', 'LET_IS')": 3, "('FIBR_JELUD', 'REC_IM')": 1, "('FIBR_JELUD', 'REC_IM', 'P_IM_STEN')": 1, "('FIBR_JELUD', 'ZSN')": 2, "('FIBR_JELUD', 'ZSN', 'LET_IS')": 1, "('FIBR_JELUD',)": 21, "('FIBR_PREDS', 'A_V_BLOK')": 2, "('FIBR_PREDS', 'A_V_BLOK', 'OTEK_LANC', 'LET_IS')": 1, "('FIBR_PREDS', 'A_V_BLOK', 'RAZRIV', 'LET_IS')": 1, "('FIBR_PREDS', 'A_V_BLOK', 'ZSN')": 2, "('FIBR_PREDS', 'DRESSLER', 'ZSN')": 1, "('FIBR_PREDS', 'DRESSLER', 'ZSN', 'LET_IS')": 1, "('FIBR_PREDS', 'DRESSLER', 'ZSN', 'P_IM_STEN')": 1, "('FIBR_PREDS', 'FIBR_JELUD')": 3, "('FIBR_PREDS', 'FIBR_JELUD', 'LET_IS')": 1, "('FIBR_PREDS', 'FIBR_JELUD', 'OTEK_LANC')": 1, "('FIBR_PREDS', 'FIBR_JELUD', 'REC_IM', 'LET_IS')": 1, "('FIBR_PREDS', 'FIBR_JELUD', 'ZSN')": 1, "('FIBR_PREDS', 'FIBR_JELUD', 'ZSN', 'REC_IM')": 2, "('FIBR_PREDS', 'JELUD_TAH', 'A_V_BLOK', 'LET_IS')": 1, "('FIBR_PREDS', 'JELUD_TAH', 'FIBR_JELUD', 'DRESSLER', 'ZSN')": 1, "('FIBR_PREDS', 'JELUD_TAH', 'FIBR_JELUD', 'OTEK_LANC')": 1, "('FIBR_PREDS', 'JELUD_TAH', 'FIBR_JELUD', 'REC_IM', 'LET_IS')": 1, "('FIBR_PREDS', 'JELUD_TAH', 'OTEK_LANC', 'ZSN', 'REC_IM')": 1, "('FIBR_PREDS', 'JELUD_TAH', 'RAZRIV', 'LET_IS')": 1, "('FIBR_PREDS', 'LET_IS')": 4, "('FIBR_PREDS', 'OTEK_LANC')": 5, "('FIBR_PREDS', 'OTEK_LANC', 'ZSN')": 3, "('FIBR_PREDS', 'OTEK_LANC', 'ZSN', 'LET_IS')": 1, "('FIBR_PREDS', 'PREDS_TAH')": 2, "('FIBR_PREDS', 'PREDS_TAH', 'DRESSLER', 'ZSN')": 1, "('FIBR_PREDS', 'PREDS_TAH', 'LET_IS')": 2, "('FIBR_PREDS', 'PREDS_TAH', 'OTEK_LANC', 'ZSN', 'LET_IS')": 1, "('FIBR_PREDS', 'P_IM_STEN')": 3, "('FIBR_PREDS', 'RAZRIV', 'DRESSLER', 'LET_IS')": 1, "('FIBR_PREDS', 'RAZRIV', 'LET_IS')": 1, </w:t>
      </w:r>
      <w:r w:rsidRPr="00F91379">
        <w:rPr>
          <w:rFonts w:ascii="Courier New" w:eastAsia="Times New Roman" w:hAnsi="Courier New" w:cs="Courier New"/>
          <w:color w:val="auto"/>
          <w:szCs w:val="20"/>
        </w:rPr>
        <w:lastRenderedPageBreak/>
        <w:t>"('FIBR_PREDS', 'RAZRIV', 'REC_IM', 'LET_IS')": 1, "('FIBR_PREDS', 'REC_IM')": 3, "('FIBR_PREDS', 'REC_IM', 'LET_IS')": 5, "('FIBR_PREDS', 'REC_IM', 'P_IM_STEN')": 1, "('FIBR_PREDS', 'ZSN')": 27, "('FIBR_PREDS', 'ZSN', 'LET_IS')": 1, "('FIBR_PREDS', 'ZSN', 'REC_IM')": 3, "('FIBR_PREDS', 'ZSN', 'REC_IM', 'LET_IS')": 1, "('FIBR_PREDS',)": 58, "('JELUD_TAH', 'A_V_BLOK')": 1, "('JELUD_TAH', 'A_V_BLOK', 'LET_IS')": 1, "('JELUD_TAH', 'DRESSLER', 'REC_IM', 'P_IM_STEN')": 1, "('JELUD_TAH', 'FIBR_JELUD')": 1, "('JELUD_TAH', 'FIBR_JELUD', 'A_V_BLOK', 'ZSN', 'LET_IS')": 1, "('JELUD_TAH', 'FIBR_JELUD', 'DRESSLER', 'REC_IM')": 1, "('JELUD_TAH', 'FIBR_JELUD', 'OTEK_LANC')": 1, "('JELUD_TAH', 'FIBR_JELUD', 'ZSN', 'REC_IM')": 1, "('JELUD_TAH', 'OTEK_LANC', 'DRESSLER', 'ZSN')": 1, "('JELUD_TAH', 'OTEK_LANC', 'REC_IM', 'LET_IS')": 1, "('JELUD_TAH', 'REC_IM', 'LET_IS')": 1, "('JELUD_TAH', 'ZSN')": 5, "('JELUD_TAH', 'ZSN', 'REC_IM')": 1, "('JELUD_TAH',)": 14, "('LET_IS',)": 72, "('NO_COMP',)": 624, "('OTEK_LANC', 'DRESSLER')": 2, "('OTEK_LANC', 'DRESSLER', 'ZSN', 'REC_IM')": 1, "('OTEK_LANC', 'DRESSLER', 'ZSN', 'REC_IM', 'LET_IS')": 1, "('OTEK_LANC', 'LET_IS')": 20, "('OTEK_LANC', 'P_IM_STEN')": 1, "('OTEK_LANC', 'RAZRIV', 'REC_IM', 'LET_IS')": 1, "('OTEK_LANC', 'REC_IM')": 11, "('OTEK_LANC', 'REC_IM', 'LET_IS')": 1, "('OTEK_LANC', 'REC_IM', 'P_IM_STEN')": 1, "('OTEK_LANC', 'ZSN')": 24, "('OTEK_LANC', 'ZSN', 'LET_IS')": 3, "('OTEK_LANC', 'ZSN', 'P_IM_STEN')": 2, "('OTEK_LANC', 'ZSN', 'REC_IM')": 7, "('OTEK_LANC', 'ZSN', 'REC_IM', 'LET_IS')": 3, "('OTEK_LANC',)": 34, "('PREDS_TAH', 'JELUD_TAH')": 1, "('PREDS_TAH', 'REC_IM')": 1, "('PREDS_TAH', 'REC_IM', 'P_IM_STEN')": 1, "('PREDS_TAH', 'ZSN')": 2, "('PREDS_TAH',)": 5, "('P_IM_STEN', 'LET_IS')": 1, "('P_IM_STEN',)": 88, "('RAZRIV', 'LET_IS')": 32, "('RAZRIV', 'REC_IM', 'LET_IS')": 1, "('RAZRIV', 'ZSN', 'LET_IS')": 1, "('REC_IM', 'LET_IS')": 15, "('REC_IM', 'P_IM_STEN')": 6, "('REC_IM',)": 30, "('ZSN', 'LET_IS')": 8, "('ZSN', 'P_IM_STEN')": 14, "('ZSN', 'REC_IM')": 9, "('ZSN', 'REC_IM', 'LET_IS')": 4, "('ZSN', 'REC_IM', 'P_IM_STEN')": 5, "('ZSN',)": 180}</w:t>
      </w:r>
    </w:p>
    <w:p w14:paraId="2A15B62E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1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2 labels : {"('LET_IS',)": 2}</w:t>
      </w:r>
    </w:p>
    <w:p w14:paraId="1DFAD2A9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2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RAZRIV', 'LET_IS')": 1}</w:t>
      </w:r>
    </w:p>
    <w:p w14:paraId="3A706FF7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 xml:space="preserve">C_3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06843704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4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193F5797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5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2E100C1B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6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OTEK_LANC', 'ZSN', 'LET_IS')": 1}</w:t>
      </w:r>
    </w:p>
    <w:p w14:paraId="38AD2FE4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7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OTEK_LANC', 'ZSN', 'LET_IS')": 1}</w:t>
      </w:r>
    </w:p>
    <w:p w14:paraId="67130DA0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8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60FE9E1F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9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2304F3CA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10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ZSN', 'REC_IM', 'LET_IS')": 1}</w:t>
      </w:r>
    </w:p>
    <w:p w14:paraId="10094EC6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11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501FB2DB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12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RAZRIV', 'ZSN', 'LET_IS')": 1}</w:t>
      </w:r>
    </w:p>
    <w:p w14:paraId="6B1D6CD9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13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RAZRIV', 'ZSN', 'LET_IS')": 1}</w:t>
      </w:r>
    </w:p>
    <w:p w14:paraId="62E5B33F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b/>
          <w:bCs/>
          <w:color w:val="auto"/>
          <w:szCs w:val="20"/>
        </w:rPr>
        <w:t>C_14</w:t>
      </w: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JELUD', 'ZSN', 'REC_IM', 'LET_IS')": 1}</w:t>
      </w:r>
    </w:p>
    <w:p w14:paraId="211A5FD1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JELUD', 'LET_IS')": 1}</w:t>
      </w:r>
    </w:p>
    <w:p w14:paraId="0BDA85EF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5950CD5B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REC_IM', 'LET_IS')": 1}</w:t>
      </w:r>
    </w:p>
    <w:p w14:paraId="0BE30A5B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RAZRIV', 'LET_IS')": 1}</w:t>
      </w:r>
    </w:p>
    <w:p w14:paraId="201106EC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19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4843589C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0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5AAB4072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1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76D44534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2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JELUD_TAH', 'FIBR_JELUD', 'LET_IS')": 1}</w:t>
      </w:r>
    </w:p>
    <w:p w14:paraId="486FDC64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3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ZSN',)": 1}</w:t>
      </w:r>
    </w:p>
    <w:p w14:paraId="0666D5F4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4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OTEK_LANC', 'ZSN', 'REC_IM', 'LET_IS')": 1}</w:t>
      </w:r>
    </w:p>
    <w:p w14:paraId="322A9B27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5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278EF2C6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6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320453F9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lastRenderedPageBreak/>
        <w:t xml:space="preserve">C_27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DRESSLER', 'P_IM_STEN')": 1}</w:t>
      </w:r>
    </w:p>
    <w:p w14:paraId="6B163A37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8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OTEK_LANC', 'ZSN', 'REC_IM', 'LET_IS')": 1}</w:t>
      </w:r>
    </w:p>
    <w:p w14:paraId="4EC44A1D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29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OTEK_LANC', 'RAZRIV', 'ZSN', 'LET_IS')": 1}</w:t>
      </w:r>
    </w:p>
    <w:p w14:paraId="5B5C175F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0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ZSN', 'LET_IS')": 1}</w:t>
      </w:r>
    </w:p>
    <w:p w14:paraId="76F9735F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1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5ACBF7E0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2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ZSN',)": 1}</w:t>
      </w:r>
    </w:p>
    <w:p w14:paraId="5DF129A9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3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OTEK_LANC', 'LET_IS')": 1}</w:t>
      </w:r>
    </w:p>
    <w:p w14:paraId="07D817B5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4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FIBR_JELUD', 'ZSN')": 1}</w:t>
      </w:r>
    </w:p>
    <w:p w14:paraId="08123008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5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3CC95C01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6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REC_IM', 'LET_IS')": 1}</w:t>
      </w:r>
    </w:p>
    <w:p w14:paraId="13DB5594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7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NO_COMP',)": 1}</w:t>
      </w:r>
    </w:p>
    <w:p w14:paraId="606EBF9E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8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A_V_BLOK', 'LET_IS')": 1}</w:t>
      </w:r>
    </w:p>
    <w:p w14:paraId="13B9FABA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39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RAZRIV', 'LET_IS')": 1}</w:t>
      </w:r>
    </w:p>
    <w:p w14:paraId="60D45B61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40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4DC27FB7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41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LET_IS')": 1}</w:t>
      </w:r>
    </w:p>
    <w:p w14:paraId="39AA6367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42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LET_IS',)": 1}</w:t>
      </w:r>
    </w:p>
    <w:p w14:paraId="58B42AAD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43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FIBR_PREDS', 'PREDS_TAH', 'FIBR_JELUD', 'LET_IS')": 1}</w:t>
      </w:r>
    </w:p>
    <w:p w14:paraId="12D61AE6" w14:textId="77777777" w:rsidR="00F91379" w:rsidRPr="00F91379" w:rsidRDefault="00F91379" w:rsidP="00F913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C_44 </w:t>
      </w:r>
      <w:proofErr w:type="gramStart"/>
      <w:r w:rsidRPr="00F91379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91379">
        <w:rPr>
          <w:rFonts w:ascii="Courier New" w:eastAsia="Times New Roman" w:hAnsi="Courier New" w:cs="Courier New"/>
          <w:color w:val="auto"/>
          <w:szCs w:val="20"/>
        </w:rPr>
        <w:t xml:space="preserve"> 1 labels : {"('JELUD_TAH', 'OTEK_LANC')": 1}</w:t>
      </w:r>
    </w:p>
    <w:p w14:paraId="3AD29A2F" w14:textId="0A79B2F4" w:rsidR="00F91379" w:rsidRPr="00F91379" w:rsidRDefault="00F91379" w:rsidP="00F91379">
      <w:pPr>
        <w:spacing w:after="0" w:line="240" w:lineRule="auto"/>
        <w:ind w:left="0" w:firstLine="0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</w:p>
    <w:p w14:paraId="414F1D02" w14:textId="1ACF1851" w:rsidR="00AB7EEC" w:rsidRPr="00AB7EEC" w:rsidRDefault="00AB7EEC" w:rsidP="00AB7EEC">
      <w:pPr>
        <w:ind w:left="0" w:firstLine="0"/>
        <w:jc w:val="both"/>
        <w:rPr>
          <w:rFonts w:ascii="Corbel Light" w:hAnsi="Corbel Light"/>
          <w:sz w:val="24"/>
          <w:szCs w:val="28"/>
        </w:rPr>
      </w:pPr>
      <w:r w:rsidRPr="00AB7EEC">
        <w:rPr>
          <w:rFonts w:ascii="Corbel Light" w:hAnsi="Corbel Light"/>
          <w:sz w:val="24"/>
          <w:szCs w:val="28"/>
        </w:rPr>
        <w:t xml:space="preserve">Proiettando le tre componenti principali </w:t>
      </w:r>
      <w:r>
        <w:rPr>
          <w:rFonts w:ascii="Corbel Light" w:hAnsi="Corbel Light"/>
          <w:sz w:val="24"/>
          <w:szCs w:val="28"/>
        </w:rPr>
        <w:t xml:space="preserve">della PCA applicata </w:t>
      </w:r>
      <w:r w:rsidRPr="00AB7EEC">
        <w:rPr>
          <w:rFonts w:ascii="Corbel Light" w:hAnsi="Corbel Light"/>
          <w:sz w:val="24"/>
          <w:szCs w:val="28"/>
        </w:rPr>
        <w:t>dei dati è possibile visualizzare il clustering effettato.</w:t>
      </w:r>
    </w:p>
    <w:p w14:paraId="1369DD2C" w14:textId="77777777" w:rsidR="00F91379" w:rsidRDefault="00F91379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4FF9864" w14:textId="4191CCE6" w:rsidR="007904F6" w:rsidRDefault="00CE4704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1BC1CBC1" wp14:editId="5499E868">
            <wp:extent cx="4432935" cy="2933700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93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E6BC0" w14:textId="4988F59F" w:rsidR="00CE4704" w:rsidRDefault="00CE4704" w:rsidP="00AB7EEC">
      <w:pPr>
        <w:ind w:left="0" w:firstLine="0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Si nota la prevalenza di un cluster</w:t>
      </w:r>
      <w:r w:rsidR="00AB7EEC">
        <w:rPr>
          <w:rFonts w:ascii="Corbel Light" w:hAnsi="Corbel Light"/>
          <w:sz w:val="24"/>
          <w:szCs w:val="28"/>
        </w:rPr>
        <w:t xml:space="preserve"> di dimensione </w:t>
      </w:r>
      <w:proofErr w:type="gramStart"/>
      <w:r w:rsidR="00AB7EEC">
        <w:rPr>
          <w:rFonts w:ascii="Corbel Light" w:hAnsi="Corbel Light"/>
          <w:sz w:val="24"/>
          <w:szCs w:val="28"/>
        </w:rPr>
        <w:t xml:space="preserve">elevata </w:t>
      </w:r>
      <w:r>
        <w:rPr>
          <w:rFonts w:ascii="Corbel Light" w:hAnsi="Corbel Light"/>
          <w:sz w:val="24"/>
          <w:szCs w:val="28"/>
        </w:rPr>
        <w:t xml:space="preserve"> rispetto</w:t>
      </w:r>
      <w:proofErr w:type="gramEnd"/>
      <w:r>
        <w:rPr>
          <w:rFonts w:ascii="Corbel Light" w:hAnsi="Corbel Light"/>
          <w:sz w:val="24"/>
          <w:szCs w:val="28"/>
        </w:rPr>
        <w:t xml:space="preserve"> agli altri di dimensione </w:t>
      </w:r>
      <w:proofErr w:type="spellStart"/>
      <w:r>
        <w:rPr>
          <w:rFonts w:ascii="Corbel Light" w:hAnsi="Corbel Light"/>
          <w:sz w:val="24"/>
          <w:szCs w:val="28"/>
        </w:rPr>
        <w:t>notevolemente</w:t>
      </w:r>
      <w:proofErr w:type="spellEnd"/>
      <w:r>
        <w:rPr>
          <w:rFonts w:ascii="Corbel Light" w:hAnsi="Corbel Light"/>
          <w:sz w:val="24"/>
          <w:szCs w:val="28"/>
        </w:rPr>
        <w:t xml:space="preserve"> inf</w:t>
      </w:r>
      <w:r w:rsidR="007F7C4C">
        <w:rPr>
          <w:rFonts w:ascii="Corbel Light" w:hAnsi="Corbel Light"/>
          <w:sz w:val="24"/>
          <w:szCs w:val="28"/>
        </w:rPr>
        <w:t>eriore</w:t>
      </w:r>
      <w:r w:rsidR="00AB7EEC">
        <w:rPr>
          <w:rFonts w:ascii="Corbel Light" w:hAnsi="Corbel Light"/>
          <w:sz w:val="24"/>
          <w:szCs w:val="28"/>
        </w:rPr>
        <w:t>.</w:t>
      </w:r>
    </w:p>
    <w:p w14:paraId="5A955C74" w14:textId="7A6CEC9A" w:rsidR="00CC209B" w:rsidRDefault="00CC20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3FBDBD6A" w14:textId="77777777" w:rsidR="007F7C4C" w:rsidRDefault="007F7C4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0158413A" w14:textId="72247162" w:rsidR="00322AE4" w:rsidRPr="007950AD" w:rsidRDefault="007950AD" w:rsidP="001908A8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7950AD">
        <w:rPr>
          <w:rStyle w:val="Riferimentointenso"/>
          <w:rFonts w:ascii="Corbel Light" w:hAnsi="Corbel Light"/>
          <w:sz w:val="28"/>
          <w:szCs w:val="32"/>
        </w:rPr>
        <w:t>Criteri Interni</w:t>
      </w:r>
    </w:p>
    <w:p w14:paraId="2B13E0BF" w14:textId="318B91D5" w:rsidR="00322AE4" w:rsidRPr="007950AD" w:rsidRDefault="00322AE4" w:rsidP="001908A8">
      <w:pPr>
        <w:ind w:left="0" w:firstLine="0"/>
        <w:jc w:val="both"/>
        <w:rPr>
          <w:rStyle w:val="Riferimentointenso"/>
        </w:rPr>
      </w:pPr>
      <w:r w:rsidRPr="007950AD">
        <w:rPr>
          <w:rStyle w:val="Riferimentointenso"/>
        </w:rPr>
        <w:t xml:space="preserve">Indice di </w:t>
      </w:r>
      <w:proofErr w:type="spellStart"/>
      <w:r w:rsidRPr="007950AD">
        <w:rPr>
          <w:rStyle w:val="Riferimentointenso"/>
        </w:rPr>
        <w:t>Shiloette</w:t>
      </w:r>
      <w:proofErr w:type="spellEnd"/>
    </w:p>
    <w:p w14:paraId="51EAC1D8" w14:textId="348AC941" w:rsidR="00322AE4" w:rsidRDefault="00322AE4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057A0653" wp14:editId="06374171">
            <wp:extent cx="5391785" cy="2303780"/>
            <wp:effectExtent l="0" t="0" r="0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230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7A226" w14:textId="2F4A222D" w:rsidR="007950AD" w:rsidRDefault="007950AD" w:rsidP="007950AD">
      <w:pPr>
        <w:ind w:left="0" w:firstLine="0"/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33E6FD38" wp14:editId="2B43AF7A">
            <wp:extent cx="3253839" cy="2362589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0246" cy="2367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DB774" w14:textId="1179FBB7" w:rsidR="00CC209B" w:rsidRDefault="00C82E1E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</w:t>
      </w:r>
      <w:proofErr w:type="spellStart"/>
      <w:r>
        <w:rPr>
          <w:rFonts w:ascii="Corbel Light" w:hAnsi="Corbel Light"/>
          <w:sz w:val="24"/>
          <w:szCs w:val="28"/>
        </w:rPr>
        <w:t>nuemro</w:t>
      </w:r>
      <w:proofErr w:type="spellEnd"/>
      <w:r>
        <w:rPr>
          <w:rFonts w:ascii="Corbel Light" w:hAnsi="Corbel Light"/>
          <w:sz w:val="24"/>
          <w:szCs w:val="28"/>
        </w:rPr>
        <w:t xml:space="preserve"> di cluster ottimale per </w:t>
      </w:r>
      <w:proofErr w:type="spellStart"/>
      <w:r>
        <w:rPr>
          <w:rFonts w:ascii="Corbel Light" w:hAnsi="Corbel Light"/>
          <w:sz w:val="24"/>
          <w:szCs w:val="28"/>
        </w:rPr>
        <w:t>qusto</w:t>
      </w:r>
      <w:proofErr w:type="spellEnd"/>
      <w:r>
        <w:rPr>
          <w:rFonts w:ascii="Corbel Light" w:hAnsi="Corbel Light"/>
          <w:sz w:val="24"/>
          <w:szCs w:val="28"/>
        </w:rPr>
        <w:t xml:space="preserve"> criterio e tra 2 e 4</w:t>
      </w:r>
      <w:proofErr w:type="gramStart"/>
      <w:r>
        <w:rPr>
          <w:rFonts w:ascii="Corbel Light" w:hAnsi="Corbel Light"/>
          <w:sz w:val="24"/>
          <w:szCs w:val="28"/>
        </w:rPr>
        <w:t>. ,</w:t>
      </w:r>
      <w:proofErr w:type="gramEnd"/>
      <w:r>
        <w:rPr>
          <w:rFonts w:ascii="Corbel Light" w:hAnsi="Corbel Light"/>
          <w:sz w:val="24"/>
          <w:szCs w:val="28"/>
        </w:rPr>
        <w:t xml:space="preserve"> con il single linkage e la distanza del coseno</w:t>
      </w:r>
      <w:r w:rsidR="007F7C4C">
        <w:rPr>
          <w:rFonts w:ascii="Corbel Light" w:hAnsi="Corbel Light"/>
          <w:sz w:val="24"/>
          <w:szCs w:val="28"/>
        </w:rPr>
        <w:t xml:space="preserve">, la </w:t>
      </w:r>
      <w:proofErr w:type="spellStart"/>
      <w:r w:rsidR="007F7C4C">
        <w:rPr>
          <w:rFonts w:ascii="Corbel Light" w:hAnsi="Corbel Light"/>
          <w:sz w:val="24"/>
          <w:szCs w:val="28"/>
        </w:rPr>
        <w:t>solzuione</w:t>
      </w:r>
      <w:proofErr w:type="spellEnd"/>
      <w:r w:rsidR="007F7C4C">
        <w:rPr>
          <w:rFonts w:ascii="Corbel Light" w:hAnsi="Corbel Light"/>
          <w:sz w:val="24"/>
          <w:szCs w:val="28"/>
        </w:rPr>
        <w:t xml:space="preserve"> con k = 2 è visualizzata come segue:</w:t>
      </w:r>
    </w:p>
    <w:p w14:paraId="59FDB4A2" w14:textId="4184AC5A" w:rsidR="007F7C4C" w:rsidRPr="00746D91" w:rsidRDefault="007F7C4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6FAD1F96" wp14:editId="04EADF49">
            <wp:extent cx="4434205" cy="2933065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205" cy="293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1B7AF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11FAFE6E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398241C1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7B400EEF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3951AD3E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1C888843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7F0629DC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15210801" w14:textId="5052DCC2" w:rsidR="003F6C2F" w:rsidRDefault="00192F9C" w:rsidP="001908A8">
      <w:pPr>
        <w:jc w:val="both"/>
        <w:rPr>
          <w:rStyle w:val="Riferimentointenso"/>
          <w:sz w:val="32"/>
          <w:szCs w:val="36"/>
        </w:rPr>
      </w:pPr>
      <w:r>
        <w:rPr>
          <w:rStyle w:val="Riferimentointenso"/>
          <w:sz w:val="32"/>
          <w:szCs w:val="36"/>
        </w:rPr>
        <w:t>Estrazione</w:t>
      </w:r>
      <w:r w:rsidR="003B1498" w:rsidRPr="00D371EB">
        <w:rPr>
          <w:rStyle w:val="Riferimentointenso"/>
          <w:sz w:val="32"/>
          <w:szCs w:val="36"/>
        </w:rPr>
        <w:t xml:space="preserve"> di regole di Associazione</w:t>
      </w:r>
    </w:p>
    <w:p w14:paraId="5049FFCD" w14:textId="77777777" w:rsidR="00D371EB" w:rsidRPr="00D371EB" w:rsidRDefault="00D371EB" w:rsidP="00E21143">
      <w:pPr>
        <w:ind w:left="0" w:firstLine="0"/>
        <w:jc w:val="both"/>
        <w:rPr>
          <w:rStyle w:val="Riferimentointenso"/>
          <w:sz w:val="32"/>
          <w:szCs w:val="36"/>
        </w:rPr>
      </w:pPr>
    </w:p>
    <w:p w14:paraId="5F2CB7B9" w14:textId="5561B87F" w:rsidR="003F6C2F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le vari</w:t>
      </w:r>
      <w:r w:rsidR="003B1498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bili binarie è stato effettuato un task di </w:t>
      </w:r>
      <w:proofErr w:type="spellStart"/>
      <w:r w:rsidR="0040023A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>requent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380E97">
        <w:rPr>
          <w:rFonts w:ascii="Corbel Light" w:hAnsi="Corbel Light"/>
          <w:sz w:val="24"/>
          <w:szCs w:val="28"/>
        </w:rPr>
        <w:t>P</w:t>
      </w:r>
      <w:r>
        <w:rPr>
          <w:rFonts w:ascii="Corbel Light" w:hAnsi="Corbel Light"/>
          <w:sz w:val="24"/>
          <w:szCs w:val="28"/>
        </w:rPr>
        <w:t xml:space="preserve">attern </w:t>
      </w:r>
      <w:r w:rsidR="0040023A">
        <w:rPr>
          <w:rFonts w:ascii="Corbel Light" w:hAnsi="Corbel Light"/>
          <w:sz w:val="24"/>
          <w:szCs w:val="28"/>
        </w:rPr>
        <w:t>M</w:t>
      </w:r>
      <w:r>
        <w:rPr>
          <w:rFonts w:ascii="Corbel Light" w:hAnsi="Corbel Light"/>
          <w:sz w:val="24"/>
          <w:szCs w:val="28"/>
        </w:rPr>
        <w:t xml:space="preserve">ining, applicando l’algoritmo </w:t>
      </w:r>
      <w:proofErr w:type="gramStart"/>
      <w:r w:rsidRPr="0081541F">
        <w:rPr>
          <w:rFonts w:ascii="Corbel Light" w:hAnsi="Corbel Light"/>
          <w:b/>
          <w:bCs/>
          <w:sz w:val="24"/>
          <w:szCs w:val="28"/>
        </w:rPr>
        <w:t>Apriori</w:t>
      </w:r>
      <w:r>
        <w:rPr>
          <w:rFonts w:ascii="Corbel Light" w:hAnsi="Corbel Light"/>
          <w:sz w:val="24"/>
          <w:szCs w:val="28"/>
        </w:rPr>
        <w:t xml:space="preserve"> </w:t>
      </w:r>
      <w:r w:rsidR="0081541F">
        <w:rPr>
          <w:rFonts w:ascii="Corbel Light" w:hAnsi="Corbel Light"/>
          <w:sz w:val="24"/>
          <w:szCs w:val="28"/>
        </w:rPr>
        <w:t xml:space="preserve"> con</w:t>
      </w:r>
      <w:proofErr w:type="gramEnd"/>
      <w:r w:rsidR="0081541F">
        <w:rPr>
          <w:rFonts w:ascii="Corbel Light" w:hAnsi="Corbel Light"/>
          <w:sz w:val="24"/>
          <w:szCs w:val="28"/>
        </w:rPr>
        <w:t xml:space="preserve"> l’obbiettivo </w:t>
      </w:r>
      <w:r>
        <w:rPr>
          <w:rFonts w:ascii="Corbel Light" w:hAnsi="Corbel Light"/>
          <w:sz w:val="24"/>
          <w:szCs w:val="28"/>
        </w:rPr>
        <w:t>a trovare pattern frequenti e regole di associazioni.</w:t>
      </w:r>
    </w:p>
    <w:p w14:paraId="46BA5BA2" w14:textId="5A87479A" w:rsidR="00943370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dataset </w:t>
      </w:r>
      <w:proofErr w:type="gramStart"/>
      <w:r w:rsidR="00E21143">
        <w:rPr>
          <w:rFonts w:ascii="Corbel Light" w:hAnsi="Corbel Light"/>
          <w:sz w:val="24"/>
          <w:szCs w:val="28"/>
        </w:rPr>
        <w:t>ristretto  alle</w:t>
      </w:r>
      <w:proofErr w:type="gramEnd"/>
      <w:r w:rsidR="00E21143">
        <w:rPr>
          <w:rFonts w:ascii="Corbel Light" w:hAnsi="Corbel Light"/>
          <w:sz w:val="24"/>
          <w:szCs w:val="28"/>
        </w:rPr>
        <w:t xml:space="preserve"> soli variabili </w:t>
      </w:r>
      <w:r w:rsidR="000441AD">
        <w:rPr>
          <w:rFonts w:ascii="Corbel Light" w:hAnsi="Corbel Light"/>
          <w:sz w:val="24"/>
          <w:szCs w:val="28"/>
        </w:rPr>
        <w:t xml:space="preserve"> binari </w:t>
      </w:r>
      <w:r w:rsidR="00E21143">
        <w:rPr>
          <w:rFonts w:ascii="Corbel Light" w:hAnsi="Corbel Light"/>
          <w:sz w:val="24"/>
          <w:szCs w:val="28"/>
        </w:rPr>
        <w:t xml:space="preserve">viene quindi considerato come un insieme di </w:t>
      </w:r>
      <w:r w:rsidR="000441AD">
        <w:rPr>
          <w:rFonts w:ascii="Corbel Light" w:hAnsi="Corbel Light"/>
          <w:sz w:val="24"/>
          <w:szCs w:val="28"/>
        </w:rPr>
        <w:t>transazioni.</w:t>
      </w:r>
    </w:p>
    <w:p w14:paraId="7D411A4E" w14:textId="7E68E47B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19124A62" wp14:editId="59C46767">
            <wp:extent cx="5788726" cy="1666875"/>
            <wp:effectExtent l="0" t="0" r="254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96570" cy="16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1521" w14:textId="77777777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</w:p>
    <w:p w14:paraId="1EA6A458" w14:textId="7EFE95C6" w:rsidR="003F6C2F" w:rsidRPr="00746D91" w:rsidRDefault="000441AD" w:rsidP="001908A8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18EBABDC" wp14:editId="5EBFC6EA">
            <wp:extent cx="2683353" cy="1781092"/>
            <wp:effectExtent l="0" t="0" r="317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283" cy="186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7F6D" w14:textId="07C4C318" w:rsidR="003F6C2F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l grafico mostra il numero di pattern scoperti nel dataset al variare della soglia di supporto minimo.</w:t>
      </w:r>
    </w:p>
    <w:p w14:paraId="227D346E" w14:textId="16E40A37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4568A763" w14:textId="48D19DD5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2488C85" w14:textId="2CA0BD49" w:rsidR="009B4E9B" w:rsidRPr="00746D91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69504" behindDoc="0" locked="0" layoutInCell="1" allowOverlap="1" wp14:anchorId="02BDFB8B" wp14:editId="7E3ED971">
            <wp:simplePos x="0" y="0"/>
            <wp:positionH relativeFrom="column">
              <wp:posOffset>617239</wp:posOffset>
            </wp:positionH>
            <wp:positionV relativeFrom="paragraph">
              <wp:posOffset>42147</wp:posOffset>
            </wp:positionV>
            <wp:extent cx="2566035" cy="1753235"/>
            <wp:effectExtent l="0" t="0" r="5715" b="0"/>
            <wp:wrapSquare wrapText="bothSides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397F7" w14:textId="66E67A05" w:rsidR="003F6C2F" w:rsidRDefault="009B4E9B" w:rsidP="001908A8">
      <w:pPr>
        <w:ind w:left="708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57215" behindDoc="0" locked="0" layoutInCell="1" allowOverlap="1" wp14:anchorId="01A78E4C" wp14:editId="4C28CD78">
            <wp:simplePos x="0" y="0"/>
            <wp:positionH relativeFrom="column">
              <wp:posOffset>-290252</wp:posOffset>
            </wp:positionH>
            <wp:positionV relativeFrom="paragraph">
              <wp:posOffset>553474</wp:posOffset>
            </wp:positionV>
            <wp:extent cx="1480420" cy="982638"/>
            <wp:effectExtent l="0" t="0" r="5715" b="8255"/>
            <wp:wrapSquare wrapText="bothSides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420" cy="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70">
        <w:rPr>
          <w:rFonts w:ascii="Corbel Light" w:hAnsi="Corbel Light"/>
          <w:sz w:val="24"/>
          <w:szCs w:val="28"/>
        </w:rPr>
        <w:t>Osservando il grafico</w:t>
      </w:r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 xml:space="preserve">ingrandito </w:t>
      </w:r>
      <w:r w:rsidR="00D371EB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si</w:t>
      </w:r>
      <w:proofErr w:type="gramEnd"/>
      <w:r>
        <w:rPr>
          <w:rFonts w:ascii="Corbel Light" w:hAnsi="Corbel Light"/>
          <w:sz w:val="24"/>
          <w:szCs w:val="28"/>
        </w:rPr>
        <w:t xml:space="preserve"> nota che ad una percentuale di  soglia di supporto maggiore del 40-60% i pattern tendono a diminuire drasticamente sino ad arrivare a non scoprire nessun pattern.</w:t>
      </w:r>
    </w:p>
    <w:p w14:paraId="2F316169" w14:textId="5A8CEA8D" w:rsidR="00000070" w:rsidRDefault="00000070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2186C6" w14:textId="77777777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84FA2E" w14:textId="5453339B" w:rsidR="00000070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optato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er una percentuale di</w:t>
      </w:r>
      <w:r w:rsidR="00000070">
        <w:rPr>
          <w:rFonts w:ascii="Corbel Light" w:hAnsi="Corbel Light"/>
          <w:sz w:val="24"/>
          <w:szCs w:val="28"/>
        </w:rPr>
        <w:t xml:space="preserve">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sup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="009231AA">
        <w:rPr>
          <w:rFonts w:ascii="Corbel Light" w:hAnsi="Corbel Light"/>
          <w:b/>
          <w:bCs/>
          <w:sz w:val="24"/>
          <w:szCs w:val="28"/>
        </w:rPr>
        <w:t>1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5%</w:t>
      </w:r>
      <w:r w:rsidR="00000070">
        <w:rPr>
          <w:rFonts w:ascii="Corbel Light" w:hAnsi="Corbel Light"/>
          <w:sz w:val="24"/>
          <w:szCs w:val="28"/>
        </w:rPr>
        <w:t xml:space="preserve"> e una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conf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="009231AA">
        <w:rPr>
          <w:rFonts w:ascii="Corbel Light" w:hAnsi="Corbel Light"/>
          <w:b/>
          <w:bCs/>
          <w:sz w:val="24"/>
          <w:szCs w:val="28"/>
        </w:rPr>
        <w:t>7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0%</w:t>
      </w:r>
    </w:p>
    <w:p w14:paraId="6F3846DA" w14:textId="790A960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pattern frequenti scoperti sono i seguenti:</w:t>
      </w:r>
    </w:p>
    <w:tbl>
      <w:tblPr>
        <w:tblStyle w:val="Table"/>
        <w:tblW w:w="0" w:type="pct"/>
        <w:jc w:val="center"/>
        <w:tblLook w:val="0020" w:firstRow="1" w:lastRow="0" w:firstColumn="0" w:lastColumn="0" w:noHBand="0" w:noVBand="0"/>
      </w:tblPr>
      <w:tblGrid>
        <w:gridCol w:w="460"/>
        <w:gridCol w:w="5216"/>
        <w:gridCol w:w="979"/>
      </w:tblGrid>
      <w:tr w:rsidR="00C61A82" w14:paraId="5A2BA6BF" w14:textId="77777777" w:rsidTr="00DF430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E1F55" w14:textId="77777777" w:rsidR="00C61A82" w:rsidRDefault="00C61A82" w:rsidP="007C3B2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4B72E" w14:textId="77777777" w:rsidR="00C61A82" w:rsidRDefault="00C61A82" w:rsidP="007C3B2F">
            <w:pPr>
              <w:pStyle w:val="Compact"/>
            </w:pPr>
            <w:r>
              <w:t>frequent patte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41524" w14:textId="77777777" w:rsidR="00C61A82" w:rsidRDefault="00C61A82" w:rsidP="007C3B2F">
            <w:pPr>
              <w:pStyle w:val="Compact"/>
            </w:pPr>
            <w:r>
              <w:t>support</w:t>
            </w:r>
          </w:p>
        </w:tc>
      </w:tr>
      <w:tr w:rsidR="00C61A82" w14:paraId="1EBBC404" w14:textId="77777777" w:rsidTr="00DF430A">
        <w:trPr>
          <w:jc w:val="center"/>
        </w:trPr>
        <w:tc>
          <w:tcPr>
            <w:tcW w:w="0" w:type="auto"/>
          </w:tcPr>
          <w:p w14:paraId="57A8CEB8" w14:textId="77777777" w:rsidR="00C61A82" w:rsidRDefault="00C61A82" w:rsidP="007C3B2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0F40D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1E36287B" w14:textId="77777777" w:rsidR="00C61A82" w:rsidRDefault="00C61A82" w:rsidP="007C3B2F">
            <w:pPr>
              <w:pStyle w:val="Compact"/>
            </w:pPr>
            <w:r>
              <w:t>1182</w:t>
            </w:r>
          </w:p>
        </w:tc>
      </w:tr>
      <w:tr w:rsidR="00C61A82" w14:paraId="4DE725B9" w14:textId="77777777" w:rsidTr="00DF430A">
        <w:trPr>
          <w:jc w:val="center"/>
        </w:trPr>
        <w:tc>
          <w:tcPr>
            <w:tcW w:w="0" w:type="auto"/>
          </w:tcPr>
          <w:p w14:paraId="245B82F4" w14:textId="77777777" w:rsidR="00C61A82" w:rsidRDefault="00C61A82" w:rsidP="007C3B2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5BB98A4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68DBA8C9" w14:textId="77777777" w:rsidR="00C61A82" w:rsidRDefault="00C61A82" w:rsidP="007C3B2F">
            <w:pPr>
              <w:pStyle w:val="Compact"/>
            </w:pPr>
            <w:r>
              <w:t>454</w:t>
            </w:r>
          </w:p>
        </w:tc>
      </w:tr>
      <w:tr w:rsidR="00C61A82" w14:paraId="11E26FDB" w14:textId="77777777" w:rsidTr="00DF430A">
        <w:trPr>
          <w:jc w:val="center"/>
        </w:trPr>
        <w:tc>
          <w:tcPr>
            <w:tcW w:w="0" w:type="auto"/>
          </w:tcPr>
          <w:p w14:paraId="379F09F7" w14:textId="77777777" w:rsidR="00C61A82" w:rsidRDefault="00C61A82" w:rsidP="007C3B2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B4E27D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305A43A9" w14:textId="77777777" w:rsidR="00C61A82" w:rsidRDefault="00C61A82" w:rsidP="007C3B2F">
            <w:pPr>
              <w:pStyle w:val="Compact"/>
            </w:pPr>
            <w:r>
              <w:t>1123</w:t>
            </w:r>
          </w:p>
        </w:tc>
      </w:tr>
      <w:tr w:rsidR="00C61A82" w14:paraId="18119351" w14:textId="77777777" w:rsidTr="00DF430A">
        <w:trPr>
          <w:jc w:val="center"/>
        </w:trPr>
        <w:tc>
          <w:tcPr>
            <w:tcW w:w="0" w:type="auto"/>
          </w:tcPr>
          <w:p w14:paraId="36E9E6A5" w14:textId="77777777" w:rsidR="00C61A82" w:rsidRDefault="00C61A82" w:rsidP="007C3B2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4229B9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7',)</w:t>
            </w:r>
          </w:p>
        </w:tc>
        <w:tc>
          <w:tcPr>
            <w:tcW w:w="0" w:type="auto"/>
          </w:tcPr>
          <w:p w14:paraId="7347799E" w14:textId="77777777" w:rsidR="00C61A82" w:rsidRDefault="00C61A82" w:rsidP="007C3B2F">
            <w:pPr>
              <w:pStyle w:val="Compact"/>
            </w:pPr>
            <w:r>
              <w:t>350</w:t>
            </w:r>
          </w:p>
        </w:tc>
      </w:tr>
      <w:tr w:rsidR="00C61A82" w14:paraId="2A8C7518" w14:textId="77777777" w:rsidTr="00DF430A">
        <w:trPr>
          <w:jc w:val="center"/>
        </w:trPr>
        <w:tc>
          <w:tcPr>
            <w:tcW w:w="0" w:type="auto"/>
          </w:tcPr>
          <w:p w14:paraId="754D5A12" w14:textId="77777777" w:rsidR="00C61A82" w:rsidRDefault="00C61A82" w:rsidP="007C3B2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38567F7" w14:textId="77777777" w:rsidR="00C61A82" w:rsidRDefault="00C61A82" w:rsidP="007C3B2F">
            <w:pPr>
              <w:pStyle w:val="Compact"/>
            </w:pPr>
            <w:r>
              <w:t>('SEX',)</w:t>
            </w:r>
          </w:p>
        </w:tc>
        <w:tc>
          <w:tcPr>
            <w:tcW w:w="0" w:type="auto"/>
          </w:tcPr>
          <w:p w14:paraId="1FF23949" w14:textId="77777777" w:rsidR="00C61A82" w:rsidRDefault="00C61A82" w:rsidP="007C3B2F">
            <w:pPr>
              <w:pStyle w:val="Compact"/>
            </w:pPr>
            <w:r>
              <w:t>986</w:t>
            </w:r>
          </w:p>
        </w:tc>
      </w:tr>
      <w:tr w:rsidR="00C61A82" w14:paraId="11B30B42" w14:textId="77777777" w:rsidTr="00DF430A">
        <w:trPr>
          <w:jc w:val="center"/>
        </w:trPr>
        <w:tc>
          <w:tcPr>
            <w:tcW w:w="0" w:type="auto"/>
          </w:tcPr>
          <w:p w14:paraId="6974EFCF" w14:textId="77777777" w:rsidR="00C61A82" w:rsidRDefault="00C61A82" w:rsidP="007C3B2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620CD16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7368AC9D" w14:textId="77777777" w:rsidR="00C61A82" w:rsidRDefault="00C61A82" w:rsidP="007C3B2F">
            <w:pPr>
              <w:pStyle w:val="Compact"/>
            </w:pPr>
            <w:r>
              <w:t>1060</w:t>
            </w:r>
          </w:p>
        </w:tc>
      </w:tr>
      <w:tr w:rsidR="00C61A82" w14:paraId="23BA2364" w14:textId="77777777" w:rsidTr="00DF430A">
        <w:trPr>
          <w:jc w:val="center"/>
        </w:trPr>
        <w:tc>
          <w:tcPr>
            <w:tcW w:w="0" w:type="auto"/>
          </w:tcPr>
          <w:p w14:paraId="1CC39F25" w14:textId="77777777" w:rsidR="00C61A82" w:rsidRDefault="00C61A82" w:rsidP="007C3B2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7BD22D0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1',)</w:t>
            </w:r>
          </w:p>
        </w:tc>
        <w:tc>
          <w:tcPr>
            <w:tcW w:w="0" w:type="auto"/>
          </w:tcPr>
          <w:p w14:paraId="4DED4D45" w14:textId="77777777" w:rsidR="00C61A82" w:rsidRDefault="00C61A82" w:rsidP="007C3B2F">
            <w:pPr>
              <w:pStyle w:val="Compact"/>
            </w:pPr>
            <w:r>
              <w:t>1052</w:t>
            </w:r>
          </w:p>
        </w:tc>
      </w:tr>
      <w:tr w:rsidR="00C61A82" w14:paraId="6283AC00" w14:textId="77777777" w:rsidTr="00DF430A">
        <w:trPr>
          <w:jc w:val="center"/>
        </w:trPr>
        <w:tc>
          <w:tcPr>
            <w:tcW w:w="0" w:type="auto"/>
          </w:tcPr>
          <w:p w14:paraId="36EC6635" w14:textId="77777777" w:rsidR="00C61A82" w:rsidRDefault="00C61A82" w:rsidP="007C3B2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619BF8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TRENT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44D60B7E" w14:textId="77777777" w:rsidR="00C61A82" w:rsidRDefault="00C61A82" w:rsidP="007C3B2F">
            <w:pPr>
              <w:pStyle w:val="Compact"/>
            </w:pPr>
            <w:r>
              <w:t>315</w:t>
            </w:r>
          </w:p>
        </w:tc>
      </w:tr>
      <w:tr w:rsidR="00C61A82" w14:paraId="5B9686A9" w14:textId="77777777" w:rsidTr="00DF430A">
        <w:trPr>
          <w:jc w:val="center"/>
        </w:trPr>
        <w:tc>
          <w:tcPr>
            <w:tcW w:w="0" w:type="auto"/>
          </w:tcPr>
          <w:p w14:paraId="706A63EC" w14:textId="77777777" w:rsidR="00C61A82" w:rsidRDefault="00C61A82" w:rsidP="007C3B2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C885277" w14:textId="77777777" w:rsidR="00C61A82" w:rsidRDefault="00C61A82" w:rsidP="007C3B2F">
            <w:pPr>
              <w:pStyle w:val="Compact"/>
            </w:pPr>
            <w:r>
              <w:t>('ZSN',)</w:t>
            </w:r>
          </w:p>
        </w:tc>
        <w:tc>
          <w:tcPr>
            <w:tcW w:w="0" w:type="auto"/>
          </w:tcPr>
          <w:p w14:paraId="54D07147" w14:textId="77777777" w:rsidR="00C61A82" w:rsidRDefault="00C61A82" w:rsidP="007C3B2F">
            <w:pPr>
              <w:pStyle w:val="Compact"/>
            </w:pPr>
            <w:r>
              <w:t>364</w:t>
            </w:r>
          </w:p>
        </w:tc>
      </w:tr>
      <w:tr w:rsidR="00C61A82" w14:paraId="6DF61465" w14:textId="77777777" w:rsidTr="00DF430A">
        <w:trPr>
          <w:jc w:val="center"/>
        </w:trPr>
        <w:tc>
          <w:tcPr>
            <w:tcW w:w="0" w:type="auto"/>
          </w:tcPr>
          <w:p w14:paraId="38B8E161" w14:textId="77777777" w:rsidR="00C61A82" w:rsidRDefault="00C61A82" w:rsidP="007C3B2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7AB13DE" w14:textId="77777777" w:rsidR="00C61A82" w:rsidRDefault="00C61A82" w:rsidP="007C3B2F">
            <w:pPr>
              <w:pStyle w:val="Compact"/>
            </w:pPr>
            <w:r>
              <w:t>('LET_IS',)</w:t>
            </w:r>
          </w:p>
        </w:tc>
        <w:tc>
          <w:tcPr>
            <w:tcW w:w="0" w:type="auto"/>
          </w:tcPr>
          <w:p w14:paraId="6925E604" w14:textId="77777777" w:rsidR="00C61A82" w:rsidRDefault="00C61A82" w:rsidP="007C3B2F">
            <w:pPr>
              <w:pStyle w:val="Compact"/>
            </w:pPr>
            <w:r>
              <w:t>248</w:t>
            </w:r>
          </w:p>
        </w:tc>
      </w:tr>
      <w:tr w:rsidR="00C61A82" w14:paraId="400D7AEA" w14:textId="77777777" w:rsidTr="00DF430A">
        <w:trPr>
          <w:jc w:val="center"/>
        </w:trPr>
        <w:tc>
          <w:tcPr>
            <w:tcW w:w="0" w:type="auto"/>
          </w:tcPr>
          <w:p w14:paraId="14796AF1" w14:textId="77777777" w:rsidR="00C61A82" w:rsidRDefault="00C61A82" w:rsidP="007C3B2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10869F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0AD59DA5" w14:textId="77777777" w:rsidR="00C61A82" w:rsidRDefault="00C61A82" w:rsidP="007C3B2F">
            <w:pPr>
              <w:pStyle w:val="Compact"/>
            </w:pPr>
            <w:r>
              <w:t>923</w:t>
            </w:r>
          </w:p>
        </w:tc>
      </w:tr>
      <w:tr w:rsidR="00C61A82" w14:paraId="6E898331" w14:textId="77777777" w:rsidTr="00DF430A">
        <w:trPr>
          <w:jc w:val="center"/>
        </w:trPr>
        <w:tc>
          <w:tcPr>
            <w:tcW w:w="0" w:type="auto"/>
          </w:tcPr>
          <w:p w14:paraId="603130C8" w14:textId="77777777" w:rsidR="00C61A82" w:rsidRDefault="00C61A82" w:rsidP="007C3B2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A29575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F07EFDA" w14:textId="77777777" w:rsidR="00C61A82" w:rsidRDefault="00C61A82" w:rsidP="007C3B2F">
            <w:pPr>
              <w:pStyle w:val="Compact"/>
            </w:pPr>
            <w:r>
              <w:t>355</w:t>
            </w:r>
          </w:p>
        </w:tc>
      </w:tr>
      <w:tr w:rsidR="00C61A82" w14:paraId="59F81BD4" w14:textId="77777777" w:rsidTr="00DF430A">
        <w:trPr>
          <w:jc w:val="center"/>
        </w:trPr>
        <w:tc>
          <w:tcPr>
            <w:tcW w:w="0" w:type="auto"/>
          </w:tcPr>
          <w:p w14:paraId="2C7AD887" w14:textId="77777777" w:rsidR="00C61A82" w:rsidRDefault="00C61A82" w:rsidP="007C3B2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FD171E7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210BBA55" w14:textId="77777777" w:rsidR="00C61A82" w:rsidRDefault="00C61A82" w:rsidP="007C3B2F">
            <w:pPr>
              <w:pStyle w:val="Compact"/>
            </w:pPr>
            <w:r>
              <w:t>732</w:t>
            </w:r>
          </w:p>
        </w:tc>
      </w:tr>
      <w:tr w:rsidR="00C61A82" w14:paraId="2B3EE173" w14:textId="77777777" w:rsidTr="00DF430A">
        <w:trPr>
          <w:jc w:val="center"/>
        </w:trPr>
        <w:tc>
          <w:tcPr>
            <w:tcW w:w="0" w:type="auto"/>
          </w:tcPr>
          <w:p w14:paraId="1E5082C3" w14:textId="77777777" w:rsidR="00C61A82" w:rsidRDefault="00C61A82" w:rsidP="007C3B2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1B53827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7037E451" w14:textId="77777777" w:rsidR="00C61A82" w:rsidRDefault="00C61A82" w:rsidP="007C3B2F">
            <w:pPr>
              <w:pStyle w:val="Compact"/>
            </w:pPr>
            <w:r>
              <w:t>268</w:t>
            </w:r>
          </w:p>
        </w:tc>
      </w:tr>
      <w:tr w:rsidR="00C61A82" w14:paraId="7A518B1E" w14:textId="77777777" w:rsidTr="00DF430A">
        <w:trPr>
          <w:jc w:val="center"/>
        </w:trPr>
        <w:tc>
          <w:tcPr>
            <w:tcW w:w="0" w:type="auto"/>
          </w:tcPr>
          <w:p w14:paraId="265BD384" w14:textId="77777777" w:rsidR="00C61A82" w:rsidRDefault="00C61A82" w:rsidP="007C3B2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BCE478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239A879E" w14:textId="77777777" w:rsidR="00C61A82" w:rsidRDefault="00C61A82" w:rsidP="007C3B2F">
            <w:pPr>
              <w:pStyle w:val="Compact"/>
            </w:pPr>
            <w:r>
              <w:t>342</w:t>
            </w:r>
          </w:p>
        </w:tc>
      </w:tr>
      <w:tr w:rsidR="00C61A82" w14:paraId="6579BB7C" w14:textId="77777777" w:rsidTr="00DF430A">
        <w:trPr>
          <w:jc w:val="center"/>
        </w:trPr>
        <w:tc>
          <w:tcPr>
            <w:tcW w:w="0" w:type="auto"/>
          </w:tcPr>
          <w:p w14:paraId="2552EC1F" w14:textId="77777777" w:rsidR="00C61A82" w:rsidRDefault="00C61A82" w:rsidP="007C3B2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9391C3A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EFCDB67" w14:textId="77777777" w:rsidR="00C61A82" w:rsidRDefault="00C61A82" w:rsidP="007C3B2F">
            <w:pPr>
              <w:pStyle w:val="Compact"/>
            </w:pPr>
            <w:r>
              <w:t>716</w:t>
            </w:r>
          </w:p>
        </w:tc>
      </w:tr>
      <w:tr w:rsidR="00C61A82" w14:paraId="66CD5CE2" w14:textId="77777777" w:rsidTr="00DF430A">
        <w:trPr>
          <w:jc w:val="center"/>
        </w:trPr>
        <w:tc>
          <w:tcPr>
            <w:tcW w:w="0" w:type="auto"/>
          </w:tcPr>
          <w:p w14:paraId="0A1A5F50" w14:textId="77777777" w:rsidR="00C61A82" w:rsidRDefault="00C61A82" w:rsidP="007C3B2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0C73CA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666FB706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2FBFA370" w14:textId="77777777" w:rsidTr="00DF430A">
        <w:trPr>
          <w:jc w:val="center"/>
        </w:trPr>
        <w:tc>
          <w:tcPr>
            <w:tcW w:w="0" w:type="auto"/>
          </w:tcPr>
          <w:p w14:paraId="6F714608" w14:textId="77777777" w:rsidR="00C61A82" w:rsidRDefault="00C61A82" w:rsidP="007C3B2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7988B6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6227E66C" w14:textId="77777777" w:rsidR="00C61A82" w:rsidRDefault="00C61A82" w:rsidP="007C3B2F">
            <w:pPr>
              <w:pStyle w:val="Compact"/>
            </w:pPr>
            <w:r>
              <w:t>321</w:t>
            </w:r>
          </w:p>
        </w:tc>
      </w:tr>
      <w:tr w:rsidR="00C61A82" w14:paraId="2B121A2C" w14:textId="77777777" w:rsidTr="00DF430A">
        <w:trPr>
          <w:jc w:val="center"/>
        </w:trPr>
        <w:tc>
          <w:tcPr>
            <w:tcW w:w="0" w:type="auto"/>
          </w:tcPr>
          <w:p w14:paraId="65EDD03C" w14:textId="77777777" w:rsidR="00C61A82" w:rsidRDefault="00C61A82" w:rsidP="007C3B2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F5A71C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BCAB86D" w14:textId="77777777" w:rsidR="00C61A82" w:rsidRDefault="00C61A82" w:rsidP="007C3B2F">
            <w:pPr>
              <w:pStyle w:val="Compact"/>
            </w:pPr>
            <w:r>
              <w:t>827</w:t>
            </w:r>
          </w:p>
        </w:tc>
      </w:tr>
      <w:tr w:rsidR="00C61A82" w14:paraId="2D691397" w14:textId="77777777" w:rsidTr="00DF430A">
        <w:trPr>
          <w:jc w:val="center"/>
        </w:trPr>
        <w:tc>
          <w:tcPr>
            <w:tcW w:w="0" w:type="auto"/>
          </w:tcPr>
          <w:p w14:paraId="7082C51A" w14:textId="77777777" w:rsidR="00C61A82" w:rsidRDefault="00C61A82" w:rsidP="007C3B2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3D05C59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4B739D5F" w14:textId="77777777" w:rsidR="00C61A82" w:rsidRDefault="00C61A82" w:rsidP="007C3B2F">
            <w:pPr>
              <w:pStyle w:val="Compact"/>
            </w:pPr>
            <w:r>
              <w:t>758</w:t>
            </w:r>
          </w:p>
        </w:tc>
      </w:tr>
      <w:tr w:rsidR="00C61A82" w14:paraId="7660083D" w14:textId="77777777" w:rsidTr="00DF430A">
        <w:trPr>
          <w:jc w:val="center"/>
        </w:trPr>
        <w:tc>
          <w:tcPr>
            <w:tcW w:w="0" w:type="auto"/>
          </w:tcPr>
          <w:p w14:paraId="332145AC" w14:textId="77777777" w:rsidR="00C61A82" w:rsidRDefault="00C61A82" w:rsidP="007C3B2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E7AABB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LID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6319F886" w14:textId="77777777" w:rsidR="00C61A82" w:rsidRDefault="00C61A82" w:rsidP="007C3B2F">
            <w:pPr>
              <w:pStyle w:val="Compact"/>
            </w:pPr>
            <w:r>
              <w:t>301</w:t>
            </w:r>
          </w:p>
        </w:tc>
      </w:tr>
      <w:tr w:rsidR="00C61A82" w14:paraId="7932E7A7" w14:textId="77777777" w:rsidTr="00DF430A">
        <w:trPr>
          <w:jc w:val="center"/>
        </w:trPr>
        <w:tc>
          <w:tcPr>
            <w:tcW w:w="0" w:type="auto"/>
          </w:tcPr>
          <w:p w14:paraId="5D290B03" w14:textId="77777777" w:rsidR="00C61A82" w:rsidRDefault="00C61A82" w:rsidP="007C3B2F">
            <w:pPr>
              <w:pStyle w:val="Compact"/>
            </w:pPr>
            <w:r>
              <w:lastRenderedPageBreak/>
              <w:t>21</w:t>
            </w:r>
          </w:p>
        </w:tc>
        <w:tc>
          <w:tcPr>
            <w:tcW w:w="0" w:type="auto"/>
          </w:tcPr>
          <w:p w14:paraId="0A985FD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2A258BC" w14:textId="77777777" w:rsidR="00C61A82" w:rsidRDefault="00C61A82" w:rsidP="007C3B2F">
            <w:pPr>
              <w:pStyle w:val="Compact"/>
            </w:pPr>
            <w:r>
              <w:t>655</w:t>
            </w:r>
          </w:p>
        </w:tc>
      </w:tr>
      <w:tr w:rsidR="00C61A82" w14:paraId="4D264F5B" w14:textId="77777777" w:rsidTr="00DF430A">
        <w:trPr>
          <w:jc w:val="center"/>
        </w:trPr>
        <w:tc>
          <w:tcPr>
            <w:tcW w:w="0" w:type="auto"/>
          </w:tcPr>
          <w:p w14:paraId="30EDFD30" w14:textId="77777777" w:rsidR="00C61A82" w:rsidRDefault="00C61A82" w:rsidP="007C3B2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3516D64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8284D32" w14:textId="77777777" w:rsidR="00C61A82" w:rsidRDefault="00C61A82" w:rsidP="007C3B2F">
            <w:pPr>
              <w:pStyle w:val="Compact"/>
            </w:pPr>
            <w:r>
              <w:t>719</w:t>
            </w:r>
          </w:p>
        </w:tc>
      </w:tr>
      <w:tr w:rsidR="00C61A82" w14:paraId="2E015566" w14:textId="77777777" w:rsidTr="00DF430A">
        <w:trPr>
          <w:jc w:val="center"/>
        </w:trPr>
        <w:tc>
          <w:tcPr>
            <w:tcW w:w="0" w:type="auto"/>
          </w:tcPr>
          <w:p w14:paraId="51BF27E1" w14:textId="77777777" w:rsidR="00C61A82" w:rsidRDefault="00C61A82" w:rsidP="007C3B2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D69CA1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E79B429" w14:textId="77777777" w:rsidR="00C61A82" w:rsidRDefault="00C61A82" w:rsidP="007C3B2F">
            <w:pPr>
              <w:pStyle w:val="Compact"/>
            </w:pPr>
            <w:r>
              <w:t>808</w:t>
            </w:r>
          </w:p>
        </w:tc>
      </w:tr>
      <w:tr w:rsidR="00C61A82" w14:paraId="77D9CE7F" w14:textId="77777777" w:rsidTr="00DF430A">
        <w:trPr>
          <w:jc w:val="center"/>
        </w:trPr>
        <w:tc>
          <w:tcPr>
            <w:tcW w:w="0" w:type="auto"/>
          </w:tcPr>
          <w:p w14:paraId="0435EEFE" w14:textId="77777777" w:rsidR="00C61A82" w:rsidRDefault="00C61A82" w:rsidP="007C3B2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41E3DF2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373B452E" w14:textId="77777777" w:rsidR="00C61A82" w:rsidRDefault="00C61A82" w:rsidP="007C3B2F">
            <w:pPr>
              <w:pStyle w:val="Compact"/>
            </w:pPr>
            <w:r>
              <w:t>767</w:t>
            </w:r>
          </w:p>
        </w:tc>
      </w:tr>
      <w:tr w:rsidR="00C61A82" w14:paraId="2EFF9484" w14:textId="77777777" w:rsidTr="00DF430A">
        <w:trPr>
          <w:jc w:val="center"/>
        </w:trPr>
        <w:tc>
          <w:tcPr>
            <w:tcW w:w="0" w:type="auto"/>
          </w:tcPr>
          <w:p w14:paraId="79D3E7B4" w14:textId="77777777" w:rsidR="00C61A82" w:rsidRDefault="00C61A82" w:rsidP="007C3B2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16CD11C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569F0E97" w14:textId="77777777" w:rsidR="00C61A82" w:rsidRDefault="00C61A82" w:rsidP="007C3B2F">
            <w:pPr>
              <w:pStyle w:val="Compact"/>
            </w:pPr>
            <w:r>
              <w:t>312</w:t>
            </w:r>
          </w:p>
        </w:tc>
      </w:tr>
      <w:tr w:rsidR="00C61A82" w14:paraId="437BF5D6" w14:textId="77777777" w:rsidTr="00DF430A">
        <w:trPr>
          <w:jc w:val="center"/>
        </w:trPr>
        <w:tc>
          <w:tcPr>
            <w:tcW w:w="0" w:type="auto"/>
          </w:tcPr>
          <w:p w14:paraId="1DF167BE" w14:textId="77777777" w:rsidR="00C61A82" w:rsidRDefault="00C61A82" w:rsidP="007C3B2F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125AB0E" w14:textId="77777777" w:rsidR="00C61A82" w:rsidRDefault="00C61A82" w:rsidP="007C3B2F">
            <w:pPr>
              <w:pStyle w:val="Compact"/>
            </w:pPr>
            <w:r>
              <w:t>(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2D20196B" w14:textId="77777777" w:rsidR="00C61A82" w:rsidRDefault="00C61A82" w:rsidP="007C3B2F">
            <w:pPr>
              <w:pStyle w:val="Compact"/>
            </w:pPr>
            <w:r>
              <w:t>700</w:t>
            </w:r>
          </w:p>
        </w:tc>
      </w:tr>
      <w:tr w:rsidR="00C61A82" w14:paraId="553EBC22" w14:textId="77777777" w:rsidTr="00DF430A">
        <w:trPr>
          <w:jc w:val="center"/>
        </w:trPr>
        <w:tc>
          <w:tcPr>
            <w:tcW w:w="0" w:type="auto"/>
          </w:tcPr>
          <w:p w14:paraId="0592F607" w14:textId="77777777" w:rsidR="00C61A82" w:rsidRDefault="00C61A82" w:rsidP="007C3B2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F5118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61AD6D15" w14:textId="77777777" w:rsidR="00C61A82" w:rsidRDefault="00C61A82" w:rsidP="007C3B2F">
            <w:pPr>
              <w:pStyle w:val="Compact"/>
            </w:pPr>
            <w:r>
              <w:t>258</w:t>
            </w:r>
          </w:p>
        </w:tc>
      </w:tr>
      <w:tr w:rsidR="00C61A82" w14:paraId="45D7844F" w14:textId="77777777" w:rsidTr="00DF430A">
        <w:trPr>
          <w:jc w:val="center"/>
        </w:trPr>
        <w:tc>
          <w:tcPr>
            <w:tcW w:w="0" w:type="auto"/>
          </w:tcPr>
          <w:p w14:paraId="62C447B4" w14:textId="77777777" w:rsidR="00C61A82" w:rsidRDefault="00C61A82" w:rsidP="007C3B2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1EFFBF0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54511676" w14:textId="77777777" w:rsidR="00C61A82" w:rsidRDefault="00C61A82" w:rsidP="007C3B2F">
            <w:pPr>
              <w:pStyle w:val="Compact"/>
            </w:pPr>
            <w:r>
              <w:t>276</w:t>
            </w:r>
          </w:p>
        </w:tc>
      </w:tr>
      <w:tr w:rsidR="00C61A82" w14:paraId="31840F88" w14:textId="77777777" w:rsidTr="00DF430A">
        <w:trPr>
          <w:jc w:val="center"/>
        </w:trPr>
        <w:tc>
          <w:tcPr>
            <w:tcW w:w="0" w:type="auto"/>
          </w:tcPr>
          <w:p w14:paraId="77FBA390" w14:textId="77777777" w:rsidR="00C61A82" w:rsidRDefault="00C61A82" w:rsidP="007C3B2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0BBEB57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2E453EB9" w14:textId="77777777" w:rsidR="00C61A82" w:rsidRDefault="00C61A82" w:rsidP="007C3B2F">
            <w:pPr>
              <w:pStyle w:val="Compact"/>
            </w:pPr>
            <w:r>
              <w:t>249</w:t>
            </w:r>
          </w:p>
        </w:tc>
      </w:tr>
      <w:tr w:rsidR="00C61A82" w14:paraId="30F5BDB5" w14:textId="77777777" w:rsidTr="00DF430A">
        <w:trPr>
          <w:jc w:val="center"/>
        </w:trPr>
        <w:tc>
          <w:tcPr>
            <w:tcW w:w="0" w:type="auto"/>
          </w:tcPr>
          <w:p w14:paraId="3254A375" w14:textId="77777777" w:rsidR="00C61A82" w:rsidRDefault="00C61A82" w:rsidP="007C3B2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40F8B2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135B4F16" w14:textId="77777777" w:rsidR="00C61A82" w:rsidRDefault="00C61A82" w:rsidP="007C3B2F">
            <w:pPr>
              <w:pStyle w:val="Compact"/>
            </w:pPr>
            <w:r>
              <w:t>291</w:t>
            </w:r>
          </w:p>
        </w:tc>
      </w:tr>
      <w:tr w:rsidR="00C61A82" w14:paraId="20F77C05" w14:textId="77777777" w:rsidTr="00DF430A">
        <w:trPr>
          <w:jc w:val="center"/>
        </w:trPr>
        <w:tc>
          <w:tcPr>
            <w:tcW w:w="0" w:type="auto"/>
          </w:tcPr>
          <w:p w14:paraId="5E7BA3DD" w14:textId="77777777" w:rsidR="00C61A82" w:rsidRDefault="00C61A82" w:rsidP="007C3B2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484A50B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6606765B" w14:textId="77777777" w:rsidR="00C61A82" w:rsidRDefault="00C61A82" w:rsidP="007C3B2F">
            <w:pPr>
              <w:pStyle w:val="Compact"/>
            </w:pPr>
            <w:r>
              <w:t>594</w:t>
            </w:r>
          </w:p>
        </w:tc>
      </w:tr>
      <w:tr w:rsidR="00C61A82" w14:paraId="614BE791" w14:textId="77777777" w:rsidTr="00DF430A">
        <w:trPr>
          <w:jc w:val="center"/>
        </w:trPr>
        <w:tc>
          <w:tcPr>
            <w:tcW w:w="0" w:type="auto"/>
          </w:tcPr>
          <w:p w14:paraId="515D8210" w14:textId="77777777" w:rsidR="00C61A82" w:rsidRDefault="00C61A82" w:rsidP="007C3B2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0B538D2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F5A2BB8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62A7C1B6" w14:textId="77777777" w:rsidTr="00DF430A">
        <w:trPr>
          <w:jc w:val="center"/>
        </w:trPr>
        <w:tc>
          <w:tcPr>
            <w:tcW w:w="0" w:type="auto"/>
          </w:tcPr>
          <w:p w14:paraId="37FF8895" w14:textId="77777777" w:rsidR="00C61A82" w:rsidRDefault="00C61A82" w:rsidP="007C3B2F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1278CFA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45582C49" w14:textId="77777777" w:rsidR="00C61A82" w:rsidRDefault="00C61A82" w:rsidP="007C3B2F">
            <w:pPr>
              <w:pStyle w:val="Compact"/>
            </w:pPr>
            <w:r>
              <w:t>245</w:t>
            </w:r>
          </w:p>
        </w:tc>
      </w:tr>
      <w:tr w:rsidR="00C61A82" w14:paraId="2AA81AEE" w14:textId="77777777" w:rsidTr="00DF430A">
        <w:trPr>
          <w:jc w:val="center"/>
        </w:trPr>
        <w:tc>
          <w:tcPr>
            <w:tcW w:w="0" w:type="auto"/>
          </w:tcPr>
          <w:p w14:paraId="58BF511C" w14:textId="77777777" w:rsidR="00C61A82" w:rsidRDefault="00C61A82" w:rsidP="007C3B2F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3E9791E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57C48ED3" w14:textId="77777777" w:rsidR="00C61A82" w:rsidRDefault="00C61A82" w:rsidP="007C3B2F">
            <w:pPr>
              <w:pStyle w:val="Compact"/>
            </w:pPr>
            <w:r>
              <w:t>627</w:t>
            </w:r>
          </w:p>
        </w:tc>
      </w:tr>
      <w:tr w:rsidR="00C61A82" w14:paraId="3C687CD2" w14:textId="77777777" w:rsidTr="00DF430A">
        <w:trPr>
          <w:jc w:val="center"/>
        </w:trPr>
        <w:tc>
          <w:tcPr>
            <w:tcW w:w="0" w:type="auto"/>
          </w:tcPr>
          <w:p w14:paraId="0E1DF3FB" w14:textId="77777777" w:rsidR="00C61A82" w:rsidRDefault="00C61A82" w:rsidP="007C3B2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2E259DA8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LID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41DF5B8" w14:textId="77777777" w:rsidR="00C61A82" w:rsidRDefault="00C61A82" w:rsidP="007C3B2F">
            <w:pPr>
              <w:pStyle w:val="Compact"/>
            </w:pPr>
            <w:r>
              <w:t>240</w:t>
            </w:r>
          </w:p>
        </w:tc>
      </w:tr>
      <w:tr w:rsidR="00C61A82" w14:paraId="294D844F" w14:textId="77777777" w:rsidTr="00DF430A">
        <w:trPr>
          <w:jc w:val="center"/>
        </w:trPr>
        <w:tc>
          <w:tcPr>
            <w:tcW w:w="0" w:type="auto"/>
          </w:tcPr>
          <w:p w14:paraId="0F894A33" w14:textId="77777777" w:rsidR="00C61A82" w:rsidRDefault="00C61A82" w:rsidP="007C3B2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0F04C1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3DA2CADE" w14:textId="77777777" w:rsidR="00C61A82" w:rsidRDefault="00C61A82" w:rsidP="007C3B2F">
            <w:pPr>
              <w:pStyle w:val="Compact"/>
            </w:pPr>
            <w:r>
              <w:t>497</w:t>
            </w:r>
          </w:p>
        </w:tc>
      </w:tr>
      <w:tr w:rsidR="00C61A82" w14:paraId="5F776791" w14:textId="77777777" w:rsidTr="00DF430A">
        <w:trPr>
          <w:jc w:val="center"/>
        </w:trPr>
        <w:tc>
          <w:tcPr>
            <w:tcW w:w="0" w:type="auto"/>
          </w:tcPr>
          <w:p w14:paraId="1DD9A67D" w14:textId="77777777" w:rsidR="00C61A82" w:rsidRDefault="00C61A82" w:rsidP="007C3B2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41D4D07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1C4D6063" w14:textId="77777777" w:rsidR="00C61A82" w:rsidRDefault="00C61A82" w:rsidP="007C3B2F">
            <w:pPr>
              <w:pStyle w:val="Compact"/>
            </w:pPr>
            <w:r>
              <w:t>565</w:t>
            </w:r>
          </w:p>
        </w:tc>
      </w:tr>
      <w:tr w:rsidR="00C61A82" w14:paraId="7528E9BA" w14:textId="77777777" w:rsidTr="00DF430A">
        <w:trPr>
          <w:jc w:val="center"/>
        </w:trPr>
        <w:tc>
          <w:tcPr>
            <w:tcW w:w="0" w:type="auto"/>
          </w:tcPr>
          <w:p w14:paraId="02CD08F6" w14:textId="77777777" w:rsidR="00C61A82" w:rsidRDefault="00C61A82" w:rsidP="007C3B2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0EDD6C5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5F91BDBD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223441D4" w14:textId="77777777" w:rsidTr="00DF430A">
        <w:trPr>
          <w:jc w:val="center"/>
        </w:trPr>
        <w:tc>
          <w:tcPr>
            <w:tcW w:w="0" w:type="auto"/>
          </w:tcPr>
          <w:p w14:paraId="3D9B7E41" w14:textId="77777777" w:rsidR="00C61A82" w:rsidRDefault="00C61A82" w:rsidP="007C3B2F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11475CD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79C1FDD8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7FA3B78A" w14:textId="77777777" w:rsidTr="00DF430A">
        <w:trPr>
          <w:jc w:val="center"/>
        </w:trPr>
        <w:tc>
          <w:tcPr>
            <w:tcW w:w="0" w:type="auto"/>
          </w:tcPr>
          <w:p w14:paraId="49CE2D51" w14:textId="77777777" w:rsidR="00C61A82" w:rsidRDefault="00C61A82" w:rsidP="007C3B2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05AD6B5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FAFC08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19390A2F" w14:textId="77777777" w:rsidTr="00DF430A">
        <w:trPr>
          <w:jc w:val="center"/>
        </w:trPr>
        <w:tc>
          <w:tcPr>
            <w:tcW w:w="0" w:type="auto"/>
          </w:tcPr>
          <w:p w14:paraId="46C513E8" w14:textId="77777777" w:rsidR="00C61A82" w:rsidRDefault="00C61A82" w:rsidP="007C3B2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11997EF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8A9128A" w14:textId="77777777" w:rsidR="00C61A82" w:rsidRDefault="00C61A82" w:rsidP="007C3B2F">
            <w:pPr>
              <w:pStyle w:val="Compact"/>
            </w:pPr>
            <w:r>
              <w:t>640</w:t>
            </w:r>
          </w:p>
        </w:tc>
      </w:tr>
      <w:tr w:rsidR="00C61A82" w14:paraId="106FAB9C" w14:textId="77777777" w:rsidTr="00DF430A">
        <w:trPr>
          <w:jc w:val="center"/>
        </w:trPr>
        <w:tc>
          <w:tcPr>
            <w:tcW w:w="0" w:type="auto"/>
          </w:tcPr>
          <w:p w14:paraId="3C485C94" w14:textId="77777777" w:rsidR="00C61A82" w:rsidRDefault="00C61A82" w:rsidP="007C3B2F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3F1479C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F8F8861" w14:textId="77777777" w:rsidR="00C61A82" w:rsidRDefault="00C61A82" w:rsidP="007C3B2F">
            <w:pPr>
              <w:pStyle w:val="Compact"/>
            </w:pPr>
            <w:r>
              <w:t>243</w:t>
            </w:r>
          </w:p>
        </w:tc>
      </w:tr>
      <w:tr w:rsidR="00C61A82" w14:paraId="72ECCF0C" w14:textId="77777777" w:rsidTr="00DF430A">
        <w:trPr>
          <w:jc w:val="center"/>
        </w:trPr>
        <w:tc>
          <w:tcPr>
            <w:tcW w:w="0" w:type="auto"/>
          </w:tcPr>
          <w:p w14:paraId="27174642" w14:textId="77777777" w:rsidR="00C61A82" w:rsidRDefault="00C61A82" w:rsidP="007C3B2F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42EF098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674C3DD4" w14:textId="77777777" w:rsidR="00C61A82" w:rsidRDefault="00C61A82" w:rsidP="007C3B2F">
            <w:pPr>
              <w:pStyle w:val="Compact"/>
            </w:pPr>
            <w:r>
              <w:t>535</w:t>
            </w:r>
          </w:p>
        </w:tc>
      </w:tr>
      <w:tr w:rsidR="00C61A82" w14:paraId="01CA43B4" w14:textId="77777777" w:rsidTr="00DF430A">
        <w:trPr>
          <w:jc w:val="center"/>
        </w:trPr>
        <w:tc>
          <w:tcPr>
            <w:tcW w:w="0" w:type="auto"/>
          </w:tcPr>
          <w:p w14:paraId="01CFE1D2" w14:textId="77777777" w:rsidR="00C61A82" w:rsidRDefault="00C61A82" w:rsidP="007C3B2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F16DC7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B150E16" w14:textId="77777777" w:rsidR="00C61A82" w:rsidRDefault="00C61A82" w:rsidP="007C3B2F">
            <w:pPr>
              <w:pStyle w:val="Compact"/>
            </w:pPr>
            <w:r>
              <w:t>244</w:t>
            </w:r>
          </w:p>
        </w:tc>
      </w:tr>
      <w:tr w:rsidR="00C61A82" w14:paraId="0D0CA8A3" w14:textId="77777777" w:rsidTr="00DF430A">
        <w:trPr>
          <w:jc w:val="center"/>
        </w:trPr>
        <w:tc>
          <w:tcPr>
            <w:tcW w:w="0" w:type="auto"/>
          </w:tcPr>
          <w:p w14:paraId="4793FE79" w14:textId="77777777" w:rsidR="00C61A82" w:rsidRDefault="00C61A82" w:rsidP="007C3B2F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139636A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4BACB0F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197F9A6F" w14:textId="77777777" w:rsidTr="00DF430A">
        <w:trPr>
          <w:jc w:val="center"/>
        </w:trPr>
        <w:tc>
          <w:tcPr>
            <w:tcW w:w="0" w:type="auto"/>
          </w:tcPr>
          <w:p w14:paraId="39AE32CE" w14:textId="77777777" w:rsidR="00C61A82" w:rsidRDefault="00C61A82" w:rsidP="007C3B2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6ADFEE8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2BCE0416" w14:textId="77777777" w:rsidR="00C61A82" w:rsidRDefault="00C61A82" w:rsidP="007C3B2F">
            <w:pPr>
              <w:pStyle w:val="Compact"/>
            </w:pPr>
            <w:r>
              <w:t>392</w:t>
            </w:r>
          </w:p>
        </w:tc>
      </w:tr>
      <w:tr w:rsidR="00C61A82" w14:paraId="1A8C538C" w14:textId="77777777" w:rsidTr="00DF430A">
        <w:trPr>
          <w:jc w:val="center"/>
        </w:trPr>
        <w:tc>
          <w:tcPr>
            <w:tcW w:w="0" w:type="auto"/>
          </w:tcPr>
          <w:p w14:paraId="4F545104" w14:textId="77777777" w:rsidR="00C61A82" w:rsidRDefault="00C61A82" w:rsidP="007C3B2F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70B4E53C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6CB2661" w14:textId="77777777" w:rsidR="00C61A82" w:rsidRDefault="00C61A82" w:rsidP="007C3B2F">
            <w:pPr>
              <w:pStyle w:val="Compact"/>
            </w:pPr>
            <w:r>
              <w:t>433</w:t>
            </w:r>
          </w:p>
        </w:tc>
      </w:tr>
      <w:tr w:rsidR="00C61A82" w14:paraId="2A0A69C4" w14:textId="77777777" w:rsidTr="00DF430A">
        <w:trPr>
          <w:jc w:val="center"/>
        </w:trPr>
        <w:tc>
          <w:tcPr>
            <w:tcW w:w="0" w:type="auto"/>
          </w:tcPr>
          <w:p w14:paraId="146DE273" w14:textId="77777777" w:rsidR="00C61A82" w:rsidRDefault="00C61A82" w:rsidP="007C3B2F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56951F48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31DDEE44" w14:textId="77777777" w:rsidR="00C61A82" w:rsidRDefault="00C61A82" w:rsidP="007C3B2F">
            <w:pPr>
              <w:pStyle w:val="Compact"/>
            </w:pPr>
            <w:r>
              <w:t>365</w:t>
            </w:r>
          </w:p>
        </w:tc>
      </w:tr>
      <w:tr w:rsidR="00C61A82" w14:paraId="2C824CE0" w14:textId="77777777" w:rsidTr="00DF430A">
        <w:trPr>
          <w:jc w:val="center"/>
        </w:trPr>
        <w:tc>
          <w:tcPr>
            <w:tcW w:w="0" w:type="auto"/>
          </w:tcPr>
          <w:p w14:paraId="6C884D7B" w14:textId="77777777" w:rsidR="00C61A82" w:rsidRDefault="00C61A82" w:rsidP="007C3B2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44115A4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C018BF" w14:textId="77777777" w:rsidR="00C61A82" w:rsidRDefault="00C61A82" w:rsidP="007C3B2F">
            <w:pPr>
              <w:pStyle w:val="Compact"/>
            </w:pPr>
            <w:r>
              <w:t>344</w:t>
            </w:r>
          </w:p>
        </w:tc>
      </w:tr>
      <w:tr w:rsidR="00C61A82" w14:paraId="1A834436" w14:textId="77777777" w:rsidTr="00DF430A">
        <w:trPr>
          <w:jc w:val="center"/>
        </w:trPr>
        <w:tc>
          <w:tcPr>
            <w:tcW w:w="0" w:type="auto"/>
          </w:tcPr>
          <w:p w14:paraId="1DCC0006" w14:textId="77777777" w:rsidR="00C61A82" w:rsidRDefault="00C61A82" w:rsidP="007C3B2F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629A712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76FB1C8D" w14:textId="77777777" w:rsidR="00C61A82" w:rsidRDefault="00C61A82" w:rsidP="007C3B2F">
            <w:pPr>
              <w:pStyle w:val="Compact"/>
            </w:pPr>
            <w:r>
              <w:t>438</w:t>
            </w:r>
          </w:p>
        </w:tc>
      </w:tr>
      <w:tr w:rsidR="00C61A82" w14:paraId="0685E54E" w14:textId="77777777" w:rsidTr="00DF430A">
        <w:trPr>
          <w:jc w:val="center"/>
        </w:trPr>
        <w:tc>
          <w:tcPr>
            <w:tcW w:w="0" w:type="auto"/>
          </w:tcPr>
          <w:p w14:paraId="38DC902D" w14:textId="77777777" w:rsidR="00C61A82" w:rsidRDefault="00C61A82" w:rsidP="007C3B2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0093EFE9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6675DCA" w14:textId="77777777" w:rsidR="00C61A82" w:rsidRDefault="00C61A82" w:rsidP="007C3B2F">
            <w:pPr>
              <w:pStyle w:val="Compact"/>
            </w:pPr>
            <w:r>
              <w:t>292</w:t>
            </w:r>
          </w:p>
        </w:tc>
      </w:tr>
    </w:tbl>
    <w:p w14:paraId="56A5910F" w14:textId="65AA2908" w:rsidR="00636561" w:rsidRDefault="00636561" w:rsidP="001908A8">
      <w:pPr>
        <w:jc w:val="both"/>
        <w:rPr>
          <w:rFonts w:ascii="Corbel Light" w:hAnsi="Corbel Light"/>
          <w:sz w:val="24"/>
          <w:szCs w:val="28"/>
        </w:rPr>
      </w:pPr>
    </w:p>
    <w:p w14:paraId="4BF511AA" w14:textId="13B386F8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94D9442" w14:textId="14AAED04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e regole di associazione che superano una soglia di </w:t>
      </w:r>
      <w:proofErr w:type="spellStart"/>
      <w:r>
        <w:rPr>
          <w:rFonts w:ascii="Corbel Light" w:hAnsi="Corbel Light"/>
          <w:sz w:val="24"/>
          <w:szCs w:val="28"/>
        </w:rPr>
        <w:t>mincon</w:t>
      </w:r>
      <w:r w:rsidR="003B1498">
        <w:rPr>
          <w:rFonts w:ascii="Corbel Light" w:hAnsi="Corbel Light"/>
          <w:sz w:val="24"/>
          <w:szCs w:val="28"/>
        </w:rPr>
        <w:t>f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spellStart"/>
      <w:r>
        <w:rPr>
          <w:rFonts w:ascii="Corbel Light" w:hAnsi="Corbel Light"/>
          <w:sz w:val="24"/>
          <w:szCs w:val="28"/>
        </w:rPr>
        <w:t>dell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9231AA">
        <w:rPr>
          <w:rFonts w:ascii="Corbel Light" w:hAnsi="Corbel Light"/>
          <w:sz w:val="24"/>
          <w:szCs w:val="28"/>
        </w:rPr>
        <w:t>7</w:t>
      </w:r>
      <w:r>
        <w:rPr>
          <w:rFonts w:ascii="Corbel Light" w:hAnsi="Corbel Light"/>
          <w:sz w:val="24"/>
          <w:szCs w:val="28"/>
        </w:rPr>
        <w:t>0% sono:</w:t>
      </w:r>
    </w:p>
    <w:p w14:paraId="3C4B5D13" w14:textId="77777777" w:rsidR="009231AA" w:rsidRPr="009231AA" w:rsidRDefault="009B4E9B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9231AA" w:rsidRPr="009231AA">
        <w:rPr>
          <w:rFonts w:ascii="Franklin Gothic Book" w:hAnsi="Franklin Gothic Book"/>
          <w:sz w:val="24"/>
          <w:szCs w:val="28"/>
        </w:rPr>
        <w:t>[{</w:t>
      </w:r>
      <w:proofErr w:type="spellStart"/>
      <w:r w:rsidR="009231AA"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="009231AA"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="009231AA"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="009231AA" w:rsidRPr="009231AA">
        <w:rPr>
          <w:rFonts w:ascii="Franklin Gothic Book" w:hAnsi="Franklin Gothic Book"/>
          <w:sz w:val="24"/>
          <w:szCs w:val="28"/>
        </w:rPr>
        <w:t>},</w:t>
      </w:r>
    </w:p>
    <w:p w14:paraId="323E776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2177413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770CFD6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lastRenderedPageBreak/>
        <w:t xml:space="preserve"> {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861EA8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F6FFB8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612A3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406C8C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1351289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SEX},</w:t>
      </w:r>
    </w:p>
    <w:p w14:paraId="2B8F592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55C63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4526A7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8CAE311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7A75F7D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ritm_ecg_p_01},</w:t>
      </w:r>
    </w:p>
    <w:p w14:paraId="1AB1C5D4" w14:textId="1450C749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 </w:t>
      </w:r>
      <w:r w:rsidRPr="009231AA">
        <w:rPr>
          <w:rFonts w:ascii="Franklin Gothic Book" w:hAnsi="Franklin Gothic Book"/>
          <w:sz w:val="24"/>
          <w:szCs w:val="28"/>
        </w:rPr>
        <w:t>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proofErr w:type="gramStart"/>
      <w:r w:rsidRPr="009231AA">
        <w:rPr>
          <w:rFonts w:ascii="Franklin Gothic Book" w:hAnsi="Franklin Gothic Book"/>
          <w:sz w:val="24"/>
          <w:szCs w:val="28"/>
        </w:rPr>
        <w:t>}</w:t>
      </w:r>
      <w:r>
        <w:rPr>
          <w:rFonts w:ascii="Franklin Gothic Book" w:hAnsi="Franklin Gothic Book"/>
          <w:sz w:val="24"/>
          <w:szCs w:val="28"/>
        </w:rPr>
        <w:t xml:space="preserve"> ,</w:t>
      </w:r>
      <w:proofErr w:type="gramEnd"/>
      <w:r>
        <w:rPr>
          <w:rFonts w:ascii="Franklin Gothic Book" w:hAnsi="Franklin Gothic Book"/>
          <w:sz w:val="24"/>
          <w:szCs w:val="28"/>
        </w:rPr>
        <w:t xml:space="preserve"> </w:t>
      </w:r>
    </w:p>
    <w:p w14:paraId="30FF1DE0" w14:textId="600E871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</w:t>
      </w:r>
      <w:r w:rsidRPr="009231AA">
        <w:rPr>
          <w:rFonts w:ascii="Franklin Gothic Book" w:hAnsi="Franklin Gothic Book"/>
          <w:sz w:val="24"/>
          <w:szCs w:val="28"/>
        </w:rPr>
        <w:t>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proofErr w:type="gramStart"/>
      <w:r w:rsidRPr="009231AA">
        <w:rPr>
          <w:rFonts w:ascii="Franklin Gothic Book" w:hAnsi="Franklin Gothic Book"/>
          <w:sz w:val="24"/>
          <w:szCs w:val="28"/>
        </w:rPr>
        <w:t>}</w:t>
      </w:r>
      <w:r>
        <w:rPr>
          <w:rFonts w:ascii="Franklin Gothic Book" w:hAnsi="Franklin Gothic Book"/>
          <w:sz w:val="24"/>
          <w:szCs w:val="28"/>
        </w:rPr>
        <w:t xml:space="preserve"> ,</w:t>
      </w:r>
      <w:proofErr w:type="gramEnd"/>
    </w:p>
    <w:p w14:paraId="4629D54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DE7891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68212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70194F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2BB5D3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8F37F9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07191D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SEX},</w:t>
      </w:r>
    </w:p>
    <w:p w14:paraId="5FF435A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6BC088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69F5B2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A7A12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832544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DD7A67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251932E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2C30A2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1F688D0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08F5F9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F805ED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AC3551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lastRenderedPageBreak/>
        <w:t xml:space="preserve"> {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12A43E4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41F60B5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171E423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LID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 -&gt; {ritm_ecg_p_01},</w:t>
      </w:r>
    </w:p>
    <w:p w14:paraId="7EDE9BC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D0C22A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159A1B0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540C15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E96BC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27D85AF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322709D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1EB1D2A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26EB1E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24ED645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42303D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4FA49E7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7960A99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,</w:t>
      </w:r>
    </w:p>
    <w:p w14:paraId="0C5664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6969354C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, ritm_ecg_p_01} -&gt;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},</w:t>
      </w:r>
    </w:p>
    <w:p w14:paraId="7956D931" w14:textId="042EA6D7" w:rsidR="009231AA" w:rsidRPr="009B4E9B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231AA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231AA">
        <w:rPr>
          <w:rFonts w:ascii="Franklin Gothic Book" w:hAnsi="Franklin Gothic Book"/>
          <w:sz w:val="24"/>
          <w:szCs w:val="28"/>
        </w:rPr>
        <w:t>, SEX} -&gt; {ritm_ecg_p_01}]</w:t>
      </w:r>
    </w:p>
    <w:p w14:paraId="721E448A" w14:textId="7E4CAF6D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</w:p>
    <w:p w14:paraId="3797E7D3" w14:textId="0542CC9C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6EB02462" w14:textId="7670A7C7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5AE177F3" w14:textId="16C38C75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66F01C8C" w14:textId="248421F8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7C17EB46" w14:textId="3CA9E7DF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5D313133" w14:textId="77777777" w:rsidR="00CD7C63" w:rsidRDefault="00CD7C63" w:rsidP="001908A8">
      <w:pPr>
        <w:jc w:val="both"/>
        <w:rPr>
          <w:rFonts w:ascii="Corbel Light" w:hAnsi="Corbel Light"/>
          <w:sz w:val="24"/>
          <w:szCs w:val="28"/>
        </w:rPr>
      </w:pPr>
    </w:p>
    <w:p w14:paraId="2DE348E3" w14:textId="655523EC" w:rsidR="00614F7C" w:rsidRDefault="00614F7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0E4FEECD" w14:textId="2B88EEB0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3F39A2F7" w14:textId="212DAD15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055BFD0" w14:textId="24AC8FD1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0B160525" w14:textId="66D0031A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513F228" w14:textId="793DD014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53649084" w14:textId="5408FE87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819746E" w14:textId="039495AD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63ECF1B" w14:textId="77777777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6984393" w14:textId="46FBC454" w:rsidR="00614F7C" w:rsidRPr="005F0F9B" w:rsidRDefault="00614F7C" w:rsidP="00614F7C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Evaluation</w:t>
      </w:r>
    </w:p>
    <w:p w14:paraId="6A6512C6" w14:textId="1C694705" w:rsidR="00614F7C" w:rsidRPr="00B33216" w:rsidRDefault="00C1024B" w:rsidP="00614F7C">
      <w:pPr>
        <w:jc w:val="both"/>
        <w:rPr>
          <w:rFonts w:ascii="Corbel Light" w:hAnsi="Corbel Light"/>
          <w:sz w:val="32"/>
          <w:szCs w:val="32"/>
        </w:rPr>
        <w:sectPr w:rsidR="00614F7C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F885C7C" wp14:editId="7FB9F7ED">
                <wp:extent cx="5391785" cy="18415"/>
                <wp:effectExtent l="0" t="0" r="2540" b="4445"/>
                <wp:docPr id="415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4159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58E0E32" id="Group 2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OtMZBt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2DC623B4" w14:textId="35676C24" w:rsidR="003B1498" w:rsidRPr="00E87B2D" w:rsidRDefault="00CD7C63" w:rsidP="001908A8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E87B2D">
        <w:rPr>
          <w:rFonts w:ascii="Corbel Light" w:hAnsi="Corbel Light"/>
          <w:b/>
          <w:bCs/>
          <w:sz w:val="24"/>
          <w:szCs w:val="28"/>
        </w:rPr>
        <w:t>Analisi dei cluster:</w:t>
      </w:r>
    </w:p>
    <w:p w14:paraId="7D18A5E4" w14:textId="34328F59" w:rsidR="00E1298D" w:rsidRPr="004F3088" w:rsidRDefault="00E87B2D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risultati riportati dai criteri esterni ed interni sono opposti</w:t>
      </w:r>
      <w:r w:rsidR="007F7C4C">
        <w:rPr>
          <w:rFonts w:ascii="Corbel Light" w:hAnsi="Corbel Light"/>
          <w:sz w:val="24"/>
          <w:szCs w:val="28"/>
        </w:rPr>
        <w:t>:</w:t>
      </w:r>
      <w:r>
        <w:rPr>
          <w:rFonts w:ascii="Corbel Light" w:hAnsi="Corbel Light"/>
          <w:sz w:val="24"/>
          <w:szCs w:val="28"/>
        </w:rPr>
        <w:t xml:space="preserve"> da una parte i criteri interni valutano meglio soluzioni con un minor numero di cluster, dall’altra i criteri esterni spingono verso un numero di cluster elevato. Se è visto che utilizzando come criterio esterno OC si ottiene una soluzione con un numero</w:t>
      </w:r>
      <w:r w:rsidR="00610240">
        <w:rPr>
          <w:rFonts w:ascii="Corbel Light" w:hAnsi="Corbel Light"/>
          <w:sz w:val="24"/>
          <w:szCs w:val="28"/>
        </w:rPr>
        <w:t xml:space="preserve"> </w:t>
      </w:r>
      <w:r w:rsidR="0027337E">
        <w:rPr>
          <w:rFonts w:ascii="Corbel Light" w:hAnsi="Corbel Light"/>
          <w:sz w:val="24"/>
          <w:szCs w:val="28"/>
        </w:rPr>
        <w:t xml:space="preserve">intermedio </w:t>
      </w:r>
      <w:r>
        <w:rPr>
          <w:rFonts w:ascii="Corbel Light" w:hAnsi="Corbel Light"/>
          <w:sz w:val="24"/>
          <w:szCs w:val="28"/>
        </w:rPr>
        <w:t>di cluster</w:t>
      </w:r>
      <w:r w:rsidR="0027337E">
        <w:rPr>
          <w:rFonts w:ascii="Corbel Light" w:hAnsi="Corbel Light"/>
          <w:sz w:val="24"/>
          <w:szCs w:val="28"/>
        </w:rPr>
        <w:t>, tale soluzione però consiste in un grande cluster e tanti piccoli cluster di dimensioni ridotte.</w:t>
      </w:r>
      <w:r w:rsidR="00F271D7">
        <w:rPr>
          <w:rFonts w:ascii="Corbel Light" w:hAnsi="Corbel Light"/>
          <w:sz w:val="24"/>
          <w:szCs w:val="28"/>
        </w:rPr>
        <w:t xml:space="preserve"> Da questi risultati si arriva alla conclusione che per il </w:t>
      </w:r>
      <w:r w:rsidR="007F7C4C">
        <w:rPr>
          <w:rFonts w:ascii="Corbel Light" w:hAnsi="Corbel Light"/>
          <w:sz w:val="24"/>
          <w:szCs w:val="28"/>
        </w:rPr>
        <w:t xml:space="preserve">numero di osservazioni del dataset disponibili   </w:t>
      </w:r>
      <w:r w:rsidR="00F271D7">
        <w:rPr>
          <w:rFonts w:ascii="Corbel Light" w:hAnsi="Corbel Light"/>
          <w:sz w:val="24"/>
          <w:szCs w:val="28"/>
        </w:rPr>
        <w:t xml:space="preserve"> i </w:t>
      </w:r>
      <w:r w:rsidR="007F7C4C">
        <w:rPr>
          <w:rFonts w:ascii="Corbel Light" w:hAnsi="Corbel Light"/>
          <w:sz w:val="24"/>
          <w:szCs w:val="28"/>
        </w:rPr>
        <w:t xml:space="preserve">cluster naturali non </w:t>
      </w:r>
      <w:r w:rsidR="00F91379">
        <w:rPr>
          <w:rFonts w:ascii="Corbel Light" w:hAnsi="Corbel Light"/>
          <w:sz w:val="24"/>
          <w:szCs w:val="28"/>
        </w:rPr>
        <w:t>sembrano in qualche modo</w:t>
      </w:r>
      <w:r w:rsidR="007F7C4C">
        <w:rPr>
          <w:rFonts w:ascii="Corbel Light" w:hAnsi="Corbel Light"/>
          <w:sz w:val="24"/>
          <w:szCs w:val="28"/>
        </w:rPr>
        <w:t xml:space="preserve"> correlate alle etichette del dataset</w:t>
      </w:r>
      <w:r w:rsidR="00F91379">
        <w:rPr>
          <w:rFonts w:ascii="Corbel Light" w:hAnsi="Corbel Light"/>
          <w:sz w:val="24"/>
          <w:szCs w:val="28"/>
        </w:rPr>
        <w:t>, è quindi diffic</w:t>
      </w:r>
      <w:r w:rsidR="00071F07">
        <w:rPr>
          <w:rFonts w:ascii="Corbel Light" w:hAnsi="Corbel Light"/>
          <w:sz w:val="24"/>
          <w:szCs w:val="28"/>
        </w:rPr>
        <w:t>il</w:t>
      </w:r>
      <w:r w:rsidR="00F91379">
        <w:rPr>
          <w:rFonts w:ascii="Corbel Light" w:hAnsi="Corbel Light"/>
          <w:sz w:val="24"/>
          <w:szCs w:val="28"/>
        </w:rPr>
        <w:t xml:space="preserve">e interpretare o dare una caratterizzazione dei gruppi creati, poiché ogni cluster contiene un insieme </w:t>
      </w:r>
      <w:proofErr w:type="gramStart"/>
      <w:r w:rsidR="00071F07">
        <w:rPr>
          <w:rFonts w:ascii="Corbel Light" w:hAnsi="Corbel Light"/>
          <w:sz w:val="24"/>
          <w:szCs w:val="28"/>
        </w:rPr>
        <w:t>mo</w:t>
      </w:r>
      <w:r w:rsidR="00A30620">
        <w:rPr>
          <w:rFonts w:ascii="Corbel Light" w:hAnsi="Corbel Light"/>
          <w:sz w:val="24"/>
          <w:szCs w:val="28"/>
        </w:rPr>
        <w:t>l</w:t>
      </w:r>
      <w:r w:rsidR="00192F9C">
        <w:rPr>
          <w:rFonts w:ascii="Corbel Light" w:hAnsi="Corbel Light"/>
          <w:sz w:val="24"/>
          <w:szCs w:val="28"/>
        </w:rPr>
        <w:t xml:space="preserve">to </w:t>
      </w:r>
      <w:r w:rsidR="00071F07">
        <w:rPr>
          <w:rFonts w:ascii="Corbel Light" w:hAnsi="Corbel Light"/>
          <w:sz w:val="24"/>
          <w:szCs w:val="28"/>
        </w:rPr>
        <w:t xml:space="preserve"> </w:t>
      </w:r>
      <w:r w:rsidR="00F91379">
        <w:rPr>
          <w:rFonts w:ascii="Corbel Light" w:hAnsi="Corbel Light"/>
          <w:sz w:val="24"/>
          <w:szCs w:val="28"/>
        </w:rPr>
        <w:t>eter</w:t>
      </w:r>
      <w:r w:rsidR="00192F9C">
        <w:rPr>
          <w:rFonts w:ascii="Corbel Light" w:hAnsi="Corbel Light"/>
          <w:sz w:val="24"/>
          <w:szCs w:val="28"/>
        </w:rPr>
        <w:t>o</w:t>
      </w:r>
      <w:r w:rsidR="00F91379">
        <w:rPr>
          <w:rFonts w:ascii="Corbel Light" w:hAnsi="Corbel Light"/>
          <w:sz w:val="24"/>
          <w:szCs w:val="28"/>
        </w:rPr>
        <w:t>geneo</w:t>
      </w:r>
      <w:proofErr w:type="gramEnd"/>
      <w:r w:rsidR="00F91379">
        <w:rPr>
          <w:rFonts w:ascii="Corbel Light" w:hAnsi="Corbel Light"/>
          <w:sz w:val="24"/>
          <w:szCs w:val="28"/>
        </w:rPr>
        <w:t xml:space="preserve"> di osservazioni.</w:t>
      </w:r>
    </w:p>
    <w:p w14:paraId="1A505A95" w14:textId="77777777" w:rsidR="007F7C4C" w:rsidRDefault="007F7C4C" w:rsidP="00C61A82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37E7BFD5" w14:textId="5FAA10B8" w:rsidR="001340A6" w:rsidRDefault="000E6253" w:rsidP="00C61A82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33467E">
        <w:rPr>
          <w:rFonts w:ascii="Corbel Light" w:hAnsi="Corbel Light"/>
          <w:b/>
          <w:bCs/>
          <w:sz w:val="24"/>
          <w:szCs w:val="28"/>
        </w:rPr>
        <w:t>Regole di associazione estratte:</w:t>
      </w:r>
    </w:p>
    <w:p w14:paraId="7C185E1A" w14:textId="23353530" w:rsidR="00C61A82" w:rsidRDefault="00327C23" w:rsidP="00327C2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’algoritmo Apriori </w:t>
      </w:r>
      <w:proofErr w:type="gramStart"/>
      <w:r>
        <w:rPr>
          <w:rFonts w:ascii="Corbel Light" w:hAnsi="Corbel Light"/>
          <w:sz w:val="24"/>
          <w:szCs w:val="28"/>
        </w:rPr>
        <w:t>ha  portato</w:t>
      </w:r>
      <w:proofErr w:type="gramEnd"/>
      <w:r>
        <w:rPr>
          <w:rFonts w:ascii="Corbel Light" w:hAnsi="Corbel Light"/>
          <w:sz w:val="24"/>
          <w:szCs w:val="28"/>
        </w:rPr>
        <w:t xml:space="preserve"> a delle informazioni interessanti tra le </w:t>
      </w:r>
      <w:proofErr w:type="spellStart"/>
      <w:r w:rsidR="00C61A82">
        <w:rPr>
          <w:rFonts w:ascii="Corbel Light" w:hAnsi="Corbel Light"/>
          <w:sz w:val="24"/>
          <w:szCs w:val="28"/>
        </w:rPr>
        <w:t>le</w:t>
      </w:r>
      <w:proofErr w:type="spellEnd"/>
      <w:r w:rsidR="00C61A82">
        <w:rPr>
          <w:rFonts w:ascii="Corbel Light" w:hAnsi="Corbel Light"/>
          <w:sz w:val="24"/>
          <w:szCs w:val="28"/>
        </w:rPr>
        <w:t xml:space="preserve"> regole di associazione estratte</w:t>
      </w:r>
      <w:r>
        <w:rPr>
          <w:rFonts w:ascii="Corbel Light" w:hAnsi="Corbel Light"/>
          <w:sz w:val="24"/>
          <w:szCs w:val="28"/>
        </w:rPr>
        <w:t>:</w:t>
      </w:r>
    </w:p>
    <w:p w14:paraId="0A0CD238" w14:textId="27235940" w:rsidR="00C61A82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sz w:val="24"/>
          <w:szCs w:val="28"/>
        </w:rPr>
      </w:pPr>
    </w:p>
    <w:p w14:paraId="3B5DA27D" w14:textId="2B2B9FAC" w:rsidR="00C61A82" w:rsidRPr="004C10B3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b/>
          <w:bCs/>
          <w:sz w:val="24"/>
          <w:szCs w:val="28"/>
        </w:rPr>
      </w:pPr>
      <w:r w:rsidRPr="009231AA">
        <w:rPr>
          <w:rFonts w:ascii="Corbel Light" w:hAnsi="Corbel Light"/>
          <w:b/>
          <w:bCs/>
          <w:sz w:val="24"/>
          <w:szCs w:val="28"/>
        </w:rPr>
        <w:t>{ritm_ecg_p_07} -&gt; {</w:t>
      </w:r>
      <w:proofErr w:type="spellStart"/>
      <w:r w:rsidRPr="009231AA">
        <w:rPr>
          <w:rFonts w:ascii="Corbel Light" w:hAnsi="Corbel Light"/>
          <w:b/>
          <w:bCs/>
          <w:sz w:val="24"/>
          <w:szCs w:val="28"/>
        </w:rPr>
        <w:t>GEPAR_S_n</w:t>
      </w:r>
      <w:proofErr w:type="spellEnd"/>
      <w:r w:rsidRPr="009231AA">
        <w:rPr>
          <w:rFonts w:ascii="Corbel Light" w:hAnsi="Corbel Light"/>
          <w:b/>
          <w:bCs/>
          <w:sz w:val="24"/>
          <w:szCs w:val="28"/>
        </w:rPr>
        <w:t>}</w:t>
      </w:r>
    </w:p>
    <w:p w14:paraId="756706D8" w14:textId="1D6D0F6C" w:rsidR="00C61A82" w:rsidRPr="00493E42" w:rsidRDefault="00C61A82" w:rsidP="00493E42">
      <w:pPr>
        <w:pStyle w:val="FirstParagraph"/>
        <w:shd w:val="clear" w:color="auto" w:fill="F2F2F2" w:themeFill="background1" w:themeFillShade="F2"/>
        <w:rPr>
          <w:rFonts w:ascii="Corbel Light" w:hAnsi="Corbel Light"/>
        </w:rPr>
      </w:pPr>
      <w:r w:rsidRPr="00493E42">
        <w:rPr>
          <w:rFonts w:ascii="Corbel Light" w:hAnsi="Corbel Light"/>
        </w:rPr>
        <w:t xml:space="preserve">Ai </w:t>
      </w:r>
      <w:proofErr w:type="spellStart"/>
      <w:r w:rsidRPr="00493E42">
        <w:rPr>
          <w:rFonts w:ascii="Corbel Light" w:hAnsi="Corbel Light"/>
        </w:rPr>
        <w:t>pazient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che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hanno</w:t>
      </w:r>
      <w:proofErr w:type="spellEnd"/>
      <w:r w:rsidRPr="00493E42">
        <w:rPr>
          <w:rFonts w:ascii="Corbel Light" w:hAnsi="Corbel Light"/>
        </w:rPr>
        <w:t xml:space="preserve"> un </w:t>
      </w:r>
      <w:proofErr w:type="spellStart"/>
      <w:r w:rsidRPr="00493E42">
        <w:rPr>
          <w:rFonts w:ascii="Corbel Light" w:hAnsi="Corbel Light"/>
        </w:rPr>
        <w:t>Ritmo</w:t>
      </w:r>
      <w:proofErr w:type="spellEnd"/>
      <w:r w:rsidRPr="00493E42">
        <w:rPr>
          <w:rFonts w:ascii="Corbel Light" w:hAnsi="Corbel Light"/>
        </w:rPr>
        <w:t xml:space="preserve"> ECG al </w:t>
      </w:r>
      <w:proofErr w:type="spellStart"/>
      <w:r w:rsidRPr="00493E42">
        <w:rPr>
          <w:rFonts w:ascii="Corbel Light" w:hAnsi="Corbel Light"/>
        </w:rPr>
        <w:t>momento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dell'ammissione</w:t>
      </w:r>
      <w:proofErr w:type="spellEnd"/>
      <w:r w:rsidRPr="00493E42">
        <w:rPr>
          <w:rFonts w:ascii="Corbel Light" w:hAnsi="Corbel Light"/>
        </w:rPr>
        <w:t xml:space="preserve"> in </w:t>
      </w:r>
      <w:proofErr w:type="spellStart"/>
      <w:r w:rsidRPr="00493E42">
        <w:rPr>
          <w:rFonts w:ascii="Corbel Light" w:hAnsi="Corbel Light"/>
        </w:rPr>
        <w:t>ospedale</w:t>
      </w:r>
      <w:proofErr w:type="spellEnd"/>
      <w:r w:rsidRPr="00493E42">
        <w:rPr>
          <w:rFonts w:ascii="Corbel Light" w:hAnsi="Corbel Light"/>
        </w:rPr>
        <w:t xml:space="preserve"> - </w:t>
      </w:r>
      <w:proofErr w:type="spellStart"/>
      <w:r w:rsidRPr="00493E42">
        <w:rPr>
          <w:rFonts w:ascii="Corbel Light" w:hAnsi="Corbel Light"/>
        </w:rPr>
        <w:t>seno</w:t>
      </w:r>
      <w:proofErr w:type="spellEnd"/>
      <w:r w:rsidRPr="00493E42">
        <w:rPr>
          <w:rFonts w:ascii="Corbel Light" w:hAnsi="Corbel Light"/>
        </w:rPr>
        <w:t xml:space="preserve"> con una </w:t>
      </w:r>
      <w:proofErr w:type="spellStart"/>
      <w:r w:rsidRPr="00493E42">
        <w:rPr>
          <w:rFonts w:ascii="Corbel Light" w:hAnsi="Corbel Light"/>
        </w:rPr>
        <w:t>frequenz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cardiac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superiore</w:t>
      </w:r>
      <w:proofErr w:type="spellEnd"/>
      <w:r w:rsidRPr="00493E42">
        <w:rPr>
          <w:rFonts w:ascii="Corbel Light" w:hAnsi="Corbel Light"/>
        </w:rPr>
        <w:t xml:space="preserve"> a 90 (</w:t>
      </w:r>
      <w:proofErr w:type="spellStart"/>
      <w:proofErr w:type="gramStart"/>
      <w:r w:rsidRPr="00493E42">
        <w:rPr>
          <w:rFonts w:ascii="Corbel Light" w:hAnsi="Corbel Light"/>
        </w:rPr>
        <w:t>tachicardia</w:t>
      </w:r>
      <w:proofErr w:type="spellEnd"/>
      <w:r w:rsidRPr="00493E42">
        <w:rPr>
          <w:rFonts w:ascii="Corbel Light" w:hAnsi="Corbel Light"/>
        </w:rPr>
        <w:t xml:space="preserve">)  </w:t>
      </w:r>
      <w:proofErr w:type="spellStart"/>
      <w:r w:rsidRPr="00493E42">
        <w:rPr>
          <w:rFonts w:ascii="Corbel Light" w:hAnsi="Corbel Light"/>
        </w:rPr>
        <w:t>vengono</w:t>
      </w:r>
      <w:proofErr w:type="spellEnd"/>
      <w:proofErr w:type="gramEnd"/>
      <w:r w:rsidRPr="00493E42">
        <w:rPr>
          <w:rFonts w:ascii="Corbel Light" w:hAnsi="Corbel Light"/>
        </w:rPr>
        <w:t xml:space="preserve"> </w:t>
      </w:r>
      <w:proofErr w:type="spellStart"/>
      <w:r w:rsidR="00327C23">
        <w:rPr>
          <w:rFonts w:ascii="Corbel Light" w:hAnsi="Corbel Light"/>
        </w:rPr>
        <w:t>successivamente</w:t>
      </w:r>
      <w:proofErr w:type="spellEnd"/>
      <w:r w:rsidR="00327C23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somministrat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degl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anticoagulanti</w:t>
      </w:r>
      <w:proofErr w:type="spellEnd"/>
      <w:r w:rsidRPr="00493E42">
        <w:rPr>
          <w:rFonts w:ascii="Corbel Light" w:hAnsi="Corbel Light"/>
        </w:rPr>
        <w:t xml:space="preserve"> (</w:t>
      </w:r>
      <w:proofErr w:type="spellStart"/>
      <w:r w:rsidRPr="00493E42">
        <w:rPr>
          <w:rFonts w:ascii="Corbel Light" w:hAnsi="Corbel Light"/>
        </w:rPr>
        <w:t>eparina</w:t>
      </w:r>
      <w:proofErr w:type="spellEnd"/>
      <w:r w:rsidRPr="00493E42">
        <w:rPr>
          <w:rFonts w:ascii="Corbel Light" w:hAnsi="Corbel Light"/>
        </w:rPr>
        <w:t xml:space="preserve">) in </w:t>
      </w:r>
      <w:proofErr w:type="spellStart"/>
      <w:r w:rsidRPr="00493E42">
        <w:rPr>
          <w:rFonts w:ascii="Corbel Light" w:hAnsi="Corbel Light"/>
        </w:rPr>
        <w:t>terapi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intensiva</w:t>
      </w:r>
      <w:proofErr w:type="spellEnd"/>
      <w:r w:rsidRPr="00493E42">
        <w:rPr>
          <w:rFonts w:ascii="Corbel Light" w:hAnsi="Corbel Light"/>
        </w:rPr>
        <w:t>.</w:t>
      </w:r>
    </w:p>
    <w:p w14:paraId="0BE9D469" w14:textId="77777777" w:rsidR="00C61A82" w:rsidRPr="00C61A82" w:rsidRDefault="00C61A82" w:rsidP="00493E42">
      <w:pPr>
        <w:pStyle w:val="Corpotesto"/>
        <w:ind w:left="0" w:firstLine="0"/>
        <w:rPr>
          <w:lang w:val="en-US" w:eastAsia="en-US"/>
        </w:rPr>
      </w:pPr>
    </w:p>
    <w:p w14:paraId="167180F8" w14:textId="1212800F" w:rsidR="00C61A82" w:rsidRPr="004C10B3" w:rsidRDefault="00C61A82" w:rsidP="00493E42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ritm_ecg_p_07} -&gt; {</w:t>
      </w:r>
      <w:proofErr w:type="spellStart"/>
      <w:r w:rsidRPr="00C61A82">
        <w:rPr>
          <w:b/>
          <w:bCs/>
        </w:rPr>
        <w:t>ASP_S_n</w:t>
      </w:r>
      <w:proofErr w:type="spellEnd"/>
      <w:r w:rsidRPr="00C61A82">
        <w:rPr>
          <w:b/>
          <w:bCs/>
        </w:rPr>
        <w:t>}</w:t>
      </w:r>
    </w:p>
    <w:p w14:paraId="0C7E8029" w14:textId="79217354" w:rsidR="00C61A82" w:rsidRDefault="00C61A82" w:rsidP="00493E42">
      <w:pPr>
        <w:pStyle w:val="Corpotesto"/>
        <w:shd w:val="clear" w:color="auto" w:fill="F2F2F2" w:themeFill="background1" w:themeFillShade="F2"/>
        <w:ind w:left="0" w:firstLine="0"/>
      </w:pPr>
      <w:r>
        <w:t>A i</w:t>
      </w:r>
      <w:r w:rsidRPr="00C61A82">
        <w:t xml:space="preserve"> pazienti che hanno un Ritmo ECG al momento dell'ammissione in ospedale - seno con una frequenza cardiaca superiore a 90 (</w:t>
      </w:r>
      <w:proofErr w:type="gramStart"/>
      <w:r w:rsidRPr="00C61A82">
        <w:t>tachicardia)  vengono</w:t>
      </w:r>
      <w:proofErr w:type="gramEnd"/>
      <w:r w:rsidRPr="00C61A82">
        <w:t xml:space="preserve"> somministrati</w:t>
      </w:r>
      <w:r>
        <w:t xml:space="preserve"> </w:t>
      </w:r>
      <w:r w:rsidRPr="00C61A82">
        <w:t>Uso dell'acido acetilsalicilico in terapia intensiva</w:t>
      </w:r>
    </w:p>
    <w:p w14:paraId="7008FD6B" w14:textId="23EEE1D1" w:rsidR="00C61A82" w:rsidRDefault="00C61A82" w:rsidP="00C61A82">
      <w:pPr>
        <w:pStyle w:val="Corpotesto"/>
      </w:pPr>
    </w:p>
    <w:p w14:paraId="1E59D0CA" w14:textId="0E6E0BA7" w:rsidR="00C61A82" w:rsidRPr="004C10B3" w:rsidRDefault="00C61A82" w:rsidP="004C10B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ZSN} -&gt; {</w:t>
      </w:r>
      <w:proofErr w:type="spellStart"/>
      <w:r w:rsidRPr="00C61A82">
        <w:rPr>
          <w:b/>
          <w:bCs/>
        </w:rPr>
        <w:t>ANT_CA_S_n</w:t>
      </w:r>
      <w:proofErr w:type="spellEnd"/>
      <w:proofErr w:type="gramStart"/>
      <w:r w:rsidRPr="00C61A82">
        <w:rPr>
          <w:b/>
          <w:bCs/>
        </w:rPr>
        <w:t>} ,</w:t>
      </w:r>
      <w:proofErr w:type="gramEnd"/>
      <w:r w:rsidRPr="00C61A82">
        <w:rPr>
          <w:b/>
          <w:bCs/>
        </w:rPr>
        <w:t xml:space="preserve"> </w:t>
      </w:r>
    </w:p>
    <w:p w14:paraId="6C0769C0" w14:textId="0DB6967E" w:rsidR="00C61A82" w:rsidRDefault="00493E42" w:rsidP="00493E42">
      <w:pPr>
        <w:pStyle w:val="Corpotesto"/>
        <w:shd w:val="clear" w:color="auto" w:fill="F2F2F2" w:themeFill="background1" w:themeFillShade="F2"/>
      </w:pPr>
      <w:proofErr w:type="gramStart"/>
      <w:r>
        <w:lastRenderedPageBreak/>
        <w:t>Ai  p</w:t>
      </w:r>
      <w:r w:rsidR="00C61A82">
        <w:t>azienti</w:t>
      </w:r>
      <w:proofErr w:type="gramEnd"/>
      <w:r w:rsidR="00C61A82">
        <w:t xml:space="preserve"> </w:t>
      </w:r>
      <w:r>
        <w:t>che hanno avuto complicazioni</w:t>
      </w:r>
      <w:r w:rsidR="00C61A82">
        <w:t xml:space="preserve"> </w:t>
      </w:r>
      <w:r>
        <w:t xml:space="preserve">di </w:t>
      </w:r>
      <w:r w:rsidR="00C61A82">
        <w:t xml:space="preserve"> Insufficienza cardiaca cronica  </w:t>
      </w:r>
      <w:r>
        <w:t xml:space="preserve"> è stato somministrato l’ u</w:t>
      </w:r>
      <w:r w:rsidR="00C61A82" w:rsidRPr="00C61A82">
        <w:t>so di calcio-antagonisti in terapia intensiva</w:t>
      </w:r>
    </w:p>
    <w:p w14:paraId="7370E82D" w14:textId="0C9E7809" w:rsidR="00C61A82" w:rsidRDefault="00C61A82" w:rsidP="00C61A82">
      <w:pPr>
        <w:pStyle w:val="Corpotesto"/>
      </w:pPr>
    </w:p>
    <w:p w14:paraId="366FAE30" w14:textId="757A34C3" w:rsidR="00C61A82" w:rsidRDefault="00C61A82" w:rsidP="004C10B3">
      <w:pPr>
        <w:pStyle w:val="Corpotesto"/>
        <w:shd w:val="clear" w:color="auto" w:fill="F2F2F2" w:themeFill="background1" w:themeFillShade="F2"/>
        <w:ind w:left="0" w:firstLine="0"/>
      </w:pPr>
    </w:p>
    <w:p w14:paraId="6C47080F" w14:textId="2460DD38" w:rsidR="00C61A82" w:rsidRPr="00CD7C63" w:rsidRDefault="00C61A82" w:rsidP="00CD7C6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ZSN} -&gt;{</w:t>
      </w:r>
      <w:proofErr w:type="spellStart"/>
      <w:r w:rsidRPr="00C61A82">
        <w:rPr>
          <w:b/>
          <w:bCs/>
        </w:rPr>
        <w:t>ASP_S_n</w:t>
      </w:r>
      <w:proofErr w:type="spellEnd"/>
      <w:r w:rsidRPr="00C61A82">
        <w:rPr>
          <w:b/>
          <w:bCs/>
        </w:rPr>
        <w:t>}</w:t>
      </w:r>
    </w:p>
    <w:p w14:paraId="64026EC8" w14:textId="7BF56C7C" w:rsidR="003B1498" w:rsidRPr="00327C23" w:rsidRDefault="00493E42" w:rsidP="00327C23">
      <w:pPr>
        <w:pStyle w:val="Corpotesto"/>
        <w:shd w:val="clear" w:color="auto" w:fill="F2F2F2" w:themeFill="background1" w:themeFillShade="F2"/>
      </w:pPr>
      <w:proofErr w:type="gramStart"/>
      <w:r w:rsidRPr="00493E42">
        <w:t>Ai  pazienti</w:t>
      </w:r>
      <w:proofErr w:type="gramEnd"/>
      <w:r w:rsidRPr="00493E42">
        <w:t xml:space="preserve"> che hanno avuto complicazioni di  Insufficienza cardiaca cronica   è stato somministrato </w:t>
      </w:r>
      <w:r>
        <w:t xml:space="preserve"> l’u</w:t>
      </w:r>
      <w:r w:rsidR="00C61A82" w:rsidRPr="00C61A82">
        <w:t>so dell'acido acetilsalicilico in terapia intensiva</w:t>
      </w:r>
    </w:p>
    <w:p w14:paraId="3AEF5FAB" w14:textId="0C35EEBA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0C14139D" w14:textId="794130CB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54F9D5E1" w14:textId="7777777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4E95AD45" w14:textId="5F252015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E4CB4AD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sectPr w:rsidR="003B1498" w:rsidRPr="00746D91" w:rsidSect="00B33216">
      <w:type w:val="continuous"/>
      <w:pgSz w:w="11899" w:h="16838"/>
      <w:pgMar w:top="586" w:right="1898" w:bottom="574" w:left="1510" w:header="720" w:footer="720" w:gutter="0"/>
      <w:cols w:space="5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967CAD" w14:textId="77777777" w:rsidR="00B85EC8" w:rsidRDefault="00B85EC8">
      <w:pPr>
        <w:spacing w:after="0" w:line="240" w:lineRule="auto"/>
      </w:pPr>
      <w:r>
        <w:separator/>
      </w:r>
    </w:p>
  </w:endnote>
  <w:endnote w:type="continuationSeparator" w:id="0">
    <w:p w14:paraId="31001A4D" w14:textId="77777777" w:rsidR="00B85EC8" w:rsidRDefault="00B85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r(--colab-chrome-font-family)">
    <w:altName w:val="Cambria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994B4" w14:textId="77777777" w:rsidR="002F7838" w:rsidRDefault="002F7838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37957800"/>
      <w:docPartObj>
        <w:docPartGallery w:val="Page Numbers (Bottom of Page)"/>
        <w:docPartUnique/>
      </w:docPartObj>
    </w:sdtPr>
    <w:sdtEndPr/>
    <w:sdtContent>
      <w:p w14:paraId="19E7D35E" w14:textId="5A89C463" w:rsidR="009A1339" w:rsidRDefault="009A133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50F3F4" w14:textId="77777777" w:rsidR="002F7838" w:rsidRDefault="002F7838">
    <w:pPr>
      <w:spacing w:after="16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D5CCE" w14:textId="77777777" w:rsidR="002F7838" w:rsidRDefault="002F7838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D0122" w14:textId="76B74EDA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41F21E6" wp14:editId="015360D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44" name="Group 426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45" name="Shape 45467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6" name="Shape 45468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7" name="Shape 45469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8" name="Shape 45470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9" name="Shape 45471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0" name="Shape 45472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1" name="Shape 45473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2" name="Shape 45474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3" name="Shape 45475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4" name="Shape 45476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5" name="Shape 45477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6" name="Shape 45478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7" name="Shape 4547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4F31F0" id="Group 42653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H4kzaUIHAAAoVwAADgAAAAAAAAAAAAAAAAAuAgAAZHJzL2Uyb0Rv&#10;Yy54bWxQSwECLQAUAAYACAAAACEA6BNZ8uEAAAAOAQAADwAAAAAAAAAAAAAAAACcCQAAZHJzL2Rv&#10;d25yZXYueG1sUEsFBgAAAAAEAAQA8wAAAKoKAAAAAA==&#10;">
              <v:shape id="Shape 45467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68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69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70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71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72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3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74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5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76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7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78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9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B411" w14:textId="3E4C950C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53789F8" wp14:editId="5BCF646D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30" name="Group 426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31" name="Shape 45441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2" name="Shape 45442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3" name="Shape 45443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4" name="Shape 45444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5" name="Shape 45445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6" name="Shape 45446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7" name="Shape 45447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8" name="Shape 45448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9" name="Shape 4544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0" name="Shape 45450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1" name="Shape 45451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2" name="Shape 45452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3" name="Shape 4545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115DE6" id="Group 42635" o:spid="_x0000_s1026" style="position:absolute;margin-left:75.5pt;margin-top:813.85pt;width:444.95pt;height:0;z-index:251659264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idmL70IHAAAoVwAADgAAAAAAAAAAAAAAAAAuAgAAZHJzL2Uyb0Rv&#10;Yy54bWxQSwECLQAUAAYACAAAACEA6BNZ8uEAAAAOAQAADwAAAAAAAAAAAAAAAACcCQAAZHJzL2Rv&#10;d25yZXYueG1sUEsFBgAAAAAEAAQA8wAAAKoKAAAAAA==&#10;">
              <v:shape id="Shape 45441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4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3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44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9AL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pYr+H0TnoDc/QAAAP//AwBQSwECLQAUAAYACAAAACEA2+H2y+4AAACFAQAAEwAAAAAAAAAA&#10;AAAAAAAAAAAAW0NvbnRlbnRfVHlwZXNdLnhtbFBLAQItABQABgAIAAAAIQBa9CxbvwAAABUBAAAL&#10;AAAAAAAAAAAAAAAAAB8BAABfcmVscy8ucmVsc1BLAQItABQABgAIAAAAIQAOR9AL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45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46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7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48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49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50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51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52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53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DsC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lZL+H0TnoDc/QAAAP//AwBQSwECLQAUAAYACAAAACEA2+H2y+4AAACFAQAAEwAAAAAAAAAA&#10;AAAAAAAAAAAAW0NvbnRlbnRfVHlwZXNdLnhtbFBLAQItABQABgAIAAAAIQBa9CxbvwAAABUBAAAL&#10;AAAAAAAAAAAAAAAAAB8BAABfcmVscy8ucmVsc1BLAQItABQABgAIAAAAIQDZqDsC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84C9C" w14:textId="5695796F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C1C756C" wp14:editId="3737110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7" name="Group 426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8" name="Shape 45415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45416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Shape 45417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Shape 45418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Shape 45419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Shape 45420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Shape 45421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Shape 45422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" name="Shape 4542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9" name="Shape 45424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Shape 45425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Shape 45426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29" name="Shape 45427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FA0ED3A" id="Group 42617" o:spid="_x0000_s1026" style="position:absolute;margin-left:75.5pt;margin-top:813.85pt;width:444.95pt;height:0;z-index:251660288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">
              <v:shape id="Shape 45415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16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17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18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19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20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1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22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3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24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5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26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7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B8E7D" w14:textId="77777777" w:rsidR="002F7838" w:rsidRDefault="002F7838">
    <w:pPr>
      <w:spacing w:after="160" w:line="259" w:lineRule="auto"/>
      <w:ind w:left="0" w:firstLine="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F655" w14:textId="77777777" w:rsidR="002F7838" w:rsidRDefault="002F7838">
    <w:pPr>
      <w:spacing w:after="160" w:line="259" w:lineRule="auto"/>
      <w:ind w:left="0" w:firstLine="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0AF80" w14:textId="77777777" w:rsidR="002F7838" w:rsidRDefault="002F7838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943E62" w14:textId="77777777" w:rsidR="00B85EC8" w:rsidRDefault="00B85EC8">
      <w:pPr>
        <w:spacing w:after="0" w:line="240" w:lineRule="auto"/>
      </w:pPr>
      <w:r>
        <w:separator/>
      </w:r>
    </w:p>
  </w:footnote>
  <w:footnote w:type="continuationSeparator" w:id="0">
    <w:p w14:paraId="700C17C9" w14:textId="77777777" w:rsidR="00B85EC8" w:rsidRDefault="00B85EC8">
      <w:pPr>
        <w:spacing w:after="0" w:line="240" w:lineRule="auto"/>
      </w:pPr>
      <w:r>
        <w:continuationSeparator/>
      </w:r>
    </w:p>
  </w:footnote>
  <w:footnote w:id="1">
    <w:p w14:paraId="51218169" w14:textId="77777777" w:rsidR="002C60FA" w:rsidRDefault="002C60FA" w:rsidP="002C60F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40023A">
        <w:rPr>
          <w:sz w:val="14"/>
          <w:szCs w:val="14"/>
        </w:rPr>
        <w:t xml:space="preserve">CAMPO, David Nazareno; STEGMAYER, Georgina; MILONE, Diego H. A new index for clustering </w:t>
      </w:r>
      <w:proofErr w:type="spellStart"/>
      <w:r w:rsidRPr="0040023A">
        <w:rPr>
          <w:sz w:val="14"/>
          <w:szCs w:val="14"/>
        </w:rPr>
        <w:t>validation</w:t>
      </w:r>
      <w:proofErr w:type="spellEnd"/>
      <w:r w:rsidRPr="0040023A">
        <w:rPr>
          <w:sz w:val="14"/>
          <w:szCs w:val="14"/>
        </w:rPr>
        <w:t xml:space="preserve"> with </w:t>
      </w:r>
      <w:proofErr w:type="spellStart"/>
      <w:r w:rsidRPr="0040023A">
        <w:rPr>
          <w:sz w:val="14"/>
          <w:szCs w:val="14"/>
        </w:rPr>
        <w:t>overlapped</w:t>
      </w:r>
      <w:proofErr w:type="spellEnd"/>
      <w:r w:rsidRPr="0040023A">
        <w:rPr>
          <w:sz w:val="14"/>
          <w:szCs w:val="14"/>
        </w:rPr>
        <w:t xml:space="preserve"> clusters. </w:t>
      </w:r>
      <w:r w:rsidRPr="0040023A">
        <w:rPr>
          <w:i/>
          <w:iCs/>
          <w:sz w:val="14"/>
          <w:szCs w:val="14"/>
        </w:rPr>
        <w:t>Expert Systems with Applications</w:t>
      </w:r>
      <w:r w:rsidRPr="0040023A">
        <w:rPr>
          <w:sz w:val="14"/>
          <w:szCs w:val="14"/>
        </w:rPr>
        <w:t>, 2016, 64: 549-556.</w:t>
      </w:r>
      <w:r>
        <w:rPr>
          <w:sz w:val="14"/>
          <w:szCs w:val="14"/>
        </w:rPr>
        <w:t xml:space="preserve">  </w:t>
      </w:r>
      <w:r w:rsidRPr="0040023A">
        <w:rPr>
          <w:sz w:val="14"/>
          <w:szCs w:val="14"/>
        </w:rPr>
        <w:t>https://www.sciencedirect.com/science/article/abs/pii/S095741741630415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3B076" w14:textId="7E55E887" w:rsidR="00F54827" w:rsidRPr="00F942EA" w:rsidRDefault="00F54827" w:rsidP="00F54827">
    <w:pPr>
      <w:pStyle w:val="Intestazione"/>
      <w:jc w:val="center"/>
      <w:rPr>
        <w:rStyle w:val="Riferimentointenso"/>
        <w:rFonts w:ascii="Corbel Light" w:hAnsi="Corbel Light"/>
        <w:sz w:val="40"/>
        <w:szCs w:val="44"/>
      </w:rPr>
    </w:pPr>
    <w:r w:rsidRPr="00F942EA">
      <w:rPr>
        <w:rStyle w:val="Riferimentointenso"/>
        <w:rFonts w:ascii="Corbel Light" w:hAnsi="Corbel Light"/>
        <w:color w:val="7030A0"/>
        <w:sz w:val="40"/>
        <w:szCs w:val="44"/>
      </w:rPr>
      <w:t>Myocardial Infarction-</w:t>
    </w:r>
    <w:proofErr w:type="spellStart"/>
    <w:r w:rsidRPr="00F942EA">
      <w:rPr>
        <w:rStyle w:val="Riferimentointenso"/>
        <w:rFonts w:ascii="Corbel Light" w:hAnsi="Corbel Light"/>
        <w:color w:val="7030A0"/>
        <w:sz w:val="40"/>
        <w:szCs w:val="44"/>
      </w:rPr>
      <w:t>Complications</w:t>
    </w:r>
    <w:proofErr w:type="spellEnd"/>
    <w:hyperlink r:id="rId1">
      <w:r w:rsidRPr="00F942EA">
        <w:rPr>
          <w:rStyle w:val="Riferimentointenso"/>
          <w:rFonts w:ascii="Corbel Light" w:hAnsi="Corbel Light"/>
          <w:color w:val="7030A0"/>
          <w:sz w:val="40"/>
          <w:szCs w:val="44"/>
        </w:rPr>
        <w:t xml:space="preserve"> </w:t>
      </w:r>
    </w:hyperlink>
  </w:p>
  <w:p w14:paraId="767488BF" w14:textId="77777777" w:rsidR="00F54827" w:rsidRDefault="00F548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565CC"/>
    <w:multiLevelType w:val="hybridMultilevel"/>
    <w:tmpl w:val="1584C86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87E6F"/>
    <w:multiLevelType w:val="hybridMultilevel"/>
    <w:tmpl w:val="FA7284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B090A"/>
    <w:multiLevelType w:val="hybridMultilevel"/>
    <w:tmpl w:val="CEFC134C"/>
    <w:lvl w:ilvl="0" w:tplc="ACEC8A90">
      <w:start w:val="5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E0C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65A28BC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EE6B49A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BE8855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F38C8FE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A8C9B26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D618F4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1FA901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84C4733"/>
    <w:multiLevelType w:val="hybridMultilevel"/>
    <w:tmpl w:val="4FF28FE0"/>
    <w:lvl w:ilvl="0" w:tplc="CA768D96">
      <w:start w:val="1"/>
      <w:numFmt w:val="decimal"/>
      <w:lvlText w:val="%1."/>
      <w:lvlJc w:val="left"/>
      <w:pPr>
        <w:ind w:left="345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" w15:restartNumberingAfterBreak="0">
    <w:nsid w:val="55F3255A"/>
    <w:multiLevelType w:val="hybridMultilevel"/>
    <w:tmpl w:val="5BE61178"/>
    <w:lvl w:ilvl="0" w:tplc="9E06C7F0">
      <w:start w:val="6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1FC0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42EC36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090A67C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21E917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0D4FB20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CA558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E8C9AFA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970CAD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9C17E5F"/>
    <w:multiLevelType w:val="multilevel"/>
    <w:tmpl w:val="8924BB9C"/>
    <w:lvl w:ilvl="0">
      <w:start w:val="1"/>
      <w:numFmt w:val="decimal"/>
      <w:lvlText w:val="%1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F534019"/>
    <w:multiLevelType w:val="hybridMultilevel"/>
    <w:tmpl w:val="6638DCD0"/>
    <w:lvl w:ilvl="0" w:tplc="6E8EA27E">
      <w:numFmt w:val="bullet"/>
      <w:lvlText w:val=""/>
      <w:lvlJc w:val="left"/>
      <w:pPr>
        <w:ind w:left="720" w:hanging="360"/>
      </w:pPr>
      <w:rPr>
        <w:rFonts w:ascii="Symbol" w:eastAsia="Open Sans" w:hAnsi="Symbol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F09FA"/>
    <w:multiLevelType w:val="multilevel"/>
    <w:tmpl w:val="FB545324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3532ACE"/>
    <w:multiLevelType w:val="hybridMultilevel"/>
    <w:tmpl w:val="A2E0024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34628B"/>
    <w:multiLevelType w:val="hybridMultilevel"/>
    <w:tmpl w:val="93444142"/>
    <w:lvl w:ilvl="0" w:tplc="F73EB16C">
      <w:start w:val="1"/>
      <w:numFmt w:val="decimal"/>
      <w:lvlText w:val="%1)"/>
      <w:lvlJc w:val="left"/>
      <w:pPr>
        <w:ind w:left="2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1A297C">
      <w:start w:val="1"/>
      <w:numFmt w:val="lowerLetter"/>
      <w:lvlText w:val="%2"/>
      <w:lvlJc w:val="left"/>
      <w:pPr>
        <w:ind w:left="10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EC896">
      <w:start w:val="1"/>
      <w:numFmt w:val="lowerRoman"/>
      <w:lvlText w:val="%3"/>
      <w:lvlJc w:val="left"/>
      <w:pPr>
        <w:ind w:left="18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A0F00C">
      <w:start w:val="1"/>
      <w:numFmt w:val="decimal"/>
      <w:lvlText w:val="%4"/>
      <w:lvlJc w:val="left"/>
      <w:pPr>
        <w:ind w:left="25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BCEBC4">
      <w:start w:val="1"/>
      <w:numFmt w:val="lowerLetter"/>
      <w:lvlText w:val="%5"/>
      <w:lvlJc w:val="left"/>
      <w:pPr>
        <w:ind w:left="324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7AC1D4">
      <w:start w:val="1"/>
      <w:numFmt w:val="lowerRoman"/>
      <w:lvlText w:val="%6"/>
      <w:lvlJc w:val="left"/>
      <w:pPr>
        <w:ind w:left="396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78998C">
      <w:start w:val="1"/>
      <w:numFmt w:val="decimal"/>
      <w:lvlText w:val="%7"/>
      <w:lvlJc w:val="left"/>
      <w:pPr>
        <w:ind w:left="46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C2C152">
      <w:start w:val="1"/>
      <w:numFmt w:val="lowerLetter"/>
      <w:lvlText w:val="%8"/>
      <w:lvlJc w:val="left"/>
      <w:pPr>
        <w:ind w:left="54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6F6">
      <w:start w:val="1"/>
      <w:numFmt w:val="lowerRoman"/>
      <w:lvlText w:val="%9"/>
      <w:lvlJc w:val="left"/>
      <w:pPr>
        <w:ind w:left="61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0F81E2B"/>
    <w:multiLevelType w:val="hybridMultilevel"/>
    <w:tmpl w:val="EE221AF0"/>
    <w:lvl w:ilvl="0" w:tplc="CEF62E06">
      <w:start w:val="1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248BF"/>
    <w:multiLevelType w:val="multilevel"/>
    <w:tmpl w:val="295286E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2"/>
      <w:numFmt w:val="decimal"/>
      <w:lvlText w:val="%1.%2"/>
      <w:lvlJc w:val="left"/>
      <w:pPr>
        <w:ind w:left="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11"/>
  </w:num>
  <w:num w:numId="8">
    <w:abstractNumId w:val="10"/>
  </w:num>
  <w:num w:numId="9">
    <w:abstractNumId w:val="8"/>
  </w:num>
  <w:num w:numId="10">
    <w:abstractNumId w:val="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8"/>
  <w:hyphenationZone w:val="283"/>
  <w:characterSpacingControl w:val="doNotCompress"/>
  <w:hdrShapeDefaults>
    <o:shapedefaults v:ext="edit" spidmax="2049">
      <o:colormru v:ext="edit" colors="#ccec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7838"/>
    <w:rsid w:val="00000070"/>
    <w:rsid w:val="00020314"/>
    <w:rsid w:val="0002250D"/>
    <w:rsid w:val="000441AD"/>
    <w:rsid w:val="00063944"/>
    <w:rsid w:val="00071F07"/>
    <w:rsid w:val="000844B3"/>
    <w:rsid w:val="000910F8"/>
    <w:rsid w:val="000A164A"/>
    <w:rsid w:val="000A23FA"/>
    <w:rsid w:val="000C1C11"/>
    <w:rsid w:val="000C2462"/>
    <w:rsid w:val="000C5392"/>
    <w:rsid w:val="000E6253"/>
    <w:rsid w:val="0010524C"/>
    <w:rsid w:val="001340A6"/>
    <w:rsid w:val="001410D7"/>
    <w:rsid w:val="00184D1D"/>
    <w:rsid w:val="00187605"/>
    <w:rsid w:val="001908A8"/>
    <w:rsid w:val="00192F9C"/>
    <w:rsid w:val="001A5D35"/>
    <w:rsid w:val="001B5471"/>
    <w:rsid w:val="001D25E4"/>
    <w:rsid w:val="001D45A5"/>
    <w:rsid w:val="001F5F0E"/>
    <w:rsid w:val="001F6432"/>
    <w:rsid w:val="002114B3"/>
    <w:rsid w:val="00215F5B"/>
    <w:rsid w:val="00220175"/>
    <w:rsid w:val="00246BAD"/>
    <w:rsid w:val="002479AC"/>
    <w:rsid w:val="0025265C"/>
    <w:rsid w:val="0026156A"/>
    <w:rsid w:val="002673CF"/>
    <w:rsid w:val="002731F8"/>
    <w:rsid w:val="0027337E"/>
    <w:rsid w:val="00275374"/>
    <w:rsid w:val="002A09BE"/>
    <w:rsid w:val="002C60FA"/>
    <w:rsid w:val="002F7122"/>
    <w:rsid w:val="002F7838"/>
    <w:rsid w:val="00302A9F"/>
    <w:rsid w:val="00322AE4"/>
    <w:rsid w:val="00327C23"/>
    <w:rsid w:val="0033467E"/>
    <w:rsid w:val="003475B7"/>
    <w:rsid w:val="0035567D"/>
    <w:rsid w:val="00380E97"/>
    <w:rsid w:val="003924DD"/>
    <w:rsid w:val="003A5B65"/>
    <w:rsid w:val="003B1498"/>
    <w:rsid w:val="003B3304"/>
    <w:rsid w:val="003B44D0"/>
    <w:rsid w:val="003C497D"/>
    <w:rsid w:val="003D6BB4"/>
    <w:rsid w:val="003F6C2F"/>
    <w:rsid w:val="0040023A"/>
    <w:rsid w:val="00415C54"/>
    <w:rsid w:val="004641EE"/>
    <w:rsid w:val="00465C28"/>
    <w:rsid w:val="00483843"/>
    <w:rsid w:val="00493E42"/>
    <w:rsid w:val="004A2032"/>
    <w:rsid w:val="004A75FF"/>
    <w:rsid w:val="004C10B3"/>
    <w:rsid w:val="004D1A19"/>
    <w:rsid w:val="004F3088"/>
    <w:rsid w:val="0051467E"/>
    <w:rsid w:val="005436A6"/>
    <w:rsid w:val="00545C5F"/>
    <w:rsid w:val="005550DD"/>
    <w:rsid w:val="005572A1"/>
    <w:rsid w:val="005661A3"/>
    <w:rsid w:val="0057555D"/>
    <w:rsid w:val="00584B81"/>
    <w:rsid w:val="005A1AAA"/>
    <w:rsid w:val="005B3229"/>
    <w:rsid w:val="005C26D6"/>
    <w:rsid w:val="005D2CF9"/>
    <w:rsid w:val="005F0F9B"/>
    <w:rsid w:val="005F757B"/>
    <w:rsid w:val="00605B92"/>
    <w:rsid w:val="00606E2E"/>
    <w:rsid w:val="00610240"/>
    <w:rsid w:val="00614F7C"/>
    <w:rsid w:val="006221C7"/>
    <w:rsid w:val="0063105E"/>
    <w:rsid w:val="00636559"/>
    <w:rsid w:val="00636561"/>
    <w:rsid w:val="00652346"/>
    <w:rsid w:val="00653282"/>
    <w:rsid w:val="00665BA6"/>
    <w:rsid w:val="006A043B"/>
    <w:rsid w:val="006A7CDE"/>
    <w:rsid w:val="00746D91"/>
    <w:rsid w:val="007705C6"/>
    <w:rsid w:val="0078668A"/>
    <w:rsid w:val="007904F6"/>
    <w:rsid w:val="007905D5"/>
    <w:rsid w:val="007950AD"/>
    <w:rsid w:val="00797D32"/>
    <w:rsid w:val="007C0384"/>
    <w:rsid w:val="007E1F6F"/>
    <w:rsid w:val="007E68E1"/>
    <w:rsid w:val="007E6F42"/>
    <w:rsid w:val="007F0FF6"/>
    <w:rsid w:val="007F7C4C"/>
    <w:rsid w:val="0081541F"/>
    <w:rsid w:val="00823EB4"/>
    <w:rsid w:val="008257CD"/>
    <w:rsid w:val="0083216C"/>
    <w:rsid w:val="0083635E"/>
    <w:rsid w:val="008376B0"/>
    <w:rsid w:val="00871A15"/>
    <w:rsid w:val="00886364"/>
    <w:rsid w:val="008A2094"/>
    <w:rsid w:val="008A229C"/>
    <w:rsid w:val="008B0256"/>
    <w:rsid w:val="008E7350"/>
    <w:rsid w:val="009030D1"/>
    <w:rsid w:val="00903537"/>
    <w:rsid w:val="009231AA"/>
    <w:rsid w:val="00943370"/>
    <w:rsid w:val="00950C3F"/>
    <w:rsid w:val="009538C5"/>
    <w:rsid w:val="00963023"/>
    <w:rsid w:val="00993A60"/>
    <w:rsid w:val="009940E6"/>
    <w:rsid w:val="00997884"/>
    <w:rsid w:val="009A1339"/>
    <w:rsid w:val="009B4E9B"/>
    <w:rsid w:val="009E1A89"/>
    <w:rsid w:val="009E767D"/>
    <w:rsid w:val="009F7206"/>
    <w:rsid w:val="00A131A3"/>
    <w:rsid w:val="00A16DE4"/>
    <w:rsid w:val="00A30620"/>
    <w:rsid w:val="00A4081C"/>
    <w:rsid w:val="00A43B61"/>
    <w:rsid w:val="00A47361"/>
    <w:rsid w:val="00A637EE"/>
    <w:rsid w:val="00A63905"/>
    <w:rsid w:val="00A84177"/>
    <w:rsid w:val="00AB7EEC"/>
    <w:rsid w:val="00AC4E3F"/>
    <w:rsid w:val="00AE1DC0"/>
    <w:rsid w:val="00AE250C"/>
    <w:rsid w:val="00B10477"/>
    <w:rsid w:val="00B33216"/>
    <w:rsid w:val="00B33995"/>
    <w:rsid w:val="00B53BAA"/>
    <w:rsid w:val="00B56C93"/>
    <w:rsid w:val="00B74E7A"/>
    <w:rsid w:val="00B816F7"/>
    <w:rsid w:val="00B85EC8"/>
    <w:rsid w:val="00BB319E"/>
    <w:rsid w:val="00BC61AF"/>
    <w:rsid w:val="00BE2B03"/>
    <w:rsid w:val="00BF3F88"/>
    <w:rsid w:val="00C1024B"/>
    <w:rsid w:val="00C2241A"/>
    <w:rsid w:val="00C26DAB"/>
    <w:rsid w:val="00C61A82"/>
    <w:rsid w:val="00C82E1E"/>
    <w:rsid w:val="00C94A5A"/>
    <w:rsid w:val="00CA4950"/>
    <w:rsid w:val="00CA56D3"/>
    <w:rsid w:val="00CB71B2"/>
    <w:rsid w:val="00CC0271"/>
    <w:rsid w:val="00CC209B"/>
    <w:rsid w:val="00CD2D4F"/>
    <w:rsid w:val="00CD7C63"/>
    <w:rsid w:val="00CE4704"/>
    <w:rsid w:val="00D069CF"/>
    <w:rsid w:val="00D34571"/>
    <w:rsid w:val="00D371EB"/>
    <w:rsid w:val="00D40FA4"/>
    <w:rsid w:val="00D73B0A"/>
    <w:rsid w:val="00DB356E"/>
    <w:rsid w:val="00DF430A"/>
    <w:rsid w:val="00E1298D"/>
    <w:rsid w:val="00E21143"/>
    <w:rsid w:val="00E50954"/>
    <w:rsid w:val="00E5115D"/>
    <w:rsid w:val="00E52E7C"/>
    <w:rsid w:val="00E7263B"/>
    <w:rsid w:val="00E87B2D"/>
    <w:rsid w:val="00EB0C0C"/>
    <w:rsid w:val="00EC21AD"/>
    <w:rsid w:val="00ED0633"/>
    <w:rsid w:val="00ED7FF8"/>
    <w:rsid w:val="00EE3580"/>
    <w:rsid w:val="00F01DB9"/>
    <w:rsid w:val="00F15359"/>
    <w:rsid w:val="00F23349"/>
    <w:rsid w:val="00F26117"/>
    <w:rsid w:val="00F271D7"/>
    <w:rsid w:val="00F33A74"/>
    <w:rsid w:val="00F46672"/>
    <w:rsid w:val="00F5430D"/>
    <w:rsid w:val="00F54827"/>
    <w:rsid w:val="00F91379"/>
    <w:rsid w:val="00F9220E"/>
    <w:rsid w:val="00F942EA"/>
    <w:rsid w:val="00FD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cecff"/>
    </o:shapedefaults>
    <o:shapelayout v:ext="edit">
      <o:idmap v:ext="edit" data="1"/>
    </o:shapelayout>
  </w:shapeDefaults>
  <w:decimalSymbol w:val=","/>
  <w:listSeparator w:val=";"/>
  <w14:docId w14:val="3F48ECC7"/>
  <w15:docId w15:val="{AF39AFFE-F757-4852-911B-3BEBE619A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B44D0"/>
    <w:pPr>
      <w:spacing w:after="157" w:line="265" w:lineRule="auto"/>
      <w:ind w:left="10" w:hanging="10"/>
    </w:pPr>
    <w:rPr>
      <w:rFonts w:ascii="Open Sans" w:eastAsia="Open Sans" w:hAnsi="Open Sans" w:cs="Open Sans"/>
      <w:color w:val="333333"/>
      <w:sz w:val="2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"/>
      <w:ind w:left="10" w:hanging="10"/>
      <w:outlineLvl w:val="0"/>
    </w:pPr>
    <w:rPr>
      <w:rFonts w:ascii="Open Sans" w:eastAsia="Open Sans" w:hAnsi="Open Sans" w:cs="Open Sans"/>
      <w:b/>
      <w:color w:val="333333"/>
      <w:sz w:val="29"/>
    </w:rPr>
  </w:style>
  <w:style w:type="paragraph" w:styleId="Titolo2">
    <w:name w:val="heading 2"/>
    <w:next w:val="Normale"/>
    <w:link w:val="Titolo2Carattere"/>
    <w:uiPriority w:val="9"/>
    <w:unhideWhenUsed/>
    <w:qFormat/>
    <w:pPr>
      <w:keepNext/>
      <w:keepLines/>
      <w:spacing w:after="137"/>
      <w:ind w:left="10" w:hanging="10"/>
      <w:outlineLvl w:val="1"/>
    </w:pPr>
    <w:rPr>
      <w:rFonts w:ascii="Open Sans" w:eastAsia="Open Sans" w:hAnsi="Open Sans" w:cs="Open Sans"/>
      <w:b/>
      <w:color w:val="333333"/>
      <w:sz w:val="24"/>
    </w:rPr>
  </w:style>
  <w:style w:type="paragraph" w:styleId="Titolo3">
    <w:name w:val="heading 3"/>
    <w:next w:val="Normale"/>
    <w:link w:val="Titolo3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2"/>
    </w:pPr>
    <w:rPr>
      <w:rFonts w:ascii="Arial" w:eastAsia="Arial" w:hAnsi="Arial" w:cs="Arial"/>
      <w:b/>
      <w:color w:val="000000"/>
      <w:sz w:val="26"/>
    </w:rPr>
  </w:style>
  <w:style w:type="paragraph" w:styleId="Titolo4">
    <w:name w:val="heading 4"/>
    <w:next w:val="Normale"/>
    <w:link w:val="Titolo4Carattere"/>
    <w:uiPriority w:val="9"/>
    <w:unhideWhenUsed/>
    <w:qFormat/>
    <w:rsid w:val="004641EE"/>
    <w:pPr>
      <w:keepNext/>
      <w:keepLines/>
      <w:spacing w:after="0"/>
      <w:ind w:left="10" w:right="2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5">
    <w:name w:val="heading 5"/>
    <w:next w:val="Normale"/>
    <w:link w:val="Titolo5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4"/>
    </w:pPr>
    <w:rPr>
      <w:rFonts w:ascii="Arial" w:eastAsia="Arial" w:hAnsi="Arial" w:cs="Arial"/>
      <w:b/>
      <w:color w:val="000000"/>
      <w:sz w:val="26"/>
    </w:rPr>
  </w:style>
  <w:style w:type="paragraph" w:styleId="Titolo6">
    <w:name w:val="heading 6"/>
    <w:next w:val="Normale"/>
    <w:link w:val="Titolo6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5"/>
    </w:pPr>
    <w:rPr>
      <w:rFonts w:ascii="Arial" w:eastAsia="Arial" w:hAnsi="Arial" w:cs="Arial"/>
      <w:b/>
      <w:color w:val="000000"/>
      <w:sz w:val="26"/>
    </w:rPr>
  </w:style>
  <w:style w:type="paragraph" w:styleId="Titolo7">
    <w:name w:val="heading 7"/>
    <w:next w:val="Normale"/>
    <w:link w:val="Titolo7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6"/>
    </w:pPr>
    <w:rPr>
      <w:rFonts w:ascii="Arial" w:eastAsia="Arial" w:hAnsi="Arial" w:cs="Arial"/>
      <w:b/>
      <w:color w:val="000000"/>
      <w:sz w:val="26"/>
    </w:rPr>
  </w:style>
  <w:style w:type="paragraph" w:styleId="Titolo8">
    <w:name w:val="heading 8"/>
    <w:next w:val="Normale"/>
    <w:link w:val="Titolo8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7"/>
    </w:pPr>
    <w:rPr>
      <w:rFonts w:ascii="Arial" w:eastAsia="Arial" w:hAnsi="Arial" w:cs="Arial"/>
      <w:b/>
      <w:color w:val="000000"/>
      <w:sz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"/>
    <w:rPr>
      <w:rFonts w:ascii="Open Sans" w:eastAsia="Open Sans" w:hAnsi="Open Sans" w:cs="Open Sans"/>
      <w:b/>
      <w:color w:val="333333"/>
      <w:sz w:val="24"/>
    </w:rPr>
  </w:style>
  <w:style w:type="character" w:customStyle="1" w:styleId="Titolo1Carattere">
    <w:name w:val="Titolo 1 Carattere"/>
    <w:link w:val="Titolo1"/>
    <w:uiPriority w:val="9"/>
    <w:rPr>
      <w:rFonts w:ascii="Open Sans" w:eastAsia="Open Sans" w:hAnsi="Open Sans" w:cs="Open Sans"/>
      <w:b/>
      <w:color w:val="333333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F5482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4827"/>
    <w:rPr>
      <w:rFonts w:ascii="Open Sans" w:eastAsia="Open Sans" w:hAnsi="Open Sans" w:cs="Open Sans"/>
      <w:color w:val="333333"/>
      <w:sz w:val="20"/>
    </w:rPr>
  </w:style>
  <w:style w:type="character" w:styleId="Collegamentoipertestuale">
    <w:name w:val="Hyperlink"/>
    <w:basedOn w:val="Carpredefinitoparagrafo"/>
    <w:uiPriority w:val="99"/>
    <w:unhideWhenUsed/>
    <w:rsid w:val="00F5482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54827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F54827"/>
    <w:rPr>
      <w:b/>
      <w:bCs/>
      <w:smallCaps/>
      <w:color w:val="4472C4" w:themeColor="accent1"/>
      <w:spacing w:val="5"/>
    </w:rPr>
  </w:style>
  <w:style w:type="character" w:styleId="Titolodellibro">
    <w:name w:val="Book Title"/>
    <w:basedOn w:val="Carpredefinitoparagrafo"/>
    <w:uiPriority w:val="33"/>
    <w:qFormat/>
    <w:rsid w:val="00F54827"/>
    <w:rPr>
      <w:b/>
      <w:bCs/>
      <w:i/>
      <w:iCs/>
      <w:spacing w:val="5"/>
    </w:rPr>
  </w:style>
  <w:style w:type="paragraph" w:styleId="Pidipagina">
    <w:name w:val="footer"/>
    <w:basedOn w:val="Normale"/>
    <w:link w:val="PidipaginaCarattere"/>
    <w:uiPriority w:val="99"/>
    <w:unhideWhenUsed/>
    <w:rsid w:val="009A1339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1339"/>
    <w:rPr>
      <w:rFonts w:cs="Times New Roman"/>
    </w:rPr>
  </w:style>
  <w:style w:type="paragraph" w:styleId="Nessunaspaziatura">
    <w:name w:val="No Spacing"/>
    <w:link w:val="NessunaspaziaturaCarattere"/>
    <w:uiPriority w:val="1"/>
    <w:qFormat/>
    <w:rsid w:val="009030D1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030D1"/>
  </w:style>
  <w:style w:type="paragraph" w:styleId="Paragrafoelenco">
    <w:name w:val="List Paragraph"/>
    <w:basedOn w:val="Normale"/>
    <w:uiPriority w:val="34"/>
    <w:qFormat/>
    <w:rsid w:val="00B33995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B71B2"/>
    <w:rPr>
      <w:color w:val="808080"/>
    </w:rPr>
  </w:style>
  <w:style w:type="table" w:styleId="Grigliatabella">
    <w:name w:val="Table Grid"/>
    <w:basedOn w:val="Tabellanormale"/>
    <w:uiPriority w:val="39"/>
    <w:rsid w:val="000C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0C1C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uiPriority w:val="41"/>
    <w:rsid w:val="000C1C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641E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8Carattere">
    <w:name w:val="Titolo 8 Carattere"/>
    <w:basedOn w:val="Carpredefinitoparagrafo"/>
    <w:link w:val="Titolo8"/>
    <w:uiPriority w:val="9"/>
    <w:rsid w:val="004641EE"/>
    <w:rPr>
      <w:rFonts w:ascii="Arial" w:eastAsia="Arial" w:hAnsi="Arial" w:cs="Arial"/>
      <w:b/>
      <w:color w:val="000000"/>
      <w:sz w:val="26"/>
    </w:rPr>
  </w:style>
  <w:style w:type="table" w:styleId="Tabellasemplice-3">
    <w:name w:val="Plain Table 3"/>
    <w:basedOn w:val="Tabellanormale"/>
    <w:uiPriority w:val="43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5">
    <w:name w:val="Plain Table 5"/>
    <w:basedOn w:val="Tabellanormale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86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8668A"/>
    <w:rPr>
      <w:rFonts w:ascii="Courier New" w:eastAsia="Times New Roman" w:hAnsi="Courier New" w:cs="Courier New"/>
      <w:sz w:val="20"/>
      <w:szCs w:val="20"/>
    </w:rPr>
  </w:style>
  <w:style w:type="character" w:customStyle="1" w:styleId="button-content">
    <w:name w:val="button-content"/>
    <w:basedOn w:val="Carpredefinitoparagrafo"/>
    <w:rsid w:val="0078668A"/>
  </w:style>
  <w:style w:type="paragraph" w:customStyle="1" w:styleId="Compact">
    <w:name w:val="Compact"/>
    <w:basedOn w:val="Corpotesto"/>
    <w:qFormat/>
    <w:rsid w:val="009B4E9B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unhideWhenUsed/>
    <w:rsid w:val="009B4E9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9B4E9B"/>
    <w:rPr>
      <w:rFonts w:ascii="Open Sans" w:eastAsia="Open Sans" w:hAnsi="Open Sans" w:cs="Open Sans"/>
      <w:color w:val="333333"/>
      <w:sz w:val="20"/>
    </w:rPr>
  </w:style>
  <w:style w:type="character" w:styleId="Enfasiintensa">
    <w:name w:val="Intense Emphasis"/>
    <w:basedOn w:val="Carpredefinitoparagrafo"/>
    <w:uiPriority w:val="21"/>
    <w:qFormat/>
    <w:rsid w:val="003B1498"/>
    <w:rPr>
      <w:i/>
      <w:iCs/>
      <w:color w:val="4472C4" w:themeColor="accent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0023A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0023A"/>
    <w:rPr>
      <w:rFonts w:ascii="Open Sans" w:eastAsia="Open Sans" w:hAnsi="Open Sans" w:cs="Open Sans"/>
      <w:color w:val="333333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023A"/>
    <w:rPr>
      <w:vertAlign w:val="superscript"/>
    </w:rPr>
  </w:style>
  <w:style w:type="table" w:customStyle="1" w:styleId="Table">
    <w:name w:val="Table"/>
    <w:semiHidden/>
    <w:unhideWhenUsed/>
    <w:qFormat/>
    <w:rsid w:val="00C61A82"/>
    <w:pPr>
      <w:spacing w:after="200" w:line="240" w:lineRule="auto"/>
    </w:pPr>
    <w:rPr>
      <w:rFonts w:eastAsiaTheme="minorHAns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Corpotesto"/>
    <w:next w:val="Corpotesto"/>
    <w:qFormat/>
    <w:rsid w:val="00C61A82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9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8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6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14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8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07000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328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34347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87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74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23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45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5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06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1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51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000531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84496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g"/><Relationship Id="rId117" Type="http://schemas.openxmlformats.org/officeDocument/2006/relationships/image" Target="media/image99.png"/><Relationship Id="rId21" Type="http://schemas.openxmlformats.org/officeDocument/2006/relationships/image" Target="media/image10.png"/><Relationship Id="rId42" Type="http://schemas.openxmlformats.org/officeDocument/2006/relationships/image" Target="media/image27.jpg"/><Relationship Id="rId47" Type="http://schemas.openxmlformats.org/officeDocument/2006/relationships/image" Target="media/image32.jpg"/><Relationship Id="rId63" Type="http://schemas.openxmlformats.org/officeDocument/2006/relationships/image" Target="media/image48.jpg"/><Relationship Id="rId68" Type="http://schemas.openxmlformats.org/officeDocument/2006/relationships/image" Target="media/image53.jpg"/><Relationship Id="rId84" Type="http://schemas.openxmlformats.org/officeDocument/2006/relationships/image" Target="media/image66.jpg"/><Relationship Id="rId89" Type="http://schemas.openxmlformats.org/officeDocument/2006/relationships/image" Target="media/image71.jpg"/><Relationship Id="rId112" Type="http://schemas.openxmlformats.org/officeDocument/2006/relationships/image" Target="media/image94.png"/><Relationship Id="rId133" Type="http://schemas.openxmlformats.org/officeDocument/2006/relationships/image" Target="media/image112.png"/><Relationship Id="rId138" Type="http://schemas.openxmlformats.org/officeDocument/2006/relationships/image" Target="media/image117.png"/><Relationship Id="rId16" Type="http://schemas.openxmlformats.org/officeDocument/2006/relationships/image" Target="media/image5.png"/><Relationship Id="rId107" Type="http://schemas.openxmlformats.org/officeDocument/2006/relationships/image" Target="media/image89.png"/><Relationship Id="rId11" Type="http://schemas.openxmlformats.org/officeDocument/2006/relationships/hyperlink" Target="https://archive.ics.uci.edu/ml/datasets/Myocardial+infarction+complications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8.jpg"/><Relationship Id="rId58" Type="http://schemas.openxmlformats.org/officeDocument/2006/relationships/image" Target="media/image43.jpg"/><Relationship Id="rId74" Type="http://schemas.openxmlformats.org/officeDocument/2006/relationships/image" Target="media/image59.jpg"/><Relationship Id="rId79" Type="http://schemas.openxmlformats.org/officeDocument/2006/relationships/image" Target="media/image64.jpg"/><Relationship Id="rId102" Type="http://schemas.openxmlformats.org/officeDocument/2006/relationships/image" Target="media/image84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144" Type="http://schemas.openxmlformats.org/officeDocument/2006/relationships/theme" Target="theme/theme1.xml"/><Relationship Id="rId5" Type="http://schemas.openxmlformats.org/officeDocument/2006/relationships/settings" Target="settings.xml"/><Relationship Id="rId90" Type="http://schemas.openxmlformats.org/officeDocument/2006/relationships/image" Target="media/image72.jpg"/><Relationship Id="rId95" Type="http://schemas.openxmlformats.org/officeDocument/2006/relationships/image" Target="media/image77.jpg"/><Relationship Id="rId22" Type="http://schemas.openxmlformats.org/officeDocument/2006/relationships/header" Target="header1.xml"/><Relationship Id="rId27" Type="http://schemas.openxmlformats.org/officeDocument/2006/relationships/image" Target="media/image12.jp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34" Type="http://schemas.openxmlformats.org/officeDocument/2006/relationships/image" Target="media/image113.png"/><Relationship Id="rId139" Type="http://schemas.openxmlformats.org/officeDocument/2006/relationships/image" Target="media/image118.png"/><Relationship Id="rId8" Type="http://schemas.openxmlformats.org/officeDocument/2006/relationships/endnotes" Target="endnotes.xml"/><Relationship Id="rId51" Type="http://schemas.openxmlformats.org/officeDocument/2006/relationships/image" Target="media/image36.jpg"/><Relationship Id="rId72" Type="http://schemas.openxmlformats.org/officeDocument/2006/relationships/image" Target="media/image57.jpg"/><Relationship Id="rId80" Type="http://schemas.openxmlformats.org/officeDocument/2006/relationships/image" Target="media/image65.jpg"/><Relationship Id="rId85" Type="http://schemas.openxmlformats.org/officeDocument/2006/relationships/image" Target="media/image67.jpg"/><Relationship Id="rId93" Type="http://schemas.openxmlformats.org/officeDocument/2006/relationships/image" Target="media/image75.jpg"/><Relationship Id="rId98" Type="http://schemas.openxmlformats.org/officeDocument/2006/relationships/image" Target="media/image80.png"/><Relationship Id="rId121" Type="http://schemas.openxmlformats.org/officeDocument/2006/relationships/footer" Target="footer8.xml"/><Relationship Id="rId142" Type="http://schemas.openxmlformats.org/officeDocument/2006/relationships/image" Target="media/image121.png"/><Relationship Id="rId3" Type="http://schemas.openxmlformats.org/officeDocument/2006/relationships/numbering" Target="numbering.xml"/><Relationship Id="rId12" Type="http://schemas.openxmlformats.org/officeDocument/2006/relationships/hyperlink" Target="https://archive.ics.uci.edu/ml/datasets/Myocardial+infarction+complications" TargetMode="Externa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46" Type="http://schemas.openxmlformats.org/officeDocument/2006/relationships/image" Target="media/image31.jpg"/><Relationship Id="rId59" Type="http://schemas.openxmlformats.org/officeDocument/2006/relationships/image" Target="media/image44.jpg"/><Relationship Id="rId67" Type="http://schemas.openxmlformats.org/officeDocument/2006/relationships/image" Target="media/image52.jp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137" Type="http://schemas.openxmlformats.org/officeDocument/2006/relationships/image" Target="media/image116.png"/><Relationship Id="rId20" Type="http://schemas.openxmlformats.org/officeDocument/2006/relationships/image" Target="media/image9.png"/><Relationship Id="rId41" Type="http://schemas.openxmlformats.org/officeDocument/2006/relationships/image" Target="media/image26.jpg"/><Relationship Id="rId54" Type="http://schemas.openxmlformats.org/officeDocument/2006/relationships/image" Target="media/image39.jpg"/><Relationship Id="rId62" Type="http://schemas.openxmlformats.org/officeDocument/2006/relationships/image" Target="media/image47.jp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83" Type="http://schemas.openxmlformats.org/officeDocument/2006/relationships/footer" Target="footer6.xml"/><Relationship Id="rId88" Type="http://schemas.openxmlformats.org/officeDocument/2006/relationships/image" Target="media/image70.jpg"/><Relationship Id="rId91" Type="http://schemas.openxmlformats.org/officeDocument/2006/relationships/image" Target="media/image73.jpg"/><Relationship Id="rId96" Type="http://schemas.openxmlformats.org/officeDocument/2006/relationships/image" Target="media/image78.jpg"/><Relationship Id="rId111" Type="http://schemas.openxmlformats.org/officeDocument/2006/relationships/image" Target="media/image93.png"/><Relationship Id="rId132" Type="http://schemas.openxmlformats.org/officeDocument/2006/relationships/image" Target="media/image111.png"/><Relationship Id="rId140" Type="http://schemas.openxmlformats.org/officeDocument/2006/relationships/image" Target="media/image1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28" Type="http://schemas.openxmlformats.org/officeDocument/2006/relationships/image" Target="media/image13.jpg"/><Relationship Id="rId36" Type="http://schemas.openxmlformats.org/officeDocument/2006/relationships/image" Target="media/image21.jpg"/><Relationship Id="rId49" Type="http://schemas.openxmlformats.org/officeDocument/2006/relationships/image" Target="media/image34.jpg"/><Relationship Id="rId57" Type="http://schemas.openxmlformats.org/officeDocument/2006/relationships/image" Target="media/image42.jp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image" Target="media/image101.png"/><Relationship Id="rId127" Type="http://schemas.openxmlformats.org/officeDocument/2006/relationships/image" Target="media/image106.png"/><Relationship Id="rId10" Type="http://schemas.openxmlformats.org/officeDocument/2006/relationships/hyperlink" Target="https://archive.ics.uci.edu/ml/datasets/Myocardial+infarction+complications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9.jpg"/><Relationship Id="rId52" Type="http://schemas.openxmlformats.org/officeDocument/2006/relationships/image" Target="media/image37.jpg"/><Relationship Id="rId60" Type="http://schemas.openxmlformats.org/officeDocument/2006/relationships/image" Target="media/image45.jpg"/><Relationship Id="rId65" Type="http://schemas.openxmlformats.org/officeDocument/2006/relationships/image" Target="media/image50.jpg"/><Relationship Id="rId73" Type="http://schemas.openxmlformats.org/officeDocument/2006/relationships/image" Target="media/image58.jpg"/><Relationship Id="rId78" Type="http://schemas.openxmlformats.org/officeDocument/2006/relationships/image" Target="media/image63.jpg"/><Relationship Id="rId81" Type="http://schemas.openxmlformats.org/officeDocument/2006/relationships/footer" Target="footer4.xml"/><Relationship Id="rId86" Type="http://schemas.openxmlformats.org/officeDocument/2006/relationships/image" Target="media/image68.jpg"/><Relationship Id="rId94" Type="http://schemas.openxmlformats.org/officeDocument/2006/relationships/image" Target="media/image76.jp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footer" Target="footer9.xml"/><Relationship Id="rId130" Type="http://schemas.openxmlformats.org/officeDocument/2006/relationships/image" Target="media/image109.png"/><Relationship Id="rId135" Type="http://schemas.openxmlformats.org/officeDocument/2006/relationships/image" Target="media/image114.png"/><Relationship Id="rId143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4.jpg"/><Relationship Id="rId109" Type="http://schemas.openxmlformats.org/officeDocument/2006/relationships/image" Target="media/image91.png"/><Relationship Id="rId34" Type="http://schemas.openxmlformats.org/officeDocument/2006/relationships/image" Target="media/image19.jpg"/><Relationship Id="rId50" Type="http://schemas.openxmlformats.org/officeDocument/2006/relationships/image" Target="media/image35.jpg"/><Relationship Id="rId55" Type="http://schemas.openxmlformats.org/officeDocument/2006/relationships/image" Target="media/image40.jpg"/><Relationship Id="rId76" Type="http://schemas.openxmlformats.org/officeDocument/2006/relationships/image" Target="media/image61.jpg"/><Relationship Id="rId97" Type="http://schemas.openxmlformats.org/officeDocument/2006/relationships/image" Target="media/image79.jpg"/><Relationship Id="rId104" Type="http://schemas.openxmlformats.org/officeDocument/2006/relationships/image" Target="media/image86.png"/><Relationship Id="rId120" Type="http://schemas.openxmlformats.org/officeDocument/2006/relationships/footer" Target="footer7.xml"/><Relationship Id="rId125" Type="http://schemas.openxmlformats.org/officeDocument/2006/relationships/image" Target="media/image104.png"/><Relationship Id="rId141" Type="http://schemas.openxmlformats.org/officeDocument/2006/relationships/image" Target="media/image120.png"/><Relationship Id="rId7" Type="http://schemas.openxmlformats.org/officeDocument/2006/relationships/footnotes" Target="footnotes.xml"/><Relationship Id="rId71" Type="http://schemas.openxmlformats.org/officeDocument/2006/relationships/image" Target="media/image56.jpg"/><Relationship Id="rId92" Type="http://schemas.openxmlformats.org/officeDocument/2006/relationships/image" Target="media/image74.jpg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footer" Target="footer2.xml"/><Relationship Id="rId40" Type="http://schemas.openxmlformats.org/officeDocument/2006/relationships/image" Target="media/image25.jpg"/><Relationship Id="rId45" Type="http://schemas.openxmlformats.org/officeDocument/2006/relationships/image" Target="media/image30.jpg"/><Relationship Id="rId66" Type="http://schemas.openxmlformats.org/officeDocument/2006/relationships/image" Target="media/image51.jpg"/><Relationship Id="rId87" Type="http://schemas.openxmlformats.org/officeDocument/2006/relationships/image" Target="media/image69.jp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0.png"/><Relationship Id="rId136" Type="http://schemas.openxmlformats.org/officeDocument/2006/relationships/image" Target="media/image115.png"/><Relationship Id="rId61" Type="http://schemas.openxmlformats.org/officeDocument/2006/relationships/image" Target="media/image46.jpg"/><Relationship Id="rId82" Type="http://schemas.openxmlformats.org/officeDocument/2006/relationships/footer" Target="footer5.xm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56" Type="http://schemas.openxmlformats.org/officeDocument/2006/relationships/image" Target="media/image41.jpg"/><Relationship Id="rId77" Type="http://schemas.openxmlformats.org/officeDocument/2006/relationships/image" Target="media/image62.jp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26" Type="http://schemas.openxmlformats.org/officeDocument/2006/relationships/image" Target="media/image10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f://n6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91EC20-A6D2-4646-8D73-0CA028EB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47</Pages>
  <Words>7979</Words>
  <Characters>45486</Characters>
  <Application>Microsoft Office Word</Application>
  <DocSecurity>0</DocSecurity>
  <Lines>379</Lines>
  <Paragraphs>10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YOCARDIAL INFARCTION-COMPLICATIONS ANALYSIS</vt:lpstr>
    </vt:vector>
  </TitlesOfParts>
  <Company/>
  <LinksUpToDate>false</LinksUpToDate>
  <CharactersWithSpaces>5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OCARDIAL INFARCTION-COMPLICATIONS ANALYSIS</dc:title>
  <dc:subject>Data mining : Caso di Studio</dc:subject>
  <dc:creator>Vito Simone Lacatena</dc:creator>
  <cp:keywords/>
  <dc:description/>
  <cp:lastModifiedBy>Vito Simone Lacatena</cp:lastModifiedBy>
  <cp:revision>6</cp:revision>
  <dcterms:created xsi:type="dcterms:W3CDTF">2021-07-10T21:20:00Z</dcterms:created>
  <dcterms:modified xsi:type="dcterms:W3CDTF">2021-07-11T13:18:00Z</dcterms:modified>
</cp:coreProperties>
</file>